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DC5D3C" w14:textId="77777777" w:rsidR="001E2D5B"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u w:val="single"/>
          <w:lang w:val="en-PH"/>
        </w:rPr>
        <w:t>PDD CHANGE LOG</w:t>
      </w:r>
    </w:p>
    <w:p w14:paraId="2CF1CEDE" w14:textId="77777777" w:rsidR="008E4AEE" w:rsidRPr="00097A67" w:rsidRDefault="008E4AEE" w:rsidP="00097A67">
      <w:pPr>
        <w:spacing w:line="360" w:lineRule="auto"/>
        <w:jc w:val="center"/>
        <w:rPr>
          <w:rFonts w:ascii="Arial" w:hAnsi="Arial" w:cs="Arial"/>
          <w:b/>
          <w:sz w:val="22"/>
          <w:szCs w:val="22"/>
          <w:lang w:val="en-P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1"/>
        <w:gridCol w:w="1682"/>
        <w:gridCol w:w="2895"/>
        <w:gridCol w:w="3866"/>
      </w:tblGrid>
      <w:tr w:rsidR="008E4AEE" w:rsidRPr="00097A67" w14:paraId="7B46A12D" w14:textId="77777777" w:rsidTr="00D90F89">
        <w:tc>
          <w:tcPr>
            <w:tcW w:w="1526" w:type="dxa"/>
            <w:shd w:val="clear" w:color="auto" w:fill="auto"/>
          </w:tcPr>
          <w:p w14:paraId="5399EF17"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VERSION</w:t>
            </w:r>
          </w:p>
        </w:tc>
        <w:tc>
          <w:tcPr>
            <w:tcW w:w="1701" w:type="dxa"/>
            <w:shd w:val="clear" w:color="auto" w:fill="auto"/>
          </w:tcPr>
          <w:p w14:paraId="53763A65"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DATE</w:t>
            </w:r>
          </w:p>
        </w:tc>
        <w:tc>
          <w:tcPr>
            <w:tcW w:w="2977" w:type="dxa"/>
            <w:shd w:val="clear" w:color="auto" w:fill="auto"/>
          </w:tcPr>
          <w:p w14:paraId="79AB03E3"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PROCESS ANALYST</w:t>
            </w:r>
          </w:p>
        </w:tc>
        <w:tc>
          <w:tcPr>
            <w:tcW w:w="3976" w:type="dxa"/>
            <w:shd w:val="clear" w:color="auto" w:fill="auto"/>
          </w:tcPr>
          <w:p w14:paraId="30C11B72"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DESCRIPTION</w:t>
            </w:r>
          </w:p>
        </w:tc>
      </w:tr>
      <w:tr w:rsidR="008E4AEE" w:rsidRPr="00097A67" w14:paraId="0E60CBA2" w14:textId="77777777" w:rsidTr="00D90F89">
        <w:tc>
          <w:tcPr>
            <w:tcW w:w="1526" w:type="dxa"/>
            <w:shd w:val="clear" w:color="auto" w:fill="auto"/>
          </w:tcPr>
          <w:p w14:paraId="5FA24776" w14:textId="506E08AB"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1.0</w:t>
            </w:r>
          </w:p>
        </w:tc>
        <w:tc>
          <w:tcPr>
            <w:tcW w:w="1701" w:type="dxa"/>
            <w:shd w:val="clear" w:color="auto" w:fill="auto"/>
          </w:tcPr>
          <w:p w14:paraId="6F9C6D7B" w14:textId="76667435"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06/17/2020</w:t>
            </w:r>
          </w:p>
        </w:tc>
        <w:tc>
          <w:tcPr>
            <w:tcW w:w="2977" w:type="dxa"/>
            <w:shd w:val="clear" w:color="auto" w:fill="auto"/>
          </w:tcPr>
          <w:p w14:paraId="5F20EBF0" w14:textId="7A14A043"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Aleo Ralph C. De Leon</w:t>
            </w:r>
          </w:p>
        </w:tc>
        <w:tc>
          <w:tcPr>
            <w:tcW w:w="3976" w:type="dxa"/>
            <w:shd w:val="clear" w:color="auto" w:fill="auto"/>
          </w:tcPr>
          <w:p w14:paraId="0D083187" w14:textId="71834988"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Initial Release</w:t>
            </w:r>
          </w:p>
        </w:tc>
      </w:tr>
      <w:tr w:rsidR="008E4AEE" w:rsidRPr="00097A67" w14:paraId="3DE76C05" w14:textId="77777777" w:rsidTr="00D90F89">
        <w:tc>
          <w:tcPr>
            <w:tcW w:w="1526" w:type="dxa"/>
            <w:shd w:val="clear" w:color="auto" w:fill="auto"/>
          </w:tcPr>
          <w:p w14:paraId="3270B32F" w14:textId="77777777" w:rsidR="008E4AEE" w:rsidRPr="00097A67" w:rsidRDefault="008E4AEE" w:rsidP="00097A67">
            <w:pPr>
              <w:spacing w:line="360" w:lineRule="auto"/>
              <w:jc w:val="center"/>
              <w:rPr>
                <w:rFonts w:ascii="Arial" w:hAnsi="Arial" w:cs="Arial"/>
                <w:b/>
                <w:sz w:val="22"/>
                <w:szCs w:val="22"/>
                <w:lang w:val="en-PH"/>
              </w:rPr>
            </w:pPr>
          </w:p>
        </w:tc>
        <w:tc>
          <w:tcPr>
            <w:tcW w:w="1701" w:type="dxa"/>
            <w:shd w:val="clear" w:color="auto" w:fill="auto"/>
          </w:tcPr>
          <w:p w14:paraId="2896E7CB" w14:textId="77777777" w:rsidR="008E4AEE" w:rsidRPr="00097A67" w:rsidRDefault="008E4AEE" w:rsidP="00097A67">
            <w:pPr>
              <w:spacing w:line="360" w:lineRule="auto"/>
              <w:jc w:val="center"/>
              <w:rPr>
                <w:rFonts w:ascii="Arial" w:hAnsi="Arial" w:cs="Arial"/>
                <w:b/>
                <w:sz w:val="22"/>
                <w:szCs w:val="22"/>
                <w:lang w:val="en-PH"/>
              </w:rPr>
            </w:pPr>
          </w:p>
        </w:tc>
        <w:tc>
          <w:tcPr>
            <w:tcW w:w="2977" w:type="dxa"/>
            <w:shd w:val="clear" w:color="auto" w:fill="auto"/>
          </w:tcPr>
          <w:p w14:paraId="404728CB" w14:textId="77777777" w:rsidR="008E4AEE" w:rsidRPr="00097A67" w:rsidRDefault="008E4AEE" w:rsidP="00097A67">
            <w:pPr>
              <w:spacing w:line="360" w:lineRule="auto"/>
              <w:jc w:val="center"/>
              <w:rPr>
                <w:rFonts w:ascii="Arial" w:hAnsi="Arial" w:cs="Arial"/>
                <w:b/>
                <w:sz w:val="22"/>
                <w:szCs w:val="22"/>
                <w:lang w:val="en-PH"/>
              </w:rPr>
            </w:pPr>
          </w:p>
        </w:tc>
        <w:tc>
          <w:tcPr>
            <w:tcW w:w="3976" w:type="dxa"/>
            <w:shd w:val="clear" w:color="auto" w:fill="auto"/>
          </w:tcPr>
          <w:p w14:paraId="04F4C99E" w14:textId="77777777" w:rsidR="008E4AEE" w:rsidRPr="00097A67" w:rsidRDefault="008E4AEE" w:rsidP="00097A67">
            <w:pPr>
              <w:spacing w:line="360" w:lineRule="auto"/>
              <w:jc w:val="center"/>
              <w:rPr>
                <w:rFonts w:ascii="Arial" w:hAnsi="Arial" w:cs="Arial"/>
                <w:b/>
                <w:sz w:val="22"/>
                <w:szCs w:val="22"/>
                <w:lang w:val="en-PH"/>
              </w:rPr>
            </w:pPr>
          </w:p>
        </w:tc>
      </w:tr>
      <w:tr w:rsidR="008E4AEE" w:rsidRPr="00097A67" w14:paraId="58B07D78" w14:textId="77777777" w:rsidTr="00D90F89">
        <w:tc>
          <w:tcPr>
            <w:tcW w:w="1526" w:type="dxa"/>
            <w:shd w:val="clear" w:color="auto" w:fill="auto"/>
          </w:tcPr>
          <w:p w14:paraId="7227C970" w14:textId="77777777" w:rsidR="008E4AEE" w:rsidRPr="00097A67" w:rsidRDefault="008E4AEE" w:rsidP="00097A67">
            <w:pPr>
              <w:spacing w:line="360" w:lineRule="auto"/>
              <w:jc w:val="center"/>
              <w:rPr>
                <w:rFonts w:ascii="Arial" w:hAnsi="Arial" w:cs="Arial"/>
                <w:b/>
                <w:sz w:val="22"/>
                <w:szCs w:val="22"/>
                <w:lang w:val="en-PH"/>
              </w:rPr>
            </w:pPr>
          </w:p>
        </w:tc>
        <w:tc>
          <w:tcPr>
            <w:tcW w:w="1701" w:type="dxa"/>
            <w:shd w:val="clear" w:color="auto" w:fill="auto"/>
          </w:tcPr>
          <w:p w14:paraId="7B67D4C8" w14:textId="77777777" w:rsidR="008E4AEE" w:rsidRPr="00097A67" w:rsidRDefault="008E4AEE" w:rsidP="00097A67">
            <w:pPr>
              <w:spacing w:line="360" w:lineRule="auto"/>
              <w:jc w:val="center"/>
              <w:rPr>
                <w:rFonts w:ascii="Arial" w:hAnsi="Arial" w:cs="Arial"/>
                <w:b/>
                <w:sz w:val="22"/>
                <w:szCs w:val="22"/>
                <w:lang w:val="en-PH"/>
              </w:rPr>
            </w:pPr>
          </w:p>
        </w:tc>
        <w:tc>
          <w:tcPr>
            <w:tcW w:w="2977" w:type="dxa"/>
            <w:shd w:val="clear" w:color="auto" w:fill="auto"/>
          </w:tcPr>
          <w:p w14:paraId="595AE9AD" w14:textId="77777777" w:rsidR="008E4AEE" w:rsidRPr="00097A67" w:rsidRDefault="008E4AEE" w:rsidP="00097A67">
            <w:pPr>
              <w:spacing w:line="360" w:lineRule="auto"/>
              <w:jc w:val="center"/>
              <w:rPr>
                <w:rFonts w:ascii="Arial" w:hAnsi="Arial" w:cs="Arial"/>
                <w:b/>
                <w:sz w:val="22"/>
                <w:szCs w:val="22"/>
                <w:lang w:val="en-PH"/>
              </w:rPr>
            </w:pPr>
          </w:p>
        </w:tc>
        <w:tc>
          <w:tcPr>
            <w:tcW w:w="3976" w:type="dxa"/>
            <w:shd w:val="clear" w:color="auto" w:fill="auto"/>
          </w:tcPr>
          <w:p w14:paraId="0FC376C8" w14:textId="77777777" w:rsidR="008E4AEE" w:rsidRPr="00097A67" w:rsidRDefault="008E4AEE" w:rsidP="00097A67">
            <w:pPr>
              <w:spacing w:line="360" w:lineRule="auto"/>
              <w:jc w:val="center"/>
              <w:rPr>
                <w:rFonts w:ascii="Arial" w:hAnsi="Arial" w:cs="Arial"/>
                <w:b/>
                <w:sz w:val="22"/>
                <w:szCs w:val="22"/>
                <w:lang w:val="en-PH"/>
              </w:rPr>
            </w:pPr>
          </w:p>
        </w:tc>
      </w:tr>
    </w:tbl>
    <w:p w14:paraId="05CA41E2" w14:textId="77777777" w:rsidR="008E4AEE" w:rsidRPr="00097A67" w:rsidRDefault="008E4AEE" w:rsidP="00097A67">
      <w:pPr>
        <w:spacing w:line="360" w:lineRule="auto"/>
        <w:jc w:val="center"/>
        <w:rPr>
          <w:rFonts w:ascii="Arial" w:hAnsi="Arial" w:cs="Arial"/>
          <w:b/>
          <w:sz w:val="22"/>
          <w:szCs w:val="22"/>
          <w:lang w:val="en-PH"/>
        </w:rPr>
      </w:pPr>
    </w:p>
    <w:p w14:paraId="3B4E340C"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u w:val="single"/>
          <w:lang w:val="en-PH"/>
        </w:rPr>
        <w:t>DOCUMENT SIGN-OFF</w:t>
      </w:r>
    </w:p>
    <w:p w14:paraId="422F8BFF" w14:textId="77777777" w:rsidR="008E4AEE" w:rsidRPr="00097A67" w:rsidRDefault="008E4AEE" w:rsidP="00097A67">
      <w:pPr>
        <w:spacing w:line="360" w:lineRule="auto"/>
        <w:jc w:val="center"/>
        <w:rPr>
          <w:rFonts w:ascii="Arial" w:hAnsi="Arial" w:cs="Arial"/>
          <w:b/>
          <w:sz w:val="22"/>
          <w:szCs w:val="22"/>
          <w:u w:val="single"/>
          <w:lang w:val="en-P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7"/>
        <w:gridCol w:w="3314"/>
        <w:gridCol w:w="3313"/>
      </w:tblGrid>
      <w:tr w:rsidR="008E4AEE" w:rsidRPr="00097A67" w14:paraId="10B2D832" w14:textId="77777777" w:rsidTr="00D90F89">
        <w:tc>
          <w:tcPr>
            <w:tcW w:w="3393" w:type="dxa"/>
            <w:shd w:val="clear" w:color="auto" w:fill="auto"/>
          </w:tcPr>
          <w:p w14:paraId="351A9519" w14:textId="77777777" w:rsidR="008E4AEE" w:rsidRPr="00097A67" w:rsidRDefault="008E4AEE" w:rsidP="00097A67">
            <w:pPr>
              <w:spacing w:line="360" w:lineRule="auto"/>
              <w:jc w:val="center"/>
              <w:rPr>
                <w:rFonts w:ascii="Arial" w:hAnsi="Arial" w:cs="Arial"/>
                <w:b/>
                <w:sz w:val="22"/>
                <w:szCs w:val="22"/>
                <w:u w:val="single"/>
                <w:lang w:val="en-PH"/>
              </w:rPr>
            </w:pPr>
          </w:p>
        </w:tc>
        <w:tc>
          <w:tcPr>
            <w:tcW w:w="3393" w:type="dxa"/>
            <w:shd w:val="clear" w:color="auto" w:fill="auto"/>
          </w:tcPr>
          <w:p w14:paraId="57D6A34B"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lang w:val="en-PH"/>
              </w:rPr>
              <w:t>NAME</w:t>
            </w:r>
          </w:p>
        </w:tc>
        <w:tc>
          <w:tcPr>
            <w:tcW w:w="3394" w:type="dxa"/>
            <w:shd w:val="clear" w:color="auto" w:fill="auto"/>
          </w:tcPr>
          <w:p w14:paraId="60434B76"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lang w:val="en-PH"/>
              </w:rPr>
              <w:t>DATE</w:t>
            </w:r>
          </w:p>
        </w:tc>
      </w:tr>
      <w:tr w:rsidR="008E4AEE" w:rsidRPr="00097A67" w14:paraId="2BFC41A6" w14:textId="77777777" w:rsidTr="00D90F89">
        <w:tc>
          <w:tcPr>
            <w:tcW w:w="3393" w:type="dxa"/>
            <w:shd w:val="clear" w:color="auto" w:fill="auto"/>
          </w:tcPr>
          <w:p w14:paraId="381C9FFA"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u w:val="single"/>
                <w:lang w:val="en-PH"/>
              </w:rPr>
              <w:t xml:space="preserve">PRODUCT </w:t>
            </w:r>
            <w:r w:rsidRPr="00097A67">
              <w:rPr>
                <w:rFonts w:ascii="Arial" w:hAnsi="Arial" w:cs="Arial"/>
                <w:b/>
                <w:sz w:val="22"/>
                <w:szCs w:val="22"/>
                <w:lang w:val="en-PH"/>
              </w:rPr>
              <w:t>OWNER</w:t>
            </w:r>
          </w:p>
        </w:tc>
        <w:tc>
          <w:tcPr>
            <w:tcW w:w="3393" w:type="dxa"/>
            <w:shd w:val="clear" w:color="auto" w:fill="auto"/>
          </w:tcPr>
          <w:p w14:paraId="3D31FAEF" w14:textId="77777777" w:rsidR="008E4AEE" w:rsidRPr="00097A67" w:rsidRDefault="008E4AEE" w:rsidP="00097A67">
            <w:pPr>
              <w:spacing w:line="360" w:lineRule="auto"/>
              <w:jc w:val="center"/>
              <w:rPr>
                <w:rFonts w:ascii="Arial" w:hAnsi="Arial" w:cs="Arial"/>
                <w:b/>
                <w:sz w:val="22"/>
                <w:szCs w:val="22"/>
                <w:u w:val="single"/>
                <w:lang w:val="en-PH"/>
              </w:rPr>
            </w:pPr>
          </w:p>
        </w:tc>
        <w:tc>
          <w:tcPr>
            <w:tcW w:w="3394" w:type="dxa"/>
            <w:shd w:val="clear" w:color="auto" w:fill="auto"/>
          </w:tcPr>
          <w:p w14:paraId="417476BF" w14:textId="77777777" w:rsidR="008E4AEE" w:rsidRPr="00097A67" w:rsidRDefault="008E4AEE" w:rsidP="00097A67">
            <w:pPr>
              <w:spacing w:line="360" w:lineRule="auto"/>
              <w:jc w:val="center"/>
              <w:rPr>
                <w:rFonts w:ascii="Arial" w:hAnsi="Arial" w:cs="Arial"/>
                <w:b/>
                <w:sz w:val="22"/>
                <w:szCs w:val="22"/>
                <w:u w:val="single"/>
                <w:lang w:val="en-PH"/>
              </w:rPr>
            </w:pPr>
          </w:p>
        </w:tc>
      </w:tr>
    </w:tbl>
    <w:p w14:paraId="076F42FE" w14:textId="77777777" w:rsidR="008E4AEE" w:rsidRPr="00097A67" w:rsidRDefault="008E4AEE" w:rsidP="00097A67">
      <w:pPr>
        <w:spacing w:line="360" w:lineRule="auto"/>
        <w:jc w:val="center"/>
        <w:rPr>
          <w:rFonts w:ascii="Arial" w:hAnsi="Arial" w:cs="Arial"/>
          <w:b/>
          <w:sz w:val="22"/>
          <w:szCs w:val="22"/>
          <w:u w:val="single"/>
          <w:lang w:val="en-PH"/>
        </w:rPr>
      </w:pPr>
    </w:p>
    <w:p w14:paraId="5269BAE7" w14:textId="77777777" w:rsidR="008E4AEE" w:rsidRPr="00AF1F5E" w:rsidRDefault="008E4AEE" w:rsidP="00B02D5B">
      <w:pPr>
        <w:pStyle w:val="Heading1"/>
        <w:numPr>
          <w:ilvl w:val="0"/>
          <w:numId w:val="15"/>
        </w:numPr>
        <w:spacing w:before="0" w:after="120"/>
        <w:ind w:left="425" w:hanging="425"/>
        <w:rPr>
          <w:rFonts w:ascii="Arial" w:hAnsi="Arial" w:cs="Arial"/>
          <w:b/>
          <w:lang w:val="en-PH"/>
        </w:rPr>
      </w:pPr>
      <w:r w:rsidRPr="00097A67">
        <w:rPr>
          <w:u w:val="single"/>
          <w:lang w:val="en-PH"/>
        </w:rPr>
        <w:br w:type="page"/>
      </w:r>
      <w:r w:rsidRPr="00AF1F5E">
        <w:rPr>
          <w:rFonts w:ascii="Arial" w:hAnsi="Arial" w:cs="Arial"/>
          <w:b/>
          <w:color w:val="000000" w:themeColor="text1"/>
          <w:sz w:val="22"/>
          <w:lang w:val="en-PH"/>
        </w:rPr>
        <w:lastRenderedPageBreak/>
        <w:t>INTRODUCTION</w:t>
      </w:r>
    </w:p>
    <w:p w14:paraId="3D340556" w14:textId="77777777" w:rsidR="0084089C" w:rsidRPr="0084089C" w:rsidRDefault="0084089C" w:rsidP="00B02D5B">
      <w:pPr>
        <w:pStyle w:val="Heading2"/>
        <w:numPr>
          <w:ilvl w:val="0"/>
          <w:numId w:val="16"/>
        </w:numPr>
        <w:spacing w:line="276" w:lineRule="auto"/>
        <w:ind w:left="850" w:hanging="493"/>
        <w:rPr>
          <w:rFonts w:ascii="Arial" w:hAnsi="Arial" w:cs="Arial"/>
          <w:b/>
          <w:sz w:val="22"/>
        </w:rPr>
      </w:pPr>
      <w:r w:rsidRPr="0084089C">
        <w:rPr>
          <w:rFonts w:ascii="Arial" w:hAnsi="Arial" w:cs="Arial"/>
          <w:b/>
          <w:sz w:val="22"/>
        </w:rPr>
        <w:t>PURPOSE</w:t>
      </w:r>
    </w:p>
    <w:p w14:paraId="0FBD90C8" w14:textId="77777777" w:rsidR="00E8489D" w:rsidRDefault="00E8489D" w:rsidP="00852C80">
      <w:pPr>
        <w:spacing w:line="276" w:lineRule="auto"/>
        <w:ind w:left="425"/>
        <w:jc w:val="both"/>
        <w:rPr>
          <w:rFonts w:ascii="Arial" w:hAnsi="Arial" w:cs="Arial"/>
          <w:sz w:val="22"/>
          <w:szCs w:val="22"/>
          <w:lang w:val="en-PH"/>
        </w:rPr>
      </w:pPr>
      <w:r w:rsidRPr="00097A67">
        <w:rPr>
          <w:rFonts w:ascii="Arial" w:hAnsi="Arial" w:cs="Arial"/>
          <w:sz w:val="22"/>
          <w:szCs w:val="22"/>
          <w:lang w:val="en-PH"/>
        </w:rPr>
        <w:t>The Process Definition Document (PDD) describes and defines the business process to be automated. The “As-Is” process or the Current State – how the business process is done by the employees – must be defined in detail in this document.</w:t>
      </w:r>
    </w:p>
    <w:p w14:paraId="766808A4" w14:textId="77777777" w:rsidR="00A35D4B" w:rsidRPr="00097A67" w:rsidRDefault="00A35D4B" w:rsidP="00852C80">
      <w:pPr>
        <w:spacing w:line="276" w:lineRule="auto"/>
        <w:ind w:left="425"/>
        <w:jc w:val="both"/>
        <w:rPr>
          <w:rFonts w:ascii="Arial" w:hAnsi="Arial" w:cs="Arial"/>
          <w:sz w:val="22"/>
          <w:szCs w:val="22"/>
          <w:lang w:val="en-PH"/>
        </w:rPr>
      </w:pPr>
    </w:p>
    <w:p w14:paraId="1020806E" w14:textId="77777777" w:rsidR="008E4AEE" w:rsidRPr="0084089C" w:rsidRDefault="008E4AEE" w:rsidP="00B02D5B">
      <w:pPr>
        <w:pStyle w:val="Heading2"/>
        <w:numPr>
          <w:ilvl w:val="0"/>
          <w:numId w:val="16"/>
        </w:numPr>
        <w:spacing w:line="276" w:lineRule="auto"/>
        <w:ind w:left="850" w:hanging="493"/>
        <w:rPr>
          <w:rFonts w:ascii="Arial" w:hAnsi="Arial" w:cs="Arial"/>
          <w:b/>
          <w:sz w:val="22"/>
        </w:rPr>
      </w:pPr>
      <w:r w:rsidRPr="0084089C">
        <w:rPr>
          <w:rFonts w:ascii="Arial" w:hAnsi="Arial" w:cs="Arial"/>
          <w:b/>
          <w:sz w:val="22"/>
        </w:rPr>
        <w:t>DOCUMENT RACI MATRIX</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984"/>
        <w:gridCol w:w="2126"/>
        <w:gridCol w:w="1843"/>
        <w:gridCol w:w="1869"/>
      </w:tblGrid>
      <w:tr w:rsidR="00E8489D" w:rsidRPr="00097A67" w14:paraId="582CD526" w14:textId="77777777" w:rsidTr="00A85E55">
        <w:tc>
          <w:tcPr>
            <w:tcW w:w="1701" w:type="dxa"/>
            <w:shd w:val="clear" w:color="auto" w:fill="auto"/>
            <w:vAlign w:val="center"/>
          </w:tcPr>
          <w:p w14:paraId="49EBB162"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PROCESS</w:t>
            </w:r>
          </w:p>
        </w:tc>
        <w:tc>
          <w:tcPr>
            <w:tcW w:w="1984" w:type="dxa"/>
            <w:shd w:val="clear" w:color="auto" w:fill="auto"/>
            <w:vAlign w:val="center"/>
          </w:tcPr>
          <w:p w14:paraId="7200E9FE"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RESPONSIBLE</w:t>
            </w:r>
          </w:p>
        </w:tc>
        <w:tc>
          <w:tcPr>
            <w:tcW w:w="2126" w:type="dxa"/>
            <w:shd w:val="clear" w:color="auto" w:fill="auto"/>
            <w:vAlign w:val="center"/>
          </w:tcPr>
          <w:p w14:paraId="281DBCF8"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ACCOUNTABLE</w:t>
            </w:r>
          </w:p>
        </w:tc>
        <w:tc>
          <w:tcPr>
            <w:tcW w:w="1843" w:type="dxa"/>
            <w:shd w:val="clear" w:color="auto" w:fill="auto"/>
            <w:vAlign w:val="center"/>
          </w:tcPr>
          <w:p w14:paraId="17E74E23"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CONSULTED</w:t>
            </w:r>
          </w:p>
        </w:tc>
        <w:tc>
          <w:tcPr>
            <w:tcW w:w="1869" w:type="dxa"/>
            <w:shd w:val="clear" w:color="auto" w:fill="auto"/>
            <w:vAlign w:val="center"/>
          </w:tcPr>
          <w:p w14:paraId="1FAD589A"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INFORMED</w:t>
            </w:r>
          </w:p>
        </w:tc>
      </w:tr>
      <w:tr w:rsidR="00E8489D" w:rsidRPr="00097A67" w14:paraId="70E3FA5D" w14:textId="77777777" w:rsidTr="00A85E55">
        <w:tc>
          <w:tcPr>
            <w:tcW w:w="1701" w:type="dxa"/>
            <w:shd w:val="clear" w:color="auto" w:fill="auto"/>
            <w:vAlign w:val="center"/>
          </w:tcPr>
          <w:p w14:paraId="4AF9FE67" w14:textId="77777777" w:rsidR="00E8489D" w:rsidRPr="00852C80" w:rsidRDefault="00E8489D" w:rsidP="00852C80">
            <w:pPr>
              <w:spacing w:line="276" w:lineRule="auto"/>
              <w:jc w:val="center"/>
              <w:rPr>
                <w:rFonts w:ascii="Arial" w:hAnsi="Arial" w:cs="Arial"/>
                <w:szCs w:val="22"/>
                <w:lang w:val="en-PH"/>
              </w:rPr>
            </w:pPr>
          </w:p>
        </w:tc>
        <w:tc>
          <w:tcPr>
            <w:tcW w:w="1984" w:type="dxa"/>
            <w:shd w:val="clear" w:color="auto" w:fill="auto"/>
            <w:vAlign w:val="center"/>
          </w:tcPr>
          <w:p w14:paraId="73A188F6" w14:textId="77777777" w:rsidR="00E8489D" w:rsidRPr="00852C80" w:rsidRDefault="00E8489D" w:rsidP="00852C80">
            <w:pPr>
              <w:spacing w:line="276" w:lineRule="auto"/>
              <w:jc w:val="center"/>
              <w:rPr>
                <w:rFonts w:ascii="Arial" w:hAnsi="Arial" w:cs="Arial"/>
                <w:szCs w:val="22"/>
                <w:lang w:val="en-PH"/>
              </w:rPr>
            </w:pPr>
          </w:p>
        </w:tc>
        <w:tc>
          <w:tcPr>
            <w:tcW w:w="2126" w:type="dxa"/>
            <w:shd w:val="clear" w:color="auto" w:fill="auto"/>
            <w:vAlign w:val="center"/>
          </w:tcPr>
          <w:p w14:paraId="17103384" w14:textId="77777777" w:rsidR="00E8489D" w:rsidRPr="00852C80" w:rsidRDefault="00E8489D" w:rsidP="00852C80">
            <w:pPr>
              <w:spacing w:line="276" w:lineRule="auto"/>
              <w:jc w:val="center"/>
              <w:rPr>
                <w:rFonts w:ascii="Arial" w:hAnsi="Arial" w:cs="Arial"/>
                <w:szCs w:val="22"/>
                <w:lang w:val="en-PH"/>
              </w:rPr>
            </w:pPr>
          </w:p>
        </w:tc>
        <w:tc>
          <w:tcPr>
            <w:tcW w:w="1843" w:type="dxa"/>
            <w:shd w:val="clear" w:color="auto" w:fill="auto"/>
            <w:vAlign w:val="center"/>
          </w:tcPr>
          <w:p w14:paraId="63950307" w14:textId="77777777" w:rsidR="00E8489D" w:rsidRPr="00852C80" w:rsidRDefault="00E8489D" w:rsidP="00852C80">
            <w:pPr>
              <w:spacing w:line="276" w:lineRule="auto"/>
              <w:jc w:val="center"/>
              <w:rPr>
                <w:rFonts w:ascii="Arial" w:hAnsi="Arial" w:cs="Arial"/>
                <w:szCs w:val="22"/>
                <w:lang w:val="en-PH"/>
              </w:rPr>
            </w:pPr>
          </w:p>
        </w:tc>
        <w:tc>
          <w:tcPr>
            <w:tcW w:w="1869" w:type="dxa"/>
            <w:shd w:val="clear" w:color="auto" w:fill="auto"/>
            <w:vAlign w:val="center"/>
          </w:tcPr>
          <w:p w14:paraId="66A20699" w14:textId="77777777" w:rsidR="00E8489D" w:rsidRPr="00852C80" w:rsidRDefault="00E8489D" w:rsidP="00852C80">
            <w:pPr>
              <w:spacing w:line="276" w:lineRule="auto"/>
              <w:jc w:val="center"/>
              <w:rPr>
                <w:rFonts w:ascii="Arial" w:hAnsi="Arial" w:cs="Arial"/>
                <w:szCs w:val="22"/>
                <w:lang w:val="en-PH"/>
              </w:rPr>
            </w:pPr>
          </w:p>
        </w:tc>
      </w:tr>
      <w:tr w:rsidR="00E8489D" w:rsidRPr="00097A67" w14:paraId="393F9A31" w14:textId="77777777" w:rsidTr="00A85E55">
        <w:tc>
          <w:tcPr>
            <w:tcW w:w="1701" w:type="dxa"/>
            <w:shd w:val="clear" w:color="auto" w:fill="auto"/>
            <w:vAlign w:val="center"/>
          </w:tcPr>
          <w:p w14:paraId="7508B95E" w14:textId="77777777" w:rsidR="00E8489D" w:rsidRPr="00852C80" w:rsidRDefault="00E8489D" w:rsidP="00852C80">
            <w:pPr>
              <w:spacing w:line="276" w:lineRule="auto"/>
              <w:jc w:val="center"/>
              <w:rPr>
                <w:rFonts w:ascii="Arial" w:hAnsi="Arial" w:cs="Arial"/>
                <w:szCs w:val="22"/>
                <w:lang w:val="en-PH"/>
              </w:rPr>
            </w:pPr>
          </w:p>
        </w:tc>
        <w:tc>
          <w:tcPr>
            <w:tcW w:w="1984" w:type="dxa"/>
            <w:shd w:val="clear" w:color="auto" w:fill="auto"/>
            <w:vAlign w:val="center"/>
          </w:tcPr>
          <w:p w14:paraId="6ABC4774" w14:textId="77777777" w:rsidR="00E8489D" w:rsidRPr="00852C80" w:rsidRDefault="00E8489D" w:rsidP="00852C80">
            <w:pPr>
              <w:spacing w:line="276" w:lineRule="auto"/>
              <w:jc w:val="center"/>
              <w:rPr>
                <w:rFonts w:ascii="Arial" w:hAnsi="Arial" w:cs="Arial"/>
                <w:szCs w:val="22"/>
                <w:lang w:val="en-PH"/>
              </w:rPr>
            </w:pPr>
          </w:p>
        </w:tc>
        <w:tc>
          <w:tcPr>
            <w:tcW w:w="2126" w:type="dxa"/>
            <w:shd w:val="clear" w:color="auto" w:fill="auto"/>
            <w:vAlign w:val="center"/>
          </w:tcPr>
          <w:p w14:paraId="540E142B" w14:textId="77777777" w:rsidR="00E8489D" w:rsidRPr="00852C80" w:rsidRDefault="00E8489D" w:rsidP="00852C80">
            <w:pPr>
              <w:spacing w:line="276" w:lineRule="auto"/>
              <w:jc w:val="center"/>
              <w:rPr>
                <w:rFonts w:ascii="Arial" w:hAnsi="Arial" w:cs="Arial"/>
                <w:szCs w:val="22"/>
                <w:lang w:val="en-PH"/>
              </w:rPr>
            </w:pPr>
          </w:p>
        </w:tc>
        <w:tc>
          <w:tcPr>
            <w:tcW w:w="1843" w:type="dxa"/>
            <w:shd w:val="clear" w:color="auto" w:fill="auto"/>
            <w:vAlign w:val="center"/>
          </w:tcPr>
          <w:p w14:paraId="3B288618" w14:textId="77777777" w:rsidR="00E8489D" w:rsidRPr="00852C80" w:rsidRDefault="00E8489D" w:rsidP="00852C80">
            <w:pPr>
              <w:spacing w:line="276" w:lineRule="auto"/>
              <w:jc w:val="center"/>
              <w:rPr>
                <w:rFonts w:ascii="Arial" w:hAnsi="Arial" w:cs="Arial"/>
                <w:szCs w:val="22"/>
                <w:lang w:val="en-PH"/>
              </w:rPr>
            </w:pPr>
          </w:p>
        </w:tc>
        <w:tc>
          <w:tcPr>
            <w:tcW w:w="1869" w:type="dxa"/>
            <w:shd w:val="clear" w:color="auto" w:fill="auto"/>
            <w:vAlign w:val="center"/>
          </w:tcPr>
          <w:p w14:paraId="1CAD23B5" w14:textId="77777777" w:rsidR="00E8489D" w:rsidRPr="00852C80" w:rsidRDefault="00E8489D" w:rsidP="00852C80">
            <w:pPr>
              <w:spacing w:line="276" w:lineRule="auto"/>
              <w:jc w:val="center"/>
              <w:rPr>
                <w:rFonts w:ascii="Arial" w:hAnsi="Arial" w:cs="Arial"/>
                <w:szCs w:val="22"/>
                <w:lang w:val="en-PH"/>
              </w:rPr>
            </w:pPr>
          </w:p>
        </w:tc>
      </w:tr>
    </w:tbl>
    <w:p w14:paraId="580B0F8F" w14:textId="77777777" w:rsidR="00E8489D" w:rsidRPr="00097A67" w:rsidRDefault="00E8489D" w:rsidP="00852C80">
      <w:pPr>
        <w:spacing w:line="276" w:lineRule="auto"/>
        <w:rPr>
          <w:rFonts w:ascii="Arial" w:hAnsi="Arial" w:cs="Arial"/>
          <w:b/>
          <w:sz w:val="22"/>
          <w:szCs w:val="22"/>
          <w:lang w:val="en-PH"/>
        </w:rPr>
      </w:pPr>
    </w:p>
    <w:p w14:paraId="3B60BEE9" w14:textId="77777777" w:rsidR="008E4AEE" w:rsidRPr="00AF1F5E" w:rsidRDefault="008E4AEE" w:rsidP="00B02D5B">
      <w:pPr>
        <w:pStyle w:val="Heading1"/>
        <w:numPr>
          <w:ilvl w:val="0"/>
          <w:numId w:val="15"/>
        </w:numPr>
        <w:spacing w:before="0" w:after="120"/>
        <w:ind w:left="425" w:hanging="425"/>
        <w:rPr>
          <w:rFonts w:ascii="Arial" w:hAnsi="Arial" w:cs="Arial"/>
          <w:b/>
          <w:color w:val="000000" w:themeColor="text1"/>
          <w:sz w:val="22"/>
          <w:lang w:val="en-PH"/>
        </w:rPr>
      </w:pPr>
      <w:r w:rsidRPr="00AF1F5E">
        <w:rPr>
          <w:rFonts w:ascii="Arial" w:hAnsi="Arial" w:cs="Arial"/>
          <w:b/>
          <w:color w:val="000000" w:themeColor="text1"/>
          <w:sz w:val="22"/>
          <w:lang w:val="en-PH"/>
        </w:rPr>
        <w:t>BUSINESS PROCESS SCOPE</w:t>
      </w:r>
    </w:p>
    <w:p w14:paraId="0988C1F2" w14:textId="77777777" w:rsidR="00852C80" w:rsidRPr="00097A67" w:rsidRDefault="00852C80" w:rsidP="00852C80">
      <w:pPr>
        <w:spacing w:line="276" w:lineRule="auto"/>
        <w:rPr>
          <w:rFonts w:ascii="Arial" w:hAnsi="Arial" w:cs="Arial"/>
          <w:b/>
          <w:sz w:val="22"/>
          <w:szCs w:val="22"/>
          <w:lang w:val="en-PH"/>
        </w:rPr>
      </w:pPr>
    </w:p>
    <w:p w14:paraId="5E851776" w14:textId="77777777" w:rsidR="008E4AEE" w:rsidRPr="0084089C" w:rsidRDefault="008E4AEE" w:rsidP="00B02D5B">
      <w:pPr>
        <w:pStyle w:val="Heading2"/>
        <w:numPr>
          <w:ilvl w:val="0"/>
          <w:numId w:val="17"/>
        </w:numPr>
        <w:spacing w:line="276" w:lineRule="auto"/>
        <w:ind w:left="851" w:hanging="491"/>
        <w:rPr>
          <w:rFonts w:ascii="Arial" w:hAnsi="Arial" w:cs="Arial"/>
          <w:b/>
          <w:sz w:val="22"/>
        </w:rPr>
      </w:pPr>
      <w:r w:rsidRPr="0084089C">
        <w:rPr>
          <w:rFonts w:ascii="Arial" w:hAnsi="Arial" w:cs="Arial"/>
          <w:b/>
          <w:sz w:val="22"/>
        </w:rPr>
        <w:t>INVOLVED AREAS / DEPARTMENTS</w:t>
      </w:r>
    </w:p>
    <w:p w14:paraId="05AA0C59" w14:textId="77777777" w:rsidR="00A35D4B" w:rsidRPr="00A35D4B" w:rsidRDefault="00A35D4B" w:rsidP="002B30F8">
      <w:pPr>
        <w:spacing w:line="276" w:lineRule="auto"/>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1985"/>
        <w:gridCol w:w="3544"/>
        <w:gridCol w:w="1962"/>
      </w:tblGrid>
      <w:tr w:rsidR="00E8489D" w:rsidRPr="00097A67" w14:paraId="2A39E68D" w14:textId="77777777" w:rsidTr="00A85E55">
        <w:tc>
          <w:tcPr>
            <w:tcW w:w="1842" w:type="dxa"/>
            <w:shd w:val="clear" w:color="auto" w:fill="auto"/>
            <w:vAlign w:val="center"/>
          </w:tcPr>
          <w:p w14:paraId="67A8679B"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ROLE</w:t>
            </w:r>
          </w:p>
        </w:tc>
        <w:tc>
          <w:tcPr>
            <w:tcW w:w="1985" w:type="dxa"/>
            <w:shd w:val="clear" w:color="auto" w:fill="auto"/>
            <w:vAlign w:val="center"/>
          </w:tcPr>
          <w:p w14:paraId="429B84C4"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NAME</w:t>
            </w:r>
          </w:p>
        </w:tc>
        <w:tc>
          <w:tcPr>
            <w:tcW w:w="3544" w:type="dxa"/>
            <w:shd w:val="clear" w:color="auto" w:fill="auto"/>
            <w:vAlign w:val="center"/>
          </w:tcPr>
          <w:p w14:paraId="63413CC6"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CONTACT DETAILS (EMAIL, CONTACT NUMBER)</w:t>
            </w:r>
          </w:p>
        </w:tc>
        <w:tc>
          <w:tcPr>
            <w:tcW w:w="1962" w:type="dxa"/>
            <w:shd w:val="clear" w:color="auto" w:fill="auto"/>
            <w:vAlign w:val="center"/>
          </w:tcPr>
          <w:p w14:paraId="58C57582"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NOTES</w:t>
            </w:r>
          </w:p>
        </w:tc>
      </w:tr>
      <w:tr w:rsidR="00E8489D" w:rsidRPr="00097A67" w14:paraId="768B299F" w14:textId="77777777" w:rsidTr="00A85E55">
        <w:tc>
          <w:tcPr>
            <w:tcW w:w="1842" w:type="dxa"/>
            <w:shd w:val="clear" w:color="auto" w:fill="auto"/>
            <w:vAlign w:val="center"/>
          </w:tcPr>
          <w:p w14:paraId="0A4E7F66" w14:textId="77777777" w:rsidR="00E8489D" w:rsidRPr="00852C80" w:rsidRDefault="00E8489D" w:rsidP="00852C80">
            <w:pPr>
              <w:spacing w:line="276" w:lineRule="auto"/>
              <w:jc w:val="center"/>
              <w:rPr>
                <w:rFonts w:ascii="Arial" w:hAnsi="Arial" w:cs="Arial"/>
                <w:szCs w:val="22"/>
                <w:lang w:val="en-PH"/>
              </w:rPr>
            </w:pPr>
          </w:p>
        </w:tc>
        <w:tc>
          <w:tcPr>
            <w:tcW w:w="1985" w:type="dxa"/>
            <w:shd w:val="clear" w:color="auto" w:fill="auto"/>
            <w:vAlign w:val="center"/>
          </w:tcPr>
          <w:p w14:paraId="007A2D2C" w14:textId="77777777" w:rsidR="00E8489D" w:rsidRPr="00852C80" w:rsidRDefault="00E8489D" w:rsidP="00852C80">
            <w:pPr>
              <w:spacing w:line="276" w:lineRule="auto"/>
              <w:jc w:val="center"/>
              <w:rPr>
                <w:rFonts w:ascii="Arial" w:hAnsi="Arial" w:cs="Arial"/>
                <w:szCs w:val="22"/>
                <w:lang w:val="en-PH"/>
              </w:rPr>
            </w:pPr>
          </w:p>
        </w:tc>
        <w:tc>
          <w:tcPr>
            <w:tcW w:w="3544" w:type="dxa"/>
            <w:shd w:val="clear" w:color="auto" w:fill="auto"/>
            <w:vAlign w:val="center"/>
          </w:tcPr>
          <w:p w14:paraId="6A239E8A" w14:textId="77777777" w:rsidR="00E8489D" w:rsidRPr="00852C80" w:rsidRDefault="00E8489D" w:rsidP="00852C80">
            <w:pPr>
              <w:spacing w:line="276" w:lineRule="auto"/>
              <w:jc w:val="center"/>
              <w:rPr>
                <w:rFonts w:ascii="Arial" w:hAnsi="Arial" w:cs="Arial"/>
                <w:szCs w:val="22"/>
                <w:lang w:val="en-PH"/>
              </w:rPr>
            </w:pPr>
          </w:p>
        </w:tc>
        <w:tc>
          <w:tcPr>
            <w:tcW w:w="1962" w:type="dxa"/>
            <w:shd w:val="clear" w:color="auto" w:fill="auto"/>
            <w:vAlign w:val="center"/>
          </w:tcPr>
          <w:p w14:paraId="7385FEC1" w14:textId="77777777" w:rsidR="00E8489D" w:rsidRPr="00852C80" w:rsidRDefault="00E8489D" w:rsidP="00852C80">
            <w:pPr>
              <w:spacing w:line="276" w:lineRule="auto"/>
              <w:jc w:val="center"/>
              <w:rPr>
                <w:rFonts w:ascii="Arial" w:hAnsi="Arial" w:cs="Arial"/>
                <w:szCs w:val="22"/>
                <w:lang w:val="en-PH"/>
              </w:rPr>
            </w:pPr>
          </w:p>
        </w:tc>
      </w:tr>
      <w:tr w:rsidR="00E8489D" w:rsidRPr="00097A67" w14:paraId="54D1DC6B" w14:textId="77777777" w:rsidTr="00A85E55">
        <w:tc>
          <w:tcPr>
            <w:tcW w:w="1842" w:type="dxa"/>
            <w:shd w:val="clear" w:color="auto" w:fill="auto"/>
            <w:vAlign w:val="center"/>
          </w:tcPr>
          <w:p w14:paraId="53C8AE2C" w14:textId="77777777" w:rsidR="00E8489D" w:rsidRPr="00852C80" w:rsidRDefault="00E8489D" w:rsidP="00852C80">
            <w:pPr>
              <w:spacing w:line="276" w:lineRule="auto"/>
              <w:jc w:val="center"/>
              <w:rPr>
                <w:rFonts w:ascii="Arial" w:hAnsi="Arial" w:cs="Arial"/>
                <w:szCs w:val="22"/>
                <w:lang w:val="en-PH"/>
              </w:rPr>
            </w:pPr>
          </w:p>
        </w:tc>
        <w:tc>
          <w:tcPr>
            <w:tcW w:w="1985" w:type="dxa"/>
            <w:shd w:val="clear" w:color="auto" w:fill="auto"/>
            <w:vAlign w:val="center"/>
          </w:tcPr>
          <w:p w14:paraId="54CEC019" w14:textId="77777777" w:rsidR="00E8489D" w:rsidRPr="00852C80" w:rsidRDefault="00E8489D" w:rsidP="00852C80">
            <w:pPr>
              <w:spacing w:line="276" w:lineRule="auto"/>
              <w:jc w:val="center"/>
              <w:rPr>
                <w:rFonts w:ascii="Arial" w:hAnsi="Arial" w:cs="Arial"/>
                <w:szCs w:val="22"/>
                <w:lang w:val="en-PH"/>
              </w:rPr>
            </w:pPr>
          </w:p>
        </w:tc>
        <w:tc>
          <w:tcPr>
            <w:tcW w:w="3544" w:type="dxa"/>
            <w:shd w:val="clear" w:color="auto" w:fill="auto"/>
            <w:vAlign w:val="center"/>
          </w:tcPr>
          <w:p w14:paraId="1AAC716D" w14:textId="77777777" w:rsidR="00E8489D" w:rsidRPr="00852C80" w:rsidRDefault="00E8489D" w:rsidP="00852C80">
            <w:pPr>
              <w:spacing w:line="276" w:lineRule="auto"/>
              <w:jc w:val="center"/>
              <w:rPr>
                <w:rFonts w:ascii="Arial" w:hAnsi="Arial" w:cs="Arial"/>
                <w:szCs w:val="22"/>
                <w:lang w:val="en-PH"/>
              </w:rPr>
            </w:pPr>
          </w:p>
        </w:tc>
        <w:tc>
          <w:tcPr>
            <w:tcW w:w="1962" w:type="dxa"/>
            <w:shd w:val="clear" w:color="auto" w:fill="auto"/>
            <w:vAlign w:val="center"/>
          </w:tcPr>
          <w:p w14:paraId="64881D1D" w14:textId="77777777" w:rsidR="00E8489D" w:rsidRPr="00852C80" w:rsidRDefault="00E8489D" w:rsidP="00852C80">
            <w:pPr>
              <w:spacing w:line="276" w:lineRule="auto"/>
              <w:jc w:val="center"/>
              <w:rPr>
                <w:rFonts w:ascii="Arial" w:hAnsi="Arial" w:cs="Arial"/>
                <w:szCs w:val="22"/>
                <w:lang w:val="en-PH"/>
              </w:rPr>
            </w:pPr>
          </w:p>
        </w:tc>
      </w:tr>
      <w:tr w:rsidR="00E8489D" w:rsidRPr="00097A67" w14:paraId="5C8A2E9E" w14:textId="77777777" w:rsidTr="00A85E55">
        <w:tc>
          <w:tcPr>
            <w:tcW w:w="1842" w:type="dxa"/>
            <w:shd w:val="clear" w:color="auto" w:fill="auto"/>
            <w:vAlign w:val="center"/>
          </w:tcPr>
          <w:p w14:paraId="1201CA84" w14:textId="77777777" w:rsidR="00E8489D" w:rsidRPr="00852C80" w:rsidRDefault="00E8489D" w:rsidP="00852C80">
            <w:pPr>
              <w:spacing w:line="276" w:lineRule="auto"/>
              <w:jc w:val="center"/>
              <w:rPr>
                <w:rFonts w:ascii="Arial" w:hAnsi="Arial" w:cs="Arial"/>
                <w:szCs w:val="22"/>
                <w:lang w:val="en-PH"/>
              </w:rPr>
            </w:pPr>
          </w:p>
        </w:tc>
        <w:tc>
          <w:tcPr>
            <w:tcW w:w="1985" w:type="dxa"/>
            <w:shd w:val="clear" w:color="auto" w:fill="auto"/>
            <w:vAlign w:val="center"/>
          </w:tcPr>
          <w:p w14:paraId="69C2F507" w14:textId="77777777" w:rsidR="00E8489D" w:rsidRPr="00852C80" w:rsidRDefault="00E8489D" w:rsidP="00852C80">
            <w:pPr>
              <w:spacing w:line="276" w:lineRule="auto"/>
              <w:jc w:val="center"/>
              <w:rPr>
                <w:rFonts w:ascii="Arial" w:hAnsi="Arial" w:cs="Arial"/>
                <w:szCs w:val="22"/>
                <w:lang w:val="en-PH"/>
              </w:rPr>
            </w:pPr>
          </w:p>
        </w:tc>
        <w:tc>
          <w:tcPr>
            <w:tcW w:w="3544" w:type="dxa"/>
            <w:shd w:val="clear" w:color="auto" w:fill="auto"/>
            <w:vAlign w:val="center"/>
          </w:tcPr>
          <w:p w14:paraId="773F0DE4" w14:textId="77777777" w:rsidR="00E8489D" w:rsidRPr="00852C80" w:rsidRDefault="00E8489D" w:rsidP="00852C80">
            <w:pPr>
              <w:spacing w:line="276" w:lineRule="auto"/>
              <w:jc w:val="center"/>
              <w:rPr>
                <w:rFonts w:ascii="Arial" w:hAnsi="Arial" w:cs="Arial"/>
                <w:szCs w:val="22"/>
                <w:lang w:val="en-PH"/>
              </w:rPr>
            </w:pPr>
          </w:p>
        </w:tc>
        <w:tc>
          <w:tcPr>
            <w:tcW w:w="1962" w:type="dxa"/>
            <w:shd w:val="clear" w:color="auto" w:fill="auto"/>
            <w:vAlign w:val="center"/>
          </w:tcPr>
          <w:p w14:paraId="4904E9CD" w14:textId="77777777" w:rsidR="00E8489D" w:rsidRPr="00852C80" w:rsidRDefault="00E8489D" w:rsidP="00852C80">
            <w:pPr>
              <w:spacing w:line="276" w:lineRule="auto"/>
              <w:jc w:val="center"/>
              <w:rPr>
                <w:rFonts w:ascii="Arial" w:hAnsi="Arial" w:cs="Arial"/>
                <w:szCs w:val="22"/>
                <w:lang w:val="en-PH"/>
              </w:rPr>
            </w:pPr>
          </w:p>
        </w:tc>
      </w:tr>
    </w:tbl>
    <w:p w14:paraId="3C2B58BD" w14:textId="77777777" w:rsidR="00E8489D" w:rsidRPr="00097A67" w:rsidRDefault="00E8489D" w:rsidP="00852C80">
      <w:pPr>
        <w:spacing w:line="276" w:lineRule="auto"/>
        <w:rPr>
          <w:rFonts w:ascii="Arial" w:hAnsi="Arial" w:cs="Arial"/>
          <w:color w:val="FF0000"/>
          <w:sz w:val="22"/>
          <w:szCs w:val="22"/>
          <w:lang w:val="en-PH"/>
        </w:rPr>
      </w:pPr>
    </w:p>
    <w:p w14:paraId="787278A3" w14:textId="0724F8CD" w:rsidR="00506DBD" w:rsidRPr="002B30F8" w:rsidRDefault="008E4AEE" w:rsidP="002B30F8">
      <w:pPr>
        <w:pStyle w:val="Heading2"/>
        <w:numPr>
          <w:ilvl w:val="0"/>
          <w:numId w:val="17"/>
        </w:numPr>
        <w:spacing w:line="276" w:lineRule="auto"/>
        <w:ind w:left="851" w:hanging="491"/>
        <w:rPr>
          <w:rFonts w:ascii="Arial" w:hAnsi="Arial" w:cs="Arial"/>
          <w:b/>
          <w:sz w:val="22"/>
        </w:rPr>
      </w:pPr>
      <w:r w:rsidRPr="0084089C">
        <w:rPr>
          <w:rFonts w:ascii="Arial" w:hAnsi="Arial" w:cs="Arial"/>
          <w:b/>
          <w:sz w:val="22"/>
        </w:rPr>
        <w:t>PROCESS TASKS</w:t>
      </w:r>
    </w:p>
    <w:p w14:paraId="396F3D03"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1"/>
        <w:gridCol w:w="5252"/>
      </w:tblGrid>
      <w:tr w:rsidR="00491F19" w:rsidRPr="00097A67" w14:paraId="61EB06F5" w14:textId="77777777" w:rsidTr="00A85E55">
        <w:tc>
          <w:tcPr>
            <w:tcW w:w="4081" w:type="dxa"/>
            <w:shd w:val="clear" w:color="auto" w:fill="auto"/>
          </w:tcPr>
          <w:p w14:paraId="7B8475C7" w14:textId="77777777" w:rsidR="00491F19" w:rsidRPr="00852C80" w:rsidRDefault="00491F19" w:rsidP="00852C80">
            <w:pPr>
              <w:spacing w:line="276" w:lineRule="auto"/>
              <w:rPr>
                <w:rFonts w:ascii="Arial" w:hAnsi="Arial" w:cs="Arial"/>
                <w:b/>
                <w:szCs w:val="22"/>
                <w:lang w:val="en-PH"/>
              </w:rPr>
            </w:pPr>
            <w:r w:rsidRPr="00852C80">
              <w:rPr>
                <w:rFonts w:ascii="Arial" w:hAnsi="Arial" w:cs="Arial"/>
                <w:b/>
                <w:szCs w:val="22"/>
                <w:lang w:val="en-PH"/>
              </w:rPr>
              <w:t>PROCESS NAME</w:t>
            </w:r>
          </w:p>
        </w:tc>
        <w:tc>
          <w:tcPr>
            <w:tcW w:w="5252" w:type="dxa"/>
            <w:shd w:val="clear" w:color="auto" w:fill="auto"/>
            <w:vAlign w:val="center"/>
          </w:tcPr>
          <w:p w14:paraId="23A73D65" w14:textId="4177F706" w:rsidR="00491F19" w:rsidRPr="00852C80" w:rsidRDefault="00375656" w:rsidP="00852C80">
            <w:pPr>
              <w:spacing w:line="276" w:lineRule="auto"/>
              <w:rPr>
                <w:rFonts w:ascii="Arial" w:hAnsi="Arial" w:cs="Arial"/>
                <w:b/>
                <w:szCs w:val="22"/>
                <w:lang w:val="en-PH"/>
              </w:rPr>
            </w:pPr>
            <w:proofErr w:type="spellStart"/>
            <w:r>
              <w:rPr>
                <w:rFonts w:ascii="Arial" w:hAnsi="Arial" w:cs="Arial"/>
                <w:b/>
                <w:szCs w:val="22"/>
                <w:lang w:val="en-PH"/>
              </w:rPr>
              <w:t>Ookla_RPA</w:t>
            </w:r>
            <w:proofErr w:type="spellEnd"/>
          </w:p>
        </w:tc>
      </w:tr>
      <w:tr w:rsidR="00491F19" w:rsidRPr="00097A67" w14:paraId="028F6488" w14:textId="77777777" w:rsidTr="00A85E55">
        <w:tc>
          <w:tcPr>
            <w:tcW w:w="4081" w:type="dxa"/>
            <w:shd w:val="clear" w:color="auto" w:fill="auto"/>
          </w:tcPr>
          <w:p w14:paraId="1076D8D9" w14:textId="77777777" w:rsidR="00491F19" w:rsidRPr="00852C80" w:rsidRDefault="00491F19" w:rsidP="00852C80">
            <w:pPr>
              <w:spacing w:line="276" w:lineRule="auto"/>
              <w:rPr>
                <w:rFonts w:ascii="Arial" w:hAnsi="Arial" w:cs="Arial"/>
                <w:b/>
                <w:szCs w:val="22"/>
                <w:lang w:val="en-PH"/>
              </w:rPr>
            </w:pPr>
            <w:r w:rsidRPr="00852C80">
              <w:rPr>
                <w:rFonts w:ascii="Arial" w:hAnsi="Arial" w:cs="Arial"/>
                <w:b/>
                <w:szCs w:val="22"/>
                <w:lang w:val="en-PH"/>
              </w:rPr>
              <w:t>PROCESS SHORT DESCRIPTION</w:t>
            </w:r>
          </w:p>
        </w:tc>
        <w:tc>
          <w:tcPr>
            <w:tcW w:w="5252" w:type="dxa"/>
            <w:shd w:val="clear" w:color="auto" w:fill="auto"/>
            <w:vAlign w:val="center"/>
          </w:tcPr>
          <w:p w14:paraId="3A69A944" w14:textId="77777777" w:rsidR="00491F19" w:rsidRPr="00852C80" w:rsidRDefault="00491F19" w:rsidP="00852C80">
            <w:pPr>
              <w:spacing w:line="276" w:lineRule="auto"/>
              <w:rPr>
                <w:rFonts w:ascii="Arial" w:hAnsi="Arial" w:cs="Arial"/>
                <w:b/>
                <w:szCs w:val="22"/>
                <w:lang w:val="en-PH"/>
              </w:rPr>
            </w:pPr>
          </w:p>
        </w:tc>
      </w:tr>
      <w:tr w:rsidR="00491F19" w:rsidRPr="00097A67" w14:paraId="00DE0A84" w14:textId="77777777" w:rsidTr="00A85E55">
        <w:tc>
          <w:tcPr>
            <w:tcW w:w="4081" w:type="dxa"/>
            <w:shd w:val="clear" w:color="auto" w:fill="auto"/>
          </w:tcPr>
          <w:p w14:paraId="52106C2E" w14:textId="77777777" w:rsidR="00491F19" w:rsidRPr="00852C80" w:rsidRDefault="00491F19" w:rsidP="00852C80">
            <w:pPr>
              <w:spacing w:line="276" w:lineRule="auto"/>
              <w:rPr>
                <w:rFonts w:ascii="Arial" w:hAnsi="Arial" w:cs="Arial"/>
                <w:b/>
                <w:szCs w:val="22"/>
                <w:lang w:val="en-PH"/>
              </w:rPr>
            </w:pPr>
            <w:r w:rsidRPr="00852C80">
              <w:rPr>
                <w:rFonts w:ascii="Arial" w:hAnsi="Arial" w:cs="Arial"/>
                <w:b/>
                <w:szCs w:val="22"/>
                <w:lang w:val="en-PH"/>
              </w:rPr>
              <w:t>ROLES REQUIRED FOR PERFORMING THE PROCESS</w:t>
            </w:r>
          </w:p>
        </w:tc>
        <w:tc>
          <w:tcPr>
            <w:tcW w:w="5252" w:type="dxa"/>
            <w:shd w:val="clear" w:color="auto" w:fill="auto"/>
            <w:vAlign w:val="center"/>
          </w:tcPr>
          <w:p w14:paraId="5B12F216" w14:textId="77777777" w:rsidR="00491F19" w:rsidRPr="00852C80" w:rsidRDefault="00491F19" w:rsidP="00852C80">
            <w:pPr>
              <w:spacing w:line="276" w:lineRule="auto"/>
              <w:rPr>
                <w:rFonts w:ascii="Arial" w:hAnsi="Arial" w:cs="Arial"/>
                <w:b/>
                <w:szCs w:val="22"/>
                <w:lang w:val="en-PH"/>
              </w:rPr>
            </w:pPr>
          </w:p>
        </w:tc>
      </w:tr>
    </w:tbl>
    <w:p w14:paraId="5942DDE0" w14:textId="30697890" w:rsidR="00491F19" w:rsidRPr="00A35D4B" w:rsidRDefault="00491F19" w:rsidP="002B30F8">
      <w:pPr>
        <w:spacing w:line="276" w:lineRule="auto"/>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
        <w:gridCol w:w="8796"/>
      </w:tblGrid>
      <w:tr w:rsidR="00491F19" w:rsidRPr="00097A67" w14:paraId="6A0FC42F" w14:textId="77777777" w:rsidTr="00A85E55">
        <w:tc>
          <w:tcPr>
            <w:tcW w:w="537" w:type="dxa"/>
            <w:shd w:val="clear" w:color="auto" w:fill="auto"/>
            <w:vAlign w:val="center"/>
          </w:tcPr>
          <w:p w14:paraId="7546BFD3" w14:textId="77777777" w:rsidR="00491F19" w:rsidRPr="00852C80" w:rsidRDefault="00491F19" w:rsidP="00852C80">
            <w:pPr>
              <w:spacing w:line="276" w:lineRule="auto"/>
              <w:jc w:val="center"/>
              <w:rPr>
                <w:rFonts w:ascii="Arial" w:hAnsi="Arial" w:cs="Arial"/>
                <w:b/>
                <w:szCs w:val="22"/>
                <w:lang w:val="en-PH"/>
              </w:rPr>
            </w:pPr>
            <w:r w:rsidRPr="00852C80">
              <w:rPr>
                <w:rFonts w:ascii="Arial" w:hAnsi="Arial" w:cs="Arial"/>
                <w:b/>
                <w:szCs w:val="22"/>
                <w:lang w:val="en-PH"/>
              </w:rPr>
              <w:t>#</w:t>
            </w:r>
          </w:p>
        </w:tc>
        <w:tc>
          <w:tcPr>
            <w:tcW w:w="8796" w:type="dxa"/>
            <w:shd w:val="clear" w:color="auto" w:fill="auto"/>
            <w:vAlign w:val="center"/>
          </w:tcPr>
          <w:p w14:paraId="3639FF9C" w14:textId="77777777" w:rsidR="00491F19" w:rsidRPr="00852C80" w:rsidRDefault="00491F19" w:rsidP="00852C80">
            <w:pPr>
              <w:spacing w:line="276" w:lineRule="auto"/>
              <w:jc w:val="center"/>
              <w:rPr>
                <w:rFonts w:ascii="Arial" w:hAnsi="Arial" w:cs="Arial"/>
                <w:b/>
                <w:szCs w:val="22"/>
                <w:lang w:val="en-PH"/>
              </w:rPr>
            </w:pPr>
            <w:r w:rsidRPr="00852C80">
              <w:rPr>
                <w:rFonts w:ascii="Arial" w:hAnsi="Arial" w:cs="Arial"/>
                <w:b/>
                <w:szCs w:val="22"/>
                <w:lang w:val="en-PH"/>
              </w:rPr>
              <w:t>BENEFITS</w:t>
            </w:r>
          </w:p>
        </w:tc>
      </w:tr>
      <w:tr w:rsidR="002B30F8" w:rsidRPr="00097A67" w14:paraId="29C202B3" w14:textId="77777777" w:rsidTr="00A85E55">
        <w:tc>
          <w:tcPr>
            <w:tcW w:w="537" w:type="dxa"/>
            <w:shd w:val="clear" w:color="auto" w:fill="auto"/>
            <w:vAlign w:val="center"/>
          </w:tcPr>
          <w:p w14:paraId="79E627F8" w14:textId="0A3158E7" w:rsidR="002B30F8" w:rsidRPr="00852C80" w:rsidRDefault="002B30F8" w:rsidP="002B30F8">
            <w:pPr>
              <w:spacing w:line="276" w:lineRule="auto"/>
              <w:jc w:val="center"/>
              <w:rPr>
                <w:rFonts w:ascii="Arial" w:hAnsi="Arial" w:cs="Arial"/>
                <w:szCs w:val="22"/>
                <w:lang w:val="en-PH"/>
              </w:rPr>
            </w:pPr>
            <w:r>
              <w:rPr>
                <w:rFonts w:ascii="Arial" w:hAnsi="Arial" w:cs="Arial"/>
                <w:szCs w:val="22"/>
                <w:lang w:val="en-PH"/>
              </w:rPr>
              <w:t>1</w:t>
            </w:r>
          </w:p>
        </w:tc>
        <w:tc>
          <w:tcPr>
            <w:tcW w:w="8796" w:type="dxa"/>
            <w:shd w:val="clear" w:color="auto" w:fill="auto"/>
            <w:vAlign w:val="center"/>
          </w:tcPr>
          <w:p w14:paraId="0D9860B0" w14:textId="579A3338" w:rsidR="002B30F8" w:rsidRPr="00852C80" w:rsidRDefault="002B30F8" w:rsidP="002B30F8">
            <w:pPr>
              <w:spacing w:line="276" w:lineRule="auto"/>
              <w:rPr>
                <w:rFonts w:ascii="Arial" w:hAnsi="Arial" w:cs="Arial"/>
                <w:szCs w:val="22"/>
                <w:lang w:val="en-PH"/>
              </w:rPr>
            </w:pPr>
            <w:r>
              <w:rPr>
                <w:rFonts w:ascii="Arial" w:hAnsi="Arial" w:cs="Arial"/>
                <w:szCs w:val="22"/>
                <w:lang w:val="en-PH"/>
              </w:rPr>
              <w:t>Automated extraction of latest files from the server</w:t>
            </w:r>
          </w:p>
        </w:tc>
      </w:tr>
      <w:tr w:rsidR="002B30F8" w:rsidRPr="00097A67" w14:paraId="664FB608" w14:textId="77777777" w:rsidTr="00A85E55">
        <w:tc>
          <w:tcPr>
            <w:tcW w:w="537" w:type="dxa"/>
            <w:shd w:val="clear" w:color="auto" w:fill="auto"/>
            <w:vAlign w:val="center"/>
          </w:tcPr>
          <w:p w14:paraId="12EE60CD" w14:textId="222C4CFE" w:rsidR="002B30F8" w:rsidRPr="00852C80" w:rsidRDefault="002B30F8" w:rsidP="002B30F8">
            <w:pPr>
              <w:spacing w:line="276" w:lineRule="auto"/>
              <w:jc w:val="center"/>
              <w:rPr>
                <w:rFonts w:ascii="Arial" w:hAnsi="Arial" w:cs="Arial"/>
                <w:szCs w:val="22"/>
                <w:lang w:val="en-PH"/>
              </w:rPr>
            </w:pPr>
            <w:r>
              <w:rPr>
                <w:rFonts w:ascii="Arial" w:hAnsi="Arial" w:cs="Arial"/>
                <w:szCs w:val="22"/>
                <w:lang w:val="en-PH"/>
              </w:rPr>
              <w:t>2</w:t>
            </w:r>
          </w:p>
        </w:tc>
        <w:tc>
          <w:tcPr>
            <w:tcW w:w="8796" w:type="dxa"/>
            <w:shd w:val="clear" w:color="auto" w:fill="auto"/>
            <w:vAlign w:val="center"/>
          </w:tcPr>
          <w:p w14:paraId="5E044ECB" w14:textId="51ABD883" w:rsidR="002B30F8" w:rsidRPr="00852C80" w:rsidRDefault="002B30F8" w:rsidP="002B30F8">
            <w:pPr>
              <w:spacing w:line="276" w:lineRule="auto"/>
              <w:rPr>
                <w:rFonts w:ascii="Arial" w:hAnsi="Arial" w:cs="Arial"/>
                <w:szCs w:val="22"/>
                <w:lang w:val="en-PH"/>
              </w:rPr>
            </w:pPr>
            <w:r>
              <w:rPr>
                <w:rFonts w:ascii="Arial" w:hAnsi="Arial" w:cs="Arial"/>
                <w:szCs w:val="22"/>
                <w:lang w:val="en-PH"/>
              </w:rPr>
              <w:t>Automated transferrin of file from one server to another</w:t>
            </w:r>
          </w:p>
        </w:tc>
      </w:tr>
      <w:tr w:rsidR="002B30F8" w:rsidRPr="00097A67" w14:paraId="58250D1B" w14:textId="77777777" w:rsidTr="00A85E55">
        <w:tc>
          <w:tcPr>
            <w:tcW w:w="537" w:type="dxa"/>
            <w:shd w:val="clear" w:color="auto" w:fill="auto"/>
            <w:vAlign w:val="center"/>
          </w:tcPr>
          <w:p w14:paraId="1B074D84" w14:textId="18927329" w:rsidR="002B30F8" w:rsidRPr="00852C80" w:rsidRDefault="002B30F8" w:rsidP="002B30F8">
            <w:pPr>
              <w:spacing w:line="276" w:lineRule="auto"/>
              <w:jc w:val="center"/>
              <w:rPr>
                <w:rFonts w:ascii="Arial" w:hAnsi="Arial" w:cs="Arial"/>
                <w:szCs w:val="22"/>
                <w:lang w:val="en-PH"/>
              </w:rPr>
            </w:pPr>
            <w:r>
              <w:rPr>
                <w:rFonts w:ascii="Arial" w:hAnsi="Arial" w:cs="Arial"/>
                <w:szCs w:val="22"/>
                <w:lang w:val="en-PH"/>
              </w:rPr>
              <w:t>3</w:t>
            </w:r>
          </w:p>
        </w:tc>
        <w:tc>
          <w:tcPr>
            <w:tcW w:w="8796" w:type="dxa"/>
            <w:shd w:val="clear" w:color="auto" w:fill="auto"/>
            <w:vAlign w:val="center"/>
          </w:tcPr>
          <w:p w14:paraId="0235770E" w14:textId="489E0C61" w:rsidR="002B30F8" w:rsidRPr="00852C80" w:rsidRDefault="002B30F8" w:rsidP="002B30F8">
            <w:pPr>
              <w:spacing w:line="276" w:lineRule="auto"/>
              <w:rPr>
                <w:rFonts w:ascii="Arial" w:hAnsi="Arial" w:cs="Arial"/>
                <w:szCs w:val="22"/>
                <w:lang w:val="en-PH"/>
              </w:rPr>
            </w:pPr>
            <w:r>
              <w:rPr>
                <w:rFonts w:ascii="Arial" w:hAnsi="Arial" w:cs="Arial"/>
                <w:szCs w:val="22"/>
                <w:lang w:val="en-PH"/>
              </w:rPr>
              <w:t>Scheduled job process, thus no human intervention needed.</w:t>
            </w:r>
          </w:p>
        </w:tc>
      </w:tr>
    </w:tbl>
    <w:p w14:paraId="2074A76B" w14:textId="77777777" w:rsidR="00491F19" w:rsidRPr="00097A67" w:rsidRDefault="00491F19" w:rsidP="00852C80">
      <w:pPr>
        <w:spacing w:line="276" w:lineRule="auto"/>
        <w:rPr>
          <w:rFonts w:ascii="Arial" w:hAnsi="Arial" w:cs="Arial"/>
          <w:b/>
          <w:sz w:val="22"/>
          <w:szCs w:val="22"/>
          <w:lang w:val="en-PH"/>
        </w:rPr>
      </w:pPr>
    </w:p>
    <w:p w14:paraId="36477FD9" w14:textId="77777777" w:rsidR="008E4AEE" w:rsidRPr="0084089C" w:rsidRDefault="008E4AEE" w:rsidP="00B02D5B">
      <w:pPr>
        <w:pStyle w:val="Heading2"/>
        <w:numPr>
          <w:ilvl w:val="0"/>
          <w:numId w:val="17"/>
        </w:numPr>
        <w:spacing w:line="276" w:lineRule="auto"/>
        <w:ind w:left="851" w:hanging="491"/>
        <w:rPr>
          <w:rFonts w:ascii="Arial" w:hAnsi="Arial" w:cs="Arial"/>
          <w:b/>
          <w:sz w:val="20"/>
          <w:szCs w:val="22"/>
          <w:lang w:val="en-PH"/>
        </w:rPr>
      </w:pPr>
      <w:r w:rsidRPr="0084089C">
        <w:rPr>
          <w:rFonts w:ascii="Arial" w:hAnsi="Arial" w:cs="Arial"/>
          <w:b/>
          <w:sz w:val="22"/>
        </w:rPr>
        <w:t xml:space="preserve">HIGH-LEVEL </w:t>
      </w:r>
      <w:r w:rsidR="00621E41" w:rsidRPr="0084089C">
        <w:rPr>
          <w:rFonts w:ascii="Arial" w:hAnsi="Arial" w:cs="Arial"/>
          <w:b/>
          <w:sz w:val="22"/>
        </w:rPr>
        <w:t>WORK</w:t>
      </w:r>
      <w:r w:rsidRPr="0084089C">
        <w:rPr>
          <w:rFonts w:ascii="Arial" w:hAnsi="Arial" w:cs="Arial"/>
          <w:b/>
          <w:sz w:val="22"/>
        </w:rPr>
        <w:t>FLOW DIAGRAM</w:t>
      </w:r>
    </w:p>
    <w:p w14:paraId="700088B6" w14:textId="77777777" w:rsidR="00A85E55"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5F89A8FF" w14:textId="77777777" w:rsidR="00A35D4B"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ndicate the high-level flow diagram of the end-to-end business process for automation.</w:t>
      </w:r>
      <w:r w:rsidR="00A35D4B" w:rsidRPr="008108A7">
        <w:rPr>
          <w:rFonts w:ascii="Arial" w:hAnsi="Arial" w:cs="Arial"/>
          <w:i/>
          <w:color w:val="767171" w:themeColor="background2" w:themeShade="80"/>
          <w:szCs w:val="22"/>
          <w:lang w:val="en-PH"/>
        </w:rPr>
        <w:t xml:space="preserve"> </w:t>
      </w:r>
      <w:r w:rsidRPr="008108A7">
        <w:rPr>
          <w:rFonts w:ascii="Arial" w:hAnsi="Arial" w:cs="Arial"/>
          <w:i/>
          <w:color w:val="767171" w:themeColor="background2" w:themeShade="80"/>
          <w:szCs w:val="22"/>
          <w:lang w:val="en-PH"/>
        </w:rPr>
        <w:t xml:space="preserve">Provide information about the dependencies of the business process: </w:t>
      </w:r>
    </w:p>
    <w:p w14:paraId="3F253AA5" w14:textId="77777777" w:rsidR="00491F19" w:rsidRPr="008108A7" w:rsidRDefault="00A85E55" w:rsidP="00B02D5B">
      <w:pPr>
        <w:numPr>
          <w:ilvl w:val="0"/>
          <w:numId w:val="6"/>
        </w:numPr>
        <w:spacing w:line="276" w:lineRule="auto"/>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P</w:t>
      </w:r>
      <w:r w:rsidR="00491F19" w:rsidRPr="008108A7">
        <w:rPr>
          <w:rFonts w:ascii="Arial" w:hAnsi="Arial" w:cs="Arial"/>
          <w:i/>
          <w:color w:val="767171" w:themeColor="background2" w:themeShade="80"/>
          <w:szCs w:val="22"/>
          <w:lang w:val="en-PH"/>
        </w:rPr>
        <w:t>revious process carried out, inputs required in the process that will be automated, output of the process that will be automated, and succeeding process of the process that will be automated.</w:t>
      </w:r>
    </w:p>
    <w:p w14:paraId="12479706" w14:textId="77777777" w:rsidR="00A85E55"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The process that</w:t>
      </w:r>
      <w:r w:rsidR="00621E41" w:rsidRPr="008108A7">
        <w:rPr>
          <w:rFonts w:ascii="Arial" w:hAnsi="Arial" w:cs="Arial"/>
          <w:i/>
          <w:color w:val="767171" w:themeColor="background2" w:themeShade="80"/>
          <w:szCs w:val="22"/>
          <w:lang w:val="en-PH"/>
        </w:rPr>
        <w:t xml:space="preserve"> will be automated should be highlighted in the workflow diagram.</w:t>
      </w:r>
    </w:p>
    <w:p w14:paraId="5F7974CE" w14:textId="77777777" w:rsidR="00491F19"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5182E272"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p w14:paraId="25360090" w14:textId="77777777" w:rsidR="00621E41" w:rsidRPr="00097A67" w:rsidRDefault="00A35D4B" w:rsidP="00852C80">
      <w:pPr>
        <w:spacing w:line="276" w:lineRule="auto"/>
        <w:ind w:left="426"/>
        <w:jc w:val="center"/>
        <w:rPr>
          <w:rFonts w:ascii="Arial" w:hAnsi="Arial" w:cs="Arial"/>
          <w:sz w:val="22"/>
          <w:szCs w:val="22"/>
          <w:lang w:val="en-PH"/>
        </w:rPr>
      </w:pPr>
      <w:r w:rsidRPr="00097A67">
        <w:rPr>
          <w:rFonts w:ascii="Arial" w:hAnsi="Arial" w:cs="Arial"/>
          <w:noProof/>
          <w:sz w:val="22"/>
          <w:szCs w:val="22"/>
          <w:lang w:val="en-PH" w:eastAsia="en-PH"/>
        </w:rPr>
        <w:lastRenderedPageBreak/>
        <mc:AlternateContent>
          <mc:Choice Requires="wps">
            <w:drawing>
              <wp:anchor distT="0" distB="0" distL="114300" distR="114300" simplePos="0" relativeHeight="251657728" behindDoc="0" locked="0" layoutInCell="1" allowOverlap="1" wp14:anchorId="488DA50E" wp14:editId="7D01E99E">
                <wp:simplePos x="0" y="0"/>
                <wp:positionH relativeFrom="margin">
                  <wp:posOffset>2257425</wp:posOffset>
                </wp:positionH>
                <wp:positionV relativeFrom="paragraph">
                  <wp:posOffset>1597025</wp:posOffset>
                </wp:positionV>
                <wp:extent cx="2969895" cy="798195"/>
                <wp:effectExtent l="0" t="838200" r="0" b="840105"/>
                <wp:wrapNone/>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349683">
                          <a:off x="0" y="0"/>
                          <a:ext cx="2969895" cy="798195"/>
                        </a:xfrm>
                        <a:prstGeom prst="rect">
                          <a:avLst/>
                        </a:prstGeom>
                        <a:solidFill>
                          <a:srgbClr val="FFFFFF">
                            <a:alpha val="21961"/>
                          </a:srgbClr>
                        </a:solidFill>
                        <a:ln w="6350">
                          <a:noFill/>
                        </a:ln>
                      </wps:spPr>
                      <wps:txbx>
                        <w:txbxContent>
                          <w:p w14:paraId="66FE08DD" w14:textId="77777777" w:rsidR="00375656" w:rsidRPr="00D90F89" w:rsidRDefault="00375656" w:rsidP="00263166">
                            <w:pPr>
                              <w:rPr>
                                <w:rFonts w:ascii="Calibri" w:hAnsi="Calibri" w:cs="Calibri"/>
                                <w:sz w:val="60"/>
                                <w:szCs w:val="60"/>
                                <w:lang w:val="es-ES"/>
                              </w:rPr>
                            </w:pPr>
                            <w:r w:rsidRPr="00D90F89">
                              <w:rPr>
                                <w:rFonts w:ascii="Calibri" w:hAnsi="Calibri" w:cs="Calibri"/>
                                <w:sz w:val="60"/>
                                <w:szCs w:val="60"/>
                                <w:lang w:val="es-ES"/>
                              </w:rPr>
                              <w:t>ILLUSTR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8DA50E" id="_x0000_t202" coordsize="21600,21600" o:spt="202" path="m,l,21600r21600,l21600,xe">
                <v:stroke joinstyle="miter"/>
                <v:path gradientshapeok="t" o:connecttype="rect"/>
              </v:shapetype>
              <v:shape id="Cuadro de texto 2" o:spid="_x0000_s1026" type="#_x0000_t202" style="position:absolute;left:0;text-align:left;margin-left:177.75pt;margin-top:125.75pt;width:233.85pt;height:62.85pt;rotation:-2457946fd;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" stroked="f" strokeweight=".5pt">
                <v:fill opacity="14392f"/>
                <v:textbox>
                  <w:txbxContent>
                    <w:p w14:paraId="66FE08DD" w14:textId="77777777" w:rsidR="00375656" w:rsidRPr="00D90F89" w:rsidRDefault="00375656" w:rsidP="00263166">
                      <w:pPr>
                        <w:rPr>
                          <w:rFonts w:ascii="Calibri" w:hAnsi="Calibri" w:cs="Calibri"/>
                          <w:sz w:val="60"/>
                          <w:szCs w:val="60"/>
                          <w:lang w:val="es-ES"/>
                        </w:rPr>
                      </w:pPr>
                      <w:r w:rsidRPr="00D90F89">
                        <w:rPr>
                          <w:rFonts w:ascii="Calibri" w:hAnsi="Calibri" w:cs="Calibri"/>
                          <w:sz w:val="60"/>
                          <w:szCs w:val="60"/>
                          <w:lang w:val="es-ES"/>
                        </w:rPr>
                        <w:t>ILLUSTRATIVE</w:t>
                      </w:r>
                    </w:p>
                  </w:txbxContent>
                </v:textbox>
                <w10:wrap anchorx="margin"/>
              </v:shape>
            </w:pict>
          </mc:Fallback>
        </mc:AlternateContent>
      </w:r>
      <w:r w:rsidRPr="00097A67">
        <w:rPr>
          <w:rFonts w:ascii="Arial" w:hAnsi="Arial" w:cs="Arial"/>
          <w:noProof/>
          <w:sz w:val="22"/>
          <w:szCs w:val="22"/>
          <w:lang w:val="en-PH" w:eastAsia="en-PH"/>
        </w:rPr>
        <w:drawing>
          <wp:inline distT="0" distB="0" distL="0" distR="0" wp14:anchorId="4D6C42F1" wp14:editId="4D50EACC">
            <wp:extent cx="4718050" cy="3790950"/>
            <wp:effectExtent l="0" t="0" r="6350" b="0"/>
            <wp:docPr id="1" name="Picture 1" descr="High-Level Work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gh-Level Workflow Diagra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18050" cy="3790950"/>
                    </a:xfrm>
                    <a:prstGeom prst="rect">
                      <a:avLst/>
                    </a:prstGeom>
                    <a:noFill/>
                    <a:ln>
                      <a:noFill/>
                    </a:ln>
                  </pic:spPr>
                </pic:pic>
              </a:graphicData>
            </a:graphic>
          </wp:inline>
        </w:drawing>
      </w:r>
    </w:p>
    <w:p w14:paraId="23C0634A" w14:textId="77777777" w:rsidR="00621E41" w:rsidRPr="00097A67" w:rsidRDefault="00621E41" w:rsidP="00852C80">
      <w:pPr>
        <w:spacing w:line="276" w:lineRule="auto"/>
        <w:ind w:left="426"/>
        <w:jc w:val="center"/>
        <w:rPr>
          <w:rFonts w:ascii="Arial" w:hAnsi="Arial" w:cs="Arial"/>
          <w:sz w:val="22"/>
          <w:szCs w:val="22"/>
          <w:lang w:val="en-PH"/>
        </w:rPr>
      </w:pPr>
    </w:p>
    <w:p w14:paraId="26ADD298" w14:textId="77777777" w:rsidR="008E4AE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IMPACTED APPLICATION, PLATFORMS, SYSTEMS AND SHARED FOLDERS</w:t>
      </w:r>
    </w:p>
    <w:p w14:paraId="7574DA59" w14:textId="77777777" w:rsidR="00A85E55"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1EE96CF7" w14:textId="77777777" w:rsidR="00A15313"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The tables may be duplicated as one (1) table represents only a single A</w:t>
      </w:r>
      <w:r w:rsidR="00BE6B3D" w:rsidRPr="008108A7">
        <w:rPr>
          <w:rFonts w:ascii="Arial" w:hAnsi="Arial" w:cs="Arial"/>
          <w:i/>
          <w:color w:val="767171" w:themeColor="background2" w:themeShade="80"/>
          <w:szCs w:val="22"/>
          <w:lang w:val="en-PH"/>
        </w:rPr>
        <w:t>pplication/</w:t>
      </w:r>
      <w:r w:rsidRPr="008108A7">
        <w:rPr>
          <w:rFonts w:ascii="Arial" w:hAnsi="Arial" w:cs="Arial"/>
          <w:i/>
          <w:color w:val="767171" w:themeColor="background2" w:themeShade="80"/>
          <w:szCs w:val="22"/>
          <w:lang w:val="en-PH"/>
        </w:rPr>
        <w:t>P</w:t>
      </w:r>
      <w:r w:rsidR="00BE6B3D" w:rsidRPr="008108A7">
        <w:rPr>
          <w:rFonts w:ascii="Arial" w:hAnsi="Arial" w:cs="Arial"/>
          <w:i/>
          <w:color w:val="767171" w:themeColor="background2" w:themeShade="80"/>
          <w:szCs w:val="22"/>
          <w:lang w:val="en-PH"/>
        </w:rPr>
        <w:t>latform/</w:t>
      </w:r>
      <w:r w:rsidRPr="008108A7">
        <w:rPr>
          <w:rFonts w:ascii="Arial" w:hAnsi="Arial" w:cs="Arial"/>
          <w:i/>
          <w:color w:val="767171" w:themeColor="background2" w:themeShade="80"/>
          <w:szCs w:val="22"/>
          <w:lang w:val="en-PH"/>
        </w:rPr>
        <w:t>System.</w:t>
      </w:r>
    </w:p>
    <w:p w14:paraId="7C05F11B" w14:textId="77777777" w:rsidR="00A15313" w:rsidRPr="008108A7" w:rsidRDefault="00A15313" w:rsidP="00852C80">
      <w:pPr>
        <w:spacing w:line="276" w:lineRule="auto"/>
        <w:ind w:left="425"/>
        <w:jc w:val="both"/>
        <w:rPr>
          <w:rFonts w:ascii="Arial" w:hAnsi="Arial" w:cs="Arial"/>
          <w:i/>
          <w:color w:val="767171" w:themeColor="background2" w:themeShade="80"/>
          <w:szCs w:val="22"/>
          <w:lang w:val="en-PH"/>
        </w:rPr>
      </w:pPr>
    </w:p>
    <w:p w14:paraId="0AFF8D8D" w14:textId="77777777" w:rsidR="00C325E7"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Replace the header of the table with the Application</w:t>
      </w:r>
      <w:r w:rsidR="00BE6B3D" w:rsidRPr="008108A7">
        <w:rPr>
          <w:rFonts w:ascii="Arial" w:hAnsi="Arial" w:cs="Arial"/>
          <w:i/>
          <w:color w:val="767171" w:themeColor="background2" w:themeShade="80"/>
          <w:szCs w:val="22"/>
          <w:lang w:val="en-PH"/>
        </w:rPr>
        <w:t>/</w:t>
      </w:r>
      <w:r w:rsidRPr="008108A7">
        <w:rPr>
          <w:rFonts w:ascii="Arial" w:hAnsi="Arial" w:cs="Arial"/>
          <w:i/>
          <w:color w:val="767171" w:themeColor="background2" w:themeShade="80"/>
          <w:szCs w:val="22"/>
          <w:lang w:val="en-PH"/>
        </w:rPr>
        <w:t>P</w:t>
      </w:r>
      <w:r w:rsidR="00BE6B3D" w:rsidRPr="008108A7">
        <w:rPr>
          <w:rFonts w:ascii="Arial" w:hAnsi="Arial" w:cs="Arial"/>
          <w:i/>
          <w:color w:val="767171" w:themeColor="background2" w:themeShade="80"/>
          <w:szCs w:val="22"/>
          <w:lang w:val="en-PH"/>
        </w:rPr>
        <w:t>latform/</w:t>
      </w:r>
      <w:r w:rsidRPr="008108A7">
        <w:rPr>
          <w:rFonts w:ascii="Arial" w:hAnsi="Arial" w:cs="Arial"/>
          <w:i/>
          <w:color w:val="767171" w:themeColor="background2" w:themeShade="80"/>
          <w:szCs w:val="22"/>
          <w:lang w:val="en-PH"/>
        </w:rPr>
        <w:t>System name and the version (the version that should be indicated is the version of the Application</w:t>
      </w:r>
      <w:r w:rsidR="00BE6B3D" w:rsidRPr="008108A7">
        <w:rPr>
          <w:rFonts w:ascii="Arial" w:hAnsi="Arial" w:cs="Arial"/>
          <w:i/>
          <w:color w:val="767171" w:themeColor="background2" w:themeShade="80"/>
          <w:szCs w:val="22"/>
          <w:lang w:val="en-PH"/>
        </w:rPr>
        <w:t>/</w:t>
      </w:r>
      <w:r w:rsidRPr="008108A7">
        <w:rPr>
          <w:rFonts w:ascii="Arial" w:hAnsi="Arial" w:cs="Arial"/>
          <w:i/>
          <w:color w:val="767171" w:themeColor="background2" w:themeShade="80"/>
          <w:szCs w:val="22"/>
          <w:lang w:val="en-PH"/>
        </w:rPr>
        <w:t>Platform</w:t>
      </w:r>
      <w:r w:rsidR="00BE6B3D" w:rsidRPr="008108A7">
        <w:rPr>
          <w:rFonts w:ascii="Arial" w:hAnsi="Arial" w:cs="Arial"/>
          <w:i/>
          <w:color w:val="767171" w:themeColor="background2" w:themeShade="80"/>
          <w:szCs w:val="22"/>
          <w:lang w:val="en-PH"/>
        </w:rPr>
        <w:t>/</w:t>
      </w:r>
      <w:r w:rsidRPr="008108A7">
        <w:rPr>
          <w:rFonts w:ascii="Arial" w:hAnsi="Arial" w:cs="Arial"/>
          <w:i/>
          <w:color w:val="767171" w:themeColor="background2" w:themeShade="80"/>
          <w:szCs w:val="22"/>
          <w:lang w:val="en-PH"/>
        </w:rPr>
        <w:t>System that is used in doing the process).</w:t>
      </w:r>
    </w:p>
    <w:p w14:paraId="08E60DB4"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7CA85DB2" w14:textId="77777777" w:rsidR="00A35D4B"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ACCESS METHOD</w:t>
      </w:r>
      <w:r w:rsidRPr="008108A7">
        <w:rPr>
          <w:rFonts w:ascii="Arial" w:hAnsi="Arial" w:cs="Arial"/>
          <w:i/>
          <w:color w:val="767171" w:themeColor="background2" w:themeShade="80"/>
          <w:szCs w:val="22"/>
          <w:lang w:val="en-PH"/>
        </w:rPr>
        <w:t xml:space="preserve"> row, </w:t>
      </w:r>
      <w:r w:rsidR="00F96E90" w:rsidRPr="008108A7">
        <w:rPr>
          <w:rFonts w:ascii="Arial" w:hAnsi="Arial" w:cs="Arial"/>
          <w:i/>
          <w:color w:val="767171" w:themeColor="background2" w:themeShade="80"/>
          <w:szCs w:val="22"/>
          <w:lang w:val="en-PH"/>
        </w:rPr>
        <w:t>indicate whether the application is accessed: via Web, via Desktop, via Citrix, etc.</w:t>
      </w:r>
    </w:p>
    <w:p w14:paraId="621F756A"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6BE8582B" w14:textId="77777777" w:rsidR="00F96E90" w:rsidRPr="008108A7" w:rsidRDefault="00F96E90"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ERMISSIONS, ACCESSES AND ROLES</w:t>
      </w:r>
      <w:r w:rsidRPr="008108A7">
        <w:rPr>
          <w:rFonts w:ascii="Arial" w:hAnsi="Arial" w:cs="Arial"/>
          <w:i/>
          <w:color w:val="767171" w:themeColor="background2" w:themeShade="80"/>
          <w:szCs w:val="22"/>
          <w:lang w:val="en-PH"/>
        </w:rPr>
        <w:t xml:space="preserve"> row, indicate permissions, accesses and/or roles necessary to get through applications, platforms, systems and shared folders.</w:t>
      </w:r>
    </w:p>
    <w:p w14:paraId="4B8B62B4"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3D56819C" w14:textId="77777777" w:rsidR="00A60F0D" w:rsidRPr="008108A7" w:rsidRDefault="00784358"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CREDENTIAL/S VALIDITY DURATION</w:t>
      </w:r>
      <w:r w:rsidRPr="008108A7">
        <w:rPr>
          <w:rFonts w:ascii="Arial" w:hAnsi="Arial" w:cs="Arial"/>
          <w:i/>
          <w:color w:val="767171" w:themeColor="background2" w:themeShade="80"/>
          <w:szCs w:val="22"/>
          <w:lang w:val="en-PH"/>
        </w:rPr>
        <w:t xml:space="preserve"> row, </w:t>
      </w:r>
      <w:r w:rsidR="00A60F0D" w:rsidRPr="008108A7">
        <w:rPr>
          <w:rFonts w:ascii="Arial" w:hAnsi="Arial" w:cs="Arial"/>
          <w:i/>
          <w:color w:val="767171" w:themeColor="background2" w:themeShade="80"/>
          <w:szCs w:val="22"/>
          <w:lang w:val="en-PH"/>
        </w:rPr>
        <w:t>indicate password duration for every credential needed to access the application/system, and the process on how to change an expired password.</w:t>
      </w:r>
    </w:p>
    <w:p w14:paraId="3AB71EEE"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1E2A6176" w14:textId="77777777" w:rsidR="00170242" w:rsidRPr="008108A7" w:rsidRDefault="00A60F0D"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LATFORM ENVIRONMENT</w:t>
      </w:r>
      <w:r w:rsidRPr="008108A7">
        <w:rPr>
          <w:rFonts w:ascii="Arial" w:hAnsi="Arial" w:cs="Arial"/>
          <w:i/>
          <w:color w:val="767171" w:themeColor="background2" w:themeShade="80"/>
          <w:szCs w:val="22"/>
          <w:lang w:val="en-PH"/>
        </w:rPr>
        <w:t xml:space="preserve"> row, </w:t>
      </w:r>
      <w:r w:rsidR="00BE6B3D" w:rsidRPr="008108A7">
        <w:rPr>
          <w:rFonts w:ascii="Arial" w:hAnsi="Arial" w:cs="Arial"/>
          <w:i/>
          <w:color w:val="767171" w:themeColor="background2" w:themeShade="80"/>
          <w:szCs w:val="22"/>
          <w:lang w:val="en-PH"/>
        </w:rPr>
        <w:t>all environments where the A</w:t>
      </w:r>
      <w:r w:rsidR="00EE0D46" w:rsidRPr="008108A7">
        <w:rPr>
          <w:rFonts w:ascii="Arial" w:hAnsi="Arial" w:cs="Arial"/>
          <w:i/>
          <w:color w:val="767171" w:themeColor="background2" w:themeShade="80"/>
          <w:szCs w:val="22"/>
          <w:lang w:val="en-PH"/>
        </w:rPr>
        <w:t>pplication/</w:t>
      </w:r>
      <w:r w:rsidR="00BE6B3D" w:rsidRPr="008108A7">
        <w:rPr>
          <w:rFonts w:ascii="Arial" w:hAnsi="Arial" w:cs="Arial"/>
          <w:i/>
          <w:color w:val="767171" w:themeColor="background2" w:themeShade="80"/>
          <w:szCs w:val="22"/>
          <w:lang w:val="en-PH"/>
        </w:rPr>
        <w:t>Platform/S</w:t>
      </w:r>
      <w:r w:rsidR="00EE0D46" w:rsidRPr="008108A7">
        <w:rPr>
          <w:rFonts w:ascii="Arial" w:hAnsi="Arial" w:cs="Arial"/>
          <w:i/>
          <w:color w:val="767171" w:themeColor="background2" w:themeShade="80"/>
          <w:szCs w:val="22"/>
          <w:lang w:val="en-PH"/>
        </w:rPr>
        <w:t>ystem is available. For those that are available in multiple environments, indicated short description of the differences (if there is) for each environment.</w:t>
      </w:r>
      <w:r w:rsidR="00BE6B3D" w:rsidRPr="008108A7">
        <w:rPr>
          <w:rFonts w:ascii="Arial" w:hAnsi="Arial" w:cs="Arial"/>
          <w:i/>
          <w:color w:val="767171" w:themeColor="background2" w:themeShade="80"/>
          <w:szCs w:val="22"/>
          <w:lang w:val="en-PH"/>
        </w:rPr>
        <w:t xml:space="preserve"> Indicate also URL or routes to access the Application/Platform/System in each environment</w:t>
      </w:r>
      <w:r w:rsidR="00170242" w:rsidRPr="008108A7">
        <w:rPr>
          <w:rFonts w:ascii="Arial" w:hAnsi="Arial" w:cs="Arial"/>
          <w:i/>
          <w:color w:val="767171" w:themeColor="background2" w:themeShade="80"/>
          <w:szCs w:val="22"/>
          <w:lang w:val="en-PH"/>
        </w:rPr>
        <w:t>.</w:t>
      </w:r>
      <w:r w:rsidR="00F628F0" w:rsidRPr="008108A7">
        <w:rPr>
          <w:rFonts w:ascii="Arial" w:hAnsi="Arial" w:cs="Arial"/>
          <w:i/>
          <w:color w:val="767171" w:themeColor="background2" w:themeShade="80"/>
          <w:szCs w:val="22"/>
          <w:lang w:val="en-PH"/>
        </w:rPr>
        <w:t xml:space="preserve"> For Shared folders, indicate here if there is a periodic clean-up and the date/s of the clean-up.</w:t>
      </w:r>
    </w:p>
    <w:p w14:paraId="5AE9ACE7"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519B0D3B" w14:textId="77777777" w:rsidR="00A85E55" w:rsidRPr="008108A7" w:rsidRDefault="00170242"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lastRenderedPageBreak/>
        <w:t xml:space="preserve">In the </w:t>
      </w:r>
      <w:r w:rsidRPr="008108A7">
        <w:rPr>
          <w:rFonts w:ascii="Arial" w:hAnsi="Arial" w:cs="Arial"/>
          <w:b/>
          <w:i/>
          <w:color w:val="767171" w:themeColor="background2" w:themeShade="80"/>
          <w:szCs w:val="22"/>
          <w:lang w:val="en-PH"/>
        </w:rPr>
        <w:t>POTENTIAL CHANGES IN THE APP</w:t>
      </w:r>
      <w:r w:rsidRPr="008108A7">
        <w:rPr>
          <w:rFonts w:ascii="Arial" w:hAnsi="Arial" w:cs="Arial"/>
          <w:i/>
          <w:color w:val="767171" w:themeColor="background2" w:themeShade="80"/>
          <w:szCs w:val="22"/>
          <w:lang w:val="en-PH"/>
        </w:rPr>
        <w:t xml:space="preserve"> row, indicate potential or upcoming changes in the application/platform/system, and the target date when the changes will be applied.</w:t>
      </w:r>
    </w:p>
    <w:p w14:paraId="44577F2D" w14:textId="77777777" w:rsidR="00A15313" w:rsidRPr="008108A7" w:rsidRDefault="00BE6B3D"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6BB6CD04"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0"/>
        <w:gridCol w:w="5223"/>
      </w:tblGrid>
      <w:tr w:rsidR="00A15313" w:rsidRPr="00097A67" w14:paraId="6EC66789" w14:textId="77777777" w:rsidTr="00A85E55">
        <w:tc>
          <w:tcPr>
            <w:tcW w:w="9333" w:type="dxa"/>
            <w:gridSpan w:val="2"/>
            <w:shd w:val="clear" w:color="auto" w:fill="auto"/>
            <w:vAlign w:val="center"/>
          </w:tcPr>
          <w:p w14:paraId="5EE41354" w14:textId="6C5FEDF9" w:rsidR="00A15313" w:rsidRPr="00852C80" w:rsidRDefault="001E1EC7" w:rsidP="00852C80">
            <w:pPr>
              <w:spacing w:line="276" w:lineRule="auto"/>
              <w:jc w:val="center"/>
              <w:rPr>
                <w:rFonts w:ascii="Arial" w:hAnsi="Arial" w:cs="Arial"/>
                <w:b/>
                <w:szCs w:val="22"/>
                <w:lang w:val="en-PH"/>
              </w:rPr>
            </w:pPr>
            <w:proofErr w:type="spellStart"/>
            <w:r>
              <w:rPr>
                <w:rFonts w:ascii="Arial" w:hAnsi="Arial" w:cs="Arial"/>
                <w:b/>
                <w:szCs w:val="22"/>
                <w:lang w:val="en-PH"/>
              </w:rPr>
              <w:t>Ookla_RPA</w:t>
            </w:r>
            <w:proofErr w:type="spellEnd"/>
            <w:r>
              <w:rPr>
                <w:rFonts w:ascii="Arial" w:hAnsi="Arial" w:cs="Arial"/>
                <w:b/>
                <w:szCs w:val="22"/>
                <w:lang w:val="en-PH"/>
              </w:rPr>
              <w:t xml:space="preserve"> –</w:t>
            </w:r>
            <w:r w:rsidR="00A15313" w:rsidRPr="00852C80">
              <w:rPr>
                <w:rFonts w:ascii="Arial" w:hAnsi="Arial" w:cs="Arial"/>
                <w:b/>
                <w:szCs w:val="22"/>
                <w:lang w:val="en-PH"/>
              </w:rPr>
              <w:t xml:space="preserve"> </w:t>
            </w:r>
            <w:r>
              <w:rPr>
                <w:rFonts w:ascii="Arial" w:hAnsi="Arial" w:cs="Arial"/>
                <w:b/>
                <w:szCs w:val="22"/>
                <w:lang w:val="en-PH"/>
              </w:rPr>
              <w:t>1.0</w:t>
            </w:r>
          </w:p>
        </w:tc>
      </w:tr>
      <w:tr w:rsidR="00A15313" w:rsidRPr="00097A67" w14:paraId="00B673EC" w14:textId="77777777" w:rsidTr="00A85E55">
        <w:tc>
          <w:tcPr>
            <w:tcW w:w="4110" w:type="dxa"/>
            <w:shd w:val="clear" w:color="auto" w:fill="auto"/>
            <w:vAlign w:val="center"/>
          </w:tcPr>
          <w:p w14:paraId="4C7EF3CC"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ACCESS METHOD</w:t>
            </w:r>
          </w:p>
        </w:tc>
        <w:tc>
          <w:tcPr>
            <w:tcW w:w="5223" w:type="dxa"/>
            <w:shd w:val="clear" w:color="auto" w:fill="auto"/>
            <w:vAlign w:val="center"/>
          </w:tcPr>
          <w:p w14:paraId="3D5BAADB" w14:textId="1CA2391E" w:rsidR="00A15313" w:rsidRPr="00FB5F03" w:rsidRDefault="00A15313" w:rsidP="00FB5F03">
            <w:pPr>
              <w:pStyle w:val="ListParagraph"/>
              <w:numPr>
                <w:ilvl w:val="0"/>
                <w:numId w:val="20"/>
              </w:numPr>
              <w:spacing w:line="276" w:lineRule="auto"/>
              <w:jc w:val="center"/>
              <w:rPr>
                <w:rFonts w:ascii="Arial" w:hAnsi="Arial" w:cs="Arial"/>
                <w:szCs w:val="22"/>
                <w:lang w:val="en-PH"/>
              </w:rPr>
            </w:pPr>
          </w:p>
        </w:tc>
      </w:tr>
      <w:tr w:rsidR="00A15313" w:rsidRPr="00097A67" w14:paraId="71365BC5" w14:textId="77777777" w:rsidTr="00A85E55">
        <w:tc>
          <w:tcPr>
            <w:tcW w:w="4110" w:type="dxa"/>
            <w:shd w:val="clear" w:color="auto" w:fill="auto"/>
            <w:vAlign w:val="center"/>
          </w:tcPr>
          <w:p w14:paraId="7289C879"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PERMISSIONS, ACCESSES AND ROLES</w:t>
            </w:r>
          </w:p>
        </w:tc>
        <w:tc>
          <w:tcPr>
            <w:tcW w:w="5223" w:type="dxa"/>
            <w:shd w:val="clear" w:color="auto" w:fill="auto"/>
            <w:vAlign w:val="center"/>
          </w:tcPr>
          <w:p w14:paraId="2ADCBC73" w14:textId="5648C30B" w:rsidR="00A15313" w:rsidRPr="00852C80" w:rsidRDefault="00FB5F03" w:rsidP="00852C80">
            <w:pPr>
              <w:spacing w:line="276" w:lineRule="auto"/>
              <w:jc w:val="center"/>
              <w:rPr>
                <w:rFonts w:ascii="Arial" w:hAnsi="Arial" w:cs="Arial"/>
                <w:szCs w:val="22"/>
                <w:lang w:val="en-PH"/>
              </w:rPr>
            </w:pPr>
            <w:r>
              <w:rPr>
                <w:rFonts w:ascii="Arial" w:hAnsi="Arial" w:cs="Arial"/>
                <w:szCs w:val="22"/>
                <w:lang w:val="en-PH"/>
              </w:rPr>
              <w:t xml:space="preserve">Admin User – Can access the UiPath Orchestrator </w:t>
            </w:r>
          </w:p>
        </w:tc>
      </w:tr>
      <w:tr w:rsidR="00A15313" w:rsidRPr="00097A67" w14:paraId="647A23DE" w14:textId="77777777" w:rsidTr="00A85E55">
        <w:tc>
          <w:tcPr>
            <w:tcW w:w="4110" w:type="dxa"/>
            <w:shd w:val="clear" w:color="auto" w:fill="auto"/>
            <w:vAlign w:val="center"/>
          </w:tcPr>
          <w:p w14:paraId="4D6B8628"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CREDENTIAL</w:t>
            </w:r>
            <w:r w:rsidR="00784358" w:rsidRPr="00852C80">
              <w:rPr>
                <w:rFonts w:ascii="Arial" w:hAnsi="Arial" w:cs="Arial"/>
                <w:b/>
                <w:szCs w:val="22"/>
                <w:lang w:val="en-PH"/>
              </w:rPr>
              <w:t>/</w:t>
            </w:r>
            <w:r w:rsidRPr="00852C80">
              <w:rPr>
                <w:rFonts w:ascii="Arial" w:hAnsi="Arial" w:cs="Arial"/>
                <w:b/>
                <w:szCs w:val="22"/>
                <w:lang w:val="en-PH"/>
              </w:rPr>
              <w:t>S VALIDITY DURATION</w:t>
            </w:r>
          </w:p>
        </w:tc>
        <w:tc>
          <w:tcPr>
            <w:tcW w:w="5223" w:type="dxa"/>
            <w:shd w:val="clear" w:color="auto" w:fill="auto"/>
            <w:vAlign w:val="center"/>
          </w:tcPr>
          <w:p w14:paraId="31069475" w14:textId="730186C3" w:rsidR="00A15313" w:rsidRPr="00852C80" w:rsidRDefault="00A15313" w:rsidP="00852C80">
            <w:pPr>
              <w:spacing w:line="276" w:lineRule="auto"/>
              <w:jc w:val="center"/>
              <w:rPr>
                <w:rFonts w:ascii="Arial" w:hAnsi="Arial" w:cs="Arial"/>
                <w:szCs w:val="22"/>
                <w:lang w:val="en-PH"/>
              </w:rPr>
            </w:pPr>
          </w:p>
        </w:tc>
      </w:tr>
      <w:tr w:rsidR="00A15313" w:rsidRPr="00097A67" w14:paraId="083664A2" w14:textId="77777777" w:rsidTr="00A85E55">
        <w:tc>
          <w:tcPr>
            <w:tcW w:w="4110" w:type="dxa"/>
            <w:shd w:val="clear" w:color="auto" w:fill="auto"/>
            <w:vAlign w:val="center"/>
          </w:tcPr>
          <w:p w14:paraId="3CBEF3E9"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PLATFORM ENVIRONMENT</w:t>
            </w:r>
          </w:p>
        </w:tc>
        <w:tc>
          <w:tcPr>
            <w:tcW w:w="5223" w:type="dxa"/>
            <w:shd w:val="clear" w:color="auto" w:fill="auto"/>
            <w:vAlign w:val="center"/>
          </w:tcPr>
          <w:p w14:paraId="049FF994" w14:textId="3ABEA99B" w:rsidR="00A15313" w:rsidRPr="00852C80" w:rsidRDefault="001E1EC7" w:rsidP="00852C80">
            <w:pPr>
              <w:spacing w:line="276" w:lineRule="auto"/>
              <w:jc w:val="center"/>
              <w:rPr>
                <w:rFonts w:ascii="Arial" w:hAnsi="Arial" w:cs="Arial"/>
                <w:szCs w:val="22"/>
                <w:lang w:val="en-PH"/>
              </w:rPr>
            </w:pPr>
            <w:r>
              <w:rPr>
                <w:rFonts w:ascii="Arial" w:hAnsi="Arial" w:cs="Arial"/>
                <w:szCs w:val="22"/>
                <w:lang w:val="en-PH"/>
              </w:rPr>
              <w:t>Local Environment</w:t>
            </w:r>
            <w:r w:rsidR="002B30F8">
              <w:rPr>
                <w:rFonts w:ascii="Arial" w:hAnsi="Arial" w:cs="Arial"/>
                <w:szCs w:val="22"/>
                <w:lang w:val="en-PH"/>
              </w:rPr>
              <w:t xml:space="preserve"> – Windows 10</w:t>
            </w:r>
          </w:p>
        </w:tc>
      </w:tr>
      <w:tr w:rsidR="00A15313" w:rsidRPr="00097A67" w14:paraId="68F381BD" w14:textId="77777777" w:rsidTr="00A85E55">
        <w:tc>
          <w:tcPr>
            <w:tcW w:w="4110" w:type="dxa"/>
            <w:shd w:val="clear" w:color="auto" w:fill="auto"/>
            <w:vAlign w:val="center"/>
          </w:tcPr>
          <w:p w14:paraId="29BF415E"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POTENTIAL CHANGES IN THE APP</w:t>
            </w:r>
          </w:p>
        </w:tc>
        <w:tc>
          <w:tcPr>
            <w:tcW w:w="5223" w:type="dxa"/>
            <w:shd w:val="clear" w:color="auto" w:fill="auto"/>
            <w:vAlign w:val="center"/>
          </w:tcPr>
          <w:p w14:paraId="293B7490" w14:textId="23DDAC1D" w:rsidR="00A15313" w:rsidRPr="00852C80" w:rsidRDefault="002B30F8" w:rsidP="00852C80">
            <w:pPr>
              <w:spacing w:line="276" w:lineRule="auto"/>
              <w:jc w:val="center"/>
              <w:rPr>
                <w:rFonts w:ascii="Arial" w:hAnsi="Arial" w:cs="Arial"/>
                <w:szCs w:val="22"/>
                <w:lang w:val="en-PH"/>
              </w:rPr>
            </w:pPr>
            <w:r>
              <w:rPr>
                <w:rFonts w:ascii="Arial" w:hAnsi="Arial" w:cs="Arial"/>
                <w:szCs w:val="22"/>
                <w:lang w:val="en-PH"/>
              </w:rPr>
              <w:t>Improvements will depend on the requirements</w:t>
            </w:r>
          </w:p>
        </w:tc>
      </w:tr>
    </w:tbl>
    <w:p w14:paraId="60C53029" w14:textId="77777777" w:rsidR="00A15313" w:rsidRPr="00097A67" w:rsidRDefault="00A15313" w:rsidP="00852C80">
      <w:pPr>
        <w:spacing w:line="276" w:lineRule="auto"/>
        <w:ind w:left="426"/>
        <w:rPr>
          <w:rFonts w:ascii="Arial" w:hAnsi="Arial" w:cs="Arial"/>
          <w:b/>
          <w:sz w:val="22"/>
          <w:szCs w:val="22"/>
          <w:lang w:val="en-PH"/>
        </w:rPr>
      </w:pPr>
    </w:p>
    <w:p w14:paraId="07D58272" w14:textId="77777777" w:rsidR="007256A0"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IMPACTED FILES</w:t>
      </w:r>
    </w:p>
    <w:p w14:paraId="72B8ED9A" w14:textId="09C65F31" w:rsidR="00506DBD" w:rsidRPr="008108A7" w:rsidRDefault="00506DBD" w:rsidP="00FB5F03">
      <w:pPr>
        <w:spacing w:line="276" w:lineRule="auto"/>
        <w:ind w:left="426"/>
        <w:jc w:val="both"/>
        <w:rPr>
          <w:rFonts w:ascii="Arial" w:hAnsi="Arial" w:cs="Arial"/>
          <w:i/>
          <w:color w:val="767171" w:themeColor="background2" w:themeShade="80"/>
          <w:szCs w:val="22"/>
          <w:lang w:val="en-PH"/>
        </w:rPr>
      </w:pPr>
    </w:p>
    <w:tbl>
      <w:tblPr>
        <w:tblW w:w="4789"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6"/>
        <w:gridCol w:w="4988"/>
      </w:tblGrid>
      <w:tr w:rsidR="005E049F" w:rsidRPr="00097A67" w14:paraId="14B05A4E" w14:textId="77777777" w:rsidTr="00A85E55">
        <w:tc>
          <w:tcPr>
            <w:tcW w:w="2384" w:type="pct"/>
            <w:shd w:val="clear" w:color="auto" w:fill="auto"/>
            <w:vAlign w:val="center"/>
          </w:tcPr>
          <w:p w14:paraId="3B801D7D" w14:textId="77777777" w:rsidR="005E049F" w:rsidRPr="00852C80" w:rsidRDefault="005E049F" w:rsidP="00852C80">
            <w:pPr>
              <w:spacing w:line="276" w:lineRule="auto"/>
              <w:jc w:val="center"/>
              <w:rPr>
                <w:rFonts w:ascii="Arial" w:hAnsi="Arial" w:cs="Arial"/>
                <w:b/>
                <w:szCs w:val="22"/>
                <w:lang w:val="en-PH"/>
              </w:rPr>
            </w:pPr>
            <w:r w:rsidRPr="00852C80">
              <w:rPr>
                <w:rFonts w:ascii="Arial" w:hAnsi="Arial" w:cs="Arial"/>
                <w:b/>
                <w:szCs w:val="22"/>
                <w:lang w:val="en-PH"/>
              </w:rPr>
              <w:t>FILE NAME</w:t>
            </w:r>
          </w:p>
        </w:tc>
        <w:tc>
          <w:tcPr>
            <w:tcW w:w="2616" w:type="pct"/>
            <w:shd w:val="clear" w:color="auto" w:fill="auto"/>
            <w:vAlign w:val="center"/>
          </w:tcPr>
          <w:p w14:paraId="3CF817A8" w14:textId="77777777" w:rsidR="005E049F" w:rsidRPr="00852C80" w:rsidRDefault="005E049F" w:rsidP="00852C80">
            <w:pPr>
              <w:spacing w:line="276" w:lineRule="auto"/>
              <w:jc w:val="center"/>
              <w:rPr>
                <w:rFonts w:ascii="Arial" w:hAnsi="Arial" w:cs="Arial"/>
                <w:b/>
                <w:szCs w:val="22"/>
                <w:lang w:val="en-PH"/>
              </w:rPr>
            </w:pPr>
            <w:r w:rsidRPr="00852C80">
              <w:rPr>
                <w:rFonts w:ascii="Arial" w:hAnsi="Arial" w:cs="Arial"/>
                <w:b/>
                <w:szCs w:val="22"/>
                <w:lang w:val="en-PH"/>
              </w:rPr>
              <w:t>PATH DIRECTORY</w:t>
            </w:r>
          </w:p>
        </w:tc>
      </w:tr>
      <w:tr w:rsidR="005E049F" w:rsidRPr="00097A67" w14:paraId="5BC6B87A" w14:textId="77777777" w:rsidTr="00A85E55">
        <w:tc>
          <w:tcPr>
            <w:tcW w:w="2384" w:type="pct"/>
            <w:shd w:val="clear" w:color="auto" w:fill="auto"/>
            <w:vAlign w:val="center"/>
          </w:tcPr>
          <w:p w14:paraId="4C8526BF" w14:textId="329CA6D3" w:rsidR="005E049F" w:rsidRPr="00852C80" w:rsidRDefault="00FB5F03" w:rsidP="00852C80">
            <w:pPr>
              <w:spacing w:line="276" w:lineRule="auto"/>
              <w:jc w:val="center"/>
              <w:rPr>
                <w:rFonts w:ascii="Arial" w:hAnsi="Arial" w:cs="Arial"/>
                <w:szCs w:val="22"/>
                <w:lang w:val="en-PH"/>
              </w:rPr>
            </w:pPr>
            <w:r>
              <w:rPr>
                <w:rFonts w:ascii="Arial" w:hAnsi="Arial" w:cs="Arial"/>
                <w:szCs w:val="22"/>
                <w:lang w:val="en-PH"/>
              </w:rPr>
              <w:t>android_&lt;Date&gt;.zip</w:t>
            </w:r>
          </w:p>
        </w:tc>
        <w:tc>
          <w:tcPr>
            <w:tcW w:w="2616" w:type="pct"/>
            <w:shd w:val="clear" w:color="auto" w:fill="auto"/>
            <w:vAlign w:val="center"/>
          </w:tcPr>
          <w:p w14:paraId="2B2C4102" w14:textId="65685550" w:rsidR="005E049F" w:rsidRPr="00852C80" w:rsidRDefault="00FB5F03" w:rsidP="00FB5F03">
            <w:pPr>
              <w:spacing w:line="276" w:lineRule="auto"/>
              <w:jc w:val="center"/>
              <w:rPr>
                <w:rFonts w:ascii="Arial" w:hAnsi="Arial" w:cs="Arial"/>
                <w:szCs w:val="22"/>
                <w:lang w:val="en-PH"/>
              </w:rPr>
            </w:pPr>
            <w:r>
              <w:rPr>
                <w:rFonts w:ascii="Arial" w:hAnsi="Arial" w:cs="Arial"/>
                <w:szCs w:val="22"/>
                <w:lang w:val="en-PH"/>
              </w:rPr>
              <w:t>Will depend on the download directory set on Chrome Browser</w:t>
            </w:r>
          </w:p>
        </w:tc>
      </w:tr>
      <w:tr w:rsidR="00FB5F03" w:rsidRPr="00097A67" w14:paraId="7E3CF77F" w14:textId="77777777" w:rsidTr="00A85E55">
        <w:tc>
          <w:tcPr>
            <w:tcW w:w="2384" w:type="pct"/>
            <w:shd w:val="clear" w:color="auto" w:fill="auto"/>
            <w:vAlign w:val="center"/>
          </w:tcPr>
          <w:p w14:paraId="719FF67C" w14:textId="182B7016" w:rsidR="00FB5F03" w:rsidRPr="00852C80" w:rsidRDefault="00FB5F03" w:rsidP="00FB5F03">
            <w:pPr>
              <w:spacing w:line="276" w:lineRule="auto"/>
              <w:jc w:val="center"/>
              <w:rPr>
                <w:rFonts w:ascii="Arial" w:hAnsi="Arial" w:cs="Arial"/>
                <w:szCs w:val="22"/>
                <w:lang w:val="en-PH"/>
              </w:rPr>
            </w:pPr>
            <w:proofErr w:type="spellStart"/>
            <w:r>
              <w:rPr>
                <w:rFonts w:ascii="Arial" w:hAnsi="Arial" w:cs="Arial"/>
                <w:szCs w:val="22"/>
                <w:lang w:val="en-PH"/>
              </w:rPr>
              <w:t>iOs</w:t>
            </w:r>
            <w:proofErr w:type="spellEnd"/>
            <w:r>
              <w:rPr>
                <w:rFonts w:ascii="Arial" w:hAnsi="Arial" w:cs="Arial"/>
                <w:szCs w:val="22"/>
                <w:lang w:val="en-PH"/>
              </w:rPr>
              <w:t>_&lt;Date&gt;.zip</w:t>
            </w:r>
          </w:p>
        </w:tc>
        <w:tc>
          <w:tcPr>
            <w:tcW w:w="2616" w:type="pct"/>
            <w:shd w:val="clear" w:color="auto" w:fill="auto"/>
            <w:vAlign w:val="center"/>
          </w:tcPr>
          <w:p w14:paraId="20BFEEE8" w14:textId="3DDA7298" w:rsidR="00FB5F03" w:rsidRPr="00852C80" w:rsidRDefault="00FB5F03" w:rsidP="00FB5F03">
            <w:pPr>
              <w:spacing w:line="276" w:lineRule="auto"/>
              <w:jc w:val="center"/>
              <w:rPr>
                <w:rFonts w:ascii="Arial" w:hAnsi="Arial" w:cs="Arial"/>
                <w:szCs w:val="22"/>
                <w:lang w:val="en-PH"/>
              </w:rPr>
            </w:pPr>
            <w:r>
              <w:rPr>
                <w:rFonts w:ascii="Arial" w:hAnsi="Arial" w:cs="Arial"/>
                <w:szCs w:val="22"/>
                <w:lang w:val="en-PH"/>
              </w:rPr>
              <w:t>Will depend on the download directory set on Chrome Browser</w:t>
            </w:r>
          </w:p>
        </w:tc>
      </w:tr>
      <w:tr w:rsidR="00FB5F03" w:rsidRPr="00097A67" w14:paraId="22C42AC0" w14:textId="77777777" w:rsidTr="00A85E55">
        <w:tc>
          <w:tcPr>
            <w:tcW w:w="2384" w:type="pct"/>
            <w:shd w:val="clear" w:color="auto" w:fill="auto"/>
            <w:vAlign w:val="center"/>
          </w:tcPr>
          <w:p w14:paraId="03EFAC57" w14:textId="73DBD962" w:rsidR="00FB5F03" w:rsidRPr="00852C80" w:rsidRDefault="00FB5F03" w:rsidP="00FB5F03">
            <w:pPr>
              <w:spacing w:line="276" w:lineRule="auto"/>
              <w:jc w:val="center"/>
              <w:rPr>
                <w:rFonts w:ascii="Arial" w:hAnsi="Arial" w:cs="Arial"/>
                <w:szCs w:val="22"/>
                <w:lang w:val="en-PH"/>
              </w:rPr>
            </w:pPr>
            <w:r>
              <w:rPr>
                <w:rFonts w:ascii="Arial" w:hAnsi="Arial" w:cs="Arial"/>
                <w:szCs w:val="22"/>
                <w:lang w:val="en-PH"/>
              </w:rPr>
              <w:t>Wp_&lt;Date&gt;.zip</w:t>
            </w:r>
          </w:p>
        </w:tc>
        <w:tc>
          <w:tcPr>
            <w:tcW w:w="2616" w:type="pct"/>
            <w:shd w:val="clear" w:color="auto" w:fill="auto"/>
            <w:vAlign w:val="center"/>
          </w:tcPr>
          <w:p w14:paraId="1CB339FC" w14:textId="6C071942" w:rsidR="00FB5F03" w:rsidRPr="00852C80" w:rsidRDefault="00FB5F03" w:rsidP="00FB5F03">
            <w:pPr>
              <w:spacing w:line="276" w:lineRule="auto"/>
              <w:jc w:val="center"/>
              <w:rPr>
                <w:rFonts w:ascii="Arial" w:hAnsi="Arial" w:cs="Arial"/>
                <w:szCs w:val="22"/>
                <w:lang w:val="en-PH"/>
              </w:rPr>
            </w:pPr>
            <w:r>
              <w:rPr>
                <w:rFonts w:ascii="Arial" w:hAnsi="Arial" w:cs="Arial"/>
                <w:szCs w:val="22"/>
                <w:lang w:val="en-PH"/>
              </w:rPr>
              <w:t>Will depend on the download directory set on Chrome Browser</w:t>
            </w:r>
          </w:p>
        </w:tc>
      </w:tr>
    </w:tbl>
    <w:p w14:paraId="5AA8D60C" w14:textId="77777777" w:rsidR="005E049F" w:rsidRPr="00097A67" w:rsidRDefault="005E049F" w:rsidP="00852C80">
      <w:pPr>
        <w:spacing w:line="276" w:lineRule="auto"/>
        <w:ind w:left="426"/>
        <w:rPr>
          <w:rFonts w:ascii="Arial" w:hAnsi="Arial" w:cs="Arial"/>
          <w:b/>
          <w:sz w:val="22"/>
          <w:szCs w:val="22"/>
          <w:lang w:val="en-PH"/>
        </w:rPr>
      </w:pPr>
    </w:p>
    <w:p w14:paraId="398A49D2" w14:textId="07DCB9E1" w:rsidR="00601115" w:rsidRPr="0046799F" w:rsidRDefault="008E4AEE" w:rsidP="0046799F">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 xml:space="preserve">ACCESSIBILITY PERIOD, SUPPORT PERIOD, MAINTENANCE PERIOD AND KNOWN </w:t>
      </w:r>
      <w:r w:rsidRPr="008108A7">
        <w:rPr>
          <w:rFonts w:ascii="Arial" w:hAnsi="Arial" w:cs="Arial"/>
          <w:b/>
          <w:sz w:val="22"/>
          <w:szCs w:val="22"/>
          <w:lang w:val="en-PH"/>
        </w:rPr>
        <w:t>ISSUES</w:t>
      </w:r>
    </w:p>
    <w:p w14:paraId="093ED1F6" w14:textId="77777777" w:rsidR="00715BE6" w:rsidRPr="00097A67" w:rsidRDefault="00715BE6" w:rsidP="00852C80">
      <w:pPr>
        <w:spacing w:line="276" w:lineRule="auto"/>
        <w:ind w:left="426"/>
        <w:rPr>
          <w:rFonts w:ascii="Arial" w:hAnsi="Arial" w:cs="Arial"/>
          <w:b/>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5"/>
        <w:gridCol w:w="1739"/>
        <w:gridCol w:w="1559"/>
        <w:gridCol w:w="1843"/>
        <w:gridCol w:w="1737"/>
      </w:tblGrid>
      <w:tr w:rsidR="00A85E55" w:rsidRPr="00097A67" w14:paraId="764DC0B4" w14:textId="77777777" w:rsidTr="00A85E55">
        <w:tc>
          <w:tcPr>
            <w:tcW w:w="2655" w:type="dxa"/>
            <w:shd w:val="clear" w:color="auto" w:fill="auto"/>
            <w:vAlign w:val="center"/>
          </w:tcPr>
          <w:p w14:paraId="4A098795"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APPLICATION/</w:t>
            </w:r>
          </w:p>
          <w:p w14:paraId="6AA34853"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LATFORM/</w:t>
            </w:r>
          </w:p>
          <w:p w14:paraId="151A9942"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SYSTEM</w:t>
            </w:r>
          </w:p>
        </w:tc>
        <w:tc>
          <w:tcPr>
            <w:tcW w:w="1739" w:type="dxa"/>
            <w:shd w:val="clear" w:color="auto" w:fill="auto"/>
            <w:vAlign w:val="center"/>
          </w:tcPr>
          <w:p w14:paraId="38762B2E"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ACCESSIBILITY</w:t>
            </w:r>
          </w:p>
          <w:p w14:paraId="28635203"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ERIOD</w:t>
            </w:r>
          </w:p>
        </w:tc>
        <w:tc>
          <w:tcPr>
            <w:tcW w:w="1559" w:type="dxa"/>
            <w:shd w:val="clear" w:color="auto" w:fill="auto"/>
            <w:vAlign w:val="center"/>
          </w:tcPr>
          <w:p w14:paraId="054E0FD1"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SUPPORT</w:t>
            </w:r>
          </w:p>
          <w:p w14:paraId="1EC1666C"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ERIOD</w:t>
            </w:r>
          </w:p>
        </w:tc>
        <w:tc>
          <w:tcPr>
            <w:tcW w:w="1843" w:type="dxa"/>
            <w:shd w:val="clear" w:color="auto" w:fill="auto"/>
            <w:vAlign w:val="center"/>
          </w:tcPr>
          <w:p w14:paraId="7C82F820"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MAINTENANCE</w:t>
            </w:r>
          </w:p>
          <w:p w14:paraId="4775DAFC"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ERIOD</w:t>
            </w:r>
          </w:p>
        </w:tc>
        <w:tc>
          <w:tcPr>
            <w:tcW w:w="1737" w:type="dxa"/>
            <w:shd w:val="clear" w:color="auto" w:fill="auto"/>
            <w:vAlign w:val="center"/>
          </w:tcPr>
          <w:p w14:paraId="0F5EDD07"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KNOWN</w:t>
            </w:r>
          </w:p>
          <w:p w14:paraId="45520319"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ISSUES</w:t>
            </w:r>
          </w:p>
        </w:tc>
      </w:tr>
      <w:tr w:rsidR="00A85E55" w:rsidRPr="00097A67" w14:paraId="69EB9B68" w14:textId="77777777" w:rsidTr="00A85E55">
        <w:tc>
          <w:tcPr>
            <w:tcW w:w="2655" w:type="dxa"/>
            <w:shd w:val="clear" w:color="auto" w:fill="auto"/>
            <w:vAlign w:val="center"/>
          </w:tcPr>
          <w:p w14:paraId="1FE6A571" w14:textId="0163F68A" w:rsidR="00715BE6" w:rsidRPr="00123569" w:rsidRDefault="0046799F" w:rsidP="00852C80">
            <w:pPr>
              <w:spacing w:line="276" w:lineRule="auto"/>
              <w:jc w:val="center"/>
              <w:rPr>
                <w:rFonts w:ascii="Arial" w:hAnsi="Arial" w:cs="Arial"/>
                <w:szCs w:val="22"/>
                <w:lang w:val="en-PH"/>
              </w:rPr>
            </w:pPr>
            <w:proofErr w:type="spellStart"/>
            <w:r>
              <w:rPr>
                <w:rFonts w:ascii="Arial" w:hAnsi="Arial" w:cs="Arial"/>
                <w:szCs w:val="22"/>
                <w:lang w:val="en-PH"/>
              </w:rPr>
              <w:t>Ookla_RPA</w:t>
            </w:r>
            <w:proofErr w:type="spellEnd"/>
          </w:p>
        </w:tc>
        <w:tc>
          <w:tcPr>
            <w:tcW w:w="1739" w:type="dxa"/>
            <w:shd w:val="clear" w:color="auto" w:fill="auto"/>
            <w:vAlign w:val="center"/>
          </w:tcPr>
          <w:p w14:paraId="6E6590D4" w14:textId="68D0DB93" w:rsidR="00715BE6" w:rsidRPr="00123569" w:rsidRDefault="0046799F" w:rsidP="00852C80">
            <w:pPr>
              <w:spacing w:line="276" w:lineRule="auto"/>
              <w:jc w:val="center"/>
              <w:rPr>
                <w:rFonts w:ascii="Arial" w:hAnsi="Arial" w:cs="Arial"/>
                <w:szCs w:val="22"/>
                <w:lang w:val="en-PH"/>
              </w:rPr>
            </w:pPr>
            <w:r>
              <w:rPr>
                <w:rFonts w:ascii="Arial" w:hAnsi="Arial" w:cs="Arial"/>
                <w:szCs w:val="22"/>
                <w:lang w:val="en-PH"/>
              </w:rPr>
              <w:t>Mon-Thu and Fri 9 onwards</w:t>
            </w:r>
          </w:p>
        </w:tc>
        <w:tc>
          <w:tcPr>
            <w:tcW w:w="1559" w:type="dxa"/>
            <w:shd w:val="clear" w:color="auto" w:fill="auto"/>
            <w:vAlign w:val="center"/>
          </w:tcPr>
          <w:p w14:paraId="4971F85F" w14:textId="1DF7BC68" w:rsidR="00715BE6" w:rsidRPr="00123569" w:rsidRDefault="0046799F" w:rsidP="00852C80">
            <w:pPr>
              <w:spacing w:line="276" w:lineRule="auto"/>
              <w:jc w:val="center"/>
              <w:rPr>
                <w:rFonts w:ascii="Arial" w:hAnsi="Arial" w:cs="Arial"/>
                <w:szCs w:val="22"/>
                <w:lang w:val="en-PH"/>
              </w:rPr>
            </w:pPr>
            <w:r>
              <w:rPr>
                <w:rFonts w:ascii="Arial" w:hAnsi="Arial" w:cs="Arial"/>
                <w:szCs w:val="22"/>
                <w:lang w:val="en-PH"/>
              </w:rPr>
              <w:t>Weekdays 8am-5pm</w:t>
            </w:r>
          </w:p>
        </w:tc>
        <w:tc>
          <w:tcPr>
            <w:tcW w:w="1843" w:type="dxa"/>
            <w:shd w:val="clear" w:color="auto" w:fill="auto"/>
            <w:vAlign w:val="center"/>
          </w:tcPr>
          <w:p w14:paraId="345228F5" w14:textId="5D9436AA" w:rsidR="00715BE6" w:rsidRPr="00123569" w:rsidRDefault="0046799F" w:rsidP="00852C80">
            <w:pPr>
              <w:spacing w:line="276" w:lineRule="auto"/>
              <w:jc w:val="center"/>
              <w:rPr>
                <w:rFonts w:ascii="Arial" w:hAnsi="Arial" w:cs="Arial"/>
                <w:szCs w:val="22"/>
                <w:lang w:val="en-PH"/>
              </w:rPr>
            </w:pPr>
            <w:r>
              <w:rPr>
                <w:rFonts w:ascii="Arial" w:hAnsi="Arial" w:cs="Arial"/>
                <w:szCs w:val="22"/>
                <w:lang w:val="en-PH"/>
              </w:rPr>
              <w:t>When bugs are found</w:t>
            </w:r>
          </w:p>
        </w:tc>
        <w:tc>
          <w:tcPr>
            <w:tcW w:w="1737" w:type="dxa"/>
            <w:shd w:val="clear" w:color="auto" w:fill="auto"/>
            <w:vAlign w:val="center"/>
          </w:tcPr>
          <w:p w14:paraId="4EFA0DAE" w14:textId="0393AD1F" w:rsidR="00715BE6" w:rsidRPr="00123569" w:rsidRDefault="0046799F" w:rsidP="00852C80">
            <w:pPr>
              <w:spacing w:line="276" w:lineRule="auto"/>
              <w:jc w:val="center"/>
              <w:rPr>
                <w:rFonts w:ascii="Arial" w:hAnsi="Arial" w:cs="Arial"/>
                <w:szCs w:val="22"/>
                <w:lang w:val="en-PH"/>
              </w:rPr>
            </w:pPr>
            <w:r>
              <w:rPr>
                <w:rFonts w:ascii="Arial" w:hAnsi="Arial" w:cs="Arial"/>
                <w:szCs w:val="22"/>
                <w:lang w:val="en-PH"/>
              </w:rPr>
              <w:t>Will not work when not connected to domain or VPN</w:t>
            </w:r>
          </w:p>
        </w:tc>
      </w:tr>
    </w:tbl>
    <w:p w14:paraId="7BDE2248" w14:textId="77777777" w:rsidR="00715BE6" w:rsidRPr="00097A67" w:rsidRDefault="00715BE6" w:rsidP="00852C80">
      <w:pPr>
        <w:spacing w:line="276" w:lineRule="auto"/>
        <w:ind w:left="426"/>
        <w:rPr>
          <w:rFonts w:ascii="Arial" w:hAnsi="Arial" w:cs="Arial"/>
          <w:b/>
          <w:sz w:val="22"/>
          <w:szCs w:val="22"/>
          <w:lang w:val="en-PH"/>
        </w:rPr>
      </w:pPr>
    </w:p>
    <w:p w14:paraId="13D628A2" w14:textId="77777777" w:rsidR="00C9587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MANUAL EXECUTION TIME, VOLUME AND FREQUENCY</w:t>
      </w:r>
    </w:p>
    <w:p w14:paraId="19E187BA" w14:textId="77777777" w:rsidR="00A85E55" w:rsidRPr="008108A7" w:rsidRDefault="00970D36"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7C2098DF" w14:textId="77777777" w:rsidR="008C70B7" w:rsidRPr="008108A7" w:rsidRDefault="00970D36"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ROCESS SCHEDULE AND FREQUENCY</w:t>
      </w:r>
      <w:r w:rsidRPr="008108A7">
        <w:rPr>
          <w:rFonts w:ascii="Arial" w:hAnsi="Arial" w:cs="Arial"/>
          <w:i/>
          <w:color w:val="767171" w:themeColor="background2" w:themeShade="80"/>
          <w:szCs w:val="22"/>
          <w:lang w:val="en-PH"/>
        </w:rPr>
        <w:t xml:space="preserve"> row, </w:t>
      </w:r>
      <w:r w:rsidR="008C70B7" w:rsidRPr="008108A7">
        <w:rPr>
          <w:rFonts w:ascii="Arial" w:hAnsi="Arial" w:cs="Arial"/>
          <w:i/>
          <w:color w:val="767171" w:themeColor="background2" w:themeShade="80"/>
          <w:szCs w:val="22"/>
          <w:lang w:val="en-PH"/>
        </w:rPr>
        <w:t>provide a calendar for the business process schedule. It is very important to specify applicable holidays as well. Provide information about when the business process should not be executed. Indicate the time windows when the business process is manually executed.</w:t>
      </w:r>
    </w:p>
    <w:p w14:paraId="0995ACF5" w14:textId="77777777" w:rsidR="008C70B7" w:rsidRPr="008108A7" w:rsidRDefault="008C70B7" w:rsidP="00123569">
      <w:pPr>
        <w:spacing w:line="276" w:lineRule="auto"/>
        <w:ind w:left="426"/>
        <w:jc w:val="both"/>
        <w:rPr>
          <w:rFonts w:ascii="Arial" w:hAnsi="Arial" w:cs="Arial"/>
          <w:i/>
          <w:color w:val="767171" w:themeColor="background2" w:themeShade="80"/>
          <w:szCs w:val="22"/>
          <w:lang w:val="en-PH"/>
        </w:rPr>
      </w:pPr>
    </w:p>
    <w:p w14:paraId="4E18F5EA" w14:textId="77777777" w:rsidR="002146E4" w:rsidRPr="008108A7" w:rsidRDefault="008C70B7"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 </w:t>
      </w:r>
      <w:r w:rsidRPr="008108A7">
        <w:rPr>
          <w:rFonts w:ascii="Arial" w:hAnsi="Arial" w:cs="Arial"/>
          <w:b/>
          <w:i/>
          <w:color w:val="767171" w:themeColor="background2" w:themeShade="80"/>
          <w:szCs w:val="22"/>
          <w:lang w:val="en-PH"/>
        </w:rPr>
        <w:t>OF TRANSACTIONS RECEIVED (VOLUME)</w:t>
      </w:r>
      <w:r w:rsidRPr="008108A7">
        <w:rPr>
          <w:rFonts w:ascii="Arial" w:hAnsi="Arial" w:cs="Arial"/>
          <w:i/>
          <w:color w:val="767171" w:themeColor="background2" w:themeShade="80"/>
          <w:szCs w:val="22"/>
          <w:lang w:val="en-PH"/>
        </w:rPr>
        <w:t xml:space="preserve"> row, </w:t>
      </w:r>
      <w:r w:rsidR="002146E4" w:rsidRPr="008108A7">
        <w:rPr>
          <w:rFonts w:ascii="Arial" w:hAnsi="Arial" w:cs="Arial"/>
          <w:i/>
          <w:color w:val="767171" w:themeColor="background2" w:themeShade="80"/>
          <w:szCs w:val="22"/>
          <w:lang w:val="en-PH"/>
        </w:rPr>
        <w:t>indicate existing/predicted volumes or expected throughput. Include Unit times per major scenario type, volumes by major scenario type, variance in daily volumes, etc.</w:t>
      </w:r>
    </w:p>
    <w:p w14:paraId="2E9EF3B7"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22F887ED"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lastRenderedPageBreak/>
        <w:t xml:space="preserve">In the # </w:t>
      </w:r>
      <w:r w:rsidRPr="008108A7">
        <w:rPr>
          <w:rFonts w:ascii="Arial" w:hAnsi="Arial" w:cs="Arial"/>
          <w:b/>
          <w:i/>
          <w:color w:val="767171" w:themeColor="background2" w:themeShade="80"/>
          <w:szCs w:val="22"/>
          <w:lang w:val="en-PH"/>
        </w:rPr>
        <w:t>OF TRANSACTIONS PROCESSED (VOLUME</w:t>
      </w:r>
      <w:r w:rsidRPr="008108A7">
        <w:rPr>
          <w:rFonts w:ascii="Arial" w:hAnsi="Arial" w:cs="Arial"/>
          <w:i/>
          <w:color w:val="767171" w:themeColor="background2" w:themeShade="80"/>
          <w:szCs w:val="22"/>
          <w:lang w:val="en-PH"/>
        </w:rPr>
        <w:t>) row, indicate total number of transactions processed by FTEs.</w:t>
      </w:r>
    </w:p>
    <w:p w14:paraId="33835DC6"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51B14421"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AVERAGE HANDLING TIME PER TRANSACTION</w:t>
      </w:r>
      <w:r w:rsidRPr="008108A7">
        <w:rPr>
          <w:rFonts w:ascii="Arial" w:hAnsi="Arial" w:cs="Arial"/>
          <w:i/>
          <w:color w:val="767171" w:themeColor="background2" w:themeShade="80"/>
          <w:szCs w:val="22"/>
          <w:lang w:val="en-PH"/>
        </w:rPr>
        <w:t xml:space="preserve"> row, indicate average handling time of a single transaction’s full execution.</w:t>
      </w:r>
    </w:p>
    <w:p w14:paraId="188F7F9B"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541F1A13"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EAK PERIOD</w:t>
      </w:r>
      <w:r w:rsidRPr="008108A7">
        <w:rPr>
          <w:rFonts w:ascii="Arial" w:hAnsi="Arial" w:cs="Arial"/>
          <w:i/>
          <w:color w:val="767171" w:themeColor="background2" w:themeShade="80"/>
          <w:szCs w:val="22"/>
          <w:lang w:val="en-PH"/>
        </w:rPr>
        <w:t xml:space="preserve"> row, indicate common dates wherein the number of transactions is at its highest.</w:t>
      </w:r>
    </w:p>
    <w:p w14:paraId="483830A8"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2EAF6A22"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RECEIVED DURING PEAK PERIOD (VOLUME)</w:t>
      </w:r>
      <w:r w:rsidRPr="008108A7">
        <w:rPr>
          <w:rFonts w:ascii="Arial" w:hAnsi="Arial" w:cs="Arial"/>
          <w:i/>
          <w:color w:val="767171" w:themeColor="background2" w:themeShade="80"/>
          <w:szCs w:val="22"/>
          <w:lang w:val="en-PH"/>
        </w:rPr>
        <w:t xml:space="preserve"> row, indicate increase on the number of transactions during peak periods.</w:t>
      </w:r>
    </w:p>
    <w:p w14:paraId="1A8770AC"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58FA338D"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PROCESSED DURING PEAK PERIOD (VOLUME)</w:t>
      </w:r>
      <w:r w:rsidRPr="008108A7">
        <w:rPr>
          <w:rFonts w:ascii="Arial" w:hAnsi="Arial" w:cs="Arial"/>
          <w:i/>
          <w:color w:val="767171" w:themeColor="background2" w:themeShade="80"/>
          <w:szCs w:val="22"/>
          <w:lang w:val="en-PH"/>
        </w:rPr>
        <w:t xml:space="preserve"> row, indicate total number of transactions processed by FTEs during Peak Period.</w:t>
      </w:r>
    </w:p>
    <w:p w14:paraId="1198837D"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22F90F07"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TOTAL MAN HOURS SUPPORTING THE PROCESS</w:t>
      </w:r>
      <w:r w:rsidRPr="008108A7">
        <w:rPr>
          <w:rFonts w:ascii="Arial" w:hAnsi="Arial" w:cs="Arial"/>
          <w:i/>
          <w:color w:val="767171" w:themeColor="background2" w:themeShade="80"/>
          <w:szCs w:val="22"/>
          <w:lang w:val="en-PH"/>
        </w:rPr>
        <w:t xml:space="preserve"> row, indicate total number of hours dedicated to manually do the business process.</w:t>
      </w:r>
    </w:p>
    <w:p w14:paraId="47C2575C"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059E39C5"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EXPECTED INCREASE OF VOLUME IN THE NEXT REFERENCE PERIOD</w:t>
      </w:r>
      <w:r w:rsidRPr="008108A7">
        <w:rPr>
          <w:rFonts w:ascii="Arial" w:hAnsi="Arial" w:cs="Arial"/>
          <w:i/>
          <w:color w:val="767171" w:themeColor="background2" w:themeShade="80"/>
          <w:szCs w:val="22"/>
          <w:lang w:val="en-PH"/>
        </w:rPr>
        <w:t xml:space="preserve"> row, indicate the expected increase on the number of transactions, if any.</w:t>
      </w:r>
    </w:p>
    <w:p w14:paraId="221AE9C6"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7D871509" w14:textId="77777777" w:rsidR="00A85E55"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CURRENT BUSINESS SLAs</w:t>
      </w:r>
      <w:r w:rsidRPr="008108A7">
        <w:rPr>
          <w:rFonts w:ascii="Arial" w:hAnsi="Arial" w:cs="Arial"/>
          <w:i/>
          <w:color w:val="767171" w:themeColor="background2" w:themeShade="80"/>
          <w:szCs w:val="22"/>
          <w:lang w:val="en-PH"/>
        </w:rPr>
        <w:t xml:space="preserve"> row, indicated the committed service performance measures that cover quality, availability, turnaround time, etc. </w:t>
      </w:r>
    </w:p>
    <w:p w14:paraId="423EFEBE" w14:textId="77777777" w:rsidR="00970D36" w:rsidRPr="008108A7" w:rsidRDefault="008C70B7"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05BF9E43" w14:textId="77777777" w:rsidR="00123569" w:rsidRPr="00A35D4B" w:rsidRDefault="00123569" w:rsidP="00123569">
      <w:pPr>
        <w:spacing w:line="276" w:lineRule="auto"/>
        <w:ind w:left="426"/>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364"/>
      </w:tblGrid>
      <w:tr w:rsidR="00C9587E" w:rsidRPr="00097A67" w14:paraId="69F56E83" w14:textId="77777777" w:rsidTr="00A85E55">
        <w:tc>
          <w:tcPr>
            <w:tcW w:w="3969" w:type="dxa"/>
            <w:shd w:val="clear" w:color="auto" w:fill="auto"/>
            <w:vAlign w:val="center"/>
          </w:tcPr>
          <w:p w14:paraId="23271EA6"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PROCESS SCHEDULE AND FREQUENCY</w:t>
            </w:r>
          </w:p>
        </w:tc>
        <w:tc>
          <w:tcPr>
            <w:tcW w:w="5364" w:type="dxa"/>
            <w:shd w:val="clear" w:color="auto" w:fill="auto"/>
            <w:vAlign w:val="center"/>
          </w:tcPr>
          <w:p w14:paraId="2ECF8386" w14:textId="77777777" w:rsidR="00C9587E" w:rsidRPr="00123569" w:rsidRDefault="00C9587E" w:rsidP="00852C80">
            <w:pPr>
              <w:spacing w:line="276" w:lineRule="auto"/>
              <w:rPr>
                <w:rFonts w:ascii="Arial" w:hAnsi="Arial" w:cs="Arial"/>
                <w:b/>
                <w:szCs w:val="22"/>
                <w:lang w:val="en-PH"/>
              </w:rPr>
            </w:pPr>
          </w:p>
        </w:tc>
      </w:tr>
      <w:tr w:rsidR="00C9587E" w:rsidRPr="00097A67" w14:paraId="0C6390F4" w14:textId="77777777" w:rsidTr="00A85E55">
        <w:tc>
          <w:tcPr>
            <w:tcW w:w="3969" w:type="dxa"/>
            <w:shd w:val="clear" w:color="auto" w:fill="auto"/>
            <w:vAlign w:val="center"/>
          </w:tcPr>
          <w:p w14:paraId="079D98B2"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RECEIVED (VOLUME)</w:t>
            </w:r>
          </w:p>
        </w:tc>
        <w:tc>
          <w:tcPr>
            <w:tcW w:w="5364" w:type="dxa"/>
            <w:shd w:val="clear" w:color="auto" w:fill="auto"/>
            <w:vAlign w:val="center"/>
          </w:tcPr>
          <w:p w14:paraId="43F796DE" w14:textId="77777777" w:rsidR="00C9587E" w:rsidRPr="00123569" w:rsidRDefault="00C9587E" w:rsidP="00852C80">
            <w:pPr>
              <w:spacing w:line="276" w:lineRule="auto"/>
              <w:rPr>
                <w:rFonts w:ascii="Arial" w:hAnsi="Arial" w:cs="Arial"/>
                <w:b/>
                <w:szCs w:val="22"/>
                <w:lang w:val="en-PH"/>
              </w:rPr>
            </w:pPr>
          </w:p>
        </w:tc>
      </w:tr>
      <w:tr w:rsidR="00C9587E" w:rsidRPr="00097A67" w14:paraId="417FB2D1" w14:textId="77777777" w:rsidTr="00A85E55">
        <w:tc>
          <w:tcPr>
            <w:tcW w:w="3969" w:type="dxa"/>
            <w:shd w:val="clear" w:color="auto" w:fill="auto"/>
            <w:vAlign w:val="center"/>
          </w:tcPr>
          <w:p w14:paraId="62BC8CFF"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PROCESSED (VOLUME)</w:t>
            </w:r>
          </w:p>
        </w:tc>
        <w:tc>
          <w:tcPr>
            <w:tcW w:w="5364" w:type="dxa"/>
            <w:shd w:val="clear" w:color="auto" w:fill="auto"/>
            <w:vAlign w:val="center"/>
          </w:tcPr>
          <w:p w14:paraId="767A00DA" w14:textId="77777777" w:rsidR="00C9587E" w:rsidRPr="00123569" w:rsidRDefault="00C9587E" w:rsidP="00852C80">
            <w:pPr>
              <w:spacing w:line="276" w:lineRule="auto"/>
              <w:rPr>
                <w:rFonts w:ascii="Arial" w:hAnsi="Arial" w:cs="Arial"/>
                <w:b/>
                <w:szCs w:val="22"/>
                <w:lang w:val="en-PH"/>
              </w:rPr>
            </w:pPr>
          </w:p>
        </w:tc>
      </w:tr>
      <w:tr w:rsidR="00C9587E" w:rsidRPr="00097A67" w14:paraId="0BB51C73" w14:textId="77777777" w:rsidTr="00A85E55">
        <w:tc>
          <w:tcPr>
            <w:tcW w:w="3969" w:type="dxa"/>
            <w:shd w:val="clear" w:color="auto" w:fill="auto"/>
            <w:vAlign w:val="center"/>
          </w:tcPr>
          <w:p w14:paraId="5AFBCD12"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AVERAGE HANDLING TIME PER TRANSACTION</w:t>
            </w:r>
          </w:p>
        </w:tc>
        <w:tc>
          <w:tcPr>
            <w:tcW w:w="5364" w:type="dxa"/>
            <w:shd w:val="clear" w:color="auto" w:fill="auto"/>
            <w:vAlign w:val="center"/>
          </w:tcPr>
          <w:p w14:paraId="08F720E1" w14:textId="77777777" w:rsidR="00C9587E" w:rsidRPr="00123569" w:rsidRDefault="00C9587E" w:rsidP="00852C80">
            <w:pPr>
              <w:spacing w:line="276" w:lineRule="auto"/>
              <w:rPr>
                <w:rFonts w:ascii="Arial" w:hAnsi="Arial" w:cs="Arial"/>
                <w:b/>
                <w:szCs w:val="22"/>
                <w:lang w:val="en-PH"/>
              </w:rPr>
            </w:pPr>
          </w:p>
        </w:tc>
      </w:tr>
      <w:tr w:rsidR="00C9587E" w:rsidRPr="00097A67" w14:paraId="4A5E7A4F" w14:textId="77777777" w:rsidTr="00A85E55">
        <w:tc>
          <w:tcPr>
            <w:tcW w:w="3969" w:type="dxa"/>
            <w:shd w:val="clear" w:color="auto" w:fill="auto"/>
            <w:vAlign w:val="center"/>
          </w:tcPr>
          <w:p w14:paraId="3E1130E8"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PEAK PERIOD</w:t>
            </w:r>
          </w:p>
        </w:tc>
        <w:tc>
          <w:tcPr>
            <w:tcW w:w="5364" w:type="dxa"/>
            <w:shd w:val="clear" w:color="auto" w:fill="auto"/>
            <w:vAlign w:val="center"/>
          </w:tcPr>
          <w:p w14:paraId="348E18E9" w14:textId="77777777" w:rsidR="00C9587E" w:rsidRPr="00123569" w:rsidRDefault="00C9587E" w:rsidP="00852C80">
            <w:pPr>
              <w:spacing w:line="276" w:lineRule="auto"/>
              <w:rPr>
                <w:rFonts w:ascii="Arial" w:hAnsi="Arial" w:cs="Arial"/>
                <w:b/>
                <w:szCs w:val="22"/>
                <w:lang w:val="en-PH"/>
              </w:rPr>
            </w:pPr>
          </w:p>
        </w:tc>
      </w:tr>
      <w:tr w:rsidR="00C9587E" w:rsidRPr="00097A67" w14:paraId="25D57425" w14:textId="77777777" w:rsidTr="00A85E55">
        <w:tc>
          <w:tcPr>
            <w:tcW w:w="3969" w:type="dxa"/>
            <w:shd w:val="clear" w:color="auto" w:fill="auto"/>
            <w:vAlign w:val="center"/>
          </w:tcPr>
          <w:p w14:paraId="25871679"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RECEIVED DURING PEAK PERIOD (VOLUME)</w:t>
            </w:r>
          </w:p>
        </w:tc>
        <w:tc>
          <w:tcPr>
            <w:tcW w:w="5364" w:type="dxa"/>
            <w:shd w:val="clear" w:color="auto" w:fill="auto"/>
            <w:vAlign w:val="center"/>
          </w:tcPr>
          <w:p w14:paraId="4A75D767" w14:textId="77777777" w:rsidR="00C9587E" w:rsidRPr="00123569" w:rsidRDefault="00C9587E" w:rsidP="00852C80">
            <w:pPr>
              <w:spacing w:line="276" w:lineRule="auto"/>
              <w:rPr>
                <w:rFonts w:ascii="Arial" w:hAnsi="Arial" w:cs="Arial"/>
                <w:b/>
                <w:szCs w:val="22"/>
                <w:lang w:val="en-PH"/>
              </w:rPr>
            </w:pPr>
          </w:p>
        </w:tc>
      </w:tr>
      <w:tr w:rsidR="00C9587E" w:rsidRPr="00097A67" w14:paraId="3F442BE0" w14:textId="77777777" w:rsidTr="00A85E55">
        <w:tc>
          <w:tcPr>
            <w:tcW w:w="3969" w:type="dxa"/>
            <w:shd w:val="clear" w:color="auto" w:fill="auto"/>
            <w:vAlign w:val="center"/>
          </w:tcPr>
          <w:p w14:paraId="08D56E3C"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PROCESSED DURING PEAK PERIOD (VOLUME)</w:t>
            </w:r>
          </w:p>
        </w:tc>
        <w:tc>
          <w:tcPr>
            <w:tcW w:w="5364" w:type="dxa"/>
            <w:shd w:val="clear" w:color="auto" w:fill="auto"/>
            <w:vAlign w:val="center"/>
          </w:tcPr>
          <w:p w14:paraId="7EF2AF83" w14:textId="77777777" w:rsidR="00C9587E" w:rsidRPr="00123569" w:rsidRDefault="00C9587E" w:rsidP="00852C80">
            <w:pPr>
              <w:spacing w:line="276" w:lineRule="auto"/>
              <w:rPr>
                <w:rFonts w:ascii="Arial" w:hAnsi="Arial" w:cs="Arial"/>
                <w:b/>
                <w:szCs w:val="22"/>
                <w:lang w:val="en-PH"/>
              </w:rPr>
            </w:pPr>
          </w:p>
        </w:tc>
      </w:tr>
      <w:tr w:rsidR="00C9587E" w:rsidRPr="00097A67" w14:paraId="5A98936F" w14:textId="77777777" w:rsidTr="00A85E55">
        <w:tc>
          <w:tcPr>
            <w:tcW w:w="3969" w:type="dxa"/>
            <w:shd w:val="clear" w:color="auto" w:fill="auto"/>
            <w:vAlign w:val="center"/>
          </w:tcPr>
          <w:p w14:paraId="355410CF"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TOTAL MAN HOURS SUPPORTING THE PROCESS</w:t>
            </w:r>
          </w:p>
        </w:tc>
        <w:tc>
          <w:tcPr>
            <w:tcW w:w="5364" w:type="dxa"/>
            <w:shd w:val="clear" w:color="auto" w:fill="auto"/>
            <w:vAlign w:val="center"/>
          </w:tcPr>
          <w:p w14:paraId="7515A645" w14:textId="77777777" w:rsidR="00C9587E" w:rsidRPr="00123569" w:rsidRDefault="00C9587E" w:rsidP="00852C80">
            <w:pPr>
              <w:spacing w:line="276" w:lineRule="auto"/>
              <w:rPr>
                <w:rFonts w:ascii="Arial" w:hAnsi="Arial" w:cs="Arial"/>
                <w:b/>
                <w:szCs w:val="22"/>
                <w:lang w:val="en-PH"/>
              </w:rPr>
            </w:pPr>
          </w:p>
        </w:tc>
      </w:tr>
      <w:tr w:rsidR="00C9587E" w:rsidRPr="00097A67" w14:paraId="2D793795" w14:textId="77777777" w:rsidTr="00A85E55">
        <w:tc>
          <w:tcPr>
            <w:tcW w:w="3969" w:type="dxa"/>
            <w:shd w:val="clear" w:color="auto" w:fill="auto"/>
            <w:vAlign w:val="center"/>
          </w:tcPr>
          <w:p w14:paraId="2A5CF898"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EXPECTED INCREASE OF VOLUME IN THE NEXT REFERENCE PERIOD</w:t>
            </w:r>
          </w:p>
        </w:tc>
        <w:tc>
          <w:tcPr>
            <w:tcW w:w="5364" w:type="dxa"/>
            <w:shd w:val="clear" w:color="auto" w:fill="auto"/>
            <w:vAlign w:val="center"/>
          </w:tcPr>
          <w:p w14:paraId="4BB9AEF1" w14:textId="77777777" w:rsidR="00C9587E" w:rsidRPr="00123569" w:rsidRDefault="00C9587E" w:rsidP="00852C80">
            <w:pPr>
              <w:spacing w:line="276" w:lineRule="auto"/>
              <w:rPr>
                <w:rFonts w:ascii="Arial" w:hAnsi="Arial" w:cs="Arial"/>
                <w:b/>
                <w:szCs w:val="22"/>
                <w:lang w:val="en-PH"/>
              </w:rPr>
            </w:pPr>
          </w:p>
        </w:tc>
      </w:tr>
      <w:tr w:rsidR="00C9587E" w:rsidRPr="00097A67" w14:paraId="3EF7DA21" w14:textId="77777777" w:rsidTr="00A85E55">
        <w:tc>
          <w:tcPr>
            <w:tcW w:w="3969" w:type="dxa"/>
            <w:shd w:val="clear" w:color="auto" w:fill="auto"/>
            <w:vAlign w:val="center"/>
          </w:tcPr>
          <w:p w14:paraId="1E56156A"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CURRENT BUSINESS SLAs</w:t>
            </w:r>
          </w:p>
        </w:tc>
        <w:tc>
          <w:tcPr>
            <w:tcW w:w="5364" w:type="dxa"/>
            <w:shd w:val="clear" w:color="auto" w:fill="auto"/>
            <w:vAlign w:val="center"/>
          </w:tcPr>
          <w:p w14:paraId="67804584" w14:textId="77777777" w:rsidR="00C9587E" w:rsidRPr="00123569" w:rsidRDefault="00C9587E" w:rsidP="00852C80">
            <w:pPr>
              <w:spacing w:line="276" w:lineRule="auto"/>
              <w:rPr>
                <w:rFonts w:ascii="Arial" w:hAnsi="Arial" w:cs="Arial"/>
                <w:b/>
                <w:szCs w:val="22"/>
                <w:lang w:val="en-PH"/>
              </w:rPr>
            </w:pPr>
          </w:p>
        </w:tc>
      </w:tr>
    </w:tbl>
    <w:p w14:paraId="45780386" w14:textId="77777777" w:rsidR="00C9587E" w:rsidRPr="00097A67" w:rsidRDefault="00C9587E" w:rsidP="00852C80">
      <w:pPr>
        <w:spacing w:line="276" w:lineRule="auto"/>
        <w:ind w:left="426"/>
        <w:rPr>
          <w:rFonts w:ascii="Arial" w:hAnsi="Arial" w:cs="Arial"/>
          <w:b/>
          <w:sz w:val="22"/>
          <w:szCs w:val="22"/>
          <w:lang w:val="en-PH"/>
        </w:rPr>
      </w:pPr>
    </w:p>
    <w:p w14:paraId="282BF5DC" w14:textId="77777777" w:rsidR="008E4AE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EXPECTED EXECUTION TIME, VOLUME AND FREQUENCY</w:t>
      </w:r>
    </w:p>
    <w:p w14:paraId="3983CC05" w14:textId="77777777" w:rsidR="00A85E55"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1036A027"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lastRenderedPageBreak/>
        <w:t>Indicate the expectations once the robot executes the process.</w:t>
      </w:r>
    </w:p>
    <w:p w14:paraId="1AAAC4D2"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ROCESS SCHEDULE AND FREQUENCY</w:t>
      </w:r>
      <w:r w:rsidRPr="008108A7">
        <w:rPr>
          <w:rFonts w:ascii="Arial" w:hAnsi="Arial" w:cs="Arial"/>
          <w:i/>
          <w:color w:val="767171" w:themeColor="background2" w:themeShade="80"/>
          <w:szCs w:val="22"/>
          <w:lang w:val="en-PH"/>
        </w:rPr>
        <w:t xml:space="preserve"> row, indicate the expected schedule when the robot would execute the business process.</w:t>
      </w:r>
    </w:p>
    <w:p w14:paraId="244D7F29"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4C141DB0"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AVERAGE HANDLING TIME PER TRANSACTION</w:t>
      </w:r>
      <w:r w:rsidRPr="008108A7">
        <w:rPr>
          <w:rFonts w:ascii="Arial" w:hAnsi="Arial" w:cs="Arial"/>
          <w:i/>
          <w:color w:val="767171" w:themeColor="background2" w:themeShade="80"/>
          <w:szCs w:val="22"/>
          <w:lang w:val="en-PH"/>
        </w:rPr>
        <w:t xml:space="preserve"> row, indicate the expected average handling time per transaction once robot does the process.</w:t>
      </w:r>
    </w:p>
    <w:p w14:paraId="3AC3C1F4"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02F47F64"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RECEIVED (VOLUME)</w:t>
      </w:r>
      <w:r w:rsidRPr="008108A7">
        <w:rPr>
          <w:rFonts w:ascii="Arial" w:hAnsi="Arial" w:cs="Arial"/>
          <w:i/>
          <w:color w:val="767171" w:themeColor="background2" w:themeShade="80"/>
          <w:szCs w:val="22"/>
          <w:lang w:val="en-PH"/>
        </w:rPr>
        <w:t xml:space="preserve"> row, indicate the expected number of transactions that would be received considering robot’s process schedule and frequency.</w:t>
      </w:r>
    </w:p>
    <w:p w14:paraId="78C7D952"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25E90F43"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PROCESSED (VOLUME)</w:t>
      </w:r>
      <w:r w:rsidRPr="008108A7">
        <w:rPr>
          <w:rFonts w:ascii="Arial" w:hAnsi="Arial" w:cs="Arial"/>
          <w:i/>
          <w:color w:val="767171" w:themeColor="background2" w:themeShade="80"/>
          <w:szCs w:val="22"/>
          <w:lang w:val="en-PH"/>
        </w:rPr>
        <w:t xml:space="preserve"> row, indicate the expected number of transactions that robot could process considering robot’s process schedule and frequency.</w:t>
      </w:r>
    </w:p>
    <w:p w14:paraId="78FB3A1B"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58F1038F"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RECEIVED DURING PEAK PERIOD (VOLUME)</w:t>
      </w:r>
      <w:r w:rsidRPr="008108A7">
        <w:rPr>
          <w:rFonts w:ascii="Arial" w:hAnsi="Arial" w:cs="Arial"/>
          <w:i/>
          <w:color w:val="767171" w:themeColor="background2" w:themeShade="80"/>
          <w:szCs w:val="22"/>
          <w:lang w:val="en-PH"/>
        </w:rPr>
        <w:t xml:space="preserve"> row, indicate the expected number of transactions that would be received during peak period considering robot’s process schedule and frequency.</w:t>
      </w:r>
    </w:p>
    <w:p w14:paraId="31227891"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12781092" w14:textId="77777777" w:rsidR="00A85E55"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PROCESSED DURING PEAK PERIOD (VOLUME)</w:t>
      </w:r>
      <w:r w:rsidRPr="008108A7">
        <w:rPr>
          <w:rFonts w:ascii="Arial" w:hAnsi="Arial" w:cs="Arial"/>
          <w:i/>
          <w:color w:val="767171" w:themeColor="background2" w:themeShade="80"/>
          <w:szCs w:val="22"/>
          <w:lang w:val="en-PH"/>
        </w:rPr>
        <w:t xml:space="preserve"> row, indicate the expected number of transactions that robot could process during peak period considering robot’s process schedule and frequency.</w:t>
      </w:r>
    </w:p>
    <w:p w14:paraId="232065DE" w14:textId="77777777" w:rsidR="00A63D91"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2CF0AB4C" w14:textId="77777777" w:rsidR="00123569" w:rsidRPr="00A35D4B" w:rsidRDefault="00123569" w:rsidP="00852C80">
      <w:pPr>
        <w:spacing w:line="276" w:lineRule="auto"/>
        <w:ind w:left="426"/>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364"/>
      </w:tblGrid>
      <w:tr w:rsidR="00A63D91" w:rsidRPr="00097A67" w14:paraId="00069F1C" w14:textId="77777777" w:rsidTr="00A85E55">
        <w:tc>
          <w:tcPr>
            <w:tcW w:w="3969" w:type="dxa"/>
            <w:shd w:val="clear" w:color="auto" w:fill="auto"/>
            <w:vAlign w:val="center"/>
          </w:tcPr>
          <w:p w14:paraId="27E85E8C"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PROCESS SCHEDULE AND FREQUENCY</w:t>
            </w:r>
          </w:p>
        </w:tc>
        <w:tc>
          <w:tcPr>
            <w:tcW w:w="5364" w:type="dxa"/>
            <w:shd w:val="clear" w:color="auto" w:fill="auto"/>
            <w:vAlign w:val="center"/>
          </w:tcPr>
          <w:p w14:paraId="187FF5D5" w14:textId="7BA8DE03" w:rsidR="00A63D91" w:rsidRPr="00123569" w:rsidRDefault="006E029D" w:rsidP="00852C80">
            <w:pPr>
              <w:spacing w:line="276" w:lineRule="auto"/>
              <w:rPr>
                <w:rFonts w:ascii="Arial" w:hAnsi="Arial" w:cs="Arial"/>
                <w:szCs w:val="22"/>
                <w:lang w:val="en-PH"/>
              </w:rPr>
            </w:pPr>
            <w:r>
              <w:rPr>
                <w:rFonts w:ascii="Arial" w:hAnsi="Arial" w:cs="Arial"/>
                <w:szCs w:val="22"/>
                <w:lang w:val="en-PH"/>
              </w:rPr>
              <w:t xml:space="preserve">Every week on Friday at 8 AM </w:t>
            </w:r>
          </w:p>
        </w:tc>
      </w:tr>
      <w:tr w:rsidR="003F4973" w:rsidRPr="00097A67" w14:paraId="67B75E81" w14:textId="77777777" w:rsidTr="00A85E55">
        <w:tc>
          <w:tcPr>
            <w:tcW w:w="3969" w:type="dxa"/>
            <w:shd w:val="clear" w:color="auto" w:fill="auto"/>
            <w:vAlign w:val="center"/>
          </w:tcPr>
          <w:p w14:paraId="1912A787" w14:textId="77777777" w:rsidR="003F4973" w:rsidRPr="00123569" w:rsidRDefault="003F4973" w:rsidP="00852C80">
            <w:pPr>
              <w:spacing w:line="276" w:lineRule="auto"/>
              <w:rPr>
                <w:rFonts w:ascii="Arial" w:hAnsi="Arial" w:cs="Arial"/>
                <w:b/>
                <w:szCs w:val="22"/>
                <w:lang w:val="en-PH"/>
              </w:rPr>
            </w:pPr>
            <w:r w:rsidRPr="00123569">
              <w:rPr>
                <w:rFonts w:ascii="Arial" w:hAnsi="Arial" w:cs="Arial"/>
                <w:b/>
                <w:szCs w:val="22"/>
                <w:lang w:val="en-PH"/>
              </w:rPr>
              <w:t>AVERAGE HANDLING TIME PER TRANSACTION</w:t>
            </w:r>
          </w:p>
        </w:tc>
        <w:tc>
          <w:tcPr>
            <w:tcW w:w="5364" w:type="dxa"/>
            <w:shd w:val="clear" w:color="auto" w:fill="auto"/>
            <w:vAlign w:val="center"/>
          </w:tcPr>
          <w:p w14:paraId="7BB19BEA" w14:textId="77777777" w:rsidR="003F4973" w:rsidRPr="00123569" w:rsidRDefault="003F4973" w:rsidP="00852C80">
            <w:pPr>
              <w:spacing w:line="276" w:lineRule="auto"/>
              <w:rPr>
                <w:rFonts w:ascii="Arial" w:hAnsi="Arial" w:cs="Arial"/>
                <w:szCs w:val="22"/>
                <w:lang w:val="en-PH"/>
              </w:rPr>
            </w:pPr>
          </w:p>
        </w:tc>
      </w:tr>
      <w:tr w:rsidR="00A63D91" w:rsidRPr="00097A67" w14:paraId="1C1AFB77" w14:textId="77777777" w:rsidTr="00A85E55">
        <w:tc>
          <w:tcPr>
            <w:tcW w:w="3969" w:type="dxa"/>
            <w:shd w:val="clear" w:color="auto" w:fill="auto"/>
            <w:vAlign w:val="center"/>
          </w:tcPr>
          <w:p w14:paraId="00B1644B"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 OF TRANSACTIONS RECEIVED (VOLUME)</w:t>
            </w:r>
          </w:p>
        </w:tc>
        <w:tc>
          <w:tcPr>
            <w:tcW w:w="5364" w:type="dxa"/>
            <w:shd w:val="clear" w:color="auto" w:fill="auto"/>
            <w:vAlign w:val="center"/>
          </w:tcPr>
          <w:p w14:paraId="3061342A" w14:textId="77777777" w:rsidR="00A63D91" w:rsidRPr="00123569" w:rsidRDefault="00A63D91" w:rsidP="00852C80">
            <w:pPr>
              <w:spacing w:line="276" w:lineRule="auto"/>
              <w:rPr>
                <w:rFonts w:ascii="Arial" w:hAnsi="Arial" w:cs="Arial"/>
                <w:szCs w:val="22"/>
                <w:lang w:val="en-PH"/>
              </w:rPr>
            </w:pPr>
          </w:p>
        </w:tc>
      </w:tr>
      <w:tr w:rsidR="00A63D91" w:rsidRPr="00097A67" w14:paraId="74626A70" w14:textId="77777777" w:rsidTr="00A85E55">
        <w:tc>
          <w:tcPr>
            <w:tcW w:w="3969" w:type="dxa"/>
            <w:shd w:val="clear" w:color="auto" w:fill="auto"/>
            <w:vAlign w:val="center"/>
          </w:tcPr>
          <w:p w14:paraId="522DB8CB"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 OF TRANSACTIONS PROCESSED (VOLUME)</w:t>
            </w:r>
          </w:p>
        </w:tc>
        <w:tc>
          <w:tcPr>
            <w:tcW w:w="5364" w:type="dxa"/>
            <w:shd w:val="clear" w:color="auto" w:fill="auto"/>
            <w:vAlign w:val="center"/>
          </w:tcPr>
          <w:p w14:paraId="3F171A8D" w14:textId="77777777" w:rsidR="00A63D91" w:rsidRPr="00123569" w:rsidRDefault="00A63D91" w:rsidP="00852C80">
            <w:pPr>
              <w:spacing w:line="276" w:lineRule="auto"/>
              <w:rPr>
                <w:rFonts w:ascii="Arial" w:hAnsi="Arial" w:cs="Arial"/>
                <w:szCs w:val="22"/>
                <w:lang w:val="en-PH"/>
              </w:rPr>
            </w:pPr>
          </w:p>
        </w:tc>
      </w:tr>
      <w:tr w:rsidR="00A63D91" w:rsidRPr="00097A67" w14:paraId="3211C5C3" w14:textId="77777777" w:rsidTr="00A85E55">
        <w:tc>
          <w:tcPr>
            <w:tcW w:w="3969" w:type="dxa"/>
            <w:shd w:val="clear" w:color="auto" w:fill="auto"/>
            <w:vAlign w:val="center"/>
          </w:tcPr>
          <w:p w14:paraId="7E9A3502"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 OF TRANSACTIONS</w:t>
            </w:r>
            <w:r w:rsidR="003F4973" w:rsidRPr="00123569">
              <w:rPr>
                <w:rFonts w:ascii="Arial" w:hAnsi="Arial" w:cs="Arial"/>
                <w:b/>
                <w:szCs w:val="22"/>
                <w:lang w:val="en-PH"/>
              </w:rPr>
              <w:t xml:space="preserve"> RECEIVED DURING PEAK PERIOD (VOLUME)</w:t>
            </w:r>
          </w:p>
        </w:tc>
        <w:tc>
          <w:tcPr>
            <w:tcW w:w="5364" w:type="dxa"/>
            <w:shd w:val="clear" w:color="auto" w:fill="auto"/>
            <w:vAlign w:val="center"/>
          </w:tcPr>
          <w:p w14:paraId="7CF08456" w14:textId="77777777" w:rsidR="00A63D91" w:rsidRPr="00123569" w:rsidRDefault="00A63D91" w:rsidP="00852C80">
            <w:pPr>
              <w:spacing w:line="276" w:lineRule="auto"/>
              <w:rPr>
                <w:rFonts w:ascii="Arial" w:hAnsi="Arial" w:cs="Arial"/>
                <w:szCs w:val="22"/>
                <w:lang w:val="en-PH"/>
              </w:rPr>
            </w:pPr>
          </w:p>
        </w:tc>
      </w:tr>
      <w:tr w:rsidR="003F4973" w:rsidRPr="00097A67" w14:paraId="0FB9FB05" w14:textId="77777777" w:rsidTr="00A85E55">
        <w:tc>
          <w:tcPr>
            <w:tcW w:w="3969" w:type="dxa"/>
            <w:shd w:val="clear" w:color="auto" w:fill="auto"/>
            <w:vAlign w:val="center"/>
          </w:tcPr>
          <w:p w14:paraId="6EDCA0AE" w14:textId="77777777" w:rsidR="003F4973" w:rsidRPr="00123569" w:rsidRDefault="003F4973" w:rsidP="00852C80">
            <w:pPr>
              <w:spacing w:line="276" w:lineRule="auto"/>
              <w:rPr>
                <w:rFonts w:ascii="Arial" w:hAnsi="Arial" w:cs="Arial"/>
                <w:b/>
                <w:szCs w:val="22"/>
                <w:lang w:val="en-PH"/>
              </w:rPr>
            </w:pPr>
            <w:r w:rsidRPr="00123569">
              <w:rPr>
                <w:rFonts w:ascii="Arial" w:hAnsi="Arial" w:cs="Arial"/>
                <w:b/>
                <w:szCs w:val="22"/>
                <w:lang w:val="en-PH"/>
              </w:rPr>
              <w:t># OF TRANSACTIONS PROCESSED DURING PEAK PERIOD (VOLUME)</w:t>
            </w:r>
          </w:p>
        </w:tc>
        <w:tc>
          <w:tcPr>
            <w:tcW w:w="5364" w:type="dxa"/>
            <w:shd w:val="clear" w:color="auto" w:fill="auto"/>
            <w:vAlign w:val="center"/>
          </w:tcPr>
          <w:p w14:paraId="210D210F" w14:textId="77777777" w:rsidR="003F4973" w:rsidRPr="00123569" w:rsidRDefault="003F4973" w:rsidP="00852C80">
            <w:pPr>
              <w:spacing w:line="276" w:lineRule="auto"/>
              <w:rPr>
                <w:rFonts w:ascii="Arial" w:hAnsi="Arial" w:cs="Arial"/>
                <w:szCs w:val="22"/>
                <w:lang w:val="en-PH"/>
              </w:rPr>
            </w:pPr>
          </w:p>
        </w:tc>
      </w:tr>
    </w:tbl>
    <w:p w14:paraId="6CDF95A0" w14:textId="77777777" w:rsidR="00A63D91" w:rsidRPr="00097A67" w:rsidRDefault="00A63D91" w:rsidP="00852C80">
      <w:pPr>
        <w:spacing w:line="276" w:lineRule="auto"/>
        <w:ind w:left="426"/>
        <w:rPr>
          <w:rFonts w:ascii="Arial" w:hAnsi="Arial" w:cs="Arial"/>
          <w:b/>
          <w:sz w:val="22"/>
          <w:szCs w:val="22"/>
          <w:lang w:val="en-PH"/>
        </w:rPr>
      </w:pPr>
    </w:p>
    <w:p w14:paraId="587C1EC6" w14:textId="77777777" w:rsidR="008E4AE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SUGGESTED IMPROVEMENTS</w:t>
      </w:r>
    </w:p>
    <w:p w14:paraId="2CB57151" w14:textId="77777777" w:rsidR="00BC2C47" w:rsidRPr="008108A7" w:rsidRDefault="00A432FC"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Indicate all suggested improvements that could be applied to the “As-Is” process.&g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
        <w:gridCol w:w="8866"/>
      </w:tblGrid>
      <w:tr w:rsidR="00454FB6" w:rsidRPr="00097A67" w14:paraId="75586D73" w14:textId="77777777" w:rsidTr="00A85E55">
        <w:tc>
          <w:tcPr>
            <w:tcW w:w="467" w:type="dxa"/>
            <w:shd w:val="clear" w:color="auto" w:fill="auto"/>
            <w:vAlign w:val="center"/>
          </w:tcPr>
          <w:p w14:paraId="47C8ECAB" w14:textId="77777777" w:rsidR="00454FB6" w:rsidRPr="00123569" w:rsidRDefault="00454FB6" w:rsidP="00852C80">
            <w:pPr>
              <w:spacing w:line="276" w:lineRule="auto"/>
              <w:jc w:val="center"/>
              <w:rPr>
                <w:rFonts w:ascii="Arial" w:hAnsi="Arial" w:cs="Arial"/>
                <w:b/>
                <w:szCs w:val="22"/>
                <w:lang w:val="en-PH"/>
              </w:rPr>
            </w:pPr>
            <w:r w:rsidRPr="00123569">
              <w:rPr>
                <w:rFonts w:ascii="Arial" w:hAnsi="Arial" w:cs="Arial"/>
                <w:b/>
                <w:szCs w:val="22"/>
                <w:lang w:val="en-PH"/>
              </w:rPr>
              <w:t>#</w:t>
            </w:r>
          </w:p>
        </w:tc>
        <w:tc>
          <w:tcPr>
            <w:tcW w:w="8866" w:type="dxa"/>
            <w:shd w:val="clear" w:color="auto" w:fill="auto"/>
            <w:vAlign w:val="center"/>
          </w:tcPr>
          <w:p w14:paraId="022C3776" w14:textId="77777777" w:rsidR="00454FB6" w:rsidRPr="00123569" w:rsidRDefault="00454FB6" w:rsidP="00852C80">
            <w:pPr>
              <w:spacing w:line="276" w:lineRule="auto"/>
              <w:jc w:val="center"/>
              <w:rPr>
                <w:rFonts w:ascii="Arial" w:hAnsi="Arial" w:cs="Arial"/>
                <w:b/>
                <w:szCs w:val="22"/>
                <w:lang w:val="en-PH"/>
              </w:rPr>
            </w:pPr>
            <w:r w:rsidRPr="00123569">
              <w:rPr>
                <w:rFonts w:ascii="Arial" w:hAnsi="Arial" w:cs="Arial"/>
                <w:b/>
                <w:szCs w:val="22"/>
                <w:lang w:val="en-PH"/>
              </w:rPr>
              <w:t>SUGGESTED IMPROVEMENTS</w:t>
            </w:r>
          </w:p>
        </w:tc>
      </w:tr>
      <w:tr w:rsidR="00454FB6" w:rsidRPr="00097A67" w14:paraId="01E5A237" w14:textId="77777777" w:rsidTr="00A85E55">
        <w:tc>
          <w:tcPr>
            <w:tcW w:w="467" w:type="dxa"/>
            <w:shd w:val="clear" w:color="auto" w:fill="auto"/>
            <w:vAlign w:val="center"/>
          </w:tcPr>
          <w:p w14:paraId="5C6BCED6" w14:textId="77777777" w:rsidR="00454FB6" w:rsidRPr="00123569" w:rsidRDefault="00454FB6" w:rsidP="00852C80">
            <w:pPr>
              <w:spacing w:line="276" w:lineRule="auto"/>
              <w:jc w:val="center"/>
              <w:rPr>
                <w:rFonts w:ascii="Arial" w:hAnsi="Arial" w:cs="Arial"/>
                <w:szCs w:val="22"/>
                <w:lang w:val="en-PH"/>
              </w:rPr>
            </w:pPr>
          </w:p>
        </w:tc>
        <w:tc>
          <w:tcPr>
            <w:tcW w:w="8866" w:type="dxa"/>
            <w:shd w:val="clear" w:color="auto" w:fill="auto"/>
            <w:vAlign w:val="center"/>
          </w:tcPr>
          <w:p w14:paraId="2EEAD477" w14:textId="77777777" w:rsidR="00454FB6" w:rsidRPr="00123569" w:rsidRDefault="00454FB6" w:rsidP="00852C80">
            <w:pPr>
              <w:spacing w:line="276" w:lineRule="auto"/>
              <w:jc w:val="center"/>
              <w:rPr>
                <w:rFonts w:ascii="Arial" w:hAnsi="Arial" w:cs="Arial"/>
                <w:szCs w:val="22"/>
                <w:lang w:val="en-PH"/>
              </w:rPr>
            </w:pPr>
          </w:p>
        </w:tc>
      </w:tr>
      <w:tr w:rsidR="00454FB6" w:rsidRPr="00097A67" w14:paraId="5D536455" w14:textId="77777777" w:rsidTr="00A85E55">
        <w:tc>
          <w:tcPr>
            <w:tcW w:w="467" w:type="dxa"/>
            <w:shd w:val="clear" w:color="auto" w:fill="auto"/>
            <w:vAlign w:val="center"/>
          </w:tcPr>
          <w:p w14:paraId="618CC84F" w14:textId="77777777" w:rsidR="00454FB6" w:rsidRPr="00123569" w:rsidRDefault="00454FB6" w:rsidP="00852C80">
            <w:pPr>
              <w:spacing w:line="276" w:lineRule="auto"/>
              <w:jc w:val="center"/>
              <w:rPr>
                <w:rFonts w:ascii="Arial" w:hAnsi="Arial" w:cs="Arial"/>
                <w:szCs w:val="22"/>
                <w:lang w:val="en-PH"/>
              </w:rPr>
            </w:pPr>
          </w:p>
        </w:tc>
        <w:tc>
          <w:tcPr>
            <w:tcW w:w="8866" w:type="dxa"/>
            <w:shd w:val="clear" w:color="auto" w:fill="auto"/>
            <w:vAlign w:val="center"/>
          </w:tcPr>
          <w:p w14:paraId="70ED5E9B" w14:textId="77777777" w:rsidR="00454FB6" w:rsidRPr="00123569" w:rsidRDefault="00454FB6" w:rsidP="00852C80">
            <w:pPr>
              <w:spacing w:line="276" w:lineRule="auto"/>
              <w:jc w:val="center"/>
              <w:rPr>
                <w:rFonts w:ascii="Arial" w:hAnsi="Arial" w:cs="Arial"/>
                <w:szCs w:val="22"/>
                <w:lang w:val="en-PH"/>
              </w:rPr>
            </w:pPr>
          </w:p>
        </w:tc>
      </w:tr>
      <w:tr w:rsidR="00454FB6" w:rsidRPr="00097A67" w14:paraId="00EE4449" w14:textId="77777777" w:rsidTr="00A85E55">
        <w:tc>
          <w:tcPr>
            <w:tcW w:w="467" w:type="dxa"/>
            <w:shd w:val="clear" w:color="auto" w:fill="auto"/>
            <w:vAlign w:val="center"/>
          </w:tcPr>
          <w:p w14:paraId="633CECD0" w14:textId="77777777" w:rsidR="00454FB6" w:rsidRPr="00123569" w:rsidRDefault="00454FB6" w:rsidP="00852C80">
            <w:pPr>
              <w:spacing w:line="276" w:lineRule="auto"/>
              <w:jc w:val="center"/>
              <w:rPr>
                <w:rFonts w:ascii="Arial" w:hAnsi="Arial" w:cs="Arial"/>
                <w:szCs w:val="22"/>
                <w:lang w:val="en-PH"/>
              </w:rPr>
            </w:pPr>
          </w:p>
        </w:tc>
        <w:tc>
          <w:tcPr>
            <w:tcW w:w="8866" w:type="dxa"/>
            <w:shd w:val="clear" w:color="auto" w:fill="auto"/>
            <w:vAlign w:val="center"/>
          </w:tcPr>
          <w:p w14:paraId="3355E2E5" w14:textId="77777777" w:rsidR="00454FB6" w:rsidRPr="00123569" w:rsidRDefault="00454FB6" w:rsidP="00852C80">
            <w:pPr>
              <w:spacing w:line="276" w:lineRule="auto"/>
              <w:jc w:val="center"/>
              <w:rPr>
                <w:rFonts w:ascii="Arial" w:hAnsi="Arial" w:cs="Arial"/>
                <w:szCs w:val="22"/>
                <w:lang w:val="en-PH"/>
              </w:rPr>
            </w:pPr>
          </w:p>
        </w:tc>
      </w:tr>
    </w:tbl>
    <w:p w14:paraId="4FBE56DF" w14:textId="77777777" w:rsidR="00BC2C47" w:rsidRPr="00097A67" w:rsidRDefault="00BC2C47" w:rsidP="00852C80">
      <w:pPr>
        <w:spacing w:line="276" w:lineRule="auto"/>
        <w:ind w:left="426"/>
        <w:rPr>
          <w:rFonts w:ascii="Arial" w:hAnsi="Arial" w:cs="Arial"/>
          <w:b/>
          <w:sz w:val="22"/>
          <w:szCs w:val="22"/>
          <w:lang w:val="en-PH"/>
        </w:rPr>
      </w:pPr>
    </w:p>
    <w:p w14:paraId="54178540" w14:textId="65EF4E3C" w:rsidR="008E4AEE" w:rsidRPr="00097A67" w:rsidRDefault="008E4AEE" w:rsidP="00B02D5B">
      <w:pPr>
        <w:pStyle w:val="Heading1"/>
        <w:numPr>
          <w:ilvl w:val="0"/>
          <w:numId w:val="15"/>
        </w:numPr>
        <w:spacing w:before="0" w:after="120"/>
        <w:ind w:left="425" w:hanging="425"/>
        <w:rPr>
          <w:rFonts w:ascii="Arial" w:hAnsi="Arial" w:cs="Arial"/>
          <w:b/>
          <w:sz w:val="22"/>
          <w:szCs w:val="22"/>
          <w:lang w:val="en-PH"/>
        </w:rPr>
      </w:pPr>
      <w:r w:rsidRPr="00AF1F5E">
        <w:rPr>
          <w:rFonts w:ascii="Arial" w:hAnsi="Arial" w:cs="Arial"/>
          <w:b/>
          <w:color w:val="000000" w:themeColor="text1"/>
          <w:sz w:val="22"/>
          <w:lang w:val="en-PH"/>
        </w:rPr>
        <w:lastRenderedPageBreak/>
        <w:t>DETAILED BUSINESS PROCESS DEFINITION</w:t>
      </w:r>
    </w:p>
    <w:p w14:paraId="255FBE32" w14:textId="407A0B15" w:rsidR="008E4AEE"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DETAILED BUSINESS PROCESS WORKFLOW</w:t>
      </w:r>
    </w:p>
    <w:p w14:paraId="651044C0" w14:textId="334C66A9" w:rsidR="00106E1D" w:rsidRPr="008108A7" w:rsidRDefault="00106E1D" w:rsidP="00106E1D">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3C2A699E" w14:textId="069FE308" w:rsidR="008E1236"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escribe the step-by-step business process flow including its associated input/output data.</w:t>
      </w:r>
    </w:p>
    <w:p w14:paraId="4222B381" w14:textId="1E283534" w:rsidR="008E1236"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llustrate the business process flow by using descriptive graphics in order to clearly visualize the exceptions, ramifications, and the end-of-process.</w:t>
      </w:r>
    </w:p>
    <w:p w14:paraId="484D454A" w14:textId="3B60A14E" w:rsidR="008E1236"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dicate, as much as possible, all logic that is involved in the calculation of all variables or decisions within the business process flow.</w:t>
      </w:r>
    </w:p>
    <w:p w14:paraId="5767F129" w14:textId="77777777" w:rsidR="00106E1D"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 the case of an attended process, which requires the intervention of a user, list all involved users including their roles, responsibilities and back-up processes. Also indicate the user’s expected response time?</w:t>
      </w:r>
    </w:p>
    <w:p w14:paraId="499BA476" w14:textId="77777777" w:rsidR="008E1236" w:rsidRPr="008108A7" w:rsidRDefault="008E1236" w:rsidP="00106E1D">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7301124A" w14:textId="77777777" w:rsidR="008E4AEE" w:rsidRPr="00097A67"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STEP-BY-STEP</w:t>
      </w:r>
    </w:p>
    <w:p w14:paraId="0B278F68" w14:textId="77777777" w:rsidR="008E1236" w:rsidRDefault="008E1236" w:rsidP="00852C80">
      <w:pPr>
        <w:spacing w:line="276" w:lineRule="auto"/>
        <w:ind w:left="426"/>
        <w:rPr>
          <w:rFonts w:ascii="Arial" w:hAnsi="Arial" w:cs="Arial"/>
          <w:sz w:val="22"/>
          <w:szCs w:val="22"/>
          <w:lang w:val="en-PH"/>
        </w:rPr>
      </w:pPr>
      <w:r w:rsidRPr="00097A67">
        <w:rPr>
          <w:rFonts w:ascii="Arial" w:hAnsi="Arial" w:cs="Arial"/>
          <w:sz w:val="22"/>
          <w:szCs w:val="22"/>
          <w:lang w:val="en-PH"/>
        </w:rPr>
        <w:t>This section must include the Work Instruction on how the robot would be performing the process.</w:t>
      </w:r>
    </w:p>
    <w:p w14:paraId="07B53943" w14:textId="77777777" w:rsidR="00106E1D" w:rsidRPr="008108A7" w:rsidRDefault="00106E1D"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4E6286D2" w14:textId="77777777" w:rsidR="008E1236" w:rsidRPr="008108A7" w:rsidRDefault="008E1236" w:rsidP="00B02D5B">
      <w:pPr>
        <w:pStyle w:val="ListParagraph"/>
        <w:numPr>
          <w:ilvl w:val="0"/>
          <w:numId w:val="8"/>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Create an end-to-end keystroke-level definition of the business process.</w:t>
      </w:r>
    </w:p>
    <w:p w14:paraId="34DB0B12" w14:textId="77777777" w:rsidR="008E1236" w:rsidRPr="008108A7" w:rsidRDefault="008E1236" w:rsidP="00B02D5B">
      <w:pPr>
        <w:pStyle w:val="ListParagraph"/>
        <w:numPr>
          <w:ilvl w:val="0"/>
          <w:numId w:val="8"/>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clude screenshots for all navigations that the robot would have to carry out – highlighting the buttons, fields and/or other objects in which interaction is required.</w:t>
      </w:r>
    </w:p>
    <w:p w14:paraId="524470C7" w14:textId="77777777" w:rsidR="00106E1D" w:rsidRPr="008108A7" w:rsidRDefault="008E1236" w:rsidP="00B02D5B">
      <w:pPr>
        <w:pStyle w:val="ListParagraph"/>
        <w:numPr>
          <w:ilvl w:val="0"/>
          <w:numId w:val="8"/>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Screen captures must be accompanied by descriptions of the actions that the robot would have to carry out. If quick commands or keyboard shortcuts are available and will be used, please specify.</w:t>
      </w:r>
    </w:p>
    <w:p w14:paraId="26A767D3" w14:textId="77777777" w:rsidR="008E1236" w:rsidRPr="008108A7" w:rsidRDefault="008E1236" w:rsidP="00106E1D">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tbl>
      <w:tblPr>
        <w:tblW w:w="0" w:type="auto"/>
        <w:tblInd w:w="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
        <w:gridCol w:w="9063"/>
      </w:tblGrid>
      <w:tr w:rsidR="008108A7" w:rsidRPr="00097A67" w14:paraId="61F377F8" w14:textId="77777777" w:rsidTr="008108A7">
        <w:trPr>
          <w:trHeight w:val="467"/>
        </w:trPr>
        <w:tc>
          <w:tcPr>
            <w:tcW w:w="487" w:type="dxa"/>
            <w:vMerge w:val="restart"/>
            <w:shd w:val="clear" w:color="auto" w:fill="auto"/>
            <w:textDirection w:val="btLr"/>
          </w:tcPr>
          <w:p w14:paraId="7F46C1D8" w14:textId="77777777" w:rsidR="008108A7" w:rsidRPr="00106E1D" w:rsidRDefault="008108A7" w:rsidP="00852C80">
            <w:pPr>
              <w:spacing w:line="276" w:lineRule="auto"/>
              <w:ind w:left="113" w:right="113"/>
              <w:jc w:val="center"/>
              <w:rPr>
                <w:rFonts w:ascii="Arial" w:hAnsi="Arial" w:cs="Arial"/>
                <w:szCs w:val="22"/>
                <w:lang w:val="en-PH"/>
              </w:rPr>
            </w:pPr>
            <w:r w:rsidRPr="00106E1D">
              <w:rPr>
                <w:rFonts w:ascii="Arial" w:hAnsi="Arial" w:cs="Arial"/>
                <w:szCs w:val="22"/>
                <w:lang w:val="en-PH"/>
              </w:rPr>
              <w:t>TASK N</w:t>
            </w:r>
          </w:p>
        </w:tc>
        <w:tc>
          <w:tcPr>
            <w:tcW w:w="9063" w:type="dxa"/>
            <w:shd w:val="clear" w:color="auto" w:fill="auto"/>
            <w:vAlign w:val="center"/>
          </w:tcPr>
          <w:p w14:paraId="58878483" w14:textId="77777777" w:rsidR="008108A7" w:rsidRPr="00106E1D" w:rsidRDefault="008108A7" w:rsidP="00852C80">
            <w:pPr>
              <w:spacing w:line="276" w:lineRule="auto"/>
              <w:jc w:val="center"/>
              <w:rPr>
                <w:rFonts w:ascii="Arial" w:hAnsi="Arial" w:cs="Arial"/>
                <w:b/>
                <w:szCs w:val="22"/>
                <w:lang w:val="en-PH"/>
              </w:rPr>
            </w:pPr>
            <w:r w:rsidRPr="00106E1D">
              <w:rPr>
                <w:rFonts w:ascii="Arial" w:hAnsi="Arial" w:cs="Arial"/>
                <w:b/>
                <w:szCs w:val="22"/>
                <w:lang w:val="en-PH"/>
              </w:rPr>
              <w:t>&lt;SCREENSHOT&gt;</w:t>
            </w:r>
          </w:p>
        </w:tc>
      </w:tr>
      <w:tr w:rsidR="008108A7" w:rsidRPr="00097A67" w14:paraId="2B1EEE6B" w14:textId="77777777" w:rsidTr="008108A7">
        <w:trPr>
          <w:trHeight w:val="1699"/>
        </w:trPr>
        <w:tc>
          <w:tcPr>
            <w:tcW w:w="487" w:type="dxa"/>
            <w:vMerge/>
            <w:shd w:val="clear" w:color="auto" w:fill="auto"/>
          </w:tcPr>
          <w:p w14:paraId="544E51E4" w14:textId="77777777" w:rsidR="008108A7" w:rsidRPr="00106E1D" w:rsidRDefault="008108A7" w:rsidP="00852C80">
            <w:pPr>
              <w:spacing w:line="276" w:lineRule="auto"/>
              <w:rPr>
                <w:rFonts w:ascii="Arial" w:hAnsi="Arial" w:cs="Arial"/>
                <w:szCs w:val="22"/>
                <w:lang w:val="en-PH"/>
              </w:rPr>
            </w:pPr>
          </w:p>
        </w:tc>
        <w:tc>
          <w:tcPr>
            <w:tcW w:w="9063" w:type="dxa"/>
            <w:shd w:val="clear" w:color="auto" w:fill="auto"/>
          </w:tcPr>
          <w:p w14:paraId="5BA867C6"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gt;</w:t>
            </w:r>
          </w:p>
          <w:p w14:paraId="66A20FDD"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 Step 1&gt;</w:t>
            </w:r>
          </w:p>
          <w:p w14:paraId="72477191"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 Step 2&gt;</w:t>
            </w:r>
          </w:p>
          <w:p w14:paraId="39DCB12D"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 Step n&gt;</w:t>
            </w:r>
          </w:p>
          <w:p w14:paraId="6285DB98" w14:textId="77777777" w:rsidR="008108A7" w:rsidRPr="00106E1D" w:rsidRDefault="008108A7" w:rsidP="00852C80">
            <w:pPr>
              <w:spacing w:line="276" w:lineRule="auto"/>
              <w:rPr>
                <w:rFonts w:ascii="Arial" w:hAnsi="Arial" w:cs="Arial"/>
                <w:szCs w:val="22"/>
                <w:lang w:val="en-PH"/>
              </w:rPr>
            </w:pPr>
          </w:p>
          <w:p w14:paraId="444644AA"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Task AHT:</w:t>
            </w:r>
          </w:p>
          <w:p w14:paraId="56C4FD8E"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ime&gt;</w:t>
            </w:r>
          </w:p>
          <w:p w14:paraId="5E401B95" w14:textId="77777777" w:rsidR="008108A7" w:rsidRPr="00106E1D" w:rsidRDefault="008108A7" w:rsidP="00852C80">
            <w:pPr>
              <w:spacing w:line="276" w:lineRule="auto"/>
              <w:rPr>
                <w:rFonts w:ascii="Arial" w:hAnsi="Arial" w:cs="Arial"/>
                <w:szCs w:val="22"/>
                <w:lang w:val="en-PH"/>
              </w:rPr>
            </w:pPr>
          </w:p>
          <w:p w14:paraId="5C6F0BA7"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Other Details&gt;</w:t>
            </w:r>
          </w:p>
        </w:tc>
      </w:tr>
    </w:tbl>
    <w:p w14:paraId="5CAD5629" w14:textId="77777777" w:rsidR="008E1236" w:rsidRPr="00AF1F5E" w:rsidRDefault="008E1236" w:rsidP="00AF1F5E">
      <w:pPr>
        <w:spacing w:line="276" w:lineRule="auto"/>
        <w:rPr>
          <w:rFonts w:ascii="Arial" w:hAnsi="Arial" w:cs="Arial"/>
          <w:b/>
          <w:sz w:val="22"/>
          <w:szCs w:val="22"/>
          <w:lang w:val="en-PH"/>
        </w:rPr>
      </w:pPr>
    </w:p>
    <w:p w14:paraId="00CF5431" w14:textId="77777777" w:rsidR="008E4AEE" w:rsidRPr="00097A67"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EXCEPTIONS</w:t>
      </w:r>
    </w:p>
    <w:tbl>
      <w:tblPr>
        <w:tblW w:w="4789"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3"/>
        <w:gridCol w:w="4981"/>
      </w:tblGrid>
      <w:tr w:rsidR="006022EB" w:rsidRPr="00A35D4B" w14:paraId="28EE663E" w14:textId="77777777" w:rsidTr="006022EB">
        <w:tc>
          <w:tcPr>
            <w:tcW w:w="2388" w:type="pct"/>
            <w:shd w:val="clear" w:color="auto" w:fill="auto"/>
            <w:vAlign w:val="center"/>
          </w:tcPr>
          <w:p w14:paraId="2CDD817E" w14:textId="77777777" w:rsidR="006022EB" w:rsidRPr="00106E1D" w:rsidRDefault="006022EB" w:rsidP="00375656">
            <w:pPr>
              <w:spacing w:line="276" w:lineRule="auto"/>
              <w:jc w:val="center"/>
              <w:rPr>
                <w:rFonts w:ascii="Arial" w:hAnsi="Arial" w:cs="Arial"/>
                <w:b/>
                <w:szCs w:val="22"/>
                <w:lang w:val="en-PH"/>
              </w:rPr>
            </w:pPr>
            <w:r w:rsidRPr="00106E1D">
              <w:rPr>
                <w:rFonts w:ascii="Arial" w:hAnsi="Arial" w:cs="Arial"/>
                <w:b/>
                <w:szCs w:val="22"/>
                <w:lang w:val="en-PH"/>
              </w:rPr>
              <w:t>KNOWN EXCEPTIONS</w:t>
            </w:r>
          </w:p>
        </w:tc>
        <w:tc>
          <w:tcPr>
            <w:tcW w:w="2612" w:type="pct"/>
            <w:shd w:val="clear" w:color="auto" w:fill="auto"/>
            <w:vAlign w:val="center"/>
          </w:tcPr>
          <w:p w14:paraId="48BD8043" w14:textId="77777777" w:rsidR="006022EB" w:rsidRPr="00106E1D" w:rsidRDefault="006022EB" w:rsidP="00375656">
            <w:pPr>
              <w:spacing w:line="276" w:lineRule="auto"/>
              <w:jc w:val="center"/>
              <w:rPr>
                <w:rFonts w:ascii="Arial" w:hAnsi="Arial" w:cs="Arial"/>
                <w:b/>
                <w:szCs w:val="22"/>
                <w:lang w:val="en-PH"/>
              </w:rPr>
            </w:pPr>
            <w:r w:rsidRPr="00106E1D">
              <w:rPr>
                <w:rFonts w:ascii="Arial" w:hAnsi="Arial" w:cs="Arial"/>
                <w:b/>
                <w:szCs w:val="22"/>
                <w:lang w:val="en-PH"/>
              </w:rPr>
              <w:t>UNKNOWN EXCEPTIONS</w:t>
            </w:r>
          </w:p>
        </w:tc>
      </w:tr>
      <w:tr w:rsidR="006022EB" w:rsidRPr="00A35D4B" w14:paraId="6CD8F305" w14:textId="77777777" w:rsidTr="006022EB">
        <w:tc>
          <w:tcPr>
            <w:tcW w:w="2388" w:type="pct"/>
            <w:shd w:val="clear" w:color="auto" w:fill="auto"/>
            <w:vAlign w:val="center"/>
          </w:tcPr>
          <w:p w14:paraId="5CD516DD" w14:textId="2F269B0B" w:rsidR="006022EB" w:rsidRPr="00106E1D" w:rsidRDefault="006E029D" w:rsidP="00375656">
            <w:pPr>
              <w:spacing w:line="276" w:lineRule="auto"/>
              <w:jc w:val="center"/>
              <w:rPr>
                <w:rFonts w:ascii="Arial" w:hAnsi="Arial" w:cs="Arial"/>
                <w:szCs w:val="22"/>
                <w:lang w:val="en-PH"/>
              </w:rPr>
            </w:pPr>
            <w:r>
              <w:rPr>
                <w:rFonts w:ascii="Arial" w:hAnsi="Arial" w:cs="Arial"/>
                <w:szCs w:val="22"/>
                <w:lang w:val="en-PH"/>
              </w:rPr>
              <w:t>Does not work when not connected to domain or VPN</w:t>
            </w:r>
          </w:p>
        </w:tc>
        <w:tc>
          <w:tcPr>
            <w:tcW w:w="2612" w:type="pct"/>
            <w:shd w:val="clear" w:color="auto" w:fill="auto"/>
            <w:vAlign w:val="center"/>
          </w:tcPr>
          <w:p w14:paraId="75DAFAEB" w14:textId="2F84BF3C" w:rsidR="006022EB" w:rsidRPr="00106E1D" w:rsidRDefault="006E029D" w:rsidP="00375656">
            <w:pPr>
              <w:spacing w:line="276" w:lineRule="auto"/>
              <w:jc w:val="center"/>
              <w:rPr>
                <w:rFonts w:ascii="Arial" w:hAnsi="Arial" w:cs="Arial"/>
                <w:szCs w:val="22"/>
                <w:lang w:val="en-PH"/>
              </w:rPr>
            </w:pPr>
            <w:r>
              <w:rPr>
                <w:rFonts w:ascii="Arial" w:hAnsi="Arial" w:cs="Arial"/>
                <w:szCs w:val="22"/>
                <w:lang w:val="en-PH"/>
              </w:rPr>
              <w:t>N/A</w:t>
            </w:r>
          </w:p>
        </w:tc>
      </w:tr>
    </w:tbl>
    <w:p w14:paraId="59EFE526" w14:textId="77777777" w:rsidR="006022EB" w:rsidRDefault="006022EB" w:rsidP="00852C80">
      <w:pPr>
        <w:spacing w:line="276" w:lineRule="auto"/>
        <w:ind w:left="426"/>
        <w:rPr>
          <w:rFonts w:ascii="Arial" w:hAnsi="Arial" w:cs="Arial"/>
          <w:i/>
          <w:color w:val="767171" w:themeColor="background2" w:themeShade="80"/>
          <w:sz w:val="22"/>
          <w:szCs w:val="22"/>
          <w:lang w:val="en-PH"/>
        </w:rPr>
      </w:pPr>
    </w:p>
    <w:p w14:paraId="6336D704" w14:textId="77777777" w:rsidR="00106E1D" w:rsidRPr="008108A7" w:rsidRDefault="00725824"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lt; </w:t>
      </w:r>
    </w:p>
    <w:p w14:paraId="49E3AA17" w14:textId="77777777" w:rsidR="00106E1D"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dentify the relevant types of exceptions that may occur in the business process. The exceptions to be identified are related to:</w:t>
      </w:r>
    </w:p>
    <w:p w14:paraId="3E0114F0" w14:textId="77777777" w:rsidR="00725824" w:rsidRPr="008108A7" w:rsidRDefault="00725824" w:rsidP="00B02D5B">
      <w:pPr>
        <w:pStyle w:val="ListParagraph"/>
        <w:numPr>
          <w:ilvl w:val="1"/>
          <w:numId w:val="11"/>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igh criticality/impact in the business process</w:t>
      </w:r>
    </w:p>
    <w:p w14:paraId="4A8D1A32" w14:textId="77777777" w:rsidR="00725824" w:rsidRPr="008108A7" w:rsidRDefault="00725824" w:rsidP="00B02D5B">
      <w:pPr>
        <w:pStyle w:val="ListParagraph"/>
        <w:numPr>
          <w:ilvl w:val="1"/>
          <w:numId w:val="11"/>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igh/Medium frequency of occurrence</w:t>
      </w:r>
    </w:p>
    <w:p w14:paraId="2232D64B" w14:textId="77777777" w:rsidR="00725824" w:rsidRPr="008108A7" w:rsidRDefault="00725824" w:rsidP="00B02D5B">
      <w:pPr>
        <w:pStyle w:val="ListParagraph"/>
        <w:numPr>
          <w:ilvl w:val="1"/>
          <w:numId w:val="11"/>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igh user dependency that require human intervention.</w:t>
      </w:r>
    </w:p>
    <w:p w14:paraId="1353C4D4" w14:textId="77777777" w:rsidR="00725824"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lastRenderedPageBreak/>
        <w:t>Use a model like the following to report all types of errors that we can find in the business process flow.</w:t>
      </w:r>
    </w:p>
    <w:p w14:paraId="0FB2BABB" w14:textId="77777777" w:rsidR="00725824"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Tips to help identifying exceptions:</w:t>
      </w:r>
    </w:p>
    <w:p w14:paraId="56B256DF" w14:textId="77777777" w:rsidR="00725824" w:rsidRPr="008108A7" w:rsidRDefault="00725824" w:rsidP="00852C80">
      <w:pPr>
        <w:spacing w:line="276" w:lineRule="auto"/>
        <w:ind w:left="426"/>
        <w:rPr>
          <w:rFonts w:ascii="Arial" w:hAnsi="Arial" w:cs="Arial"/>
          <w:i/>
          <w:color w:val="767171" w:themeColor="background2" w:themeShade="80"/>
          <w:szCs w:val="22"/>
          <w:lang w:val="en-PH"/>
        </w:rPr>
      </w:pPr>
    </w:p>
    <w:p w14:paraId="12BB9908" w14:textId="77777777" w:rsidR="00106E1D"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ata: What happens if the expected data is not in the database or is not written/loaded in the database correctly?</w:t>
      </w:r>
    </w:p>
    <w:p w14:paraId="41EA9096"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n error message appear?</w:t>
      </w:r>
    </w:p>
    <w:p w14:paraId="5EB9ABAC"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 pop-up window appear?</w:t>
      </w:r>
    </w:p>
    <w:p w14:paraId="13FBD5E1"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actions would be taken in case of not being able to close the error message or pop-up window?</w:t>
      </w:r>
    </w:p>
    <w:p w14:paraId="3F48DDE6"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Should this exception stop the business process or can it continue?</w:t>
      </w:r>
    </w:p>
    <w:p w14:paraId="69758D21" w14:textId="77777777" w:rsidR="00106E1D"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 case of stopping the business process:</w:t>
      </w:r>
    </w:p>
    <w:p w14:paraId="5DB41D41"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should be done?</w:t>
      </w:r>
    </w:p>
    <w:p w14:paraId="61D32087"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ow to get back in the application?</w:t>
      </w:r>
    </w:p>
    <w:p w14:paraId="7B93B3AE"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exception should be thrown by the robot?</w:t>
      </w:r>
    </w:p>
    <w:p w14:paraId="6C6115D7"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Application: What happens if the application changes, or a button is momentarily unable to be clicked?</w:t>
      </w:r>
    </w:p>
    <w:p w14:paraId="638FCE37"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n error message appear?</w:t>
      </w:r>
    </w:p>
    <w:p w14:paraId="1EE71097"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 pop-up window appear?</w:t>
      </w:r>
    </w:p>
    <w:p w14:paraId="217426F5"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actions would be taken in case of not being able to close the error message or pop-up window?</w:t>
      </w:r>
    </w:p>
    <w:p w14:paraId="00073E07"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Should this exception stop the business process or can it continue?</w:t>
      </w:r>
    </w:p>
    <w:p w14:paraId="30E34EC9"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 case of stopping the business process:</w:t>
      </w:r>
    </w:p>
    <w:p w14:paraId="1B52505C"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should be done?</w:t>
      </w:r>
    </w:p>
    <w:p w14:paraId="3FE1AAA5"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ow to get back in the application?</w:t>
      </w:r>
    </w:p>
    <w:p w14:paraId="4F5C51E2"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exception should be thrown by the robot?</w:t>
      </w:r>
    </w:p>
    <w:p w14:paraId="23BE320E"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happens if the page or application does not respond?</w:t>
      </w:r>
    </w:p>
    <w:p w14:paraId="52930C97"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s there a time-out or disconnection time for the page or application due to inactivity, or for the maximum time of connection within the page or application?</w:t>
      </w:r>
    </w:p>
    <w:p w14:paraId="6E56DDF6"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actions should be taken in case of a time-out?</w:t>
      </w:r>
    </w:p>
    <w:p w14:paraId="158E0FCB"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the page or application retain the data that was being processed at the time of disconnection?</w:t>
      </w:r>
    </w:p>
    <w:p w14:paraId="0600A81B"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s there a minimum waiting time for reconnection?</w:t>
      </w:r>
    </w:p>
    <w:p w14:paraId="623DC09D"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as the record being processed at the time of disconnection blocked for some time? If so, is an unblock action required for it?</w:t>
      </w:r>
    </w:p>
    <w:p w14:paraId="761338B3"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happens if the application has closed unexpectedly or does not respond?</w:t>
      </w:r>
    </w:p>
    <w:p w14:paraId="5A7319EC"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ow should the application restart?</w:t>
      </w:r>
    </w:p>
    <w:p w14:paraId="0CB645FC"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s there an error message / pop-up window that indicates an error? If yes, describe the navigation flow that should be followed.</w:t>
      </w:r>
    </w:p>
    <w:p w14:paraId="47A78074"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Unknown Errors and Exceptions: For all other unanticipated or unknown application exceptions/errors, what should the robot do? (E.g. send an email notification to XYZ@domain.com [insert full name, function and email address] with the original email, and the error message screenshot attached.)</w:t>
      </w:r>
    </w:p>
    <w:p w14:paraId="7FF7CCE9" w14:textId="77777777" w:rsidR="00725824"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ill it be necessary to make partial and/or final reports during the process? If so:</w:t>
      </w:r>
    </w:p>
    <w:p w14:paraId="607D00A0" w14:textId="77777777" w:rsidR="00725824" w:rsidRPr="008108A7" w:rsidRDefault="00725824" w:rsidP="00B02D5B">
      <w:pPr>
        <w:pStyle w:val="ListParagraph"/>
        <w:numPr>
          <w:ilvl w:val="0"/>
          <w:numId w:val="14"/>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 xml:space="preserve">If an email is required to notify an error, specify the subject, body and recipients of the same email as well as the moment at which the email should be sent. (e.g. At the end of the process </w:t>
      </w:r>
      <w:r w:rsidRPr="008108A7">
        <w:rPr>
          <w:rFonts w:ascii="Arial" w:hAnsi="Arial" w:cs="Arial"/>
          <w:i/>
          <w:color w:val="767171" w:themeColor="background2" w:themeShade="80"/>
          <w:sz w:val="20"/>
          <w:szCs w:val="22"/>
          <w:lang w:val="en-PH"/>
        </w:rPr>
        <w:lastRenderedPageBreak/>
        <w:t>execution, at the time of process failure, when the error occurs at a particular point in the flow or at any specific time, etc.)</w:t>
      </w:r>
    </w:p>
    <w:p w14:paraId="368DEF3D" w14:textId="77777777" w:rsidR="00106E1D" w:rsidRPr="008108A7" w:rsidRDefault="00725824" w:rsidP="00B02D5B">
      <w:pPr>
        <w:pStyle w:val="ListParagraph"/>
        <w:numPr>
          <w:ilvl w:val="0"/>
          <w:numId w:val="14"/>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f a document is required, a template must be created.</w:t>
      </w:r>
    </w:p>
    <w:p w14:paraId="7E1FCD53" w14:textId="77777777" w:rsidR="00725824" w:rsidRDefault="00725824" w:rsidP="008108A7">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2514E503" w14:textId="77777777" w:rsidR="0084089C" w:rsidRPr="008108A7" w:rsidRDefault="0084089C" w:rsidP="008108A7">
      <w:pPr>
        <w:spacing w:line="276" w:lineRule="auto"/>
        <w:ind w:left="426"/>
        <w:jc w:val="both"/>
        <w:rPr>
          <w:rFonts w:ascii="Arial" w:hAnsi="Arial" w:cs="Arial"/>
          <w:i/>
          <w:color w:val="767171" w:themeColor="background2" w:themeShade="80"/>
          <w:szCs w:val="22"/>
          <w:lang w:val="en-PH"/>
        </w:rPr>
      </w:pPr>
    </w:p>
    <w:p w14:paraId="2DA2614F" w14:textId="77777777" w:rsidR="0084089C" w:rsidRPr="0084089C" w:rsidRDefault="0084089C" w:rsidP="00B02D5B">
      <w:pPr>
        <w:pStyle w:val="Heading3"/>
        <w:numPr>
          <w:ilvl w:val="2"/>
          <w:numId w:val="19"/>
        </w:numPr>
        <w:tabs>
          <w:tab w:val="clear" w:pos="720"/>
          <w:tab w:val="num" w:pos="1276"/>
        </w:tabs>
        <w:ind w:left="1134"/>
        <w:rPr>
          <w:rFonts w:ascii="Arial" w:hAnsi="Arial" w:cs="Arial"/>
          <w:b/>
          <w:sz w:val="22"/>
        </w:rPr>
      </w:pPr>
      <w:r w:rsidRPr="0084089C">
        <w:rPr>
          <w:rFonts w:ascii="Arial" w:hAnsi="Arial" w:cs="Arial"/>
          <w:b/>
          <w:sz w:val="22"/>
        </w:rPr>
        <w:t>BUSINESS EXCEPTIONS HANDLING</w:t>
      </w:r>
    </w:p>
    <w:p w14:paraId="497BD689" w14:textId="77777777" w:rsidR="00D03BE8" w:rsidRPr="00CA7877" w:rsidRDefault="00D03BE8" w:rsidP="00B02D5B">
      <w:pPr>
        <w:numPr>
          <w:ilvl w:val="0"/>
          <w:numId w:val="5"/>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KNOWN EXCEPTIONS</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6"/>
        <w:gridCol w:w="3307"/>
        <w:gridCol w:w="3325"/>
      </w:tblGrid>
      <w:tr w:rsidR="00D03BE8" w:rsidRPr="00097A67" w14:paraId="6E717C14" w14:textId="77777777" w:rsidTr="00106E1D">
        <w:tc>
          <w:tcPr>
            <w:tcW w:w="2476" w:type="dxa"/>
            <w:shd w:val="clear" w:color="auto" w:fill="auto"/>
            <w:vAlign w:val="center"/>
          </w:tcPr>
          <w:p w14:paraId="2EE22082" w14:textId="77777777" w:rsidR="00D03BE8" w:rsidRPr="00106E1D" w:rsidRDefault="00D03BE8" w:rsidP="00852C80">
            <w:pPr>
              <w:spacing w:line="276" w:lineRule="auto"/>
              <w:jc w:val="center"/>
              <w:rPr>
                <w:rFonts w:ascii="Arial" w:hAnsi="Arial" w:cs="Arial"/>
                <w:b/>
                <w:szCs w:val="22"/>
                <w:lang w:val="en-PH"/>
              </w:rPr>
            </w:pPr>
            <w:r w:rsidRPr="00106E1D">
              <w:rPr>
                <w:rFonts w:ascii="Arial" w:hAnsi="Arial" w:cs="Arial"/>
                <w:b/>
                <w:szCs w:val="22"/>
                <w:lang w:val="en-PH"/>
              </w:rPr>
              <w:t>EXCEPTION</w:t>
            </w:r>
          </w:p>
        </w:tc>
        <w:tc>
          <w:tcPr>
            <w:tcW w:w="3307" w:type="dxa"/>
            <w:shd w:val="clear" w:color="auto" w:fill="auto"/>
            <w:vAlign w:val="center"/>
          </w:tcPr>
          <w:p w14:paraId="3405F3CB" w14:textId="77777777" w:rsidR="00D03BE8" w:rsidRPr="00106E1D" w:rsidRDefault="00D03BE8" w:rsidP="00852C80">
            <w:pPr>
              <w:spacing w:line="276" w:lineRule="auto"/>
              <w:jc w:val="center"/>
              <w:rPr>
                <w:rFonts w:ascii="Arial" w:hAnsi="Arial" w:cs="Arial"/>
                <w:b/>
                <w:szCs w:val="22"/>
                <w:lang w:val="en-PH"/>
              </w:rPr>
            </w:pPr>
            <w:r w:rsidRPr="00106E1D">
              <w:rPr>
                <w:rFonts w:ascii="Arial" w:hAnsi="Arial" w:cs="Arial"/>
                <w:b/>
                <w:szCs w:val="22"/>
                <w:lang w:val="en-PH"/>
              </w:rPr>
              <w:t>ACTION TO BE TAKEN</w:t>
            </w:r>
          </w:p>
        </w:tc>
        <w:tc>
          <w:tcPr>
            <w:tcW w:w="3325" w:type="dxa"/>
            <w:shd w:val="clear" w:color="auto" w:fill="auto"/>
            <w:vAlign w:val="center"/>
          </w:tcPr>
          <w:p w14:paraId="6366810B" w14:textId="77777777" w:rsidR="00D03BE8" w:rsidRPr="00106E1D" w:rsidRDefault="00D03BE8" w:rsidP="00852C80">
            <w:pPr>
              <w:spacing w:line="276" w:lineRule="auto"/>
              <w:jc w:val="center"/>
              <w:rPr>
                <w:rFonts w:ascii="Arial" w:hAnsi="Arial" w:cs="Arial"/>
                <w:b/>
                <w:szCs w:val="22"/>
                <w:lang w:val="en-PH"/>
              </w:rPr>
            </w:pPr>
            <w:r w:rsidRPr="00106E1D">
              <w:rPr>
                <w:rFonts w:ascii="Arial" w:hAnsi="Arial" w:cs="Arial"/>
                <w:b/>
                <w:szCs w:val="22"/>
                <w:lang w:val="en-PH"/>
              </w:rPr>
              <w:t>CRITICALITY</w:t>
            </w:r>
          </w:p>
        </w:tc>
      </w:tr>
      <w:tr w:rsidR="00D03BE8" w:rsidRPr="00097A67" w14:paraId="37406E2C" w14:textId="77777777" w:rsidTr="00106E1D">
        <w:tc>
          <w:tcPr>
            <w:tcW w:w="2476" w:type="dxa"/>
            <w:shd w:val="clear" w:color="auto" w:fill="auto"/>
            <w:vAlign w:val="center"/>
          </w:tcPr>
          <w:p w14:paraId="12B1F97D" w14:textId="77777777" w:rsidR="00D03BE8" w:rsidRPr="00106E1D" w:rsidRDefault="00D03BE8" w:rsidP="00852C80">
            <w:pPr>
              <w:spacing w:line="276" w:lineRule="auto"/>
              <w:jc w:val="center"/>
              <w:rPr>
                <w:rFonts w:ascii="Arial" w:hAnsi="Arial" w:cs="Arial"/>
                <w:b/>
                <w:szCs w:val="22"/>
                <w:lang w:val="en-PH"/>
              </w:rPr>
            </w:pPr>
          </w:p>
        </w:tc>
        <w:tc>
          <w:tcPr>
            <w:tcW w:w="3307" w:type="dxa"/>
            <w:shd w:val="clear" w:color="auto" w:fill="auto"/>
            <w:vAlign w:val="center"/>
          </w:tcPr>
          <w:p w14:paraId="50BCEB61" w14:textId="77777777" w:rsidR="00D03BE8" w:rsidRPr="00106E1D" w:rsidRDefault="00D03BE8" w:rsidP="00852C80">
            <w:pPr>
              <w:spacing w:line="276" w:lineRule="auto"/>
              <w:jc w:val="center"/>
              <w:rPr>
                <w:rFonts w:ascii="Arial" w:hAnsi="Arial" w:cs="Arial"/>
                <w:b/>
                <w:szCs w:val="22"/>
                <w:lang w:val="en-PH"/>
              </w:rPr>
            </w:pPr>
          </w:p>
        </w:tc>
        <w:tc>
          <w:tcPr>
            <w:tcW w:w="3325" w:type="dxa"/>
            <w:shd w:val="clear" w:color="auto" w:fill="auto"/>
            <w:vAlign w:val="center"/>
          </w:tcPr>
          <w:p w14:paraId="7A9EC033" w14:textId="77777777" w:rsidR="00D03BE8" w:rsidRPr="00106E1D" w:rsidRDefault="00D03BE8" w:rsidP="00852C80">
            <w:pPr>
              <w:spacing w:line="276" w:lineRule="auto"/>
              <w:jc w:val="center"/>
              <w:rPr>
                <w:rFonts w:ascii="Arial" w:hAnsi="Arial" w:cs="Arial"/>
                <w:b/>
                <w:szCs w:val="22"/>
                <w:lang w:val="en-PH"/>
              </w:rPr>
            </w:pPr>
          </w:p>
        </w:tc>
      </w:tr>
      <w:tr w:rsidR="00D03BE8" w:rsidRPr="00097A67" w14:paraId="67C4190F" w14:textId="77777777" w:rsidTr="00106E1D">
        <w:tc>
          <w:tcPr>
            <w:tcW w:w="2476" w:type="dxa"/>
            <w:shd w:val="clear" w:color="auto" w:fill="auto"/>
            <w:vAlign w:val="center"/>
          </w:tcPr>
          <w:p w14:paraId="3DCF5B63" w14:textId="77777777" w:rsidR="00D03BE8" w:rsidRPr="00106E1D" w:rsidRDefault="00D03BE8" w:rsidP="00852C80">
            <w:pPr>
              <w:spacing w:line="276" w:lineRule="auto"/>
              <w:jc w:val="center"/>
              <w:rPr>
                <w:rFonts w:ascii="Arial" w:hAnsi="Arial" w:cs="Arial"/>
                <w:b/>
                <w:szCs w:val="22"/>
                <w:lang w:val="en-PH"/>
              </w:rPr>
            </w:pPr>
          </w:p>
        </w:tc>
        <w:tc>
          <w:tcPr>
            <w:tcW w:w="3307" w:type="dxa"/>
            <w:shd w:val="clear" w:color="auto" w:fill="auto"/>
            <w:vAlign w:val="center"/>
          </w:tcPr>
          <w:p w14:paraId="56F1B0CB" w14:textId="77777777" w:rsidR="00D03BE8" w:rsidRPr="00106E1D" w:rsidRDefault="00D03BE8" w:rsidP="00852C80">
            <w:pPr>
              <w:spacing w:line="276" w:lineRule="auto"/>
              <w:jc w:val="center"/>
              <w:rPr>
                <w:rFonts w:ascii="Arial" w:hAnsi="Arial" w:cs="Arial"/>
                <w:b/>
                <w:szCs w:val="22"/>
                <w:lang w:val="en-PH"/>
              </w:rPr>
            </w:pPr>
          </w:p>
        </w:tc>
        <w:tc>
          <w:tcPr>
            <w:tcW w:w="3325" w:type="dxa"/>
            <w:shd w:val="clear" w:color="auto" w:fill="auto"/>
            <w:vAlign w:val="center"/>
          </w:tcPr>
          <w:p w14:paraId="11182EB2" w14:textId="77777777" w:rsidR="00D03BE8" w:rsidRPr="00106E1D" w:rsidRDefault="00D03BE8" w:rsidP="00852C80">
            <w:pPr>
              <w:spacing w:line="276" w:lineRule="auto"/>
              <w:jc w:val="center"/>
              <w:rPr>
                <w:rFonts w:ascii="Arial" w:hAnsi="Arial" w:cs="Arial"/>
                <w:b/>
                <w:szCs w:val="22"/>
                <w:lang w:val="en-PH"/>
              </w:rPr>
            </w:pPr>
          </w:p>
        </w:tc>
      </w:tr>
      <w:tr w:rsidR="00D03BE8" w:rsidRPr="00097A67" w14:paraId="7553AD7A" w14:textId="77777777" w:rsidTr="00106E1D">
        <w:tc>
          <w:tcPr>
            <w:tcW w:w="2476" w:type="dxa"/>
            <w:shd w:val="clear" w:color="auto" w:fill="auto"/>
            <w:vAlign w:val="center"/>
          </w:tcPr>
          <w:p w14:paraId="69024FB4" w14:textId="77777777" w:rsidR="00D03BE8" w:rsidRPr="00106E1D" w:rsidRDefault="00D03BE8" w:rsidP="00852C80">
            <w:pPr>
              <w:spacing w:line="276" w:lineRule="auto"/>
              <w:jc w:val="center"/>
              <w:rPr>
                <w:rFonts w:ascii="Arial" w:hAnsi="Arial" w:cs="Arial"/>
                <w:b/>
                <w:szCs w:val="22"/>
                <w:lang w:val="en-PH"/>
              </w:rPr>
            </w:pPr>
          </w:p>
        </w:tc>
        <w:tc>
          <w:tcPr>
            <w:tcW w:w="3307" w:type="dxa"/>
            <w:shd w:val="clear" w:color="auto" w:fill="auto"/>
            <w:vAlign w:val="center"/>
          </w:tcPr>
          <w:p w14:paraId="18B8A4E1" w14:textId="77777777" w:rsidR="00D03BE8" w:rsidRPr="00106E1D" w:rsidRDefault="00D03BE8" w:rsidP="00852C80">
            <w:pPr>
              <w:spacing w:line="276" w:lineRule="auto"/>
              <w:jc w:val="center"/>
              <w:rPr>
                <w:rFonts w:ascii="Arial" w:hAnsi="Arial" w:cs="Arial"/>
                <w:b/>
                <w:szCs w:val="22"/>
                <w:lang w:val="en-PH"/>
              </w:rPr>
            </w:pPr>
          </w:p>
        </w:tc>
        <w:tc>
          <w:tcPr>
            <w:tcW w:w="3325" w:type="dxa"/>
            <w:shd w:val="clear" w:color="auto" w:fill="auto"/>
            <w:vAlign w:val="center"/>
          </w:tcPr>
          <w:p w14:paraId="7E9A0235" w14:textId="77777777" w:rsidR="00D03BE8" w:rsidRPr="00106E1D" w:rsidRDefault="00D03BE8" w:rsidP="00852C80">
            <w:pPr>
              <w:spacing w:line="276" w:lineRule="auto"/>
              <w:jc w:val="center"/>
              <w:rPr>
                <w:rFonts w:ascii="Arial" w:hAnsi="Arial" w:cs="Arial"/>
                <w:b/>
                <w:szCs w:val="22"/>
                <w:lang w:val="en-PH"/>
              </w:rPr>
            </w:pPr>
          </w:p>
        </w:tc>
      </w:tr>
    </w:tbl>
    <w:p w14:paraId="263315D6" w14:textId="77777777" w:rsidR="00D03BE8" w:rsidRPr="00097A67" w:rsidRDefault="00D03BE8" w:rsidP="00852C80">
      <w:pPr>
        <w:spacing w:line="276" w:lineRule="auto"/>
        <w:rPr>
          <w:rFonts w:ascii="Arial" w:hAnsi="Arial" w:cs="Arial"/>
          <w:b/>
          <w:sz w:val="22"/>
          <w:szCs w:val="22"/>
          <w:lang w:val="en-PH"/>
        </w:rPr>
      </w:pPr>
    </w:p>
    <w:p w14:paraId="10D9779B" w14:textId="77777777" w:rsidR="00D03BE8" w:rsidRPr="00097A67" w:rsidRDefault="00D03BE8" w:rsidP="00B02D5B">
      <w:pPr>
        <w:numPr>
          <w:ilvl w:val="0"/>
          <w:numId w:val="5"/>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UNKNOWN EXCEPTIONS</w:t>
      </w:r>
    </w:p>
    <w:p w14:paraId="01CE2604" w14:textId="77777777" w:rsidR="00D03BE8" w:rsidRPr="008108A7" w:rsidRDefault="00D03BE8" w:rsidP="00852C80">
      <w:pPr>
        <w:spacing w:line="276" w:lineRule="auto"/>
        <w:ind w:left="851"/>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Indicate instructions on what the robot should do if it encounters an unknown application exception.&gt;</w:t>
      </w:r>
    </w:p>
    <w:p w14:paraId="5C951D7A" w14:textId="77777777" w:rsidR="00852C80" w:rsidRPr="00A35D4B" w:rsidRDefault="00852C80" w:rsidP="00852C80">
      <w:pPr>
        <w:spacing w:line="276" w:lineRule="auto"/>
        <w:ind w:left="851"/>
        <w:rPr>
          <w:rFonts w:ascii="Arial" w:hAnsi="Arial" w:cs="Arial"/>
          <w:b/>
          <w:color w:val="767171" w:themeColor="background2" w:themeShade="80"/>
          <w:sz w:val="22"/>
          <w:szCs w:val="22"/>
          <w:lang w:val="en-PH"/>
        </w:rPr>
      </w:pPr>
    </w:p>
    <w:p w14:paraId="5F98A9BD" w14:textId="77777777" w:rsidR="00110ACB" w:rsidRPr="0084089C" w:rsidRDefault="00110ACB" w:rsidP="00B02D5B">
      <w:pPr>
        <w:pStyle w:val="Heading3"/>
        <w:numPr>
          <w:ilvl w:val="2"/>
          <w:numId w:val="19"/>
        </w:numPr>
        <w:tabs>
          <w:tab w:val="clear" w:pos="720"/>
          <w:tab w:val="num" w:pos="1276"/>
        </w:tabs>
        <w:ind w:left="1134"/>
        <w:rPr>
          <w:rFonts w:ascii="Arial" w:hAnsi="Arial" w:cs="Arial"/>
          <w:b/>
          <w:sz w:val="22"/>
        </w:rPr>
      </w:pPr>
      <w:r w:rsidRPr="0084089C">
        <w:rPr>
          <w:rFonts w:ascii="Arial" w:hAnsi="Arial" w:cs="Arial"/>
          <w:b/>
          <w:sz w:val="22"/>
        </w:rPr>
        <w:t>APPLICATION EXCEPTIONS HANDLING</w:t>
      </w:r>
    </w:p>
    <w:p w14:paraId="7EB48F06" w14:textId="77777777" w:rsidR="007B4DAA" w:rsidRPr="00097A67" w:rsidRDefault="007B4DAA" w:rsidP="00B02D5B">
      <w:pPr>
        <w:numPr>
          <w:ilvl w:val="0"/>
          <w:numId w:val="4"/>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KNOWN EXCEPTIONS</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6"/>
        <w:gridCol w:w="3306"/>
        <w:gridCol w:w="3326"/>
      </w:tblGrid>
      <w:tr w:rsidR="007B4DAA" w:rsidRPr="00097A67" w14:paraId="3BD71EDC" w14:textId="77777777" w:rsidTr="00106E1D">
        <w:tc>
          <w:tcPr>
            <w:tcW w:w="2476" w:type="dxa"/>
            <w:shd w:val="clear" w:color="auto" w:fill="auto"/>
            <w:vAlign w:val="center"/>
          </w:tcPr>
          <w:p w14:paraId="6FDFD170" w14:textId="77777777" w:rsidR="007B4DAA" w:rsidRPr="006131C4" w:rsidRDefault="007B4DAA" w:rsidP="00852C80">
            <w:pPr>
              <w:spacing w:line="276" w:lineRule="auto"/>
              <w:jc w:val="center"/>
              <w:rPr>
                <w:rFonts w:ascii="Arial" w:hAnsi="Arial" w:cs="Arial"/>
                <w:b/>
                <w:szCs w:val="22"/>
                <w:lang w:val="en-PH"/>
              </w:rPr>
            </w:pPr>
            <w:r w:rsidRPr="006131C4">
              <w:rPr>
                <w:rFonts w:ascii="Arial" w:hAnsi="Arial" w:cs="Arial"/>
                <w:b/>
                <w:szCs w:val="22"/>
                <w:lang w:val="en-PH"/>
              </w:rPr>
              <w:t>EXCEPTION</w:t>
            </w:r>
          </w:p>
        </w:tc>
        <w:tc>
          <w:tcPr>
            <w:tcW w:w="3306" w:type="dxa"/>
            <w:shd w:val="clear" w:color="auto" w:fill="auto"/>
            <w:vAlign w:val="center"/>
          </w:tcPr>
          <w:p w14:paraId="7872A40E" w14:textId="77777777" w:rsidR="007B4DAA" w:rsidRPr="006131C4" w:rsidRDefault="007B4DAA" w:rsidP="00852C80">
            <w:pPr>
              <w:spacing w:line="276" w:lineRule="auto"/>
              <w:jc w:val="center"/>
              <w:rPr>
                <w:rFonts w:ascii="Arial" w:hAnsi="Arial" w:cs="Arial"/>
                <w:b/>
                <w:szCs w:val="22"/>
                <w:lang w:val="en-PH"/>
              </w:rPr>
            </w:pPr>
            <w:r w:rsidRPr="006131C4">
              <w:rPr>
                <w:rFonts w:ascii="Arial" w:hAnsi="Arial" w:cs="Arial"/>
                <w:b/>
                <w:szCs w:val="22"/>
                <w:lang w:val="en-PH"/>
              </w:rPr>
              <w:t>ACTION TO BE TAKEN</w:t>
            </w:r>
          </w:p>
        </w:tc>
        <w:tc>
          <w:tcPr>
            <w:tcW w:w="3326" w:type="dxa"/>
            <w:shd w:val="clear" w:color="auto" w:fill="auto"/>
            <w:vAlign w:val="center"/>
          </w:tcPr>
          <w:p w14:paraId="610C9C5A" w14:textId="77777777" w:rsidR="007B4DAA" w:rsidRPr="006131C4" w:rsidRDefault="007B4DAA" w:rsidP="00852C80">
            <w:pPr>
              <w:spacing w:line="276" w:lineRule="auto"/>
              <w:jc w:val="center"/>
              <w:rPr>
                <w:rFonts w:ascii="Arial" w:hAnsi="Arial" w:cs="Arial"/>
                <w:b/>
                <w:szCs w:val="22"/>
                <w:lang w:val="en-PH"/>
              </w:rPr>
            </w:pPr>
            <w:r w:rsidRPr="006131C4">
              <w:rPr>
                <w:rFonts w:ascii="Arial" w:hAnsi="Arial" w:cs="Arial"/>
                <w:b/>
                <w:szCs w:val="22"/>
                <w:lang w:val="en-PH"/>
              </w:rPr>
              <w:t>CRITICALITY</w:t>
            </w:r>
          </w:p>
        </w:tc>
      </w:tr>
      <w:tr w:rsidR="007B4DAA" w:rsidRPr="00097A67" w14:paraId="3400812D" w14:textId="77777777" w:rsidTr="00106E1D">
        <w:tc>
          <w:tcPr>
            <w:tcW w:w="2476" w:type="dxa"/>
            <w:shd w:val="clear" w:color="auto" w:fill="auto"/>
            <w:vAlign w:val="center"/>
          </w:tcPr>
          <w:p w14:paraId="46C7A28E" w14:textId="77777777" w:rsidR="007B4DAA" w:rsidRPr="006131C4" w:rsidRDefault="007B4DAA" w:rsidP="00852C80">
            <w:pPr>
              <w:spacing w:line="276" w:lineRule="auto"/>
              <w:jc w:val="center"/>
              <w:rPr>
                <w:rFonts w:ascii="Arial" w:hAnsi="Arial" w:cs="Arial"/>
                <w:szCs w:val="22"/>
                <w:lang w:val="en-PH"/>
              </w:rPr>
            </w:pPr>
          </w:p>
        </w:tc>
        <w:tc>
          <w:tcPr>
            <w:tcW w:w="3306" w:type="dxa"/>
            <w:shd w:val="clear" w:color="auto" w:fill="auto"/>
            <w:vAlign w:val="center"/>
          </w:tcPr>
          <w:p w14:paraId="73B40A1C" w14:textId="77777777" w:rsidR="007B4DAA" w:rsidRPr="006131C4" w:rsidRDefault="007B4DAA" w:rsidP="00852C80">
            <w:pPr>
              <w:spacing w:line="276" w:lineRule="auto"/>
              <w:jc w:val="center"/>
              <w:rPr>
                <w:rFonts w:ascii="Arial" w:hAnsi="Arial" w:cs="Arial"/>
                <w:szCs w:val="22"/>
                <w:lang w:val="en-PH"/>
              </w:rPr>
            </w:pPr>
          </w:p>
        </w:tc>
        <w:tc>
          <w:tcPr>
            <w:tcW w:w="3326" w:type="dxa"/>
            <w:shd w:val="clear" w:color="auto" w:fill="auto"/>
            <w:vAlign w:val="center"/>
          </w:tcPr>
          <w:p w14:paraId="5CF4BCEC" w14:textId="77777777" w:rsidR="007B4DAA" w:rsidRPr="006131C4" w:rsidRDefault="007B4DAA" w:rsidP="00852C80">
            <w:pPr>
              <w:spacing w:line="276" w:lineRule="auto"/>
              <w:jc w:val="center"/>
              <w:rPr>
                <w:rFonts w:ascii="Arial" w:hAnsi="Arial" w:cs="Arial"/>
                <w:szCs w:val="22"/>
                <w:lang w:val="en-PH"/>
              </w:rPr>
            </w:pPr>
          </w:p>
        </w:tc>
      </w:tr>
      <w:tr w:rsidR="007B4DAA" w:rsidRPr="00097A67" w14:paraId="7974F2E6" w14:textId="77777777" w:rsidTr="00106E1D">
        <w:tc>
          <w:tcPr>
            <w:tcW w:w="2476" w:type="dxa"/>
            <w:shd w:val="clear" w:color="auto" w:fill="auto"/>
            <w:vAlign w:val="center"/>
          </w:tcPr>
          <w:p w14:paraId="12687437" w14:textId="77777777" w:rsidR="007B4DAA" w:rsidRPr="006131C4" w:rsidRDefault="007B4DAA" w:rsidP="00852C80">
            <w:pPr>
              <w:spacing w:line="276" w:lineRule="auto"/>
              <w:jc w:val="center"/>
              <w:rPr>
                <w:rFonts w:ascii="Arial" w:hAnsi="Arial" w:cs="Arial"/>
                <w:szCs w:val="22"/>
                <w:lang w:val="en-PH"/>
              </w:rPr>
            </w:pPr>
          </w:p>
        </w:tc>
        <w:tc>
          <w:tcPr>
            <w:tcW w:w="3306" w:type="dxa"/>
            <w:shd w:val="clear" w:color="auto" w:fill="auto"/>
            <w:vAlign w:val="center"/>
          </w:tcPr>
          <w:p w14:paraId="4C3F25CA" w14:textId="77777777" w:rsidR="007B4DAA" w:rsidRPr="006131C4" w:rsidRDefault="007B4DAA" w:rsidP="00852C80">
            <w:pPr>
              <w:spacing w:line="276" w:lineRule="auto"/>
              <w:jc w:val="center"/>
              <w:rPr>
                <w:rFonts w:ascii="Arial" w:hAnsi="Arial" w:cs="Arial"/>
                <w:szCs w:val="22"/>
                <w:lang w:val="en-PH"/>
              </w:rPr>
            </w:pPr>
          </w:p>
        </w:tc>
        <w:tc>
          <w:tcPr>
            <w:tcW w:w="3326" w:type="dxa"/>
            <w:shd w:val="clear" w:color="auto" w:fill="auto"/>
            <w:vAlign w:val="center"/>
          </w:tcPr>
          <w:p w14:paraId="2D999EFC" w14:textId="77777777" w:rsidR="007B4DAA" w:rsidRPr="006131C4" w:rsidRDefault="007B4DAA" w:rsidP="00852C80">
            <w:pPr>
              <w:spacing w:line="276" w:lineRule="auto"/>
              <w:jc w:val="center"/>
              <w:rPr>
                <w:rFonts w:ascii="Arial" w:hAnsi="Arial" w:cs="Arial"/>
                <w:szCs w:val="22"/>
                <w:lang w:val="en-PH"/>
              </w:rPr>
            </w:pPr>
          </w:p>
        </w:tc>
      </w:tr>
      <w:tr w:rsidR="007B4DAA" w:rsidRPr="00097A67" w14:paraId="6D6CA61F" w14:textId="77777777" w:rsidTr="00106E1D">
        <w:tc>
          <w:tcPr>
            <w:tcW w:w="2476" w:type="dxa"/>
            <w:shd w:val="clear" w:color="auto" w:fill="auto"/>
            <w:vAlign w:val="center"/>
          </w:tcPr>
          <w:p w14:paraId="16975B17" w14:textId="77777777" w:rsidR="007B4DAA" w:rsidRPr="006131C4" w:rsidRDefault="007B4DAA" w:rsidP="00852C80">
            <w:pPr>
              <w:spacing w:line="276" w:lineRule="auto"/>
              <w:jc w:val="center"/>
              <w:rPr>
                <w:rFonts w:ascii="Arial" w:hAnsi="Arial" w:cs="Arial"/>
                <w:szCs w:val="22"/>
                <w:lang w:val="en-PH"/>
              </w:rPr>
            </w:pPr>
          </w:p>
        </w:tc>
        <w:tc>
          <w:tcPr>
            <w:tcW w:w="3306" w:type="dxa"/>
            <w:shd w:val="clear" w:color="auto" w:fill="auto"/>
            <w:vAlign w:val="center"/>
          </w:tcPr>
          <w:p w14:paraId="478E4CCF" w14:textId="77777777" w:rsidR="007B4DAA" w:rsidRPr="006131C4" w:rsidRDefault="007B4DAA" w:rsidP="00852C80">
            <w:pPr>
              <w:spacing w:line="276" w:lineRule="auto"/>
              <w:jc w:val="center"/>
              <w:rPr>
                <w:rFonts w:ascii="Arial" w:hAnsi="Arial" w:cs="Arial"/>
                <w:szCs w:val="22"/>
                <w:lang w:val="en-PH"/>
              </w:rPr>
            </w:pPr>
          </w:p>
        </w:tc>
        <w:tc>
          <w:tcPr>
            <w:tcW w:w="3326" w:type="dxa"/>
            <w:shd w:val="clear" w:color="auto" w:fill="auto"/>
            <w:vAlign w:val="center"/>
          </w:tcPr>
          <w:p w14:paraId="392577AB" w14:textId="77777777" w:rsidR="007B4DAA" w:rsidRPr="006131C4" w:rsidRDefault="007B4DAA" w:rsidP="00852C80">
            <w:pPr>
              <w:spacing w:line="276" w:lineRule="auto"/>
              <w:jc w:val="center"/>
              <w:rPr>
                <w:rFonts w:ascii="Arial" w:hAnsi="Arial" w:cs="Arial"/>
                <w:szCs w:val="22"/>
                <w:lang w:val="en-PH"/>
              </w:rPr>
            </w:pPr>
          </w:p>
        </w:tc>
      </w:tr>
    </w:tbl>
    <w:p w14:paraId="7C2DECA4" w14:textId="77777777" w:rsidR="007B4DAA" w:rsidRPr="00097A67" w:rsidRDefault="007B4DAA" w:rsidP="00852C80">
      <w:pPr>
        <w:spacing w:line="276" w:lineRule="auto"/>
        <w:rPr>
          <w:rFonts w:ascii="Arial" w:hAnsi="Arial" w:cs="Arial"/>
          <w:b/>
          <w:sz w:val="22"/>
          <w:szCs w:val="22"/>
          <w:lang w:val="en-PH"/>
        </w:rPr>
      </w:pPr>
    </w:p>
    <w:p w14:paraId="08DC59AD" w14:textId="77777777" w:rsidR="007B4DAA" w:rsidRPr="00097A67" w:rsidRDefault="007B4DAA" w:rsidP="00B02D5B">
      <w:pPr>
        <w:numPr>
          <w:ilvl w:val="0"/>
          <w:numId w:val="4"/>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UNKNOWN EXCEPTIONS</w:t>
      </w:r>
    </w:p>
    <w:p w14:paraId="0868EC56" w14:textId="77777777" w:rsidR="007B4DAA" w:rsidRPr="008108A7" w:rsidRDefault="007B4DAA" w:rsidP="00852C80">
      <w:pPr>
        <w:spacing w:line="276" w:lineRule="auto"/>
        <w:ind w:left="851"/>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Indicate instructions on what the robot should do if it encounters an unknown application exception.&gt;</w:t>
      </w:r>
    </w:p>
    <w:p w14:paraId="3C3F5258" w14:textId="77777777" w:rsidR="00852C80" w:rsidRPr="00A35D4B" w:rsidRDefault="00852C80" w:rsidP="00852C80">
      <w:pPr>
        <w:spacing w:line="276" w:lineRule="auto"/>
        <w:ind w:left="851"/>
        <w:rPr>
          <w:rFonts w:ascii="Arial" w:hAnsi="Arial" w:cs="Arial"/>
          <w:i/>
          <w:color w:val="767171" w:themeColor="background2" w:themeShade="80"/>
          <w:sz w:val="22"/>
          <w:szCs w:val="22"/>
          <w:lang w:val="en-PH"/>
        </w:rPr>
      </w:pPr>
    </w:p>
    <w:p w14:paraId="6446CF29" w14:textId="77777777" w:rsidR="008E4AEE" w:rsidRPr="00097A67"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REPORTING</w:t>
      </w:r>
    </w:p>
    <w:p w14:paraId="0EC3FA25" w14:textId="09053AA3" w:rsidR="00EF1A5C" w:rsidRPr="008108A7" w:rsidRDefault="00EF1A5C" w:rsidP="006E029D">
      <w:pPr>
        <w:spacing w:line="276" w:lineRule="auto"/>
        <w:jc w:val="both"/>
        <w:rPr>
          <w:rFonts w:ascii="Arial" w:hAnsi="Arial" w:cs="Arial"/>
          <w:i/>
          <w:color w:val="767171" w:themeColor="background2" w:themeShade="80"/>
          <w:szCs w:val="22"/>
          <w:lang w:val="en-PH"/>
        </w:rPr>
      </w:pPr>
    </w:p>
    <w:tbl>
      <w:tblPr>
        <w:tblW w:w="4718" w:type="pct"/>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
        <w:gridCol w:w="1872"/>
        <w:gridCol w:w="2364"/>
        <w:gridCol w:w="2066"/>
        <w:gridCol w:w="2752"/>
      </w:tblGrid>
      <w:tr w:rsidR="00EF1A5C" w:rsidRPr="00097A67" w14:paraId="76DD0E6B" w14:textId="77777777" w:rsidTr="006131C4">
        <w:tc>
          <w:tcPr>
            <w:tcW w:w="180" w:type="pct"/>
            <w:shd w:val="clear" w:color="auto" w:fill="auto"/>
            <w:vAlign w:val="center"/>
          </w:tcPr>
          <w:p w14:paraId="0F602347"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w:t>
            </w:r>
          </w:p>
        </w:tc>
        <w:tc>
          <w:tcPr>
            <w:tcW w:w="996" w:type="pct"/>
            <w:shd w:val="clear" w:color="auto" w:fill="auto"/>
            <w:vAlign w:val="center"/>
          </w:tcPr>
          <w:p w14:paraId="7636195B"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REPORT TYPE</w:t>
            </w:r>
          </w:p>
        </w:tc>
        <w:tc>
          <w:tcPr>
            <w:tcW w:w="1258" w:type="pct"/>
            <w:shd w:val="clear" w:color="auto" w:fill="auto"/>
            <w:vAlign w:val="center"/>
          </w:tcPr>
          <w:p w14:paraId="1477AB9A"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UPDATE FREQUENCY</w:t>
            </w:r>
          </w:p>
        </w:tc>
        <w:tc>
          <w:tcPr>
            <w:tcW w:w="1100" w:type="pct"/>
            <w:shd w:val="clear" w:color="auto" w:fill="auto"/>
            <w:vAlign w:val="center"/>
          </w:tcPr>
          <w:p w14:paraId="4DFEEA04"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DETAILS</w:t>
            </w:r>
          </w:p>
        </w:tc>
        <w:tc>
          <w:tcPr>
            <w:tcW w:w="1465" w:type="pct"/>
            <w:shd w:val="clear" w:color="auto" w:fill="auto"/>
            <w:vAlign w:val="center"/>
          </w:tcPr>
          <w:p w14:paraId="476488B3"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MONITORING TOOL</w:t>
            </w:r>
          </w:p>
        </w:tc>
      </w:tr>
      <w:tr w:rsidR="00EF1A5C" w:rsidRPr="00097A67" w14:paraId="4EBBE4A4" w14:textId="77777777" w:rsidTr="006131C4">
        <w:tc>
          <w:tcPr>
            <w:tcW w:w="180" w:type="pct"/>
            <w:shd w:val="clear" w:color="auto" w:fill="auto"/>
            <w:vAlign w:val="center"/>
          </w:tcPr>
          <w:p w14:paraId="197F2572" w14:textId="637328CA" w:rsidR="00EF1A5C" w:rsidRPr="006131C4" w:rsidRDefault="006E029D" w:rsidP="00852C80">
            <w:pPr>
              <w:spacing w:line="276" w:lineRule="auto"/>
              <w:jc w:val="center"/>
              <w:rPr>
                <w:rFonts w:ascii="Arial" w:hAnsi="Arial" w:cs="Arial"/>
                <w:szCs w:val="22"/>
                <w:lang w:val="en-PH"/>
              </w:rPr>
            </w:pPr>
            <w:r>
              <w:rPr>
                <w:rFonts w:ascii="Arial" w:hAnsi="Arial" w:cs="Arial"/>
                <w:szCs w:val="22"/>
                <w:lang w:val="en-PH"/>
              </w:rPr>
              <w:t>1</w:t>
            </w:r>
          </w:p>
        </w:tc>
        <w:tc>
          <w:tcPr>
            <w:tcW w:w="996" w:type="pct"/>
            <w:shd w:val="clear" w:color="auto" w:fill="auto"/>
            <w:vAlign w:val="center"/>
          </w:tcPr>
          <w:p w14:paraId="3DCC4295" w14:textId="309872A6" w:rsidR="00EF1A5C" w:rsidRPr="006131C4" w:rsidRDefault="006E029D" w:rsidP="00852C80">
            <w:pPr>
              <w:spacing w:line="276" w:lineRule="auto"/>
              <w:jc w:val="center"/>
              <w:rPr>
                <w:rFonts w:ascii="Arial" w:hAnsi="Arial" w:cs="Arial"/>
                <w:szCs w:val="22"/>
                <w:lang w:val="en-PH"/>
              </w:rPr>
            </w:pPr>
            <w:r>
              <w:rPr>
                <w:rFonts w:ascii="Arial" w:hAnsi="Arial" w:cs="Arial"/>
                <w:szCs w:val="22"/>
                <w:lang w:val="en-PH"/>
              </w:rPr>
              <w:t>Alert</w:t>
            </w:r>
          </w:p>
        </w:tc>
        <w:tc>
          <w:tcPr>
            <w:tcW w:w="1258" w:type="pct"/>
            <w:shd w:val="clear" w:color="auto" w:fill="auto"/>
            <w:vAlign w:val="center"/>
          </w:tcPr>
          <w:p w14:paraId="6023227F" w14:textId="77777777" w:rsidR="00EF1A5C" w:rsidRPr="006131C4" w:rsidRDefault="00EF1A5C" w:rsidP="00852C80">
            <w:pPr>
              <w:spacing w:line="276" w:lineRule="auto"/>
              <w:jc w:val="center"/>
              <w:rPr>
                <w:rFonts w:ascii="Arial" w:hAnsi="Arial" w:cs="Arial"/>
                <w:szCs w:val="22"/>
                <w:lang w:val="en-PH"/>
              </w:rPr>
            </w:pPr>
          </w:p>
        </w:tc>
        <w:tc>
          <w:tcPr>
            <w:tcW w:w="1100" w:type="pct"/>
            <w:shd w:val="clear" w:color="auto" w:fill="auto"/>
            <w:vAlign w:val="center"/>
          </w:tcPr>
          <w:p w14:paraId="3EEF5035" w14:textId="46C5CA83" w:rsidR="00EF1A5C" w:rsidRPr="006131C4" w:rsidRDefault="006E029D" w:rsidP="006E029D">
            <w:pPr>
              <w:spacing w:line="276" w:lineRule="auto"/>
              <w:jc w:val="center"/>
              <w:rPr>
                <w:rFonts w:ascii="Arial" w:hAnsi="Arial" w:cs="Arial"/>
                <w:szCs w:val="22"/>
                <w:lang w:val="en-PH"/>
              </w:rPr>
            </w:pPr>
            <w:r>
              <w:rPr>
                <w:rFonts w:ascii="Arial" w:hAnsi="Arial" w:cs="Arial"/>
                <w:szCs w:val="22"/>
                <w:lang w:val="en-PH"/>
              </w:rPr>
              <w:t>Will send an alert once robot completed the task</w:t>
            </w:r>
          </w:p>
        </w:tc>
        <w:tc>
          <w:tcPr>
            <w:tcW w:w="1465" w:type="pct"/>
            <w:shd w:val="clear" w:color="auto" w:fill="auto"/>
            <w:vAlign w:val="center"/>
          </w:tcPr>
          <w:p w14:paraId="7DE4D492" w14:textId="77777777" w:rsidR="00EF1A5C" w:rsidRPr="006131C4" w:rsidRDefault="00EF1A5C" w:rsidP="00852C80">
            <w:pPr>
              <w:spacing w:line="276" w:lineRule="auto"/>
              <w:jc w:val="center"/>
              <w:rPr>
                <w:rFonts w:ascii="Arial" w:hAnsi="Arial" w:cs="Arial"/>
                <w:szCs w:val="22"/>
                <w:lang w:val="en-PH"/>
              </w:rPr>
            </w:pPr>
          </w:p>
        </w:tc>
      </w:tr>
    </w:tbl>
    <w:p w14:paraId="053F5EE5" w14:textId="77777777" w:rsidR="00EF1A5C" w:rsidRPr="0084089C" w:rsidRDefault="00EF1A5C" w:rsidP="0084089C">
      <w:pPr>
        <w:spacing w:line="276" w:lineRule="auto"/>
      </w:pPr>
    </w:p>
    <w:p w14:paraId="6B281B3B" w14:textId="77777777" w:rsidR="00110ACB" w:rsidRPr="0084089C" w:rsidRDefault="00110ACB" w:rsidP="0084089C">
      <w:pPr>
        <w:pStyle w:val="Heading3"/>
        <w:tabs>
          <w:tab w:val="clear" w:pos="720"/>
        </w:tabs>
        <w:ind w:left="1276" w:hanging="567"/>
        <w:rPr>
          <w:rFonts w:ascii="Arial" w:hAnsi="Arial" w:cs="Arial"/>
          <w:b/>
          <w:sz w:val="22"/>
        </w:rPr>
      </w:pPr>
      <w:r w:rsidRPr="0084089C">
        <w:rPr>
          <w:rFonts w:ascii="Arial" w:hAnsi="Arial" w:cs="Arial"/>
          <w:b/>
          <w:sz w:val="22"/>
        </w:rPr>
        <w:t>KPIs (ONLY IF APPLICABLE)</w:t>
      </w:r>
    </w:p>
    <w:p w14:paraId="56D41F3E" w14:textId="61F70B38" w:rsidR="001C019B" w:rsidRPr="006E029D" w:rsidRDefault="001C019B" w:rsidP="006E029D">
      <w:pPr>
        <w:spacing w:line="276" w:lineRule="auto"/>
        <w:rPr>
          <w:rFonts w:ascii="Arial" w:hAnsi="Arial" w:cs="Arial"/>
          <w:color w:val="767171" w:themeColor="background2" w:themeShade="80"/>
          <w:szCs w:val="22"/>
        </w:rPr>
      </w:pPr>
    </w:p>
    <w:tbl>
      <w:tblPr>
        <w:tblW w:w="4576"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
        <w:gridCol w:w="8685"/>
      </w:tblGrid>
      <w:tr w:rsidR="00EF1A5C" w:rsidRPr="00097A67" w14:paraId="2CDAD355" w14:textId="77777777" w:rsidTr="006131C4">
        <w:tc>
          <w:tcPr>
            <w:tcW w:w="233" w:type="pct"/>
            <w:shd w:val="clear" w:color="auto" w:fill="auto"/>
            <w:vAlign w:val="center"/>
          </w:tcPr>
          <w:p w14:paraId="22BF832A"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w:t>
            </w:r>
          </w:p>
        </w:tc>
        <w:tc>
          <w:tcPr>
            <w:tcW w:w="4767" w:type="pct"/>
            <w:shd w:val="clear" w:color="auto" w:fill="auto"/>
            <w:vAlign w:val="center"/>
          </w:tcPr>
          <w:p w14:paraId="28179C7B"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KPI</w:t>
            </w:r>
          </w:p>
        </w:tc>
      </w:tr>
      <w:tr w:rsidR="00EF1A5C" w:rsidRPr="00097A67" w14:paraId="62DFE864" w14:textId="77777777" w:rsidTr="006131C4">
        <w:tc>
          <w:tcPr>
            <w:tcW w:w="233" w:type="pct"/>
            <w:shd w:val="clear" w:color="auto" w:fill="auto"/>
            <w:vAlign w:val="center"/>
          </w:tcPr>
          <w:p w14:paraId="61EA23A4" w14:textId="77777777" w:rsidR="00EF1A5C" w:rsidRPr="006131C4" w:rsidRDefault="00EF1A5C" w:rsidP="00852C80">
            <w:pPr>
              <w:spacing w:line="276" w:lineRule="auto"/>
              <w:jc w:val="center"/>
              <w:rPr>
                <w:rFonts w:ascii="Arial" w:hAnsi="Arial" w:cs="Arial"/>
                <w:szCs w:val="22"/>
                <w:lang w:val="en-PH"/>
              </w:rPr>
            </w:pPr>
          </w:p>
        </w:tc>
        <w:tc>
          <w:tcPr>
            <w:tcW w:w="4767" w:type="pct"/>
            <w:shd w:val="clear" w:color="auto" w:fill="auto"/>
            <w:vAlign w:val="center"/>
          </w:tcPr>
          <w:p w14:paraId="6E663A85" w14:textId="77777777" w:rsidR="00EF1A5C" w:rsidRPr="006131C4" w:rsidRDefault="00EF1A5C" w:rsidP="00852C80">
            <w:pPr>
              <w:spacing w:line="276" w:lineRule="auto"/>
              <w:jc w:val="center"/>
              <w:rPr>
                <w:rFonts w:ascii="Arial" w:hAnsi="Arial" w:cs="Arial"/>
                <w:szCs w:val="22"/>
                <w:lang w:val="en-PH"/>
              </w:rPr>
            </w:pPr>
          </w:p>
        </w:tc>
      </w:tr>
      <w:tr w:rsidR="00EF1A5C" w:rsidRPr="00097A67" w14:paraId="36DDAECC" w14:textId="77777777" w:rsidTr="006131C4">
        <w:tc>
          <w:tcPr>
            <w:tcW w:w="233" w:type="pct"/>
            <w:shd w:val="clear" w:color="auto" w:fill="auto"/>
            <w:vAlign w:val="center"/>
          </w:tcPr>
          <w:p w14:paraId="42E329B5" w14:textId="77777777" w:rsidR="00EF1A5C" w:rsidRPr="006131C4" w:rsidRDefault="00EF1A5C" w:rsidP="00852C80">
            <w:pPr>
              <w:spacing w:line="276" w:lineRule="auto"/>
              <w:jc w:val="center"/>
              <w:rPr>
                <w:rFonts w:ascii="Arial" w:hAnsi="Arial" w:cs="Arial"/>
                <w:szCs w:val="22"/>
                <w:lang w:val="en-PH"/>
              </w:rPr>
            </w:pPr>
          </w:p>
        </w:tc>
        <w:tc>
          <w:tcPr>
            <w:tcW w:w="4767" w:type="pct"/>
            <w:shd w:val="clear" w:color="auto" w:fill="auto"/>
            <w:vAlign w:val="center"/>
          </w:tcPr>
          <w:p w14:paraId="1FC3D561" w14:textId="77777777" w:rsidR="00EF1A5C" w:rsidRPr="006131C4" w:rsidRDefault="00EF1A5C" w:rsidP="00852C80">
            <w:pPr>
              <w:spacing w:line="276" w:lineRule="auto"/>
              <w:jc w:val="center"/>
              <w:rPr>
                <w:rFonts w:ascii="Arial" w:hAnsi="Arial" w:cs="Arial"/>
                <w:szCs w:val="22"/>
                <w:lang w:val="en-PH"/>
              </w:rPr>
            </w:pPr>
          </w:p>
        </w:tc>
      </w:tr>
      <w:tr w:rsidR="00EF1A5C" w:rsidRPr="00097A67" w14:paraId="0D84B67C" w14:textId="77777777" w:rsidTr="006131C4">
        <w:tc>
          <w:tcPr>
            <w:tcW w:w="233" w:type="pct"/>
            <w:shd w:val="clear" w:color="auto" w:fill="auto"/>
            <w:vAlign w:val="center"/>
          </w:tcPr>
          <w:p w14:paraId="7187A9AA" w14:textId="77777777" w:rsidR="00EF1A5C" w:rsidRPr="006131C4" w:rsidRDefault="00EF1A5C" w:rsidP="00852C80">
            <w:pPr>
              <w:spacing w:line="276" w:lineRule="auto"/>
              <w:jc w:val="center"/>
              <w:rPr>
                <w:rFonts w:ascii="Arial" w:hAnsi="Arial" w:cs="Arial"/>
                <w:szCs w:val="22"/>
                <w:lang w:val="en-PH"/>
              </w:rPr>
            </w:pPr>
          </w:p>
        </w:tc>
        <w:tc>
          <w:tcPr>
            <w:tcW w:w="4767" w:type="pct"/>
            <w:shd w:val="clear" w:color="auto" w:fill="auto"/>
            <w:vAlign w:val="center"/>
          </w:tcPr>
          <w:p w14:paraId="7C84CBA0" w14:textId="77777777" w:rsidR="00EF1A5C" w:rsidRPr="006131C4" w:rsidRDefault="00EF1A5C" w:rsidP="00852C80">
            <w:pPr>
              <w:spacing w:line="276" w:lineRule="auto"/>
              <w:jc w:val="center"/>
              <w:rPr>
                <w:rFonts w:ascii="Arial" w:hAnsi="Arial" w:cs="Arial"/>
                <w:szCs w:val="22"/>
                <w:lang w:val="en-PH"/>
              </w:rPr>
            </w:pPr>
          </w:p>
        </w:tc>
      </w:tr>
    </w:tbl>
    <w:p w14:paraId="3759622D" w14:textId="77777777" w:rsidR="001C019B" w:rsidRPr="00097A67" w:rsidRDefault="001C019B" w:rsidP="00852C80">
      <w:pPr>
        <w:spacing w:line="276" w:lineRule="auto"/>
        <w:ind w:left="851"/>
        <w:rPr>
          <w:rFonts w:ascii="Arial" w:hAnsi="Arial" w:cs="Arial"/>
          <w:b/>
          <w:sz w:val="22"/>
          <w:szCs w:val="22"/>
          <w:lang w:val="en-PH"/>
        </w:rPr>
      </w:pPr>
    </w:p>
    <w:p w14:paraId="7B183BD9" w14:textId="77777777" w:rsidR="008E4AEE" w:rsidRPr="00AF1F5E" w:rsidRDefault="008E4AEE" w:rsidP="00B02D5B">
      <w:pPr>
        <w:pStyle w:val="Heading1"/>
        <w:numPr>
          <w:ilvl w:val="0"/>
          <w:numId w:val="15"/>
        </w:numPr>
        <w:spacing w:before="0" w:after="120"/>
        <w:ind w:left="425" w:hanging="425"/>
        <w:rPr>
          <w:rFonts w:ascii="Arial" w:hAnsi="Arial" w:cs="Arial"/>
          <w:b/>
          <w:color w:val="000000" w:themeColor="text1"/>
          <w:sz w:val="22"/>
          <w:lang w:val="en-PH"/>
        </w:rPr>
      </w:pPr>
      <w:r w:rsidRPr="00AF1F5E">
        <w:rPr>
          <w:rFonts w:ascii="Arial" w:hAnsi="Arial" w:cs="Arial"/>
          <w:b/>
          <w:color w:val="000000" w:themeColor="text1"/>
          <w:sz w:val="22"/>
          <w:lang w:val="en-PH"/>
        </w:rPr>
        <w:t>BUSINESS CONTINUITY (ONLY IF APPLICABLE)</w:t>
      </w:r>
    </w:p>
    <w:p w14:paraId="7E9C683E" w14:textId="77777777" w:rsidR="006131C4" w:rsidRPr="00A35D4B" w:rsidRDefault="006131C4" w:rsidP="00852C80">
      <w:pPr>
        <w:spacing w:line="276" w:lineRule="auto"/>
        <w:rPr>
          <w:rFonts w:ascii="Arial" w:hAnsi="Arial" w:cs="Arial"/>
          <w:i/>
          <w:color w:val="767171" w:themeColor="background2" w:themeShade="80"/>
          <w:sz w:val="22"/>
          <w:szCs w:val="22"/>
          <w:lang w:val="en-PH"/>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5522"/>
        <w:gridCol w:w="2865"/>
      </w:tblGrid>
      <w:tr w:rsidR="001C019B" w:rsidRPr="00097A67" w14:paraId="0474ADE5" w14:textId="77777777" w:rsidTr="006131C4">
        <w:trPr>
          <w:jc w:val="center"/>
        </w:trPr>
        <w:tc>
          <w:tcPr>
            <w:tcW w:w="787" w:type="pct"/>
            <w:shd w:val="clear" w:color="auto" w:fill="auto"/>
          </w:tcPr>
          <w:p w14:paraId="51581C9E" w14:textId="77777777" w:rsidR="001C019B" w:rsidRPr="006131C4" w:rsidRDefault="001C019B" w:rsidP="00852C80">
            <w:pPr>
              <w:spacing w:line="276" w:lineRule="auto"/>
              <w:jc w:val="center"/>
              <w:rPr>
                <w:rFonts w:ascii="Arial" w:hAnsi="Arial" w:cs="Arial"/>
                <w:b/>
                <w:szCs w:val="22"/>
                <w:lang w:val="en-PH"/>
              </w:rPr>
            </w:pPr>
            <w:r w:rsidRPr="006131C4">
              <w:rPr>
                <w:rFonts w:ascii="Arial" w:hAnsi="Arial" w:cs="Arial"/>
                <w:b/>
                <w:szCs w:val="22"/>
                <w:lang w:val="en-PH"/>
              </w:rPr>
              <w:t>NAME</w:t>
            </w:r>
          </w:p>
        </w:tc>
        <w:tc>
          <w:tcPr>
            <w:tcW w:w="2774" w:type="pct"/>
            <w:shd w:val="clear" w:color="auto" w:fill="auto"/>
          </w:tcPr>
          <w:p w14:paraId="3C4EAA3F" w14:textId="77777777" w:rsidR="001C019B" w:rsidRPr="006131C4" w:rsidRDefault="001C019B" w:rsidP="00852C80">
            <w:pPr>
              <w:spacing w:line="276" w:lineRule="auto"/>
              <w:jc w:val="center"/>
              <w:rPr>
                <w:rFonts w:ascii="Arial" w:hAnsi="Arial" w:cs="Arial"/>
                <w:b/>
                <w:szCs w:val="22"/>
                <w:lang w:val="en-PH"/>
              </w:rPr>
            </w:pPr>
            <w:r w:rsidRPr="006131C4">
              <w:rPr>
                <w:rFonts w:ascii="Arial" w:hAnsi="Arial" w:cs="Arial"/>
                <w:b/>
                <w:szCs w:val="22"/>
                <w:lang w:val="en-PH"/>
              </w:rPr>
              <w:t>CONTACT DETAILS (EMAIL, CONTACT NUMBER)</w:t>
            </w:r>
          </w:p>
        </w:tc>
        <w:tc>
          <w:tcPr>
            <w:tcW w:w="1439" w:type="pct"/>
            <w:shd w:val="clear" w:color="auto" w:fill="auto"/>
          </w:tcPr>
          <w:p w14:paraId="30E60C5A" w14:textId="77777777" w:rsidR="001C019B" w:rsidRPr="006131C4" w:rsidRDefault="001C019B" w:rsidP="00852C80">
            <w:pPr>
              <w:spacing w:line="276" w:lineRule="auto"/>
              <w:jc w:val="center"/>
              <w:rPr>
                <w:rFonts w:ascii="Arial" w:hAnsi="Arial" w:cs="Arial"/>
                <w:b/>
                <w:szCs w:val="22"/>
                <w:lang w:val="en-PH"/>
              </w:rPr>
            </w:pPr>
            <w:r w:rsidRPr="006131C4">
              <w:rPr>
                <w:rFonts w:ascii="Arial" w:hAnsi="Arial" w:cs="Arial"/>
                <w:b/>
                <w:szCs w:val="22"/>
                <w:lang w:val="en-PH"/>
              </w:rPr>
              <w:t>HOW TO INFORM</w:t>
            </w:r>
          </w:p>
        </w:tc>
      </w:tr>
      <w:tr w:rsidR="001C019B" w:rsidRPr="00097A67" w14:paraId="0A1B06AC" w14:textId="77777777" w:rsidTr="006131C4">
        <w:trPr>
          <w:jc w:val="center"/>
        </w:trPr>
        <w:tc>
          <w:tcPr>
            <w:tcW w:w="787" w:type="pct"/>
            <w:shd w:val="clear" w:color="auto" w:fill="auto"/>
            <w:vAlign w:val="center"/>
          </w:tcPr>
          <w:p w14:paraId="0B3FCB77" w14:textId="77777777" w:rsidR="001C019B" w:rsidRPr="006131C4" w:rsidRDefault="001C019B" w:rsidP="00852C80">
            <w:pPr>
              <w:spacing w:line="276" w:lineRule="auto"/>
              <w:jc w:val="center"/>
              <w:rPr>
                <w:rFonts w:ascii="Arial" w:hAnsi="Arial" w:cs="Arial"/>
                <w:szCs w:val="22"/>
                <w:lang w:val="en-PH"/>
              </w:rPr>
            </w:pPr>
          </w:p>
        </w:tc>
        <w:tc>
          <w:tcPr>
            <w:tcW w:w="2774" w:type="pct"/>
            <w:shd w:val="clear" w:color="auto" w:fill="auto"/>
            <w:vAlign w:val="center"/>
          </w:tcPr>
          <w:p w14:paraId="296D3A39" w14:textId="77777777" w:rsidR="001C019B" w:rsidRPr="006131C4" w:rsidRDefault="001C019B" w:rsidP="00852C80">
            <w:pPr>
              <w:spacing w:line="276" w:lineRule="auto"/>
              <w:rPr>
                <w:rFonts w:ascii="Arial" w:hAnsi="Arial" w:cs="Arial"/>
                <w:szCs w:val="22"/>
                <w:lang w:val="en-PH"/>
              </w:rPr>
            </w:pPr>
          </w:p>
        </w:tc>
        <w:tc>
          <w:tcPr>
            <w:tcW w:w="1439" w:type="pct"/>
            <w:shd w:val="clear" w:color="auto" w:fill="auto"/>
            <w:vAlign w:val="center"/>
          </w:tcPr>
          <w:p w14:paraId="5E5F53B4" w14:textId="77777777" w:rsidR="001C019B" w:rsidRPr="006131C4" w:rsidRDefault="001C019B" w:rsidP="00852C80">
            <w:pPr>
              <w:spacing w:line="276" w:lineRule="auto"/>
              <w:jc w:val="center"/>
              <w:rPr>
                <w:rFonts w:ascii="Arial" w:hAnsi="Arial" w:cs="Arial"/>
                <w:szCs w:val="22"/>
                <w:lang w:val="en-PH"/>
              </w:rPr>
            </w:pPr>
          </w:p>
        </w:tc>
      </w:tr>
      <w:tr w:rsidR="001C019B" w:rsidRPr="00097A67" w14:paraId="7433FD1E" w14:textId="77777777" w:rsidTr="006131C4">
        <w:trPr>
          <w:jc w:val="center"/>
        </w:trPr>
        <w:tc>
          <w:tcPr>
            <w:tcW w:w="787" w:type="pct"/>
            <w:shd w:val="clear" w:color="auto" w:fill="auto"/>
            <w:vAlign w:val="center"/>
          </w:tcPr>
          <w:p w14:paraId="49DBA5A3" w14:textId="77777777" w:rsidR="001C019B" w:rsidRPr="006131C4" w:rsidRDefault="001C019B" w:rsidP="00852C80">
            <w:pPr>
              <w:spacing w:line="276" w:lineRule="auto"/>
              <w:jc w:val="center"/>
              <w:rPr>
                <w:rFonts w:ascii="Arial" w:hAnsi="Arial" w:cs="Arial"/>
                <w:szCs w:val="22"/>
                <w:lang w:val="en-PH"/>
              </w:rPr>
            </w:pPr>
          </w:p>
        </w:tc>
        <w:tc>
          <w:tcPr>
            <w:tcW w:w="2774" w:type="pct"/>
            <w:shd w:val="clear" w:color="auto" w:fill="auto"/>
            <w:vAlign w:val="center"/>
          </w:tcPr>
          <w:p w14:paraId="0A6E3E0D" w14:textId="77777777" w:rsidR="001C019B" w:rsidRPr="006131C4" w:rsidRDefault="001C019B" w:rsidP="00852C80">
            <w:pPr>
              <w:spacing w:line="276" w:lineRule="auto"/>
              <w:jc w:val="center"/>
              <w:rPr>
                <w:rFonts w:ascii="Arial" w:hAnsi="Arial" w:cs="Arial"/>
                <w:szCs w:val="22"/>
                <w:lang w:val="en-PH"/>
              </w:rPr>
            </w:pPr>
          </w:p>
        </w:tc>
        <w:tc>
          <w:tcPr>
            <w:tcW w:w="1439" w:type="pct"/>
            <w:shd w:val="clear" w:color="auto" w:fill="auto"/>
            <w:vAlign w:val="center"/>
          </w:tcPr>
          <w:p w14:paraId="424F3869" w14:textId="77777777" w:rsidR="001C019B" w:rsidRPr="006131C4" w:rsidRDefault="001C019B" w:rsidP="00852C80">
            <w:pPr>
              <w:spacing w:line="276" w:lineRule="auto"/>
              <w:jc w:val="center"/>
              <w:rPr>
                <w:rFonts w:ascii="Arial" w:hAnsi="Arial" w:cs="Arial"/>
                <w:szCs w:val="22"/>
                <w:lang w:val="en-PH"/>
              </w:rPr>
            </w:pPr>
          </w:p>
        </w:tc>
      </w:tr>
      <w:tr w:rsidR="001C019B" w:rsidRPr="00097A67" w14:paraId="7BE3EDF7" w14:textId="77777777" w:rsidTr="006131C4">
        <w:trPr>
          <w:jc w:val="center"/>
        </w:trPr>
        <w:tc>
          <w:tcPr>
            <w:tcW w:w="787" w:type="pct"/>
            <w:shd w:val="clear" w:color="auto" w:fill="auto"/>
            <w:vAlign w:val="center"/>
          </w:tcPr>
          <w:p w14:paraId="09825419" w14:textId="77777777" w:rsidR="001C019B" w:rsidRPr="006131C4" w:rsidRDefault="001C019B" w:rsidP="00852C80">
            <w:pPr>
              <w:spacing w:line="276" w:lineRule="auto"/>
              <w:jc w:val="center"/>
              <w:rPr>
                <w:rFonts w:ascii="Arial" w:hAnsi="Arial" w:cs="Arial"/>
                <w:szCs w:val="22"/>
                <w:lang w:val="en-PH"/>
              </w:rPr>
            </w:pPr>
          </w:p>
        </w:tc>
        <w:tc>
          <w:tcPr>
            <w:tcW w:w="2774" w:type="pct"/>
            <w:shd w:val="clear" w:color="auto" w:fill="auto"/>
            <w:vAlign w:val="center"/>
          </w:tcPr>
          <w:p w14:paraId="67E101A5" w14:textId="77777777" w:rsidR="001C019B" w:rsidRPr="006131C4" w:rsidRDefault="001C019B" w:rsidP="00852C80">
            <w:pPr>
              <w:spacing w:line="276" w:lineRule="auto"/>
              <w:jc w:val="center"/>
              <w:rPr>
                <w:rFonts w:ascii="Arial" w:hAnsi="Arial" w:cs="Arial"/>
                <w:szCs w:val="22"/>
                <w:lang w:val="en-PH"/>
              </w:rPr>
            </w:pPr>
          </w:p>
        </w:tc>
        <w:tc>
          <w:tcPr>
            <w:tcW w:w="1439" w:type="pct"/>
            <w:shd w:val="clear" w:color="auto" w:fill="auto"/>
            <w:vAlign w:val="center"/>
          </w:tcPr>
          <w:p w14:paraId="3E090A7B" w14:textId="77777777" w:rsidR="001C019B" w:rsidRPr="006131C4" w:rsidRDefault="001C019B" w:rsidP="00852C80">
            <w:pPr>
              <w:spacing w:line="276" w:lineRule="auto"/>
              <w:jc w:val="center"/>
              <w:rPr>
                <w:rFonts w:ascii="Arial" w:hAnsi="Arial" w:cs="Arial"/>
                <w:szCs w:val="22"/>
                <w:lang w:val="en-PH"/>
              </w:rPr>
            </w:pPr>
          </w:p>
        </w:tc>
      </w:tr>
    </w:tbl>
    <w:p w14:paraId="722D2266" w14:textId="77777777" w:rsidR="001C019B" w:rsidRPr="00097A67" w:rsidRDefault="001C019B" w:rsidP="00097A67">
      <w:pPr>
        <w:spacing w:line="360" w:lineRule="auto"/>
        <w:rPr>
          <w:rFonts w:ascii="Arial" w:hAnsi="Arial" w:cs="Arial"/>
          <w:sz w:val="22"/>
          <w:szCs w:val="22"/>
          <w:lang w:val="en-PH"/>
        </w:rPr>
      </w:pPr>
    </w:p>
    <w:sectPr w:rsidR="001C019B" w:rsidRPr="00097A67" w:rsidSect="00517C2F">
      <w:headerReference w:type="default" r:id="rId8"/>
      <w:footerReference w:type="default" r:id="rId9"/>
      <w:headerReference w:type="first" r:id="rId10"/>
      <w:footerReference w:type="first" r:id="rId11"/>
      <w:type w:val="continuous"/>
      <w:pgSz w:w="12240" w:h="15840"/>
      <w:pgMar w:top="1138" w:right="1138" w:bottom="1138" w:left="1138" w:header="432"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F03FFC" w14:textId="77777777" w:rsidR="004B1633" w:rsidRDefault="004B1633">
      <w:r>
        <w:separator/>
      </w:r>
    </w:p>
  </w:endnote>
  <w:endnote w:type="continuationSeparator" w:id="0">
    <w:p w14:paraId="36B36E6C" w14:textId="77777777" w:rsidR="004B1633" w:rsidRDefault="004B16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CG Time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Eurostile">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PlusSansNormal-Regular">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3E444" w14:textId="77777777" w:rsidR="00375656" w:rsidRPr="00753154" w:rsidRDefault="00375656">
    <w:pPr>
      <w:pStyle w:val="Footer"/>
      <w:rPr>
        <w:rFonts w:ascii="Arial" w:hAnsi="Arial"/>
        <w:b/>
        <w:color w:val="808080"/>
        <w:sz w:val="16"/>
      </w:rPr>
    </w:pPr>
    <w:r>
      <w:rPr>
        <w:rFonts w:ascii="Arial" w:hAnsi="Arial"/>
        <w:b/>
        <w:color w:val="000000"/>
        <w:sz w:val="16"/>
      </w:rPr>
      <w:tab/>
    </w:r>
  </w:p>
  <w:p w14:paraId="3078EC55" w14:textId="77777777" w:rsidR="00375656" w:rsidRDefault="00375656" w:rsidP="009166A5">
    <w:pPr>
      <w:pStyle w:val="Footer"/>
      <w:jc w:val="center"/>
      <w:rPr>
        <w:rFonts w:ascii="Calibri" w:hAnsi="Calibri"/>
        <w:noProof/>
        <w:color w:val="808080"/>
        <w:sz w:val="16"/>
      </w:rPr>
    </w:pPr>
    <w:r w:rsidRPr="007A2F37">
      <w:rPr>
        <w:rFonts w:ascii="Calibri" w:hAnsi="Calibri"/>
        <w:noProof/>
        <w:color w:val="808080"/>
        <w:sz w:val="16"/>
      </w:rPr>
      <w:t>This document is not to be reproduced without th</w:t>
    </w:r>
    <w:r>
      <w:rPr>
        <w:rFonts w:ascii="Calibri" w:hAnsi="Calibri"/>
        <w:noProof/>
        <w:color w:val="808080"/>
        <w:sz w:val="16"/>
      </w:rPr>
      <w:t>e permission from Globe Telecom.</w:t>
    </w:r>
  </w:p>
  <w:p w14:paraId="2A0F3460" w14:textId="77777777" w:rsidR="00375656" w:rsidRDefault="00375656" w:rsidP="009166A5">
    <w:pPr>
      <w:pStyle w:val="Footer"/>
      <w:jc w:val="center"/>
      <w:rPr>
        <w:rFonts w:ascii="Calibri" w:hAnsi="Calibri"/>
        <w:noProof/>
        <w:color w:val="808080"/>
        <w:sz w:val="16"/>
      </w:rPr>
    </w:pPr>
    <w:r>
      <w:rPr>
        <w:rFonts w:ascii="Calibri" w:hAnsi="Calibri"/>
        <w:noProof/>
        <w:color w:val="808080"/>
        <w:sz w:val="16"/>
      </w:rPr>
      <w:t xml:space="preserve">Official copy is available in the Document Management System. </w:t>
    </w:r>
  </w:p>
  <w:p w14:paraId="245902E5" w14:textId="77777777" w:rsidR="00375656" w:rsidRPr="007A2F37" w:rsidRDefault="00375656" w:rsidP="009166A5">
    <w:pPr>
      <w:pStyle w:val="Footer"/>
      <w:jc w:val="center"/>
      <w:rPr>
        <w:rFonts w:ascii="Calibri" w:hAnsi="Calibri"/>
        <w:noProof/>
        <w:color w:val="FF0000"/>
        <w:sz w:val="16"/>
      </w:rPr>
    </w:pPr>
    <w:r>
      <w:rPr>
        <w:rFonts w:ascii="Calibri" w:hAnsi="Calibri"/>
        <w:noProof/>
        <w:color w:val="808080"/>
        <w:sz w:val="16"/>
      </w:rPr>
      <w:t>Printed copy is considered uncontrolled.</w:t>
    </w:r>
  </w:p>
  <w:p w14:paraId="05D0D1A1" w14:textId="77777777" w:rsidR="00375656" w:rsidRPr="003B348F" w:rsidRDefault="00375656" w:rsidP="001A0BFA">
    <w:pPr>
      <w:pStyle w:val="Footer"/>
      <w:jc w:val="center"/>
      <w:rPr>
        <w:rFonts w:ascii="PlusSansNormal-Regular" w:hAnsi="PlusSansNormal-Regular"/>
        <w:noProof/>
        <w:color w:val="FF0000"/>
        <w:sz w:val="16"/>
      </w:rPr>
    </w:pPr>
  </w:p>
  <w:p w14:paraId="3706B713" w14:textId="77777777" w:rsidR="00375656" w:rsidRPr="00D30C1C" w:rsidRDefault="00375656" w:rsidP="00583B34">
    <w:pPr>
      <w:pStyle w:val="Footer"/>
      <w:jc w:val="right"/>
      <w:rPr>
        <w:rFonts w:ascii="PlusSansNormal-Regular" w:hAnsi="PlusSansNormal-Regular"/>
        <w:sz w:val="16"/>
        <w:szCs w:val="16"/>
      </w:rPr>
    </w:pPr>
    <w:r w:rsidRPr="00D30C1C">
      <w:rPr>
        <w:rFonts w:ascii="Calibri" w:hAnsi="Calibri" w:cs="Arial"/>
        <w:sz w:val="16"/>
        <w:szCs w:val="16"/>
      </w:rPr>
      <w:t>OP/OSM/CQM-2012/0026</w:t>
    </w:r>
    <w:r>
      <w:rPr>
        <w:rFonts w:ascii="Calibri" w:hAnsi="Calibri" w:cs="Arial"/>
        <w:sz w:val="16"/>
        <w:szCs w:val="16"/>
      </w:rPr>
      <w:t xml:space="preserve"> v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16A29" w14:textId="77777777" w:rsidR="00375656" w:rsidRPr="00753154" w:rsidRDefault="00375656" w:rsidP="00BE5E69">
    <w:pPr>
      <w:pStyle w:val="Footer"/>
      <w:rPr>
        <w:rFonts w:ascii="Arial" w:hAnsi="Arial"/>
        <w:b/>
        <w:color w:val="808080"/>
        <w:sz w:val="16"/>
      </w:rPr>
    </w:pPr>
  </w:p>
  <w:p w14:paraId="0D627F8A" w14:textId="77777777" w:rsidR="00375656" w:rsidRDefault="00375656" w:rsidP="00BE5E69">
    <w:pPr>
      <w:pStyle w:val="Footer"/>
      <w:jc w:val="center"/>
      <w:rPr>
        <w:rFonts w:ascii="Calibri" w:hAnsi="Calibri"/>
        <w:noProof/>
        <w:color w:val="808080"/>
        <w:sz w:val="16"/>
      </w:rPr>
    </w:pPr>
    <w:r w:rsidRPr="007A2F37">
      <w:rPr>
        <w:rFonts w:ascii="Calibri" w:hAnsi="Calibri"/>
        <w:noProof/>
        <w:color w:val="808080"/>
        <w:sz w:val="16"/>
      </w:rPr>
      <w:t>This document is not to be reproduced without th</w:t>
    </w:r>
    <w:r>
      <w:rPr>
        <w:rFonts w:ascii="Calibri" w:hAnsi="Calibri"/>
        <w:noProof/>
        <w:color w:val="808080"/>
        <w:sz w:val="16"/>
      </w:rPr>
      <w:t>e permission from Globe Telecom.</w:t>
    </w:r>
  </w:p>
  <w:p w14:paraId="16C3800A" w14:textId="77777777" w:rsidR="00375656" w:rsidRDefault="00375656" w:rsidP="00BE5E69">
    <w:pPr>
      <w:pStyle w:val="Footer"/>
      <w:jc w:val="center"/>
      <w:rPr>
        <w:rFonts w:ascii="Calibri" w:hAnsi="Calibri"/>
        <w:noProof/>
        <w:color w:val="808080"/>
        <w:sz w:val="16"/>
      </w:rPr>
    </w:pPr>
    <w:r>
      <w:rPr>
        <w:rFonts w:ascii="Calibri" w:hAnsi="Calibri"/>
        <w:noProof/>
        <w:color w:val="808080"/>
        <w:sz w:val="16"/>
      </w:rPr>
      <w:t xml:space="preserve">Official copy is available in the Document Management System. </w:t>
    </w:r>
  </w:p>
  <w:p w14:paraId="6513CE3B" w14:textId="77777777" w:rsidR="00375656" w:rsidRPr="007A2F37" w:rsidRDefault="00375656" w:rsidP="00BE5E69">
    <w:pPr>
      <w:pStyle w:val="Footer"/>
      <w:jc w:val="center"/>
      <w:rPr>
        <w:rFonts w:ascii="Calibri" w:hAnsi="Calibri"/>
        <w:noProof/>
        <w:color w:val="FF0000"/>
        <w:sz w:val="16"/>
      </w:rPr>
    </w:pPr>
    <w:r>
      <w:rPr>
        <w:rFonts w:ascii="Calibri" w:hAnsi="Calibri"/>
        <w:noProof/>
        <w:color w:val="808080"/>
        <w:sz w:val="16"/>
      </w:rPr>
      <w:t>Printed copy is considered uncontrolled.</w:t>
    </w:r>
  </w:p>
  <w:p w14:paraId="43DB9C07" w14:textId="77777777" w:rsidR="00375656" w:rsidRDefault="00375656" w:rsidP="001973FD">
    <w:pPr>
      <w:pStyle w:val="Footer"/>
    </w:pPr>
  </w:p>
  <w:p w14:paraId="5AFD9647" w14:textId="77777777" w:rsidR="00375656" w:rsidRPr="00A77216" w:rsidRDefault="00375656" w:rsidP="005D42E8">
    <w:pPr>
      <w:pStyle w:val="Footer"/>
      <w:jc w:val="right"/>
      <w:rPr>
        <w:color w:val="808080"/>
        <w:sz w:val="16"/>
        <w:szCs w:val="16"/>
      </w:rPr>
    </w:pPr>
    <w:r w:rsidRPr="00A77216">
      <w:rPr>
        <w:color w:val="808080"/>
        <w:sz w:val="16"/>
        <w:szCs w:val="16"/>
      </w:rPr>
      <w:tab/>
    </w:r>
    <w:r w:rsidRPr="00A77216">
      <w:rPr>
        <w:color w:val="808080"/>
        <w:sz w:val="16"/>
        <w:szCs w:val="16"/>
      </w:rPr>
      <w:tab/>
    </w:r>
    <w:r>
      <w:rPr>
        <w:rFonts w:ascii="Calibri" w:hAnsi="Calibri" w:cs="Arial"/>
        <w:color w:val="808080"/>
        <w:sz w:val="16"/>
        <w:szCs w:val="16"/>
      </w:rPr>
      <w:t>OP/OSM/CQM-2012/0026 v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C7F4E3" w14:textId="77777777" w:rsidR="004B1633" w:rsidRDefault="004B1633">
      <w:r>
        <w:separator/>
      </w:r>
    </w:p>
  </w:footnote>
  <w:footnote w:type="continuationSeparator" w:id="0">
    <w:p w14:paraId="1A0AF4F8" w14:textId="77777777" w:rsidR="004B1633" w:rsidRDefault="004B16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1254" w:type="dxa"/>
      <w:tblInd w:w="-522" w:type="dxa"/>
      <w:tblLayout w:type="fixed"/>
      <w:tblLook w:val="0000" w:firstRow="0" w:lastRow="0" w:firstColumn="0" w:lastColumn="0" w:noHBand="0" w:noVBand="0"/>
    </w:tblPr>
    <w:tblGrid>
      <w:gridCol w:w="3154"/>
      <w:gridCol w:w="4889"/>
      <w:gridCol w:w="1358"/>
      <w:gridCol w:w="1853"/>
    </w:tblGrid>
    <w:tr w:rsidR="00375656" w:rsidRPr="00632AB2" w14:paraId="5F7A4A8C" w14:textId="77777777" w:rsidTr="000E7282">
      <w:trPr>
        <w:cantSplit/>
        <w:trHeight w:val="430"/>
      </w:trPr>
      <w:tc>
        <w:tcPr>
          <w:tcW w:w="3154" w:type="dxa"/>
          <w:vMerge w:val="restart"/>
          <w:tcBorders>
            <w:top w:val="single" w:sz="4" w:space="0" w:color="auto"/>
            <w:left w:val="single" w:sz="4" w:space="0" w:color="auto"/>
            <w:bottom w:val="single" w:sz="4" w:space="0" w:color="auto"/>
            <w:right w:val="single" w:sz="4" w:space="0" w:color="auto"/>
          </w:tcBorders>
        </w:tcPr>
        <w:p w14:paraId="46FBB28F" w14:textId="77777777" w:rsidR="00375656" w:rsidRPr="00632AB2" w:rsidRDefault="00375656">
          <w:pPr>
            <w:pStyle w:val="Header"/>
            <w:spacing w:before="60"/>
            <w:rPr>
              <w:rFonts w:ascii="Arial" w:hAnsi="Arial" w:cs="Arial"/>
            </w:rPr>
          </w:pPr>
          <w:r>
            <w:object w:dxaOrig="2190" w:dyaOrig="855" w14:anchorId="21C3F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05pt;height:35.7pt">
                <v:imagedata r:id="rId1" o:title=""/>
              </v:shape>
              <o:OLEObject Type="Embed" ProgID="PBrush" ShapeID="_x0000_i1025" DrawAspect="Content" ObjectID="_1654006092" r:id="rId2"/>
            </w:object>
          </w:r>
        </w:p>
      </w:tc>
      <w:tc>
        <w:tcPr>
          <w:tcW w:w="8100" w:type="dxa"/>
          <w:gridSpan w:val="3"/>
          <w:tcBorders>
            <w:top w:val="single" w:sz="4" w:space="0" w:color="auto"/>
            <w:left w:val="single" w:sz="4" w:space="0" w:color="auto"/>
            <w:bottom w:val="single" w:sz="4" w:space="0" w:color="auto"/>
            <w:right w:val="single" w:sz="4" w:space="0" w:color="auto"/>
          </w:tcBorders>
        </w:tcPr>
        <w:p w14:paraId="40FDF084" w14:textId="77777777" w:rsidR="00375656" w:rsidRPr="00632AB2" w:rsidRDefault="00375656" w:rsidP="000D2B39">
          <w:pPr>
            <w:jc w:val="both"/>
            <w:rPr>
              <w:rFonts w:ascii="Arial" w:hAnsi="Arial" w:cs="Arial"/>
              <w:color w:val="999999"/>
              <w:sz w:val="16"/>
              <w:szCs w:val="16"/>
            </w:rPr>
          </w:pPr>
          <w:r w:rsidRPr="00632AB2">
            <w:rPr>
              <w:rFonts w:ascii="Arial" w:hAnsi="Arial" w:cs="Arial"/>
              <w:color w:val="999999"/>
              <w:sz w:val="16"/>
              <w:szCs w:val="16"/>
            </w:rPr>
            <w:t>CLASSIFICATION</w:t>
          </w:r>
        </w:p>
        <w:p w14:paraId="6900D1B7" w14:textId="77777777" w:rsidR="00375656" w:rsidRPr="00632AB2" w:rsidRDefault="00375656" w:rsidP="00E94A10">
          <w:pPr>
            <w:jc w:val="both"/>
            <w:rPr>
              <w:rFonts w:ascii="Arial" w:hAnsi="Arial" w:cs="Arial"/>
              <w:b/>
              <w:color w:val="333333"/>
            </w:rPr>
          </w:pPr>
        </w:p>
      </w:tc>
    </w:tr>
    <w:tr w:rsidR="00375656" w:rsidRPr="00632AB2" w14:paraId="07C5DEFB" w14:textId="77777777" w:rsidTr="000E7282">
      <w:trPr>
        <w:cantSplit/>
        <w:trHeight w:val="137"/>
      </w:trPr>
      <w:tc>
        <w:tcPr>
          <w:tcW w:w="3154" w:type="dxa"/>
          <w:vMerge/>
          <w:tcBorders>
            <w:top w:val="single" w:sz="4" w:space="0" w:color="auto"/>
            <w:left w:val="single" w:sz="4" w:space="0" w:color="auto"/>
            <w:bottom w:val="single" w:sz="4" w:space="0" w:color="auto"/>
            <w:right w:val="single" w:sz="4" w:space="0" w:color="auto"/>
          </w:tcBorders>
        </w:tcPr>
        <w:p w14:paraId="718ABA5E" w14:textId="77777777" w:rsidR="00375656" w:rsidRPr="00632AB2" w:rsidRDefault="00375656">
          <w:pPr>
            <w:pStyle w:val="CharCharCharCharCharChar"/>
            <w:spacing w:before="60"/>
            <w:rPr>
              <w:rFonts w:ascii="Arial" w:hAnsi="Arial" w:cs="Arial"/>
              <w:b/>
            </w:rPr>
          </w:pPr>
        </w:p>
      </w:tc>
      <w:tc>
        <w:tcPr>
          <w:tcW w:w="8100" w:type="dxa"/>
          <w:gridSpan w:val="3"/>
          <w:tcBorders>
            <w:top w:val="single" w:sz="4" w:space="0" w:color="auto"/>
            <w:left w:val="single" w:sz="4" w:space="0" w:color="auto"/>
            <w:bottom w:val="single" w:sz="4" w:space="0" w:color="auto"/>
            <w:right w:val="single" w:sz="4" w:space="0" w:color="auto"/>
          </w:tcBorders>
        </w:tcPr>
        <w:p w14:paraId="721C9C5C" w14:textId="77777777" w:rsidR="00375656" w:rsidRPr="00632AB2" w:rsidRDefault="00375656" w:rsidP="001377BF">
          <w:pPr>
            <w:jc w:val="both"/>
            <w:rPr>
              <w:rFonts w:ascii="Arial" w:hAnsi="Arial" w:cs="Arial"/>
              <w:color w:val="999999"/>
              <w:sz w:val="16"/>
              <w:szCs w:val="16"/>
            </w:rPr>
          </w:pPr>
          <w:r w:rsidRPr="00632AB2">
            <w:rPr>
              <w:rFonts w:ascii="Arial" w:hAnsi="Arial" w:cs="Arial"/>
              <w:color w:val="999999"/>
              <w:sz w:val="16"/>
              <w:szCs w:val="16"/>
            </w:rPr>
            <w:t>TITLE OF DOCUMENT</w:t>
          </w:r>
        </w:p>
        <w:p w14:paraId="4EA76B22" w14:textId="77777777" w:rsidR="00375656" w:rsidRPr="00632AB2" w:rsidRDefault="00375656" w:rsidP="000D2B39">
          <w:pPr>
            <w:ind w:left="720"/>
            <w:jc w:val="both"/>
            <w:rPr>
              <w:rFonts w:ascii="Arial" w:hAnsi="Arial" w:cs="Arial"/>
              <w:b/>
              <w:color w:val="333333"/>
            </w:rPr>
          </w:pPr>
        </w:p>
      </w:tc>
    </w:tr>
    <w:tr w:rsidR="00375656" w:rsidRPr="00632AB2" w14:paraId="6D7CBF59" w14:textId="77777777" w:rsidTr="000E7282">
      <w:trPr>
        <w:cantSplit/>
        <w:trHeight w:val="494"/>
      </w:trPr>
      <w:tc>
        <w:tcPr>
          <w:tcW w:w="3154" w:type="dxa"/>
          <w:tcBorders>
            <w:top w:val="single" w:sz="4" w:space="0" w:color="auto"/>
            <w:left w:val="single" w:sz="4" w:space="0" w:color="auto"/>
            <w:bottom w:val="single" w:sz="4" w:space="0" w:color="auto"/>
            <w:right w:val="single" w:sz="4" w:space="0" w:color="auto"/>
          </w:tcBorders>
        </w:tcPr>
        <w:p w14:paraId="4D07FEAD" w14:textId="77777777" w:rsidR="00375656" w:rsidRPr="00632AB2" w:rsidRDefault="00375656" w:rsidP="007F7BD6">
          <w:pPr>
            <w:jc w:val="both"/>
            <w:rPr>
              <w:rFonts w:ascii="Arial" w:hAnsi="Arial" w:cs="Arial"/>
              <w:color w:val="999999"/>
              <w:sz w:val="16"/>
            </w:rPr>
          </w:pPr>
          <w:r w:rsidRPr="00632AB2">
            <w:rPr>
              <w:rFonts w:ascii="Arial" w:hAnsi="Arial" w:cs="Arial"/>
              <w:color w:val="999999"/>
              <w:sz w:val="16"/>
            </w:rPr>
            <w:t>REVISION NO.</w:t>
          </w:r>
        </w:p>
        <w:p w14:paraId="46C2153A" w14:textId="77777777" w:rsidR="00375656" w:rsidRPr="00632AB2" w:rsidRDefault="00375656" w:rsidP="007F7BD6">
          <w:pPr>
            <w:ind w:left="720"/>
            <w:jc w:val="both"/>
            <w:rPr>
              <w:rFonts w:ascii="Arial" w:hAnsi="Arial" w:cs="Arial"/>
              <w:b/>
              <w:color w:val="333333"/>
            </w:rPr>
          </w:pPr>
        </w:p>
      </w:tc>
      <w:tc>
        <w:tcPr>
          <w:tcW w:w="4889" w:type="dxa"/>
          <w:tcBorders>
            <w:top w:val="single" w:sz="4" w:space="0" w:color="auto"/>
            <w:left w:val="single" w:sz="4" w:space="0" w:color="auto"/>
            <w:bottom w:val="single" w:sz="4" w:space="0" w:color="auto"/>
            <w:right w:val="single" w:sz="4" w:space="0" w:color="auto"/>
          </w:tcBorders>
        </w:tcPr>
        <w:p w14:paraId="1EB53EDE" w14:textId="77777777" w:rsidR="00375656" w:rsidRPr="00632AB2" w:rsidRDefault="00375656" w:rsidP="007F7BD6">
          <w:pPr>
            <w:rPr>
              <w:rFonts w:ascii="Arial" w:hAnsi="Arial" w:cs="Arial"/>
              <w:bCs/>
              <w:color w:val="999999"/>
              <w:sz w:val="16"/>
              <w:szCs w:val="16"/>
            </w:rPr>
          </w:pPr>
          <w:r w:rsidRPr="00632AB2">
            <w:rPr>
              <w:rFonts w:ascii="Arial" w:hAnsi="Arial" w:cs="Arial"/>
              <w:bCs/>
              <w:color w:val="999999"/>
              <w:sz w:val="16"/>
              <w:szCs w:val="16"/>
            </w:rPr>
            <w:t>DOCUMENT NO.</w:t>
          </w:r>
        </w:p>
        <w:p w14:paraId="2A399A99" w14:textId="77777777" w:rsidR="00375656" w:rsidRPr="00632AB2" w:rsidRDefault="00375656" w:rsidP="000D2B39">
          <w:pPr>
            <w:pStyle w:val="Header"/>
            <w:tabs>
              <w:tab w:val="clear" w:pos="4320"/>
              <w:tab w:val="clear" w:pos="8640"/>
            </w:tabs>
            <w:spacing w:before="60"/>
            <w:ind w:left="720"/>
            <w:rPr>
              <w:rFonts w:ascii="Arial" w:hAnsi="Arial" w:cs="Arial"/>
              <w:b/>
              <w:color w:val="333333"/>
              <w:sz w:val="24"/>
              <w:szCs w:val="24"/>
            </w:rPr>
          </w:pPr>
        </w:p>
      </w:tc>
      <w:tc>
        <w:tcPr>
          <w:tcW w:w="1358" w:type="dxa"/>
          <w:tcBorders>
            <w:top w:val="single" w:sz="4" w:space="0" w:color="auto"/>
            <w:left w:val="single" w:sz="4" w:space="0" w:color="auto"/>
            <w:bottom w:val="single" w:sz="4" w:space="0" w:color="auto"/>
            <w:right w:val="single" w:sz="4" w:space="0" w:color="auto"/>
          </w:tcBorders>
        </w:tcPr>
        <w:p w14:paraId="7EECB226" w14:textId="77777777" w:rsidR="00375656" w:rsidRPr="00632AB2" w:rsidRDefault="00375656" w:rsidP="009B0E63">
          <w:pPr>
            <w:pStyle w:val="CharCharCharCharCharChar"/>
            <w:spacing w:before="120"/>
            <w:jc w:val="center"/>
            <w:rPr>
              <w:rFonts w:ascii="Arial" w:hAnsi="Arial" w:cs="Arial"/>
              <w:i/>
            </w:rPr>
          </w:pPr>
          <w:r w:rsidRPr="00632AB2">
            <w:rPr>
              <w:rFonts w:ascii="Arial" w:hAnsi="Arial" w:cs="Arial"/>
              <w:i/>
            </w:rPr>
            <w:t xml:space="preserve">Page: </w:t>
          </w:r>
          <w:r w:rsidRPr="00632AB2">
            <w:rPr>
              <w:rStyle w:val="PageNumber"/>
              <w:rFonts w:ascii="Arial" w:hAnsi="Arial" w:cs="Arial"/>
              <w:i/>
            </w:rPr>
            <w:fldChar w:fldCharType="begin"/>
          </w:r>
          <w:r w:rsidRPr="00632AB2">
            <w:rPr>
              <w:rStyle w:val="PageNumber"/>
              <w:rFonts w:ascii="Arial" w:hAnsi="Arial" w:cs="Arial"/>
              <w:i/>
            </w:rPr>
            <w:instrText xml:space="preserve"> PAGE </w:instrText>
          </w:r>
          <w:r w:rsidRPr="00632AB2">
            <w:rPr>
              <w:rStyle w:val="PageNumber"/>
              <w:rFonts w:ascii="Arial" w:hAnsi="Arial" w:cs="Arial"/>
              <w:i/>
            </w:rPr>
            <w:fldChar w:fldCharType="separate"/>
          </w:r>
          <w:r>
            <w:rPr>
              <w:rStyle w:val="PageNumber"/>
              <w:rFonts w:ascii="Arial" w:hAnsi="Arial" w:cs="Arial"/>
              <w:i/>
              <w:noProof/>
            </w:rPr>
            <w:t>2</w:t>
          </w:r>
          <w:r w:rsidRPr="00632AB2">
            <w:rPr>
              <w:rStyle w:val="PageNumber"/>
              <w:rFonts w:ascii="Arial" w:hAnsi="Arial" w:cs="Arial"/>
              <w:i/>
            </w:rPr>
            <w:fldChar w:fldCharType="end"/>
          </w:r>
        </w:p>
      </w:tc>
      <w:tc>
        <w:tcPr>
          <w:tcW w:w="1852" w:type="dxa"/>
          <w:tcBorders>
            <w:top w:val="single" w:sz="4" w:space="0" w:color="auto"/>
            <w:left w:val="single" w:sz="4" w:space="0" w:color="auto"/>
            <w:bottom w:val="single" w:sz="4" w:space="0" w:color="auto"/>
            <w:right w:val="single" w:sz="4" w:space="0" w:color="auto"/>
          </w:tcBorders>
        </w:tcPr>
        <w:p w14:paraId="597B6273" w14:textId="77777777" w:rsidR="00375656" w:rsidRPr="00632AB2" w:rsidRDefault="00375656">
          <w:pPr>
            <w:pStyle w:val="CharCharCharCharCharChar"/>
            <w:spacing w:before="120"/>
            <w:ind w:left="-108"/>
            <w:rPr>
              <w:rFonts w:ascii="Arial" w:hAnsi="Arial" w:cs="Arial"/>
              <w:i/>
            </w:rPr>
          </w:pPr>
          <w:r w:rsidRPr="00632AB2">
            <w:rPr>
              <w:rFonts w:ascii="Arial" w:hAnsi="Arial" w:cs="Arial"/>
              <w:i/>
            </w:rPr>
            <w:t xml:space="preserve">Total Pages: </w:t>
          </w:r>
          <w:r w:rsidRPr="00632AB2">
            <w:rPr>
              <w:rStyle w:val="PageNumber"/>
              <w:rFonts w:ascii="Arial" w:hAnsi="Arial" w:cs="Arial"/>
            </w:rPr>
            <w:fldChar w:fldCharType="begin"/>
          </w:r>
          <w:r w:rsidRPr="00632AB2">
            <w:rPr>
              <w:rStyle w:val="PageNumber"/>
              <w:rFonts w:ascii="Arial" w:hAnsi="Arial" w:cs="Arial"/>
            </w:rPr>
            <w:instrText xml:space="preserve"> NUMPAGES </w:instrText>
          </w:r>
          <w:r w:rsidRPr="00632AB2">
            <w:rPr>
              <w:rStyle w:val="PageNumber"/>
              <w:rFonts w:ascii="Arial" w:hAnsi="Arial" w:cs="Arial"/>
            </w:rPr>
            <w:fldChar w:fldCharType="separate"/>
          </w:r>
          <w:r>
            <w:rPr>
              <w:rStyle w:val="PageNumber"/>
              <w:rFonts w:ascii="Arial" w:hAnsi="Arial" w:cs="Arial"/>
              <w:noProof/>
            </w:rPr>
            <w:t>11</w:t>
          </w:r>
          <w:r w:rsidRPr="00632AB2">
            <w:rPr>
              <w:rStyle w:val="PageNumber"/>
              <w:rFonts w:ascii="Arial" w:hAnsi="Arial" w:cs="Arial"/>
            </w:rPr>
            <w:fldChar w:fldCharType="end"/>
          </w:r>
        </w:p>
      </w:tc>
    </w:tr>
  </w:tbl>
  <w:p w14:paraId="65C5B6E9" w14:textId="77777777" w:rsidR="00375656" w:rsidRPr="00632AB2" w:rsidRDefault="00375656">
    <w:pPr>
      <w:pStyle w:val="Header"/>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2D03D" w14:textId="77777777" w:rsidR="00375656" w:rsidRPr="001B017B" w:rsidRDefault="00375656">
    <w:pPr>
      <w:rPr>
        <w:rFonts w:ascii="Arial" w:hAnsi="Arial" w:cs="Arial"/>
        <w:sz w:val="16"/>
        <w:szCs w:val="16"/>
      </w:rPr>
    </w:pPr>
  </w:p>
  <w:p w14:paraId="1C4B9DA9" w14:textId="77777777" w:rsidR="00375656" w:rsidRPr="001B017B" w:rsidRDefault="00375656">
    <w:pPr>
      <w:rPr>
        <w:rFonts w:ascii="Arial" w:hAnsi="Arial" w:cs="Arial"/>
        <w:sz w:val="16"/>
        <w:szCs w:val="16"/>
      </w:rPr>
    </w:pPr>
  </w:p>
  <w:tbl>
    <w:tblPr>
      <w:tblW w:w="11262"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9"/>
      <w:gridCol w:w="2141"/>
      <w:gridCol w:w="789"/>
      <w:gridCol w:w="2937"/>
      <w:gridCol w:w="2092"/>
      <w:gridCol w:w="1164"/>
    </w:tblGrid>
    <w:tr w:rsidR="00375656" w:rsidRPr="001B017B" w14:paraId="2B130A74" w14:textId="77777777" w:rsidTr="00632DC6">
      <w:trPr>
        <w:cantSplit/>
        <w:trHeight w:val="1189"/>
      </w:trPr>
      <w:tc>
        <w:tcPr>
          <w:tcW w:w="8006" w:type="dxa"/>
          <w:gridSpan w:val="4"/>
          <w:tcBorders>
            <w:top w:val="single" w:sz="4" w:space="0" w:color="auto"/>
            <w:left w:val="single" w:sz="4" w:space="0" w:color="auto"/>
          </w:tcBorders>
        </w:tcPr>
        <w:p w14:paraId="1BEC2CA5" w14:textId="77777777" w:rsidR="00375656" w:rsidRPr="00643EBA" w:rsidRDefault="00375656" w:rsidP="0012146D">
          <w:pPr>
            <w:tabs>
              <w:tab w:val="left" w:pos="3192"/>
            </w:tabs>
            <w:rPr>
              <w:rFonts w:ascii="Calibri" w:hAnsi="Calibri" w:cs="Calibri"/>
              <w:sz w:val="16"/>
              <w:szCs w:val="16"/>
            </w:rPr>
          </w:pPr>
          <w:r w:rsidRPr="00643EBA">
            <w:rPr>
              <w:rFonts w:ascii="Calibri" w:hAnsi="Calibri" w:cs="Calibri"/>
            </w:rPr>
            <w:object w:dxaOrig="2190" w:dyaOrig="855" w14:anchorId="7529FD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9.55pt;height:43.85pt">
                <v:imagedata r:id="rId1" o:title=""/>
              </v:shape>
              <o:OLEObject Type="Embed" ProgID="PBrush" ShapeID="_x0000_i1026" DrawAspect="Content" ObjectID="_1654006093" r:id="rId2"/>
            </w:object>
          </w:r>
          <w:r w:rsidRPr="00643EBA">
            <w:rPr>
              <w:rFonts w:ascii="Calibri" w:hAnsi="Calibri" w:cs="Calibri"/>
              <w:sz w:val="16"/>
              <w:szCs w:val="16"/>
            </w:rPr>
            <w:tab/>
          </w:r>
        </w:p>
        <w:p w14:paraId="4E797E06" w14:textId="77777777" w:rsidR="00375656" w:rsidRPr="00643EBA" w:rsidRDefault="00375656" w:rsidP="006E5A94">
          <w:pPr>
            <w:rPr>
              <w:rFonts w:ascii="Calibri" w:hAnsi="Calibri" w:cs="Calibri"/>
              <w:color w:val="333333"/>
              <w:sz w:val="16"/>
              <w:szCs w:val="16"/>
            </w:rPr>
          </w:pPr>
        </w:p>
      </w:tc>
      <w:tc>
        <w:tcPr>
          <w:tcW w:w="3256" w:type="dxa"/>
          <w:gridSpan w:val="2"/>
        </w:tcPr>
        <w:p w14:paraId="25E47BFB" w14:textId="77777777" w:rsidR="00375656" w:rsidRPr="00643EBA" w:rsidRDefault="00375656" w:rsidP="006E5A94">
          <w:pPr>
            <w:rPr>
              <w:rFonts w:ascii="Calibri" w:hAnsi="Calibri" w:cs="Calibri"/>
              <w:bCs/>
              <w:color w:val="999999"/>
              <w:sz w:val="16"/>
              <w:szCs w:val="16"/>
            </w:rPr>
          </w:pPr>
          <w:r w:rsidRPr="00643EBA">
            <w:rPr>
              <w:rFonts w:ascii="Calibri" w:hAnsi="Calibri" w:cs="Calibri"/>
              <w:bCs/>
              <w:color w:val="999999"/>
              <w:sz w:val="16"/>
              <w:szCs w:val="16"/>
            </w:rPr>
            <w:t>DOCUMENT NO.</w:t>
          </w:r>
        </w:p>
        <w:p w14:paraId="497510D1" w14:textId="77777777" w:rsidR="00375656" w:rsidRPr="00643EBA" w:rsidRDefault="00375656" w:rsidP="00396134">
          <w:pPr>
            <w:pStyle w:val="Header"/>
            <w:tabs>
              <w:tab w:val="clear" w:pos="4320"/>
              <w:tab w:val="clear" w:pos="8640"/>
            </w:tabs>
            <w:spacing w:before="60"/>
            <w:rPr>
              <w:rFonts w:ascii="Calibri" w:hAnsi="Calibri" w:cs="Calibri"/>
              <w:b/>
              <w:color w:val="333333"/>
              <w:sz w:val="16"/>
              <w:szCs w:val="16"/>
            </w:rPr>
          </w:pPr>
        </w:p>
      </w:tc>
    </w:tr>
    <w:tr w:rsidR="00375656" w:rsidRPr="00976A13" w14:paraId="00563320" w14:textId="77777777" w:rsidTr="00632DC6">
      <w:trPr>
        <w:trHeight w:val="577"/>
      </w:trPr>
      <w:tc>
        <w:tcPr>
          <w:tcW w:w="4280" w:type="dxa"/>
          <w:gridSpan w:val="2"/>
        </w:tcPr>
        <w:p w14:paraId="1484C688" w14:textId="77777777" w:rsidR="00375656" w:rsidRPr="00643EBA" w:rsidRDefault="00375656" w:rsidP="006E5A94">
          <w:pPr>
            <w:jc w:val="both"/>
            <w:rPr>
              <w:rFonts w:ascii="Calibri" w:hAnsi="Calibri" w:cs="Calibri"/>
              <w:sz w:val="16"/>
              <w:szCs w:val="16"/>
            </w:rPr>
          </w:pPr>
          <w:r w:rsidRPr="00643EBA">
            <w:rPr>
              <w:rFonts w:ascii="Calibri" w:hAnsi="Calibri" w:cs="Calibri"/>
              <w:sz w:val="16"/>
              <w:szCs w:val="16"/>
            </w:rPr>
            <w:t>TYPE OF DOCUMENT</w:t>
          </w:r>
        </w:p>
        <w:p w14:paraId="44C10056" w14:textId="77777777" w:rsidR="00375656" w:rsidRPr="00643EBA" w:rsidRDefault="00375656" w:rsidP="006E5A94">
          <w:pPr>
            <w:jc w:val="both"/>
            <w:rPr>
              <w:rFonts w:ascii="Calibri" w:hAnsi="Calibri" w:cs="Calibri"/>
              <w:sz w:val="16"/>
              <w:szCs w:val="16"/>
            </w:rPr>
          </w:pPr>
        </w:p>
      </w:tc>
      <w:tc>
        <w:tcPr>
          <w:tcW w:w="6982" w:type="dxa"/>
          <w:gridSpan w:val="4"/>
        </w:tcPr>
        <w:p w14:paraId="3B36AE2C" w14:textId="77777777" w:rsidR="00375656" w:rsidRPr="00643EBA" w:rsidRDefault="00375656" w:rsidP="006E5A94">
          <w:pPr>
            <w:jc w:val="both"/>
            <w:rPr>
              <w:rFonts w:ascii="Calibri" w:hAnsi="Calibri" w:cs="Calibri"/>
              <w:sz w:val="16"/>
              <w:szCs w:val="16"/>
            </w:rPr>
          </w:pPr>
          <w:r w:rsidRPr="00643EBA">
            <w:rPr>
              <w:rFonts w:ascii="Calibri" w:hAnsi="Calibri" w:cs="Calibri"/>
              <w:sz w:val="16"/>
              <w:szCs w:val="16"/>
            </w:rPr>
            <w:t>CLASSIFICATION</w:t>
          </w:r>
        </w:p>
        <w:p w14:paraId="3BC49A0A" w14:textId="77777777" w:rsidR="00375656" w:rsidRPr="00643EBA" w:rsidRDefault="00375656" w:rsidP="003B76D5">
          <w:pPr>
            <w:rPr>
              <w:rFonts w:ascii="Calibri" w:hAnsi="Calibri" w:cs="Calibri"/>
              <w:b/>
              <w:caps/>
              <w:sz w:val="16"/>
              <w:szCs w:val="16"/>
            </w:rPr>
          </w:pPr>
        </w:p>
      </w:tc>
    </w:tr>
    <w:tr w:rsidR="00375656" w:rsidRPr="00976A13" w14:paraId="73AC796F" w14:textId="77777777" w:rsidTr="00632DC6">
      <w:trPr>
        <w:trHeight w:val="384"/>
      </w:trPr>
      <w:tc>
        <w:tcPr>
          <w:tcW w:w="11262" w:type="dxa"/>
          <w:gridSpan w:val="6"/>
        </w:tcPr>
        <w:p w14:paraId="05F3FCAA" w14:textId="77777777" w:rsidR="00375656" w:rsidRPr="00643EBA" w:rsidRDefault="00375656" w:rsidP="006E5A94">
          <w:pPr>
            <w:jc w:val="both"/>
            <w:rPr>
              <w:rFonts w:ascii="Calibri" w:hAnsi="Calibri" w:cs="Calibri"/>
              <w:sz w:val="16"/>
              <w:szCs w:val="16"/>
            </w:rPr>
          </w:pPr>
          <w:r w:rsidRPr="00643EBA">
            <w:rPr>
              <w:rFonts w:ascii="Calibri" w:hAnsi="Calibri" w:cs="Calibri"/>
              <w:sz w:val="16"/>
              <w:szCs w:val="16"/>
            </w:rPr>
            <w:t>GROUP/DIVISION/DEPARTMENT</w:t>
          </w:r>
        </w:p>
        <w:p w14:paraId="7C30B569" w14:textId="77777777" w:rsidR="00375656" w:rsidRPr="00643EBA" w:rsidRDefault="00375656" w:rsidP="009D0C6E">
          <w:pPr>
            <w:ind w:left="720"/>
            <w:rPr>
              <w:rFonts w:ascii="Calibri" w:hAnsi="Calibri" w:cs="Calibri"/>
              <w:b/>
              <w:caps/>
              <w:sz w:val="16"/>
              <w:szCs w:val="16"/>
            </w:rPr>
          </w:pPr>
        </w:p>
      </w:tc>
    </w:tr>
    <w:tr w:rsidR="00375656" w:rsidRPr="00976A13" w14:paraId="577B8996" w14:textId="77777777" w:rsidTr="00632DC6">
      <w:trPr>
        <w:trHeight w:val="384"/>
      </w:trPr>
      <w:tc>
        <w:tcPr>
          <w:tcW w:w="2139" w:type="dxa"/>
        </w:tcPr>
        <w:p w14:paraId="3ABB8DC9" w14:textId="77777777" w:rsidR="00375656" w:rsidRPr="00643EBA" w:rsidRDefault="00375656" w:rsidP="006E5A94">
          <w:pPr>
            <w:jc w:val="both"/>
            <w:rPr>
              <w:rFonts w:ascii="Calibri" w:hAnsi="Calibri" w:cs="Calibri"/>
              <w:sz w:val="16"/>
              <w:szCs w:val="16"/>
            </w:rPr>
          </w:pPr>
          <w:r w:rsidRPr="00643EBA">
            <w:rPr>
              <w:rFonts w:ascii="Calibri" w:hAnsi="Calibri" w:cs="Calibri"/>
              <w:sz w:val="16"/>
              <w:szCs w:val="16"/>
            </w:rPr>
            <w:t>REVISION NO.</w:t>
          </w:r>
        </w:p>
      </w:tc>
      <w:tc>
        <w:tcPr>
          <w:tcW w:w="2930" w:type="dxa"/>
          <w:gridSpan w:val="2"/>
        </w:tcPr>
        <w:p w14:paraId="483B389A" w14:textId="77777777" w:rsidR="00375656" w:rsidRPr="00643EBA" w:rsidRDefault="00375656" w:rsidP="00376762">
          <w:pPr>
            <w:rPr>
              <w:rFonts w:ascii="Calibri" w:hAnsi="Calibri" w:cs="Calibri"/>
              <w:bCs/>
              <w:sz w:val="16"/>
              <w:szCs w:val="16"/>
            </w:rPr>
          </w:pPr>
          <w:r w:rsidRPr="00643EBA">
            <w:rPr>
              <w:rFonts w:ascii="Calibri" w:hAnsi="Calibri" w:cs="Calibri"/>
              <w:bCs/>
              <w:sz w:val="16"/>
              <w:szCs w:val="16"/>
            </w:rPr>
            <w:t>EFFECTIVITY DATE</w:t>
          </w:r>
        </w:p>
        <w:p w14:paraId="22F74AF5" w14:textId="77777777" w:rsidR="00375656" w:rsidRPr="00643EBA" w:rsidRDefault="00375656" w:rsidP="00376762">
          <w:pPr>
            <w:jc w:val="center"/>
            <w:rPr>
              <w:rFonts w:ascii="Calibri" w:hAnsi="Calibri" w:cs="Calibri"/>
              <w:b/>
              <w:sz w:val="16"/>
              <w:szCs w:val="16"/>
            </w:rPr>
          </w:pPr>
          <w:r w:rsidRPr="00643EBA">
            <w:rPr>
              <w:rFonts w:ascii="Calibri" w:hAnsi="Calibri" w:cs="Calibri"/>
              <w:b/>
              <w:bCs/>
              <w:sz w:val="16"/>
              <w:szCs w:val="16"/>
            </w:rPr>
            <w:t>MM DD YYYY</w:t>
          </w:r>
        </w:p>
      </w:tc>
      <w:tc>
        <w:tcPr>
          <w:tcW w:w="2937" w:type="dxa"/>
        </w:tcPr>
        <w:p w14:paraId="040358C6" w14:textId="77777777" w:rsidR="00375656" w:rsidRPr="00643EBA" w:rsidRDefault="00375656" w:rsidP="00396134">
          <w:pPr>
            <w:rPr>
              <w:rFonts w:ascii="Calibri" w:hAnsi="Calibri" w:cs="Calibri"/>
              <w:bCs/>
              <w:sz w:val="16"/>
              <w:szCs w:val="16"/>
            </w:rPr>
          </w:pPr>
          <w:r w:rsidRPr="00643EBA">
            <w:rPr>
              <w:rFonts w:ascii="Calibri" w:hAnsi="Calibri" w:cs="Calibri"/>
              <w:bCs/>
              <w:sz w:val="16"/>
              <w:szCs w:val="16"/>
            </w:rPr>
            <w:t>LAST APPROVAL DATE</w:t>
          </w:r>
        </w:p>
        <w:p w14:paraId="0F714726" w14:textId="77777777" w:rsidR="00375656" w:rsidRPr="00643EBA" w:rsidRDefault="00375656" w:rsidP="00396134">
          <w:pPr>
            <w:ind w:left="720"/>
            <w:rPr>
              <w:rFonts w:ascii="Calibri" w:hAnsi="Calibri" w:cs="Calibri"/>
              <w:b/>
              <w:bCs/>
              <w:sz w:val="16"/>
              <w:szCs w:val="16"/>
            </w:rPr>
          </w:pPr>
          <w:r w:rsidRPr="00643EBA">
            <w:rPr>
              <w:rFonts w:ascii="Calibri" w:hAnsi="Calibri" w:cs="Calibri"/>
              <w:b/>
              <w:bCs/>
              <w:sz w:val="16"/>
              <w:szCs w:val="16"/>
            </w:rPr>
            <w:t>MM DD YYYY</w:t>
          </w:r>
        </w:p>
      </w:tc>
      <w:tc>
        <w:tcPr>
          <w:tcW w:w="2092" w:type="dxa"/>
        </w:tcPr>
        <w:p w14:paraId="07C33E85" w14:textId="77777777" w:rsidR="00375656" w:rsidRPr="00643EBA" w:rsidRDefault="00375656" w:rsidP="005C1C30">
          <w:pPr>
            <w:rPr>
              <w:rFonts w:ascii="Calibri" w:hAnsi="Calibri" w:cs="Calibri"/>
              <w:bCs/>
              <w:sz w:val="16"/>
              <w:szCs w:val="16"/>
            </w:rPr>
          </w:pPr>
          <w:r w:rsidRPr="00643EBA">
            <w:rPr>
              <w:rFonts w:ascii="Calibri" w:hAnsi="Calibri" w:cs="Calibri"/>
              <w:bCs/>
              <w:sz w:val="16"/>
              <w:szCs w:val="16"/>
            </w:rPr>
            <w:t>NEXT REVIEW DATE</w:t>
          </w:r>
        </w:p>
        <w:p w14:paraId="68423341" w14:textId="77777777" w:rsidR="00375656" w:rsidRPr="00643EBA" w:rsidRDefault="00375656" w:rsidP="00351F76">
          <w:pPr>
            <w:jc w:val="center"/>
            <w:rPr>
              <w:rFonts w:ascii="Calibri" w:hAnsi="Calibri" w:cs="Calibri"/>
              <w:b/>
              <w:bCs/>
              <w:sz w:val="16"/>
              <w:szCs w:val="16"/>
            </w:rPr>
          </w:pPr>
          <w:r w:rsidRPr="00643EBA">
            <w:rPr>
              <w:rFonts w:ascii="Calibri" w:hAnsi="Calibri" w:cs="Calibri"/>
              <w:b/>
              <w:bCs/>
              <w:sz w:val="16"/>
              <w:szCs w:val="16"/>
            </w:rPr>
            <w:t>MM DD YYYY</w:t>
          </w:r>
        </w:p>
      </w:tc>
      <w:tc>
        <w:tcPr>
          <w:tcW w:w="1164" w:type="dxa"/>
          <w:vAlign w:val="center"/>
        </w:tcPr>
        <w:p w14:paraId="4EB534A1" w14:textId="77777777" w:rsidR="00375656" w:rsidRPr="00643EBA" w:rsidRDefault="00375656" w:rsidP="006E5A94">
          <w:pPr>
            <w:rPr>
              <w:rFonts w:ascii="Calibri" w:hAnsi="Calibri" w:cs="Calibri"/>
              <w:sz w:val="16"/>
              <w:szCs w:val="16"/>
            </w:rPr>
          </w:pPr>
          <w:r w:rsidRPr="00643EBA">
            <w:rPr>
              <w:rFonts w:ascii="Calibri" w:hAnsi="Calibri" w:cs="Calibri"/>
              <w:sz w:val="16"/>
              <w:szCs w:val="16"/>
            </w:rPr>
            <w:t xml:space="preserve">Page </w:t>
          </w:r>
          <w:r w:rsidRPr="00643EBA">
            <w:rPr>
              <w:rStyle w:val="PageNumber"/>
              <w:rFonts w:ascii="Calibri" w:hAnsi="Calibri" w:cs="Calibri"/>
              <w:sz w:val="16"/>
              <w:szCs w:val="16"/>
            </w:rPr>
            <w:fldChar w:fldCharType="begin"/>
          </w:r>
          <w:r w:rsidRPr="00643EBA">
            <w:rPr>
              <w:rStyle w:val="PageNumber"/>
              <w:rFonts w:ascii="Calibri" w:hAnsi="Calibri" w:cs="Calibri"/>
              <w:sz w:val="16"/>
              <w:szCs w:val="16"/>
            </w:rPr>
            <w:instrText xml:space="preserve"> PAGE </w:instrText>
          </w:r>
          <w:r w:rsidRPr="00643EBA">
            <w:rPr>
              <w:rStyle w:val="PageNumber"/>
              <w:rFonts w:ascii="Calibri" w:hAnsi="Calibri" w:cs="Calibri"/>
              <w:sz w:val="16"/>
              <w:szCs w:val="16"/>
            </w:rPr>
            <w:fldChar w:fldCharType="separate"/>
          </w:r>
          <w:r>
            <w:rPr>
              <w:rStyle w:val="PageNumber"/>
              <w:rFonts w:ascii="Calibri" w:hAnsi="Calibri" w:cs="Calibri"/>
              <w:noProof/>
              <w:sz w:val="16"/>
              <w:szCs w:val="16"/>
            </w:rPr>
            <w:t>1</w:t>
          </w:r>
          <w:r w:rsidRPr="00643EBA">
            <w:rPr>
              <w:rStyle w:val="PageNumber"/>
              <w:rFonts w:ascii="Calibri" w:hAnsi="Calibri" w:cs="Calibri"/>
              <w:sz w:val="16"/>
              <w:szCs w:val="16"/>
            </w:rPr>
            <w:fldChar w:fldCharType="end"/>
          </w:r>
          <w:r w:rsidRPr="00643EBA">
            <w:rPr>
              <w:rStyle w:val="PageNumber"/>
              <w:rFonts w:ascii="Calibri" w:hAnsi="Calibri" w:cs="Calibri"/>
              <w:sz w:val="16"/>
              <w:szCs w:val="16"/>
            </w:rPr>
            <w:t xml:space="preserve">of </w:t>
          </w:r>
          <w:r w:rsidRPr="00643EBA">
            <w:rPr>
              <w:rStyle w:val="PageNumber"/>
              <w:rFonts w:ascii="Calibri" w:hAnsi="Calibri" w:cs="Calibri"/>
              <w:sz w:val="16"/>
              <w:szCs w:val="16"/>
            </w:rPr>
            <w:fldChar w:fldCharType="begin"/>
          </w:r>
          <w:r w:rsidRPr="00643EBA">
            <w:rPr>
              <w:rStyle w:val="PageNumber"/>
              <w:rFonts w:ascii="Calibri" w:hAnsi="Calibri" w:cs="Calibri"/>
              <w:sz w:val="16"/>
              <w:szCs w:val="16"/>
            </w:rPr>
            <w:instrText xml:space="preserve"> NUMPAGES </w:instrText>
          </w:r>
          <w:r w:rsidRPr="00643EBA">
            <w:rPr>
              <w:rStyle w:val="PageNumber"/>
              <w:rFonts w:ascii="Calibri" w:hAnsi="Calibri" w:cs="Calibri"/>
              <w:sz w:val="16"/>
              <w:szCs w:val="16"/>
            </w:rPr>
            <w:fldChar w:fldCharType="separate"/>
          </w:r>
          <w:r>
            <w:rPr>
              <w:rStyle w:val="PageNumber"/>
              <w:rFonts w:ascii="Calibri" w:hAnsi="Calibri" w:cs="Calibri"/>
              <w:noProof/>
              <w:sz w:val="16"/>
              <w:szCs w:val="16"/>
            </w:rPr>
            <w:t>11</w:t>
          </w:r>
          <w:r w:rsidRPr="00643EBA">
            <w:rPr>
              <w:rStyle w:val="PageNumber"/>
              <w:rFonts w:ascii="Calibri" w:hAnsi="Calibri" w:cs="Calibri"/>
              <w:sz w:val="16"/>
              <w:szCs w:val="16"/>
            </w:rPr>
            <w:fldChar w:fldCharType="end"/>
          </w:r>
        </w:p>
        <w:p w14:paraId="18B0F389" w14:textId="77777777" w:rsidR="00375656" w:rsidRPr="00643EBA" w:rsidRDefault="00375656" w:rsidP="006E5A94">
          <w:pPr>
            <w:rPr>
              <w:rFonts w:ascii="Calibri" w:hAnsi="Calibri" w:cs="Calibri"/>
              <w:i/>
              <w:sz w:val="16"/>
              <w:szCs w:val="16"/>
            </w:rPr>
          </w:pPr>
        </w:p>
      </w:tc>
    </w:tr>
  </w:tbl>
  <w:p w14:paraId="395A2FE3" w14:textId="77777777" w:rsidR="00375656" w:rsidRPr="001B017B" w:rsidRDefault="00375656">
    <w:pPr>
      <w:pStyle w:val="Header"/>
      <w:rPr>
        <w:rFonts w:ascii="Arial" w:hAnsi="Arial" w:cs="Arial"/>
        <w:sz w:val="16"/>
        <w:szCs w:val="16"/>
      </w:rPr>
    </w:pPr>
  </w:p>
  <w:p w14:paraId="53EBDC9F" w14:textId="77777777" w:rsidR="00375656" w:rsidRPr="00643EBA" w:rsidRDefault="00375656" w:rsidP="00A71B80">
    <w:pPr>
      <w:spacing w:before="120" w:after="120"/>
      <w:jc w:val="center"/>
      <w:rPr>
        <w:rFonts w:ascii="Calibri" w:hAnsi="Calibri" w:cs="Calibri"/>
        <w:u w:val="single"/>
      </w:rPr>
    </w:pPr>
    <w:r w:rsidRPr="00643EBA">
      <w:rPr>
        <w:rFonts w:ascii="Calibri" w:hAnsi="Calibri" w:cs="Calibri"/>
        <w:b/>
        <w:u w:val="single"/>
      </w:rPr>
      <w:t>&lt;PROCESS NAME&gt;</w:t>
    </w:r>
  </w:p>
  <w:p w14:paraId="1A7BB2B4" w14:textId="77777777" w:rsidR="00375656" w:rsidRPr="00643EBA" w:rsidRDefault="00375656">
    <w:pPr>
      <w:pStyle w:val="Header"/>
      <w:rPr>
        <w:rFonts w:ascii="Calibri" w:hAnsi="Calibri" w:cs="Calibr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5D86A4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12999"/>
    <w:multiLevelType w:val="multilevel"/>
    <w:tmpl w:val="3832637E"/>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decimal"/>
      <w:lvlText w:val="3.3.%3"/>
      <w:lvlJc w:val="left"/>
      <w:pPr>
        <w:tabs>
          <w:tab w:val="num" w:pos="720"/>
        </w:tabs>
        <w:ind w:left="720" w:hanging="432"/>
      </w:pPr>
      <w:rPr>
        <w:rFonts w:hint="default"/>
      </w:r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 w15:restartNumberingAfterBreak="0">
    <w:nsid w:val="11D72364"/>
    <w:multiLevelType w:val="hybridMultilevel"/>
    <w:tmpl w:val="57D03FA2"/>
    <w:lvl w:ilvl="0" w:tplc="34090019">
      <w:start w:val="1"/>
      <w:numFmt w:val="lowerLetter"/>
      <w:lvlText w:val="%1."/>
      <w:lvlJc w:val="left"/>
      <w:pPr>
        <w:ind w:left="1146" w:hanging="360"/>
      </w:pPr>
    </w:lvl>
    <w:lvl w:ilvl="1" w:tplc="34090001">
      <w:start w:val="1"/>
      <w:numFmt w:val="bullet"/>
      <w:lvlText w:val=""/>
      <w:lvlJc w:val="left"/>
      <w:pPr>
        <w:ind w:left="1866" w:hanging="360"/>
      </w:pPr>
      <w:rPr>
        <w:rFonts w:ascii="Symbol" w:hAnsi="Symbol" w:hint="default"/>
      </w:r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3" w15:restartNumberingAfterBreak="0">
    <w:nsid w:val="129E79A3"/>
    <w:multiLevelType w:val="hybridMultilevel"/>
    <w:tmpl w:val="0E762366"/>
    <w:lvl w:ilvl="0" w:tplc="5A804CE2">
      <w:numFmt w:val="bullet"/>
      <w:lvlText w:val="-"/>
      <w:lvlJc w:val="left"/>
      <w:pPr>
        <w:ind w:left="785" w:hanging="360"/>
      </w:pPr>
      <w:rPr>
        <w:rFonts w:ascii="Arial" w:eastAsia="Times New Roman" w:hAnsi="Arial" w:cs="Arial" w:hint="default"/>
      </w:rPr>
    </w:lvl>
    <w:lvl w:ilvl="1" w:tplc="34090003" w:tentative="1">
      <w:start w:val="1"/>
      <w:numFmt w:val="bullet"/>
      <w:lvlText w:val="o"/>
      <w:lvlJc w:val="left"/>
      <w:pPr>
        <w:ind w:left="1505" w:hanging="360"/>
      </w:pPr>
      <w:rPr>
        <w:rFonts w:ascii="Courier New" w:hAnsi="Courier New" w:cs="Courier New" w:hint="default"/>
      </w:rPr>
    </w:lvl>
    <w:lvl w:ilvl="2" w:tplc="34090005" w:tentative="1">
      <w:start w:val="1"/>
      <w:numFmt w:val="bullet"/>
      <w:lvlText w:val=""/>
      <w:lvlJc w:val="left"/>
      <w:pPr>
        <w:ind w:left="2225" w:hanging="360"/>
      </w:pPr>
      <w:rPr>
        <w:rFonts w:ascii="Wingdings" w:hAnsi="Wingdings" w:hint="default"/>
      </w:rPr>
    </w:lvl>
    <w:lvl w:ilvl="3" w:tplc="34090001" w:tentative="1">
      <w:start w:val="1"/>
      <w:numFmt w:val="bullet"/>
      <w:lvlText w:val=""/>
      <w:lvlJc w:val="left"/>
      <w:pPr>
        <w:ind w:left="2945" w:hanging="360"/>
      </w:pPr>
      <w:rPr>
        <w:rFonts w:ascii="Symbol" w:hAnsi="Symbol" w:hint="default"/>
      </w:rPr>
    </w:lvl>
    <w:lvl w:ilvl="4" w:tplc="34090003" w:tentative="1">
      <w:start w:val="1"/>
      <w:numFmt w:val="bullet"/>
      <w:lvlText w:val="o"/>
      <w:lvlJc w:val="left"/>
      <w:pPr>
        <w:ind w:left="3665" w:hanging="360"/>
      </w:pPr>
      <w:rPr>
        <w:rFonts w:ascii="Courier New" w:hAnsi="Courier New" w:cs="Courier New" w:hint="default"/>
      </w:rPr>
    </w:lvl>
    <w:lvl w:ilvl="5" w:tplc="34090005" w:tentative="1">
      <w:start w:val="1"/>
      <w:numFmt w:val="bullet"/>
      <w:lvlText w:val=""/>
      <w:lvlJc w:val="left"/>
      <w:pPr>
        <w:ind w:left="4385" w:hanging="360"/>
      </w:pPr>
      <w:rPr>
        <w:rFonts w:ascii="Wingdings" w:hAnsi="Wingdings" w:hint="default"/>
      </w:rPr>
    </w:lvl>
    <w:lvl w:ilvl="6" w:tplc="34090001" w:tentative="1">
      <w:start w:val="1"/>
      <w:numFmt w:val="bullet"/>
      <w:lvlText w:val=""/>
      <w:lvlJc w:val="left"/>
      <w:pPr>
        <w:ind w:left="5105" w:hanging="360"/>
      </w:pPr>
      <w:rPr>
        <w:rFonts w:ascii="Symbol" w:hAnsi="Symbol" w:hint="default"/>
      </w:rPr>
    </w:lvl>
    <w:lvl w:ilvl="7" w:tplc="34090003" w:tentative="1">
      <w:start w:val="1"/>
      <w:numFmt w:val="bullet"/>
      <w:lvlText w:val="o"/>
      <w:lvlJc w:val="left"/>
      <w:pPr>
        <w:ind w:left="5825" w:hanging="360"/>
      </w:pPr>
      <w:rPr>
        <w:rFonts w:ascii="Courier New" w:hAnsi="Courier New" w:cs="Courier New" w:hint="default"/>
      </w:rPr>
    </w:lvl>
    <w:lvl w:ilvl="8" w:tplc="34090005" w:tentative="1">
      <w:start w:val="1"/>
      <w:numFmt w:val="bullet"/>
      <w:lvlText w:val=""/>
      <w:lvlJc w:val="left"/>
      <w:pPr>
        <w:ind w:left="6545" w:hanging="360"/>
      </w:pPr>
      <w:rPr>
        <w:rFonts w:ascii="Wingdings" w:hAnsi="Wingdings" w:hint="default"/>
      </w:rPr>
    </w:lvl>
  </w:abstractNum>
  <w:abstractNum w:abstractNumId="4" w15:restartNumberingAfterBreak="0">
    <w:nsid w:val="16C77E22"/>
    <w:multiLevelType w:val="hybridMultilevel"/>
    <w:tmpl w:val="61824B28"/>
    <w:lvl w:ilvl="0" w:tplc="CAE06B62">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41E5A12"/>
    <w:multiLevelType w:val="hybridMultilevel"/>
    <w:tmpl w:val="44560248"/>
    <w:lvl w:ilvl="0" w:tplc="34090019">
      <w:start w:val="1"/>
      <w:numFmt w:val="lowerLetter"/>
      <w:lvlText w:val="%1."/>
      <w:lvlJc w:val="left"/>
      <w:pPr>
        <w:ind w:left="1146" w:hanging="360"/>
      </w:pPr>
    </w:lvl>
    <w:lvl w:ilvl="1" w:tplc="3409001B">
      <w:start w:val="1"/>
      <w:numFmt w:val="lowerRoman"/>
      <w:lvlText w:val="%2."/>
      <w:lvlJc w:val="right"/>
      <w:pPr>
        <w:ind w:left="1866" w:hanging="360"/>
      </w:pPr>
      <w:rPr>
        <w:rFonts w:hint="default"/>
      </w:rPr>
    </w:lvl>
    <w:lvl w:ilvl="2" w:tplc="5A804CE2">
      <w:numFmt w:val="bullet"/>
      <w:lvlText w:val="-"/>
      <w:lvlJc w:val="left"/>
      <w:pPr>
        <w:ind w:left="2586" w:hanging="180"/>
      </w:pPr>
      <w:rPr>
        <w:rFonts w:ascii="Arial" w:eastAsia="Times New Roman" w:hAnsi="Arial" w:cs="Arial" w:hint="default"/>
      </w:rPr>
    </w:lvl>
    <w:lvl w:ilvl="3" w:tplc="3409000F">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6" w15:restartNumberingAfterBreak="0">
    <w:nsid w:val="25F32179"/>
    <w:multiLevelType w:val="hybridMultilevel"/>
    <w:tmpl w:val="88C6B5A0"/>
    <w:lvl w:ilvl="0" w:tplc="34090001">
      <w:start w:val="1"/>
      <w:numFmt w:val="bullet"/>
      <w:lvlText w:val=""/>
      <w:lvlJc w:val="left"/>
      <w:pPr>
        <w:ind w:left="1571" w:hanging="360"/>
      </w:pPr>
      <w:rPr>
        <w:rFonts w:ascii="Symbol" w:hAnsi="Symbol" w:hint="default"/>
      </w:rPr>
    </w:lvl>
    <w:lvl w:ilvl="1" w:tplc="34090003" w:tentative="1">
      <w:start w:val="1"/>
      <w:numFmt w:val="bullet"/>
      <w:lvlText w:val="o"/>
      <w:lvlJc w:val="left"/>
      <w:pPr>
        <w:ind w:left="2291" w:hanging="360"/>
      </w:pPr>
      <w:rPr>
        <w:rFonts w:ascii="Courier New" w:hAnsi="Courier New" w:cs="Courier New" w:hint="default"/>
      </w:rPr>
    </w:lvl>
    <w:lvl w:ilvl="2" w:tplc="34090005" w:tentative="1">
      <w:start w:val="1"/>
      <w:numFmt w:val="bullet"/>
      <w:lvlText w:val=""/>
      <w:lvlJc w:val="left"/>
      <w:pPr>
        <w:ind w:left="3011" w:hanging="360"/>
      </w:pPr>
      <w:rPr>
        <w:rFonts w:ascii="Wingdings" w:hAnsi="Wingdings" w:hint="default"/>
      </w:rPr>
    </w:lvl>
    <w:lvl w:ilvl="3" w:tplc="34090001" w:tentative="1">
      <w:start w:val="1"/>
      <w:numFmt w:val="bullet"/>
      <w:lvlText w:val=""/>
      <w:lvlJc w:val="left"/>
      <w:pPr>
        <w:ind w:left="3731" w:hanging="360"/>
      </w:pPr>
      <w:rPr>
        <w:rFonts w:ascii="Symbol" w:hAnsi="Symbol" w:hint="default"/>
      </w:rPr>
    </w:lvl>
    <w:lvl w:ilvl="4" w:tplc="34090003" w:tentative="1">
      <w:start w:val="1"/>
      <w:numFmt w:val="bullet"/>
      <w:lvlText w:val="o"/>
      <w:lvlJc w:val="left"/>
      <w:pPr>
        <w:ind w:left="4451" w:hanging="360"/>
      </w:pPr>
      <w:rPr>
        <w:rFonts w:ascii="Courier New" w:hAnsi="Courier New" w:cs="Courier New" w:hint="default"/>
      </w:rPr>
    </w:lvl>
    <w:lvl w:ilvl="5" w:tplc="34090005" w:tentative="1">
      <w:start w:val="1"/>
      <w:numFmt w:val="bullet"/>
      <w:lvlText w:val=""/>
      <w:lvlJc w:val="left"/>
      <w:pPr>
        <w:ind w:left="5171" w:hanging="360"/>
      </w:pPr>
      <w:rPr>
        <w:rFonts w:ascii="Wingdings" w:hAnsi="Wingdings" w:hint="default"/>
      </w:rPr>
    </w:lvl>
    <w:lvl w:ilvl="6" w:tplc="34090001" w:tentative="1">
      <w:start w:val="1"/>
      <w:numFmt w:val="bullet"/>
      <w:lvlText w:val=""/>
      <w:lvlJc w:val="left"/>
      <w:pPr>
        <w:ind w:left="5891" w:hanging="360"/>
      </w:pPr>
      <w:rPr>
        <w:rFonts w:ascii="Symbol" w:hAnsi="Symbol" w:hint="default"/>
      </w:rPr>
    </w:lvl>
    <w:lvl w:ilvl="7" w:tplc="34090003" w:tentative="1">
      <w:start w:val="1"/>
      <w:numFmt w:val="bullet"/>
      <w:lvlText w:val="o"/>
      <w:lvlJc w:val="left"/>
      <w:pPr>
        <w:ind w:left="6611" w:hanging="360"/>
      </w:pPr>
      <w:rPr>
        <w:rFonts w:ascii="Courier New" w:hAnsi="Courier New" w:cs="Courier New" w:hint="default"/>
      </w:rPr>
    </w:lvl>
    <w:lvl w:ilvl="8" w:tplc="34090005" w:tentative="1">
      <w:start w:val="1"/>
      <w:numFmt w:val="bullet"/>
      <w:lvlText w:val=""/>
      <w:lvlJc w:val="left"/>
      <w:pPr>
        <w:ind w:left="7331" w:hanging="360"/>
      </w:pPr>
      <w:rPr>
        <w:rFonts w:ascii="Wingdings" w:hAnsi="Wingdings" w:hint="default"/>
      </w:rPr>
    </w:lvl>
  </w:abstractNum>
  <w:abstractNum w:abstractNumId="7" w15:restartNumberingAfterBreak="0">
    <w:nsid w:val="312F029E"/>
    <w:multiLevelType w:val="hybridMultilevel"/>
    <w:tmpl w:val="32D68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9C6B07"/>
    <w:multiLevelType w:val="hybridMultilevel"/>
    <w:tmpl w:val="57D03FA2"/>
    <w:lvl w:ilvl="0" w:tplc="34090019">
      <w:start w:val="1"/>
      <w:numFmt w:val="lowerLetter"/>
      <w:lvlText w:val="%1."/>
      <w:lvlJc w:val="left"/>
      <w:pPr>
        <w:ind w:left="1146" w:hanging="360"/>
      </w:pPr>
    </w:lvl>
    <w:lvl w:ilvl="1" w:tplc="34090001">
      <w:start w:val="1"/>
      <w:numFmt w:val="bullet"/>
      <w:lvlText w:val=""/>
      <w:lvlJc w:val="left"/>
      <w:pPr>
        <w:ind w:left="1866" w:hanging="360"/>
      </w:pPr>
      <w:rPr>
        <w:rFonts w:ascii="Symbol" w:hAnsi="Symbol" w:hint="default"/>
      </w:r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9" w15:restartNumberingAfterBreak="0">
    <w:nsid w:val="3D3320E7"/>
    <w:multiLevelType w:val="hybridMultilevel"/>
    <w:tmpl w:val="E3FCF040"/>
    <w:lvl w:ilvl="0" w:tplc="34090019">
      <w:start w:val="1"/>
      <w:numFmt w:val="lowerLetter"/>
      <w:lvlText w:val="%1."/>
      <w:lvlJc w:val="left"/>
      <w:pPr>
        <w:ind w:left="1146" w:hanging="360"/>
      </w:pPr>
    </w:lvl>
    <w:lvl w:ilvl="1" w:tplc="34090019" w:tentative="1">
      <w:start w:val="1"/>
      <w:numFmt w:val="lowerLetter"/>
      <w:lvlText w:val="%2."/>
      <w:lvlJc w:val="left"/>
      <w:pPr>
        <w:ind w:left="1866" w:hanging="360"/>
      </w:p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0" w15:restartNumberingAfterBreak="0">
    <w:nsid w:val="53B6432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55D16D5E"/>
    <w:multiLevelType w:val="hybridMultilevel"/>
    <w:tmpl w:val="527270C4"/>
    <w:lvl w:ilvl="0" w:tplc="A24E0EB8">
      <w:start w:val="1"/>
      <w:numFmt w:val="decimal"/>
      <w:lvlText w:val="%1."/>
      <w:lvlJc w:val="left"/>
      <w:pPr>
        <w:ind w:left="720" w:hanging="360"/>
      </w:pPr>
      <w:rPr>
        <w:b/>
        <w:color w:val="000000" w:themeColor="text1"/>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92E7747"/>
    <w:multiLevelType w:val="hybridMultilevel"/>
    <w:tmpl w:val="FD2E90AE"/>
    <w:lvl w:ilvl="0" w:tplc="34090019">
      <w:start w:val="1"/>
      <w:numFmt w:val="lowerLetter"/>
      <w:lvlText w:val="%1."/>
      <w:lvlJc w:val="left"/>
      <w:pPr>
        <w:ind w:left="1146" w:hanging="360"/>
      </w:pPr>
    </w:lvl>
    <w:lvl w:ilvl="1" w:tplc="34090005">
      <w:start w:val="1"/>
      <w:numFmt w:val="bullet"/>
      <w:lvlText w:val=""/>
      <w:lvlJc w:val="left"/>
      <w:pPr>
        <w:ind w:left="1866" w:hanging="360"/>
      </w:pPr>
      <w:rPr>
        <w:rFonts w:ascii="Wingdings" w:hAnsi="Wingdings" w:hint="default"/>
      </w:rPr>
    </w:lvl>
    <w:lvl w:ilvl="2" w:tplc="5A804CE2">
      <w:numFmt w:val="bullet"/>
      <w:lvlText w:val="-"/>
      <w:lvlJc w:val="left"/>
      <w:pPr>
        <w:ind w:left="2586" w:hanging="180"/>
      </w:pPr>
      <w:rPr>
        <w:rFonts w:ascii="Arial" w:eastAsia="Times New Roman" w:hAnsi="Arial" w:cs="Arial" w:hint="default"/>
      </w:rPr>
    </w:lvl>
    <w:lvl w:ilvl="3" w:tplc="3409000F">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3" w15:restartNumberingAfterBreak="0">
    <w:nsid w:val="640A13D1"/>
    <w:multiLevelType w:val="hybridMultilevel"/>
    <w:tmpl w:val="D5C69AEA"/>
    <w:lvl w:ilvl="0" w:tplc="3409001B">
      <w:start w:val="1"/>
      <w:numFmt w:val="lowerRoman"/>
      <w:lvlText w:val="%1."/>
      <w:lvlJc w:val="right"/>
      <w:pPr>
        <w:ind w:left="1866" w:hanging="360"/>
      </w:pPr>
    </w:lvl>
    <w:lvl w:ilvl="1" w:tplc="34090019" w:tentative="1">
      <w:start w:val="1"/>
      <w:numFmt w:val="lowerLetter"/>
      <w:lvlText w:val="%2."/>
      <w:lvlJc w:val="left"/>
      <w:pPr>
        <w:ind w:left="2586" w:hanging="360"/>
      </w:pPr>
    </w:lvl>
    <w:lvl w:ilvl="2" w:tplc="3409001B" w:tentative="1">
      <w:start w:val="1"/>
      <w:numFmt w:val="lowerRoman"/>
      <w:lvlText w:val="%3."/>
      <w:lvlJc w:val="right"/>
      <w:pPr>
        <w:ind w:left="3306" w:hanging="180"/>
      </w:pPr>
    </w:lvl>
    <w:lvl w:ilvl="3" w:tplc="3409000F" w:tentative="1">
      <w:start w:val="1"/>
      <w:numFmt w:val="decimal"/>
      <w:lvlText w:val="%4."/>
      <w:lvlJc w:val="left"/>
      <w:pPr>
        <w:ind w:left="4026" w:hanging="360"/>
      </w:pPr>
    </w:lvl>
    <w:lvl w:ilvl="4" w:tplc="34090019" w:tentative="1">
      <w:start w:val="1"/>
      <w:numFmt w:val="lowerLetter"/>
      <w:lvlText w:val="%5."/>
      <w:lvlJc w:val="left"/>
      <w:pPr>
        <w:ind w:left="4746" w:hanging="360"/>
      </w:pPr>
    </w:lvl>
    <w:lvl w:ilvl="5" w:tplc="3409001B" w:tentative="1">
      <w:start w:val="1"/>
      <w:numFmt w:val="lowerRoman"/>
      <w:lvlText w:val="%6."/>
      <w:lvlJc w:val="right"/>
      <w:pPr>
        <w:ind w:left="5466" w:hanging="180"/>
      </w:pPr>
    </w:lvl>
    <w:lvl w:ilvl="6" w:tplc="3409000F" w:tentative="1">
      <w:start w:val="1"/>
      <w:numFmt w:val="decimal"/>
      <w:lvlText w:val="%7."/>
      <w:lvlJc w:val="left"/>
      <w:pPr>
        <w:ind w:left="6186" w:hanging="360"/>
      </w:pPr>
    </w:lvl>
    <w:lvl w:ilvl="7" w:tplc="34090019" w:tentative="1">
      <w:start w:val="1"/>
      <w:numFmt w:val="lowerLetter"/>
      <w:lvlText w:val="%8."/>
      <w:lvlJc w:val="left"/>
      <w:pPr>
        <w:ind w:left="6906" w:hanging="360"/>
      </w:pPr>
    </w:lvl>
    <w:lvl w:ilvl="8" w:tplc="3409001B" w:tentative="1">
      <w:start w:val="1"/>
      <w:numFmt w:val="lowerRoman"/>
      <w:lvlText w:val="%9."/>
      <w:lvlJc w:val="right"/>
      <w:pPr>
        <w:ind w:left="7626" w:hanging="180"/>
      </w:pPr>
    </w:lvl>
  </w:abstractNum>
  <w:abstractNum w:abstractNumId="14" w15:restartNumberingAfterBreak="0">
    <w:nsid w:val="6A841B3C"/>
    <w:multiLevelType w:val="hybridMultilevel"/>
    <w:tmpl w:val="E3FCF040"/>
    <w:lvl w:ilvl="0" w:tplc="34090019">
      <w:start w:val="1"/>
      <w:numFmt w:val="lowerLetter"/>
      <w:lvlText w:val="%1."/>
      <w:lvlJc w:val="left"/>
      <w:pPr>
        <w:ind w:left="1146" w:hanging="360"/>
      </w:pPr>
    </w:lvl>
    <w:lvl w:ilvl="1" w:tplc="34090019" w:tentative="1">
      <w:start w:val="1"/>
      <w:numFmt w:val="lowerLetter"/>
      <w:lvlText w:val="%2."/>
      <w:lvlJc w:val="left"/>
      <w:pPr>
        <w:ind w:left="1866" w:hanging="360"/>
      </w:p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5" w15:restartNumberingAfterBreak="0">
    <w:nsid w:val="6B560F80"/>
    <w:multiLevelType w:val="hybridMultilevel"/>
    <w:tmpl w:val="B9F47D1C"/>
    <w:lvl w:ilvl="0" w:tplc="34090019">
      <w:start w:val="1"/>
      <w:numFmt w:val="lowerLetter"/>
      <w:lvlText w:val="%1."/>
      <w:lvlJc w:val="left"/>
      <w:pPr>
        <w:ind w:left="1146" w:hanging="360"/>
      </w:pPr>
    </w:lvl>
    <w:lvl w:ilvl="1" w:tplc="3409001B">
      <w:start w:val="1"/>
      <w:numFmt w:val="lowerRoman"/>
      <w:lvlText w:val="%2."/>
      <w:lvlJc w:val="right"/>
      <w:pPr>
        <w:ind w:left="1866" w:hanging="360"/>
      </w:pPr>
      <w:rPr>
        <w:rFonts w:hint="default"/>
      </w:rPr>
    </w:lvl>
    <w:lvl w:ilvl="2" w:tplc="5A804CE2">
      <w:numFmt w:val="bullet"/>
      <w:lvlText w:val="-"/>
      <w:lvlJc w:val="left"/>
      <w:pPr>
        <w:ind w:left="2586" w:hanging="180"/>
      </w:pPr>
      <w:rPr>
        <w:rFonts w:ascii="Arial" w:eastAsia="Times New Roman" w:hAnsi="Arial" w:cs="Arial" w:hint="default"/>
      </w:rPr>
    </w:lvl>
    <w:lvl w:ilvl="3" w:tplc="3409000F">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6" w15:restartNumberingAfterBreak="0">
    <w:nsid w:val="75B97C45"/>
    <w:multiLevelType w:val="hybridMultilevel"/>
    <w:tmpl w:val="4A0032D6"/>
    <w:lvl w:ilvl="0" w:tplc="36AE1FF4">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77D15D0D"/>
    <w:multiLevelType w:val="multilevel"/>
    <w:tmpl w:val="DD72DC96"/>
    <w:styleLink w:val="ArticleSection"/>
    <w:lvl w:ilvl="0">
      <w:start w:val="1"/>
      <w:numFmt w:val="upperRoman"/>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decimal"/>
      <w:pStyle w:val="Heading3"/>
      <w:lvlText w:val="3.4.%3"/>
      <w:lvlJc w:val="left"/>
      <w:pPr>
        <w:tabs>
          <w:tab w:val="num" w:pos="720"/>
        </w:tabs>
        <w:ind w:left="720" w:hanging="432"/>
      </w:pPr>
      <w:rPr>
        <w:rFonts w:hint="default"/>
      </w:rPr>
    </w:lvl>
    <w:lvl w:ilvl="3">
      <w:start w:val="1"/>
      <w:numFmt w:val="lowerRoman"/>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791A3FA0"/>
    <w:multiLevelType w:val="hybridMultilevel"/>
    <w:tmpl w:val="5E0676AA"/>
    <w:lvl w:ilvl="0" w:tplc="34090001">
      <w:start w:val="1"/>
      <w:numFmt w:val="bullet"/>
      <w:lvlText w:val=""/>
      <w:lvlJc w:val="left"/>
      <w:pPr>
        <w:ind w:left="1571" w:hanging="360"/>
      </w:pPr>
      <w:rPr>
        <w:rFonts w:ascii="Symbol" w:hAnsi="Symbol" w:hint="default"/>
      </w:rPr>
    </w:lvl>
    <w:lvl w:ilvl="1" w:tplc="34090003" w:tentative="1">
      <w:start w:val="1"/>
      <w:numFmt w:val="bullet"/>
      <w:lvlText w:val="o"/>
      <w:lvlJc w:val="left"/>
      <w:pPr>
        <w:ind w:left="2291" w:hanging="360"/>
      </w:pPr>
      <w:rPr>
        <w:rFonts w:ascii="Courier New" w:hAnsi="Courier New" w:cs="Courier New" w:hint="default"/>
      </w:rPr>
    </w:lvl>
    <w:lvl w:ilvl="2" w:tplc="34090005" w:tentative="1">
      <w:start w:val="1"/>
      <w:numFmt w:val="bullet"/>
      <w:lvlText w:val=""/>
      <w:lvlJc w:val="left"/>
      <w:pPr>
        <w:ind w:left="3011" w:hanging="360"/>
      </w:pPr>
      <w:rPr>
        <w:rFonts w:ascii="Wingdings" w:hAnsi="Wingdings" w:hint="default"/>
      </w:rPr>
    </w:lvl>
    <w:lvl w:ilvl="3" w:tplc="34090001" w:tentative="1">
      <w:start w:val="1"/>
      <w:numFmt w:val="bullet"/>
      <w:lvlText w:val=""/>
      <w:lvlJc w:val="left"/>
      <w:pPr>
        <w:ind w:left="3731" w:hanging="360"/>
      </w:pPr>
      <w:rPr>
        <w:rFonts w:ascii="Symbol" w:hAnsi="Symbol" w:hint="default"/>
      </w:rPr>
    </w:lvl>
    <w:lvl w:ilvl="4" w:tplc="34090003" w:tentative="1">
      <w:start w:val="1"/>
      <w:numFmt w:val="bullet"/>
      <w:lvlText w:val="o"/>
      <w:lvlJc w:val="left"/>
      <w:pPr>
        <w:ind w:left="4451" w:hanging="360"/>
      </w:pPr>
      <w:rPr>
        <w:rFonts w:ascii="Courier New" w:hAnsi="Courier New" w:cs="Courier New" w:hint="default"/>
      </w:rPr>
    </w:lvl>
    <w:lvl w:ilvl="5" w:tplc="34090005" w:tentative="1">
      <w:start w:val="1"/>
      <w:numFmt w:val="bullet"/>
      <w:lvlText w:val=""/>
      <w:lvlJc w:val="left"/>
      <w:pPr>
        <w:ind w:left="5171" w:hanging="360"/>
      </w:pPr>
      <w:rPr>
        <w:rFonts w:ascii="Wingdings" w:hAnsi="Wingdings" w:hint="default"/>
      </w:rPr>
    </w:lvl>
    <w:lvl w:ilvl="6" w:tplc="34090001" w:tentative="1">
      <w:start w:val="1"/>
      <w:numFmt w:val="bullet"/>
      <w:lvlText w:val=""/>
      <w:lvlJc w:val="left"/>
      <w:pPr>
        <w:ind w:left="5891" w:hanging="360"/>
      </w:pPr>
      <w:rPr>
        <w:rFonts w:ascii="Symbol" w:hAnsi="Symbol" w:hint="default"/>
      </w:rPr>
    </w:lvl>
    <w:lvl w:ilvl="7" w:tplc="34090003" w:tentative="1">
      <w:start w:val="1"/>
      <w:numFmt w:val="bullet"/>
      <w:lvlText w:val="o"/>
      <w:lvlJc w:val="left"/>
      <w:pPr>
        <w:ind w:left="6611" w:hanging="360"/>
      </w:pPr>
      <w:rPr>
        <w:rFonts w:ascii="Courier New" w:hAnsi="Courier New" w:cs="Courier New" w:hint="default"/>
      </w:rPr>
    </w:lvl>
    <w:lvl w:ilvl="8" w:tplc="34090005" w:tentative="1">
      <w:start w:val="1"/>
      <w:numFmt w:val="bullet"/>
      <w:lvlText w:val=""/>
      <w:lvlJc w:val="left"/>
      <w:pPr>
        <w:ind w:left="7331" w:hanging="360"/>
      </w:pPr>
      <w:rPr>
        <w:rFonts w:ascii="Wingdings" w:hAnsi="Wingdings" w:hint="default"/>
      </w:rPr>
    </w:lvl>
  </w:abstractNum>
  <w:abstractNum w:abstractNumId="19" w15:restartNumberingAfterBreak="0">
    <w:nsid w:val="7ACA6861"/>
    <w:multiLevelType w:val="hybridMultilevel"/>
    <w:tmpl w:val="2CE0E7A4"/>
    <w:lvl w:ilvl="0" w:tplc="4A66A6C2">
      <w:start w:val="1"/>
      <w:numFmt w:val="decimal"/>
      <w:lvlText w:val="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0"/>
  </w:num>
  <w:num w:numId="2">
    <w:abstractNumId w:val="10"/>
  </w:num>
  <w:num w:numId="3">
    <w:abstractNumId w:val="17"/>
  </w:num>
  <w:num w:numId="4">
    <w:abstractNumId w:val="6"/>
  </w:num>
  <w:num w:numId="5">
    <w:abstractNumId w:val="18"/>
  </w:num>
  <w:num w:numId="6">
    <w:abstractNumId w:val="3"/>
  </w:num>
  <w:num w:numId="7">
    <w:abstractNumId w:val="14"/>
  </w:num>
  <w:num w:numId="8">
    <w:abstractNumId w:val="9"/>
  </w:num>
  <w:num w:numId="9">
    <w:abstractNumId w:val="8"/>
  </w:num>
  <w:num w:numId="10">
    <w:abstractNumId w:val="12"/>
  </w:num>
  <w:num w:numId="11">
    <w:abstractNumId w:val="5"/>
  </w:num>
  <w:num w:numId="12">
    <w:abstractNumId w:val="15"/>
  </w:num>
  <w:num w:numId="13">
    <w:abstractNumId w:val="2"/>
  </w:num>
  <w:num w:numId="14">
    <w:abstractNumId w:val="13"/>
  </w:num>
  <w:num w:numId="15">
    <w:abstractNumId w:val="11"/>
  </w:num>
  <w:num w:numId="16">
    <w:abstractNumId w:val="16"/>
  </w:num>
  <w:num w:numId="17">
    <w:abstractNumId w:val="19"/>
  </w:num>
  <w:num w:numId="18">
    <w:abstractNumId w:val="4"/>
  </w:num>
  <w:num w:numId="19">
    <w:abstractNumId w:val="1"/>
  </w:num>
  <w:num w:numId="20">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TeyNDA1sjAztjBU0lEKTi0uzszPAykwqgUA5R+l5ywAAAA="/>
  </w:docVars>
  <w:rsids>
    <w:rsidRoot w:val="003E56E5"/>
    <w:rsid w:val="00000858"/>
    <w:rsid w:val="00001467"/>
    <w:rsid w:val="00002ED0"/>
    <w:rsid w:val="000030B1"/>
    <w:rsid w:val="00003A30"/>
    <w:rsid w:val="00003BB2"/>
    <w:rsid w:val="00004BB1"/>
    <w:rsid w:val="000060C6"/>
    <w:rsid w:val="00006817"/>
    <w:rsid w:val="00006D4C"/>
    <w:rsid w:val="000114F4"/>
    <w:rsid w:val="00011578"/>
    <w:rsid w:val="00012118"/>
    <w:rsid w:val="00012C8D"/>
    <w:rsid w:val="000132AC"/>
    <w:rsid w:val="00013F25"/>
    <w:rsid w:val="000162EA"/>
    <w:rsid w:val="0002167D"/>
    <w:rsid w:val="0002169D"/>
    <w:rsid w:val="00032FBE"/>
    <w:rsid w:val="0003746A"/>
    <w:rsid w:val="000409BC"/>
    <w:rsid w:val="00041AE5"/>
    <w:rsid w:val="00043171"/>
    <w:rsid w:val="00051F30"/>
    <w:rsid w:val="00052846"/>
    <w:rsid w:val="000545F1"/>
    <w:rsid w:val="00060770"/>
    <w:rsid w:val="000607CD"/>
    <w:rsid w:val="00063446"/>
    <w:rsid w:val="000662D6"/>
    <w:rsid w:val="00066E44"/>
    <w:rsid w:val="0007080B"/>
    <w:rsid w:val="00070819"/>
    <w:rsid w:val="000743ED"/>
    <w:rsid w:val="000744B5"/>
    <w:rsid w:val="00077B27"/>
    <w:rsid w:val="00080183"/>
    <w:rsid w:val="000810AB"/>
    <w:rsid w:val="00082AD8"/>
    <w:rsid w:val="000832FB"/>
    <w:rsid w:val="000911CD"/>
    <w:rsid w:val="0009191D"/>
    <w:rsid w:val="000930BD"/>
    <w:rsid w:val="000941CF"/>
    <w:rsid w:val="000962FC"/>
    <w:rsid w:val="000973D7"/>
    <w:rsid w:val="00097A67"/>
    <w:rsid w:val="000A0A86"/>
    <w:rsid w:val="000A2087"/>
    <w:rsid w:val="000A3634"/>
    <w:rsid w:val="000A4151"/>
    <w:rsid w:val="000A557E"/>
    <w:rsid w:val="000A56FE"/>
    <w:rsid w:val="000B3333"/>
    <w:rsid w:val="000B5870"/>
    <w:rsid w:val="000B68CB"/>
    <w:rsid w:val="000C0AB2"/>
    <w:rsid w:val="000C0BE0"/>
    <w:rsid w:val="000C4B83"/>
    <w:rsid w:val="000C55A2"/>
    <w:rsid w:val="000C6CAE"/>
    <w:rsid w:val="000D0B53"/>
    <w:rsid w:val="000D2B39"/>
    <w:rsid w:val="000D7BFB"/>
    <w:rsid w:val="000E1B48"/>
    <w:rsid w:val="000E5E78"/>
    <w:rsid w:val="000E7282"/>
    <w:rsid w:val="000F0A42"/>
    <w:rsid w:val="000F1BCE"/>
    <w:rsid w:val="000F3E90"/>
    <w:rsid w:val="00101107"/>
    <w:rsid w:val="00103A96"/>
    <w:rsid w:val="001055CC"/>
    <w:rsid w:val="00106E1D"/>
    <w:rsid w:val="001074B5"/>
    <w:rsid w:val="00110ACB"/>
    <w:rsid w:val="00113B90"/>
    <w:rsid w:val="0011675E"/>
    <w:rsid w:val="001173CA"/>
    <w:rsid w:val="00117919"/>
    <w:rsid w:val="00117B0B"/>
    <w:rsid w:val="0012146D"/>
    <w:rsid w:val="00123569"/>
    <w:rsid w:val="00124633"/>
    <w:rsid w:val="00124B12"/>
    <w:rsid w:val="00124CDC"/>
    <w:rsid w:val="0012551C"/>
    <w:rsid w:val="00127B2F"/>
    <w:rsid w:val="00132555"/>
    <w:rsid w:val="0013345E"/>
    <w:rsid w:val="00135676"/>
    <w:rsid w:val="00135E7B"/>
    <w:rsid w:val="001368A1"/>
    <w:rsid w:val="00137169"/>
    <w:rsid w:val="001377BF"/>
    <w:rsid w:val="00146E89"/>
    <w:rsid w:val="00157354"/>
    <w:rsid w:val="001579F2"/>
    <w:rsid w:val="00160BE7"/>
    <w:rsid w:val="00163353"/>
    <w:rsid w:val="0016371B"/>
    <w:rsid w:val="00167476"/>
    <w:rsid w:val="00170242"/>
    <w:rsid w:val="00170265"/>
    <w:rsid w:val="0017086E"/>
    <w:rsid w:val="00171B3F"/>
    <w:rsid w:val="00175FCE"/>
    <w:rsid w:val="00180DFE"/>
    <w:rsid w:val="00181C47"/>
    <w:rsid w:val="00182A54"/>
    <w:rsid w:val="001835BF"/>
    <w:rsid w:val="00185FEC"/>
    <w:rsid w:val="00187A72"/>
    <w:rsid w:val="00187ED9"/>
    <w:rsid w:val="001943F1"/>
    <w:rsid w:val="00196676"/>
    <w:rsid w:val="00196827"/>
    <w:rsid w:val="001973AE"/>
    <w:rsid w:val="001973FD"/>
    <w:rsid w:val="001A0BFA"/>
    <w:rsid w:val="001A1C95"/>
    <w:rsid w:val="001A3442"/>
    <w:rsid w:val="001A453B"/>
    <w:rsid w:val="001A52C2"/>
    <w:rsid w:val="001A5B3D"/>
    <w:rsid w:val="001B017B"/>
    <w:rsid w:val="001B21F9"/>
    <w:rsid w:val="001B3637"/>
    <w:rsid w:val="001B53C3"/>
    <w:rsid w:val="001C019B"/>
    <w:rsid w:val="001C41CE"/>
    <w:rsid w:val="001C6129"/>
    <w:rsid w:val="001D1048"/>
    <w:rsid w:val="001D10B1"/>
    <w:rsid w:val="001D2085"/>
    <w:rsid w:val="001D3B0A"/>
    <w:rsid w:val="001D4CE0"/>
    <w:rsid w:val="001D5A7F"/>
    <w:rsid w:val="001E0122"/>
    <w:rsid w:val="001E1EC7"/>
    <w:rsid w:val="001E2D5B"/>
    <w:rsid w:val="001E7203"/>
    <w:rsid w:val="001E7328"/>
    <w:rsid w:val="001F1292"/>
    <w:rsid w:val="001F22B8"/>
    <w:rsid w:val="001F33EB"/>
    <w:rsid w:val="001F561B"/>
    <w:rsid w:val="001F6C61"/>
    <w:rsid w:val="001F725F"/>
    <w:rsid w:val="00200533"/>
    <w:rsid w:val="0020173A"/>
    <w:rsid w:val="00204A07"/>
    <w:rsid w:val="00204F79"/>
    <w:rsid w:val="0020668B"/>
    <w:rsid w:val="0020690D"/>
    <w:rsid w:val="00207527"/>
    <w:rsid w:val="00212B79"/>
    <w:rsid w:val="0021337F"/>
    <w:rsid w:val="00213EC3"/>
    <w:rsid w:val="002146E4"/>
    <w:rsid w:val="00222AFC"/>
    <w:rsid w:val="00226547"/>
    <w:rsid w:val="00232883"/>
    <w:rsid w:val="0023504C"/>
    <w:rsid w:val="00236760"/>
    <w:rsid w:val="00236F45"/>
    <w:rsid w:val="00241FBF"/>
    <w:rsid w:val="00242B8E"/>
    <w:rsid w:val="00243006"/>
    <w:rsid w:val="00245891"/>
    <w:rsid w:val="00245D15"/>
    <w:rsid w:val="00247139"/>
    <w:rsid w:val="00251A74"/>
    <w:rsid w:val="002529DE"/>
    <w:rsid w:val="002605E2"/>
    <w:rsid w:val="00260823"/>
    <w:rsid w:val="00262AFF"/>
    <w:rsid w:val="00263166"/>
    <w:rsid w:val="00263E43"/>
    <w:rsid w:val="00266F92"/>
    <w:rsid w:val="00267781"/>
    <w:rsid w:val="00270804"/>
    <w:rsid w:val="00270FFF"/>
    <w:rsid w:val="00271485"/>
    <w:rsid w:val="002715F8"/>
    <w:rsid w:val="00272228"/>
    <w:rsid w:val="002722CF"/>
    <w:rsid w:val="00273502"/>
    <w:rsid w:val="00273A78"/>
    <w:rsid w:val="00274232"/>
    <w:rsid w:val="00276108"/>
    <w:rsid w:val="00276C50"/>
    <w:rsid w:val="00277474"/>
    <w:rsid w:val="002778B3"/>
    <w:rsid w:val="002779BE"/>
    <w:rsid w:val="00290246"/>
    <w:rsid w:val="00290F43"/>
    <w:rsid w:val="00291D0E"/>
    <w:rsid w:val="0029248B"/>
    <w:rsid w:val="00292938"/>
    <w:rsid w:val="00293620"/>
    <w:rsid w:val="002941A3"/>
    <w:rsid w:val="00294B26"/>
    <w:rsid w:val="00294D96"/>
    <w:rsid w:val="00296CA1"/>
    <w:rsid w:val="00297849"/>
    <w:rsid w:val="002A054D"/>
    <w:rsid w:val="002A1D66"/>
    <w:rsid w:val="002A61FE"/>
    <w:rsid w:val="002A64FC"/>
    <w:rsid w:val="002A7086"/>
    <w:rsid w:val="002B0B0C"/>
    <w:rsid w:val="002B0DAF"/>
    <w:rsid w:val="002B30F8"/>
    <w:rsid w:val="002B652D"/>
    <w:rsid w:val="002B7E88"/>
    <w:rsid w:val="002C2268"/>
    <w:rsid w:val="002C2490"/>
    <w:rsid w:val="002C6F1F"/>
    <w:rsid w:val="002C6F2C"/>
    <w:rsid w:val="002D0069"/>
    <w:rsid w:val="002D12DB"/>
    <w:rsid w:val="002D1B1D"/>
    <w:rsid w:val="002D1F2E"/>
    <w:rsid w:val="002D67E2"/>
    <w:rsid w:val="002E06F5"/>
    <w:rsid w:val="002E230C"/>
    <w:rsid w:val="002E37F6"/>
    <w:rsid w:val="002E382B"/>
    <w:rsid w:val="002E539D"/>
    <w:rsid w:val="002E55C0"/>
    <w:rsid w:val="002E5E13"/>
    <w:rsid w:val="002E7753"/>
    <w:rsid w:val="002F0BDA"/>
    <w:rsid w:val="002F37E5"/>
    <w:rsid w:val="002F5111"/>
    <w:rsid w:val="002F736F"/>
    <w:rsid w:val="003021ED"/>
    <w:rsid w:val="0031027C"/>
    <w:rsid w:val="00311189"/>
    <w:rsid w:val="00311E64"/>
    <w:rsid w:val="003167ED"/>
    <w:rsid w:val="003204B4"/>
    <w:rsid w:val="00321F1C"/>
    <w:rsid w:val="00322028"/>
    <w:rsid w:val="003229CF"/>
    <w:rsid w:val="00322D00"/>
    <w:rsid w:val="003234BE"/>
    <w:rsid w:val="003237CB"/>
    <w:rsid w:val="00327CA0"/>
    <w:rsid w:val="0033198F"/>
    <w:rsid w:val="0033220C"/>
    <w:rsid w:val="003336C3"/>
    <w:rsid w:val="0033537A"/>
    <w:rsid w:val="00336D04"/>
    <w:rsid w:val="0034189C"/>
    <w:rsid w:val="003436DF"/>
    <w:rsid w:val="00343AF2"/>
    <w:rsid w:val="00346A32"/>
    <w:rsid w:val="00351700"/>
    <w:rsid w:val="00351F76"/>
    <w:rsid w:val="00352077"/>
    <w:rsid w:val="00352770"/>
    <w:rsid w:val="00356CBC"/>
    <w:rsid w:val="00360D77"/>
    <w:rsid w:val="003610F6"/>
    <w:rsid w:val="00362C53"/>
    <w:rsid w:val="00363209"/>
    <w:rsid w:val="003634D3"/>
    <w:rsid w:val="00365974"/>
    <w:rsid w:val="003703D4"/>
    <w:rsid w:val="0037079F"/>
    <w:rsid w:val="0037089B"/>
    <w:rsid w:val="00371169"/>
    <w:rsid w:val="003720FE"/>
    <w:rsid w:val="00373AD4"/>
    <w:rsid w:val="00373FCD"/>
    <w:rsid w:val="003743B1"/>
    <w:rsid w:val="00374DA1"/>
    <w:rsid w:val="00375656"/>
    <w:rsid w:val="00376762"/>
    <w:rsid w:val="00376E3F"/>
    <w:rsid w:val="00381273"/>
    <w:rsid w:val="00387A8B"/>
    <w:rsid w:val="00390026"/>
    <w:rsid w:val="0039020E"/>
    <w:rsid w:val="00390658"/>
    <w:rsid w:val="00391D4D"/>
    <w:rsid w:val="00394174"/>
    <w:rsid w:val="00394A55"/>
    <w:rsid w:val="00396134"/>
    <w:rsid w:val="003A13AE"/>
    <w:rsid w:val="003A2062"/>
    <w:rsid w:val="003A49E9"/>
    <w:rsid w:val="003A5F56"/>
    <w:rsid w:val="003A6190"/>
    <w:rsid w:val="003A7D8C"/>
    <w:rsid w:val="003B1DF1"/>
    <w:rsid w:val="003B21B7"/>
    <w:rsid w:val="003B348F"/>
    <w:rsid w:val="003B3B46"/>
    <w:rsid w:val="003B4288"/>
    <w:rsid w:val="003B4B46"/>
    <w:rsid w:val="003B5EBE"/>
    <w:rsid w:val="003B76D5"/>
    <w:rsid w:val="003C08B3"/>
    <w:rsid w:val="003C44D3"/>
    <w:rsid w:val="003C6689"/>
    <w:rsid w:val="003D3F4D"/>
    <w:rsid w:val="003E1FA2"/>
    <w:rsid w:val="003E3EB4"/>
    <w:rsid w:val="003E4A9B"/>
    <w:rsid w:val="003E56E5"/>
    <w:rsid w:val="003E7466"/>
    <w:rsid w:val="003F17BA"/>
    <w:rsid w:val="003F4973"/>
    <w:rsid w:val="003F663E"/>
    <w:rsid w:val="003F72AE"/>
    <w:rsid w:val="003F72D4"/>
    <w:rsid w:val="00402AB4"/>
    <w:rsid w:val="00404FD5"/>
    <w:rsid w:val="004057D3"/>
    <w:rsid w:val="00406270"/>
    <w:rsid w:val="0040791D"/>
    <w:rsid w:val="00410CC2"/>
    <w:rsid w:val="00411537"/>
    <w:rsid w:val="00413582"/>
    <w:rsid w:val="00413F99"/>
    <w:rsid w:val="00414223"/>
    <w:rsid w:val="00415F08"/>
    <w:rsid w:val="004227C6"/>
    <w:rsid w:val="00423CB8"/>
    <w:rsid w:val="00423EE6"/>
    <w:rsid w:val="00424130"/>
    <w:rsid w:val="004243F1"/>
    <w:rsid w:val="00426A66"/>
    <w:rsid w:val="004304F6"/>
    <w:rsid w:val="00432381"/>
    <w:rsid w:val="00433EFB"/>
    <w:rsid w:val="00434C04"/>
    <w:rsid w:val="0043789A"/>
    <w:rsid w:val="00440446"/>
    <w:rsid w:val="00441F0C"/>
    <w:rsid w:val="004447F7"/>
    <w:rsid w:val="004478D5"/>
    <w:rsid w:val="00447ED8"/>
    <w:rsid w:val="00451747"/>
    <w:rsid w:val="004520A5"/>
    <w:rsid w:val="004546A4"/>
    <w:rsid w:val="00454FB6"/>
    <w:rsid w:val="004552A1"/>
    <w:rsid w:val="00455BFF"/>
    <w:rsid w:val="0045730F"/>
    <w:rsid w:val="004600CE"/>
    <w:rsid w:val="0046257C"/>
    <w:rsid w:val="004649B6"/>
    <w:rsid w:val="00464B42"/>
    <w:rsid w:val="004660E5"/>
    <w:rsid w:val="0046799F"/>
    <w:rsid w:val="0047235B"/>
    <w:rsid w:val="00473CA9"/>
    <w:rsid w:val="004761E9"/>
    <w:rsid w:val="00480901"/>
    <w:rsid w:val="004876AD"/>
    <w:rsid w:val="004915A1"/>
    <w:rsid w:val="00491F19"/>
    <w:rsid w:val="00493C23"/>
    <w:rsid w:val="00494DA0"/>
    <w:rsid w:val="00494DAD"/>
    <w:rsid w:val="0049639E"/>
    <w:rsid w:val="004968AC"/>
    <w:rsid w:val="0049794F"/>
    <w:rsid w:val="004A44A7"/>
    <w:rsid w:val="004B08B2"/>
    <w:rsid w:val="004B1633"/>
    <w:rsid w:val="004B3946"/>
    <w:rsid w:val="004B5745"/>
    <w:rsid w:val="004B66CB"/>
    <w:rsid w:val="004B6915"/>
    <w:rsid w:val="004B6D3C"/>
    <w:rsid w:val="004C0885"/>
    <w:rsid w:val="004C4043"/>
    <w:rsid w:val="004D1E00"/>
    <w:rsid w:val="004D37E0"/>
    <w:rsid w:val="004D5FA9"/>
    <w:rsid w:val="004E2182"/>
    <w:rsid w:val="004E3A26"/>
    <w:rsid w:val="004E51A1"/>
    <w:rsid w:val="004E633E"/>
    <w:rsid w:val="004E6F0B"/>
    <w:rsid w:val="004E745E"/>
    <w:rsid w:val="004E77FF"/>
    <w:rsid w:val="004E7A3E"/>
    <w:rsid w:val="004F032C"/>
    <w:rsid w:val="004F169D"/>
    <w:rsid w:val="004F22CE"/>
    <w:rsid w:val="004F2DBF"/>
    <w:rsid w:val="004F321C"/>
    <w:rsid w:val="004F37E1"/>
    <w:rsid w:val="004F6C29"/>
    <w:rsid w:val="00501121"/>
    <w:rsid w:val="00501814"/>
    <w:rsid w:val="005031E1"/>
    <w:rsid w:val="00505236"/>
    <w:rsid w:val="0050638C"/>
    <w:rsid w:val="005068BD"/>
    <w:rsid w:val="00506DBD"/>
    <w:rsid w:val="00507DAC"/>
    <w:rsid w:val="00511287"/>
    <w:rsid w:val="005116DA"/>
    <w:rsid w:val="00516760"/>
    <w:rsid w:val="00516C71"/>
    <w:rsid w:val="00517BD2"/>
    <w:rsid w:val="00517C2F"/>
    <w:rsid w:val="0052087C"/>
    <w:rsid w:val="005225C4"/>
    <w:rsid w:val="00522A25"/>
    <w:rsid w:val="0052471A"/>
    <w:rsid w:val="0052529C"/>
    <w:rsid w:val="00525867"/>
    <w:rsid w:val="00525880"/>
    <w:rsid w:val="00525AC2"/>
    <w:rsid w:val="00527583"/>
    <w:rsid w:val="005323D8"/>
    <w:rsid w:val="005327AA"/>
    <w:rsid w:val="00536738"/>
    <w:rsid w:val="00536F45"/>
    <w:rsid w:val="00536FE9"/>
    <w:rsid w:val="0053708B"/>
    <w:rsid w:val="00537327"/>
    <w:rsid w:val="0054254E"/>
    <w:rsid w:val="00547697"/>
    <w:rsid w:val="00550E40"/>
    <w:rsid w:val="00551ABE"/>
    <w:rsid w:val="00552D93"/>
    <w:rsid w:val="005533EB"/>
    <w:rsid w:val="00555F97"/>
    <w:rsid w:val="00556119"/>
    <w:rsid w:val="00557891"/>
    <w:rsid w:val="0056129E"/>
    <w:rsid w:val="0056150C"/>
    <w:rsid w:val="005632F2"/>
    <w:rsid w:val="00563940"/>
    <w:rsid w:val="0057046B"/>
    <w:rsid w:val="00571765"/>
    <w:rsid w:val="00574A5B"/>
    <w:rsid w:val="005751DF"/>
    <w:rsid w:val="00576462"/>
    <w:rsid w:val="005764EE"/>
    <w:rsid w:val="00580DA0"/>
    <w:rsid w:val="00582D88"/>
    <w:rsid w:val="00583615"/>
    <w:rsid w:val="00583B34"/>
    <w:rsid w:val="00587751"/>
    <w:rsid w:val="00590410"/>
    <w:rsid w:val="00591486"/>
    <w:rsid w:val="00592162"/>
    <w:rsid w:val="00592DAF"/>
    <w:rsid w:val="00592F17"/>
    <w:rsid w:val="00593BF1"/>
    <w:rsid w:val="00595D74"/>
    <w:rsid w:val="00596872"/>
    <w:rsid w:val="00597954"/>
    <w:rsid w:val="005A00F1"/>
    <w:rsid w:val="005A03D7"/>
    <w:rsid w:val="005A3A11"/>
    <w:rsid w:val="005A601F"/>
    <w:rsid w:val="005A66E9"/>
    <w:rsid w:val="005A6F57"/>
    <w:rsid w:val="005B2117"/>
    <w:rsid w:val="005B621A"/>
    <w:rsid w:val="005B7272"/>
    <w:rsid w:val="005B7812"/>
    <w:rsid w:val="005C077C"/>
    <w:rsid w:val="005C1C30"/>
    <w:rsid w:val="005C2328"/>
    <w:rsid w:val="005C3471"/>
    <w:rsid w:val="005C34B8"/>
    <w:rsid w:val="005D09F0"/>
    <w:rsid w:val="005D0E4A"/>
    <w:rsid w:val="005D134E"/>
    <w:rsid w:val="005D218E"/>
    <w:rsid w:val="005D21A6"/>
    <w:rsid w:val="005D2562"/>
    <w:rsid w:val="005D42E8"/>
    <w:rsid w:val="005E049F"/>
    <w:rsid w:val="005E1D38"/>
    <w:rsid w:val="005E3638"/>
    <w:rsid w:val="005E55DA"/>
    <w:rsid w:val="005E59E9"/>
    <w:rsid w:val="005E7170"/>
    <w:rsid w:val="005E7CAB"/>
    <w:rsid w:val="005F55C9"/>
    <w:rsid w:val="00601115"/>
    <w:rsid w:val="006022BD"/>
    <w:rsid w:val="006022EB"/>
    <w:rsid w:val="00602CED"/>
    <w:rsid w:val="00603E7C"/>
    <w:rsid w:val="0061069A"/>
    <w:rsid w:val="00611B83"/>
    <w:rsid w:val="006131C4"/>
    <w:rsid w:val="006163D8"/>
    <w:rsid w:val="006203F7"/>
    <w:rsid w:val="00620DD9"/>
    <w:rsid w:val="00621564"/>
    <w:rsid w:val="00621E41"/>
    <w:rsid w:val="0062224F"/>
    <w:rsid w:val="006238DE"/>
    <w:rsid w:val="00626AB2"/>
    <w:rsid w:val="00627E2B"/>
    <w:rsid w:val="00627E8B"/>
    <w:rsid w:val="00631E61"/>
    <w:rsid w:val="00632AB2"/>
    <w:rsid w:val="00632DC6"/>
    <w:rsid w:val="00633A1E"/>
    <w:rsid w:val="00634450"/>
    <w:rsid w:val="0063544F"/>
    <w:rsid w:val="00635698"/>
    <w:rsid w:val="00635F07"/>
    <w:rsid w:val="00636271"/>
    <w:rsid w:val="00636ACE"/>
    <w:rsid w:val="00636F0B"/>
    <w:rsid w:val="00637F7F"/>
    <w:rsid w:val="00642380"/>
    <w:rsid w:val="006436BA"/>
    <w:rsid w:val="00643EBA"/>
    <w:rsid w:val="00647273"/>
    <w:rsid w:val="00647308"/>
    <w:rsid w:val="00650D20"/>
    <w:rsid w:val="00653DCC"/>
    <w:rsid w:val="00654C4B"/>
    <w:rsid w:val="00654DAC"/>
    <w:rsid w:val="00655CDD"/>
    <w:rsid w:val="00655EA0"/>
    <w:rsid w:val="00660262"/>
    <w:rsid w:val="00660C45"/>
    <w:rsid w:val="00662F85"/>
    <w:rsid w:val="00665D8F"/>
    <w:rsid w:val="0066796A"/>
    <w:rsid w:val="00667E27"/>
    <w:rsid w:val="0067051C"/>
    <w:rsid w:val="0067065E"/>
    <w:rsid w:val="00686475"/>
    <w:rsid w:val="00690FB9"/>
    <w:rsid w:val="0069454C"/>
    <w:rsid w:val="00695A05"/>
    <w:rsid w:val="0069709F"/>
    <w:rsid w:val="006A2790"/>
    <w:rsid w:val="006A28D2"/>
    <w:rsid w:val="006A2C68"/>
    <w:rsid w:val="006A4182"/>
    <w:rsid w:val="006A706A"/>
    <w:rsid w:val="006B02CF"/>
    <w:rsid w:val="006B13CF"/>
    <w:rsid w:val="006B2286"/>
    <w:rsid w:val="006B2E7B"/>
    <w:rsid w:val="006B57DA"/>
    <w:rsid w:val="006B601E"/>
    <w:rsid w:val="006B6802"/>
    <w:rsid w:val="006C10D9"/>
    <w:rsid w:val="006C19E8"/>
    <w:rsid w:val="006C2746"/>
    <w:rsid w:val="006C6983"/>
    <w:rsid w:val="006D0906"/>
    <w:rsid w:val="006D33C8"/>
    <w:rsid w:val="006D74A0"/>
    <w:rsid w:val="006D7981"/>
    <w:rsid w:val="006E029D"/>
    <w:rsid w:val="006E1DF6"/>
    <w:rsid w:val="006E23B5"/>
    <w:rsid w:val="006E348D"/>
    <w:rsid w:val="006E3514"/>
    <w:rsid w:val="006E4CE1"/>
    <w:rsid w:val="006E5A94"/>
    <w:rsid w:val="006E5D82"/>
    <w:rsid w:val="006F0CF4"/>
    <w:rsid w:val="006F495B"/>
    <w:rsid w:val="006F4A99"/>
    <w:rsid w:val="006F4B4C"/>
    <w:rsid w:val="006F6067"/>
    <w:rsid w:val="006F6C53"/>
    <w:rsid w:val="00700318"/>
    <w:rsid w:val="0070036D"/>
    <w:rsid w:val="00703844"/>
    <w:rsid w:val="00704089"/>
    <w:rsid w:val="00704234"/>
    <w:rsid w:val="00704924"/>
    <w:rsid w:val="00704F0F"/>
    <w:rsid w:val="0070591E"/>
    <w:rsid w:val="00705920"/>
    <w:rsid w:val="00707192"/>
    <w:rsid w:val="007071C1"/>
    <w:rsid w:val="0071123D"/>
    <w:rsid w:val="00713B20"/>
    <w:rsid w:val="00713DC9"/>
    <w:rsid w:val="00715BE6"/>
    <w:rsid w:val="00716A1C"/>
    <w:rsid w:val="00716DE0"/>
    <w:rsid w:val="00720AA8"/>
    <w:rsid w:val="00721A0C"/>
    <w:rsid w:val="007222E9"/>
    <w:rsid w:val="007256A0"/>
    <w:rsid w:val="00725824"/>
    <w:rsid w:val="00725D9F"/>
    <w:rsid w:val="00730E79"/>
    <w:rsid w:val="00732B41"/>
    <w:rsid w:val="00736294"/>
    <w:rsid w:val="007368F9"/>
    <w:rsid w:val="007406E3"/>
    <w:rsid w:val="00744243"/>
    <w:rsid w:val="00746719"/>
    <w:rsid w:val="00750415"/>
    <w:rsid w:val="00751AB6"/>
    <w:rsid w:val="00751BCD"/>
    <w:rsid w:val="00751EA8"/>
    <w:rsid w:val="00753154"/>
    <w:rsid w:val="00754BB9"/>
    <w:rsid w:val="00754CE7"/>
    <w:rsid w:val="00754DAE"/>
    <w:rsid w:val="00756F6C"/>
    <w:rsid w:val="007625B9"/>
    <w:rsid w:val="00762EF7"/>
    <w:rsid w:val="00763648"/>
    <w:rsid w:val="007640EB"/>
    <w:rsid w:val="007670C6"/>
    <w:rsid w:val="0077025B"/>
    <w:rsid w:val="007744A2"/>
    <w:rsid w:val="007749ED"/>
    <w:rsid w:val="00775F50"/>
    <w:rsid w:val="007804A4"/>
    <w:rsid w:val="007815D9"/>
    <w:rsid w:val="00783477"/>
    <w:rsid w:val="00784358"/>
    <w:rsid w:val="00786B94"/>
    <w:rsid w:val="007903EB"/>
    <w:rsid w:val="007906AE"/>
    <w:rsid w:val="007909CE"/>
    <w:rsid w:val="00790F17"/>
    <w:rsid w:val="007931AD"/>
    <w:rsid w:val="007958B5"/>
    <w:rsid w:val="007A0434"/>
    <w:rsid w:val="007A08FB"/>
    <w:rsid w:val="007A189D"/>
    <w:rsid w:val="007A3EA2"/>
    <w:rsid w:val="007A6BD6"/>
    <w:rsid w:val="007A6F04"/>
    <w:rsid w:val="007B003E"/>
    <w:rsid w:val="007B4C20"/>
    <w:rsid w:val="007B4DAA"/>
    <w:rsid w:val="007B6DA6"/>
    <w:rsid w:val="007B6FA1"/>
    <w:rsid w:val="007B787E"/>
    <w:rsid w:val="007C0BD5"/>
    <w:rsid w:val="007C1C90"/>
    <w:rsid w:val="007C31C0"/>
    <w:rsid w:val="007C3288"/>
    <w:rsid w:val="007C510D"/>
    <w:rsid w:val="007C60E2"/>
    <w:rsid w:val="007C6760"/>
    <w:rsid w:val="007C74D9"/>
    <w:rsid w:val="007D01E6"/>
    <w:rsid w:val="007D30D3"/>
    <w:rsid w:val="007D41E9"/>
    <w:rsid w:val="007D7179"/>
    <w:rsid w:val="007E231F"/>
    <w:rsid w:val="007E5E81"/>
    <w:rsid w:val="007E5EB6"/>
    <w:rsid w:val="007E62C6"/>
    <w:rsid w:val="007E751D"/>
    <w:rsid w:val="007F1F14"/>
    <w:rsid w:val="007F2E49"/>
    <w:rsid w:val="007F32EB"/>
    <w:rsid w:val="007F40E9"/>
    <w:rsid w:val="007F63CB"/>
    <w:rsid w:val="007F7BD6"/>
    <w:rsid w:val="008009DD"/>
    <w:rsid w:val="00801CD4"/>
    <w:rsid w:val="0080560A"/>
    <w:rsid w:val="00806B5A"/>
    <w:rsid w:val="00806E5E"/>
    <w:rsid w:val="008108A7"/>
    <w:rsid w:val="00811C1A"/>
    <w:rsid w:val="00812137"/>
    <w:rsid w:val="00814489"/>
    <w:rsid w:val="00815CD3"/>
    <w:rsid w:val="00816258"/>
    <w:rsid w:val="00820EC6"/>
    <w:rsid w:val="008223AF"/>
    <w:rsid w:val="00823D76"/>
    <w:rsid w:val="00824F6F"/>
    <w:rsid w:val="0082574E"/>
    <w:rsid w:val="00827ADD"/>
    <w:rsid w:val="008301B7"/>
    <w:rsid w:val="0083103D"/>
    <w:rsid w:val="00831258"/>
    <w:rsid w:val="00831C4A"/>
    <w:rsid w:val="00831CBB"/>
    <w:rsid w:val="00836D30"/>
    <w:rsid w:val="00840808"/>
    <w:rsid w:val="0084089C"/>
    <w:rsid w:val="0084218C"/>
    <w:rsid w:val="008438FF"/>
    <w:rsid w:val="00844CD7"/>
    <w:rsid w:val="00851C9D"/>
    <w:rsid w:val="00852C80"/>
    <w:rsid w:val="00852D00"/>
    <w:rsid w:val="00852DD7"/>
    <w:rsid w:val="00854CE0"/>
    <w:rsid w:val="00857DDE"/>
    <w:rsid w:val="00860D9C"/>
    <w:rsid w:val="00861A18"/>
    <w:rsid w:val="008627BD"/>
    <w:rsid w:val="00864EE2"/>
    <w:rsid w:val="0086551B"/>
    <w:rsid w:val="008660D2"/>
    <w:rsid w:val="00866857"/>
    <w:rsid w:val="00870E50"/>
    <w:rsid w:val="00871E32"/>
    <w:rsid w:val="008760C2"/>
    <w:rsid w:val="00876E8D"/>
    <w:rsid w:val="008815E6"/>
    <w:rsid w:val="00881D2E"/>
    <w:rsid w:val="0088316F"/>
    <w:rsid w:val="00885CA3"/>
    <w:rsid w:val="0089013A"/>
    <w:rsid w:val="00897A47"/>
    <w:rsid w:val="008A31D1"/>
    <w:rsid w:val="008A3268"/>
    <w:rsid w:val="008A554A"/>
    <w:rsid w:val="008A6350"/>
    <w:rsid w:val="008A6919"/>
    <w:rsid w:val="008A6BC8"/>
    <w:rsid w:val="008A7A85"/>
    <w:rsid w:val="008B00E5"/>
    <w:rsid w:val="008B056F"/>
    <w:rsid w:val="008B3C7F"/>
    <w:rsid w:val="008B48F2"/>
    <w:rsid w:val="008B79C3"/>
    <w:rsid w:val="008C1149"/>
    <w:rsid w:val="008C2DBD"/>
    <w:rsid w:val="008C31DC"/>
    <w:rsid w:val="008C4A99"/>
    <w:rsid w:val="008C5E94"/>
    <w:rsid w:val="008C70B7"/>
    <w:rsid w:val="008D126E"/>
    <w:rsid w:val="008E1236"/>
    <w:rsid w:val="008E42AC"/>
    <w:rsid w:val="008E432D"/>
    <w:rsid w:val="008E4AEE"/>
    <w:rsid w:val="008E4EE9"/>
    <w:rsid w:val="008E78D9"/>
    <w:rsid w:val="008E7923"/>
    <w:rsid w:val="008F18F4"/>
    <w:rsid w:val="008F2AFC"/>
    <w:rsid w:val="008F429D"/>
    <w:rsid w:val="008F4FE7"/>
    <w:rsid w:val="008F5C0D"/>
    <w:rsid w:val="008F5D0E"/>
    <w:rsid w:val="008F713B"/>
    <w:rsid w:val="008F7FAF"/>
    <w:rsid w:val="00901B33"/>
    <w:rsid w:val="00904F15"/>
    <w:rsid w:val="0091593D"/>
    <w:rsid w:val="009166A5"/>
    <w:rsid w:val="00921054"/>
    <w:rsid w:val="00923960"/>
    <w:rsid w:val="00930D39"/>
    <w:rsid w:val="00931A54"/>
    <w:rsid w:val="0093525C"/>
    <w:rsid w:val="009362F9"/>
    <w:rsid w:val="009371AC"/>
    <w:rsid w:val="00937795"/>
    <w:rsid w:val="00940EA9"/>
    <w:rsid w:val="00941B03"/>
    <w:rsid w:val="00941D4B"/>
    <w:rsid w:val="00942595"/>
    <w:rsid w:val="00942EA2"/>
    <w:rsid w:val="00943456"/>
    <w:rsid w:val="009438E5"/>
    <w:rsid w:val="00946E92"/>
    <w:rsid w:val="00952BC3"/>
    <w:rsid w:val="00953A8A"/>
    <w:rsid w:val="00960584"/>
    <w:rsid w:val="00961F46"/>
    <w:rsid w:val="00962E1D"/>
    <w:rsid w:val="00964741"/>
    <w:rsid w:val="00970314"/>
    <w:rsid w:val="00970D36"/>
    <w:rsid w:val="00973285"/>
    <w:rsid w:val="00974599"/>
    <w:rsid w:val="00976A13"/>
    <w:rsid w:val="00981F9B"/>
    <w:rsid w:val="00985688"/>
    <w:rsid w:val="009902AC"/>
    <w:rsid w:val="009915CF"/>
    <w:rsid w:val="00995806"/>
    <w:rsid w:val="00996A27"/>
    <w:rsid w:val="009A24E3"/>
    <w:rsid w:val="009A261D"/>
    <w:rsid w:val="009A3669"/>
    <w:rsid w:val="009A44D4"/>
    <w:rsid w:val="009A46B7"/>
    <w:rsid w:val="009A68DA"/>
    <w:rsid w:val="009A7442"/>
    <w:rsid w:val="009B0191"/>
    <w:rsid w:val="009B0E63"/>
    <w:rsid w:val="009B15BC"/>
    <w:rsid w:val="009B3947"/>
    <w:rsid w:val="009B5004"/>
    <w:rsid w:val="009B5BA2"/>
    <w:rsid w:val="009C1928"/>
    <w:rsid w:val="009C231D"/>
    <w:rsid w:val="009C5B47"/>
    <w:rsid w:val="009C6CCD"/>
    <w:rsid w:val="009D04DB"/>
    <w:rsid w:val="009D0C6E"/>
    <w:rsid w:val="009D1264"/>
    <w:rsid w:val="009D1BD2"/>
    <w:rsid w:val="009E31D5"/>
    <w:rsid w:val="009E6257"/>
    <w:rsid w:val="009E7370"/>
    <w:rsid w:val="009F34A5"/>
    <w:rsid w:val="009F64CD"/>
    <w:rsid w:val="00A01648"/>
    <w:rsid w:val="00A03AF3"/>
    <w:rsid w:val="00A0701F"/>
    <w:rsid w:val="00A113D3"/>
    <w:rsid w:val="00A14395"/>
    <w:rsid w:val="00A15313"/>
    <w:rsid w:val="00A16017"/>
    <w:rsid w:val="00A16C97"/>
    <w:rsid w:val="00A16FBC"/>
    <w:rsid w:val="00A17652"/>
    <w:rsid w:val="00A2220B"/>
    <w:rsid w:val="00A258BD"/>
    <w:rsid w:val="00A25E25"/>
    <w:rsid w:val="00A31CA9"/>
    <w:rsid w:val="00A31D23"/>
    <w:rsid w:val="00A33C9C"/>
    <w:rsid w:val="00A3546E"/>
    <w:rsid w:val="00A35790"/>
    <w:rsid w:val="00A35D4B"/>
    <w:rsid w:val="00A370B8"/>
    <w:rsid w:val="00A427D7"/>
    <w:rsid w:val="00A432FC"/>
    <w:rsid w:val="00A44245"/>
    <w:rsid w:val="00A463E2"/>
    <w:rsid w:val="00A5162D"/>
    <w:rsid w:val="00A55543"/>
    <w:rsid w:val="00A55695"/>
    <w:rsid w:val="00A5591B"/>
    <w:rsid w:val="00A55AAE"/>
    <w:rsid w:val="00A56583"/>
    <w:rsid w:val="00A60F0D"/>
    <w:rsid w:val="00A6211C"/>
    <w:rsid w:val="00A628A1"/>
    <w:rsid w:val="00A63826"/>
    <w:rsid w:val="00A63D91"/>
    <w:rsid w:val="00A641C2"/>
    <w:rsid w:val="00A64B16"/>
    <w:rsid w:val="00A67459"/>
    <w:rsid w:val="00A71089"/>
    <w:rsid w:val="00A71B80"/>
    <w:rsid w:val="00A730E4"/>
    <w:rsid w:val="00A744C0"/>
    <w:rsid w:val="00A76C1E"/>
    <w:rsid w:val="00A77216"/>
    <w:rsid w:val="00A85E55"/>
    <w:rsid w:val="00A86A79"/>
    <w:rsid w:val="00A92D44"/>
    <w:rsid w:val="00A95142"/>
    <w:rsid w:val="00AA0374"/>
    <w:rsid w:val="00AA4D7B"/>
    <w:rsid w:val="00AA4E80"/>
    <w:rsid w:val="00AA5187"/>
    <w:rsid w:val="00AA7F48"/>
    <w:rsid w:val="00AB2F3B"/>
    <w:rsid w:val="00AB5BB2"/>
    <w:rsid w:val="00AB7E0C"/>
    <w:rsid w:val="00AB7F0B"/>
    <w:rsid w:val="00AC09ED"/>
    <w:rsid w:val="00AC3A0B"/>
    <w:rsid w:val="00AC4C30"/>
    <w:rsid w:val="00AD024F"/>
    <w:rsid w:val="00AD1250"/>
    <w:rsid w:val="00AD18E7"/>
    <w:rsid w:val="00AD3B07"/>
    <w:rsid w:val="00AD44BF"/>
    <w:rsid w:val="00AD4609"/>
    <w:rsid w:val="00AD5D91"/>
    <w:rsid w:val="00AE0064"/>
    <w:rsid w:val="00AE0581"/>
    <w:rsid w:val="00AE0901"/>
    <w:rsid w:val="00AE19EA"/>
    <w:rsid w:val="00AE3CB6"/>
    <w:rsid w:val="00AE58CF"/>
    <w:rsid w:val="00AE716F"/>
    <w:rsid w:val="00AE74B8"/>
    <w:rsid w:val="00AE7C28"/>
    <w:rsid w:val="00AF1F5E"/>
    <w:rsid w:val="00AF42AC"/>
    <w:rsid w:val="00AF4799"/>
    <w:rsid w:val="00AF7582"/>
    <w:rsid w:val="00B0062A"/>
    <w:rsid w:val="00B0179A"/>
    <w:rsid w:val="00B02D5B"/>
    <w:rsid w:val="00B03017"/>
    <w:rsid w:val="00B043B5"/>
    <w:rsid w:val="00B051FB"/>
    <w:rsid w:val="00B05925"/>
    <w:rsid w:val="00B0648C"/>
    <w:rsid w:val="00B15899"/>
    <w:rsid w:val="00B16A9F"/>
    <w:rsid w:val="00B21443"/>
    <w:rsid w:val="00B224C4"/>
    <w:rsid w:val="00B23825"/>
    <w:rsid w:val="00B240D7"/>
    <w:rsid w:val="00B30084"/>
    <w:rsid w:val="00B30A85"/>
    <w:rsid w:val="00B3290A"/>
    <w:rsid w:val="00B32DA1"/>
    <w:rsid w:val="00B34F36"/>
    <w:rsid w:val="00B40272"/>
    <w:rsid w:val="00B41361"/>
    <w:rsid w:val="00B41A90"/>
    <w:rsid w:val="00B46537"/>
    <w:rsid w:val="00B46643"/>
    <w:rsid w:val="00B477F1"/>
    <w:rsid w:val="00B529EC"/>
    <w:rsid w:val="00B55570"/>
    <w:rsid w:val="00B556FB"/>
    <w:rsid w:val="00B55FD8"/>
    <w:rsid w:val="00B56239"/>
    <w:rsid w:val="00B62C95"/>
    <w:rsid w:val="00B62CE6"/>
    <w:rsid w:val="00B71220"/>
    <w:rsid w:val="00B71499"/>
    <w:rsid w:val="00B71549"/>
    <w:rsid w:val="00B71C4E"/>
    <w:rsid w:val="00B72068"/>
    <w:rsid w:val="00B751FA"/>
    <w:rsid w:val="00B75E73"/>
    <w:rsid w:val="00B775D4"/>
    <w:rsid w:val="00B805A0"/>
    <w:rsid w:val="00B81364"/>
    <w:rsid w:val="00B90273"/>
    <w:rsid w:val="00B913FC"/>
    <w:rsid w:val="00B917DB"/>
    <w:rsid w:val="00B91BC7"/>
    <w:rsid w:val="00B93531"/>
    <w:rsid w:val="00B97883"/>
    <w:rsid w:val="00BA3C18"/>
    <w:rsid w:val="00BA4B9E"/>
    <w:rsid w:val="00BA5AB1"/>
    <w:rsid w:val="00BA7FD7"/>
    <w:rsid w:val="00BB2DC7"/>
    <w:rsid w:val="00BB7330"/>
    <w:rsid w:val="00BC00E5"/>
    <w:rsid w:val="00BC1720"/>
    <w:rsid w:val="00BC2C47"/>
    <w:rsid w:val="00BC3FE0"/>
    <w:rsid w:val="00BC4845"/>
    <w:rsid w:val="00BD1B0C"/>
    <w:rsid w:val="00BD2A82"/>
    <w:rsid w:val="00BE2033"/>
    <w:rsid w:val="00BE2E45"/>
    <w:rsid w:val="00BE5070"/>
    <w:rsid w:val="00BE5E69"/>
    <w:rsid w:val="00BE64D1"/>
    <w:rsid w:val="00BE6AD8"/>
    <w:rsid w:val="00BE6B01"/>
    <w:rsid w:val="00BE6B3D"/>
    <w:rsid w:val="00BF027E"/>
    <w:rsid w:val="00BF230D"/>
    <w:rsid w:val="00BF40A7"/>
    <w:rsid w:val="00C01C2D"/>
    <w:rsid w:val="00C01EDA"/>
    <w:rsid w:val="00C03B9F"/>
    <w:rsid w:val="00C051F4"/>
    <w:rsid w:val="00C052FE"/>
    <w:rsid w:val="00C05A59"/>
    <w:rsid w:val="00C101B1"/>
    <w:rsid w:val="00C10287"/>
    <w:rsid w:val="00C13C5F"/>
    <w:rsid w:val="00C149B1"/>
    <w:rsid w:val="00C16479"/>
    <w:rsid w:val="00C17B1E"/>
    <w:rsid w:val="00C17C2C"/>
    <w:rsid w:val="00C23DAB"/>
    <w:rsid w:val="00C264C8"/>
    <w:rsid w:val="00C26793"/>
    <w:rsid w:val="00C26888"/>
    <w:rsid w:val="00C26F84"/>
    <w:rsid w:val="00C27CD4"/>
    <w:rsid w:val="00C31646"/>
    <w:rsid w:val="00C32353"/>
    <w:rsid w:val="00C325E7"/>
    <w:rsid w:val="00C35D3B"/>
    <w:rsid w:val="00C36976"/>
    <w:rsid w:val="00C36D1F"/>
    <w:rsid w:val="00C44121"/>
    <w:rsid w:val="00C45246"/>
    <w:rsid w:val="00C534C1"/>
    <w:rsid w:val="00C53AB5"/>
    <w:rsid w:val="00C53AE1"/>
    <w:rsid w:val="00C53D8C"/>
    <w:rsid w:val="00C54725"/>
    <w:rsid w:val="00C54919"/>
    <w:rsid w:val="00C551DC"/>
    <w:rsid w:val="00C57160"/>
    <w:rsid w:val="00C6296D"/>
    <w:rsid w:val="00C64AEE"/>
    <w:rsid w:val="00C6762C"/>
    <w:rsid w:val="00C702BE"/>
    <w:rsid w:val="00C71DDE"/>
    <w:rsid w:val="00C7290F"/>
    <w:rsid w:val="00C729A7"/>
    <w:rsid w:val="00C73164"/>
    <w:rsid w:val="00C73414"/>
    <w:rsid w:val="00C74B16"/>
    <w:rsid w:val="00C759C6"/>
    <w:rsid w:val="00C75AC6"/>
    <w:rsid w:val="00C75F94"/>
    <w:rsid w:val="00C76EA0"/>
    <w:rsid w:val="00C7761C"/>
    <w:rsid w:val="00C779BA"/>
    <w:rsid w:val="00C826D9"/>
    <w:rsid w:val="00C846AA"/>
    <w:rsid w:val="00C862E8"/>
    <w:rsid w:val="00C86AFE"/>
    <w:rsid w:val="00C87182"/>
    <w:rsid w:val="00C872E4"/>
    <w:rsid w:val="00C8773D"/>
    <w:rsid w:val="00C9096A"/>
    <w:rsid w:val="00C951A7"/>
    <w:rsid w:val="00C954F2"/>
    <w:rsid w:val="00C9587E"/>
    <w:rsid w:val="00C962C4"/>
    <w:rsid w:val="00CA093D"/>
    <w:rsid w:val="00CA4209"/>
    <w:rsid w:val="00CA4C48"/>
    <w:rsid w:val="00CA7877"/>
    <w:rsid w:val="00CA7B05"/>
    <w:rsid w:val="00CB47BE"/>
    <w:rsid w:val="00CB6CC8"/>
    <w:rsid w:val="00CC0814"/>
    <w:rsid w:val="00CC0C89"/>
    <w:rsid w:val="00CC23D2"/>
    <w:rsid w:val="00CC295E"/>
    <w:rsid w:val="00CC2AE5"/>
    <w:rsid w:val="00CC48ED"/>
    <w:rsid w:val="00CC56C6"/>
    <w:rsid w:val="00CC5BA9"/>
    <w:rsid w:val="00CC7525"/>
    <w:rsid w:val="00CD2A49"/>
    <w:rsid w:val="00CE00B4"/>
    <w:rsid w:val="00CE2D7C"/>
    <w:rsid w:val="00CE4B95"/>
    <w:rsid w:val="00CE578B"/>
    <w:rsid w:val="00CE5860"/>
    <w:rsid w:val="00CE677D"/>
    <w:rsid w:val="00CE6EA8"/>
    <w:rsid w:val="00CF0181"/>
    <w:rsid w:val="00CF08DD"/>
    <w:rsid w:val="00CF230B"/>
    <w:rsid w:val="00CF412A"/>
    <w:rsid w:val="00CF56F3"/>
    <w:rsid w:val="00CF6932"/>
    <w:rsid w:val="00CF746B"/>
    <w:rsid w:val="00CF7F69"/>
    <w:rsid w:val="00CF7F6A"/>
    <w:rsid w:val="00D00930"/>
    <w:rsid w:val="00D03756"/>
    <w:rsid w:val="00D03BE8"/>
    <w:rsid w:val="00D078A7"/>
    <w:rsid w:val="00D12D65"/>
    <w:rsid w:val="00D146E1"/>
    <w:rsid w:val="00D150D4"/>
    <w:rsid w:val="00D16DAF"/>
    <w:rsid w:val="00D17404"/>
    <w:rsid w:val="00D174C0"/>
    <w:rsid w:val="00D22C62"/>
    <w:rsid w:val="00D231F1"/>
    <w:rsid w:val="00D30C1C"/>
    <w:rsid w:val="00D3241B"/>
    <w:rsid w:val="00D32570"/>
    <w:rsid w:val="00D3273E"/>
    <w:rsid w:val="00D402BC"/>
    <w:rsid w:val="00D41FAC"/>
    <w:rsid w:val="00D43AA0"/>
    <w:rsid w:val="00D47B5A"/>
    <w:rsid w:val="00D5043D"/>
    <w:rsid w:val="00D51A86"/>
    <w:rsid w:val="00D5394B"/>
    <w:rsid w:val="00D53FCB"/>
    <w:rsid w:val="00D5448F"/>
    <w:rsid w:val="00D5661F"/>
    <w:rsid w:val="00D65E9F"/>
    <w:rsid w:val="00D66CB4"/>
    <w:rsid w:val="00D70282"/>
    <w:rsid w:val="00D71ABA"/>
    <w:rsid w:val="00D72070"/>
    <w:rsid w:val="00D761DF"/>
    <w:rsid w:val="00D772F0"/>
    <w:rsid w:val="00D80429"/>
    <w:rsid w:val="00D8113A"/>
    <w:rsid w:val="00D81BA0"/>
    <w:rsid w:val="00D85947"/>
    <w:rsid w:val="00D86110"/>
    <w:rsid w:val="00D90F89"/>
    <w:rsid w:val="00D92F20"/>
    <w:rsid w:val="00D938C5"/>
    <w:rsid w:val="00D960F0"/>
    <w:rsid w:val="00D976D4"/>
    <w:rsid w:val="00DA3C7A"/>
    <w:rsid w:val="00DA7F14"/>
    <w:rsid w:val="00DB0697"/>
    <w:rsid w:val="00DB1504"/>
    <w:rsid w:val="00DB2464"/>
    <w:rsid w:val="00DB2D33"/>
    <w:rsid w:val="00DC0EA8"/>
    <w:rsid w:val="00DC2C70"/>
    <w:rsid w:val="00DC3DC5"/>
    <w:rsid w:val="00DC4399"/>
    <w:rsid w:val="00DC480F"/>
    <w:rsid w:val="00DC70C3"/>
    <w:rsid w:val="00DD0AFF"/>
    <w:rsid w:val="00DD0D58"/>
    <w:rsid w:val="00DD12A6"/>
    <w:rsid w:val="00DD59C6"/>
    <w:rsid w:val="00DD7BA6"/>
    <w:rsid w:val="00DD7BE0"/>
    <w:rsid w:val="00DE1048"/>
    <w:rsid w:val="00DE22B2"/>
    <w:rsid w:val="00DE477F"/>
    <w:rsid w:val="00DE5F63"/>
    <w:rsid w:val="00DF03B7"/>
    <w:rsid w:val="00DF0B9F"/>
    <w:rsid w:val="00DF1043"/>
    <w:rsid w:val="00DF16E3"/>
    <w:rsid w:val="00DF2C84"/>
    <w:rsid w:val="00DF5762"/>
    <w:rsid w:val="00DF5DAB"/>
    <w:rsid w:val="00E00139"/>
    <w:rsid w:val="00E020ED"/>
    <w:rsid w:val="00E10106"/>
    <w:rsid w:val="00E11C4C"/>
    <w:rsid w:val="00E13A58"/>
    <w:rsid w:val="00E1464C"/>
    <w:rsid w:val="00E15C47"/>
    <w:rsid w:val="00E16E6D"/>
    <w:rsid w:val="00E16F42"/>
    <w:rsid w:val="00E175FF"/>
    <w:rsid w:val="00E203A1"/>
    <w:rsid w:val="00E23512"/>
    <w:rsid w:val="00E242C8"/>
    <w:rsid w:val="00E2580F"/>
    <w:rsid w:val="00E25AAB"/>
    <w:rsid w:val="00E3107D"/>
    <w:rsid w:val="00E33418"/>
    <w:rsid w:val="00E33714"/>
    <w:rsid w:val="00E34610"/>
    <w:rsid w:val="00E37B76"/>
    <w:rsid w:val="00E41263"/>
    <w:rsid w:val="00E47A4F"/>
    <w:rsid w:val="00E47BAB"/>
    <w:rsid w:val="00E501C8"/>
    <w:rsid w:val="00E51E42"/>
    <w:rsid w:val="00E54FCA"/>
    <w:rsid w:val="00E558C9"/>
    <w:rsid w:val="00E60DB8"/>
    <w:rsid w:val="00E61A73"/>
    <w:rsid w:val="00E6482B"/>
    <w:rsid w:val="00E67D55"/>
    <w:rsid w:val="00E749BA"/>
    <w:rsid w:val="00E74C29"/>
    <w:rsid w:val="00E75DF4"/>
    <w:rsid w:val="00E8024B"/>
    <w:rsid w:val="00E81763"/>
    <w:rsid w:val="00E8205C"/>
    <w:rsid w:val="00E82B42"/>
    <w:rsid w:val="00E8489D"/>
    <w:rsid w:val="00E85CAF"/>
    <w:rsid w:val="00E85F20"/>
    <w:rsid w:val="00E87659"/>
    <w:rsid w:val="00E909BB"/>
    <w:rsid w:val="00E91919"/>
    <w:rsid w:val="00E920AB"/>
    <w:rsid w:val="00E92D42"/>
    <w:rsid w:val="00E92FFC"/>
    <w:rsid w:val="00E94A10"/>
    <w:rsid w:val="00E96217"/>
    <w:rsid w:val="00E97988"/>
    <w:rsid w:val="00EA0519"/>
    <w:rsid w:val="00EA151D"/>
    <w:rsid w:val="00EA2B4E"/>
    <w:rsid w:val="00EA3337"/>
    <w:rsid w:val="00EB2219"/>
    <w:rsid w:val="00EB4408"/>
    <w:rsid w:val="00EB4AAE"/>
    <w:rsid w:val="00EB5881"/>
    <w:rsid w:val="00EB712E"/>
    <w:rsid w:val="00EB7520"/>
    <w:rsid w:val="00EC19B8"/>
    <w:rsid w:val="00EC3537"/>
    <w:rsid w:val="00EC3D7C"/>
    <w:rsid w:val="00EC41F2"/>
    <w:rsid w:val="00EC5087"/>
    <w:rsid w:val="00EC76AC"/>
    <w:rsid w:val="00ED1D6B"/>
    <w:rsid w:val="00ED38AB"/>
    <w:rsid w:val="00ED46DD"/>
    <w:rsid w:val="00ED6EDE"/>
    <w:rsid w:val="00ED78BE"/>
    <w:rsid w:val="00EE0D46"/>
    <w:rsid w:val="00EE52B4"/>
    <w:rsid w:val="00EE56BD"/>
    <w:rsid w:val="00EE5E84"/>
    <w:rsid w:val="00EF1A5C"/>
    <w:rsid w:val="00EF40AF"/>
    <w:rsid w:val="00EF4C26"/>
    <w:rsid w:val="00EF4D84"/>
    <w:rsid w:val="00EF6AEA"/>
    <w:rsid w:val="00F00A34"/>
    <w:rsid w:val="00F00B19"/>
    <w:rsid w:val="00F048F2"/>
    <w:rsid w:val="00F04DD0"/>
    <w:rsid w:val="00F16913"/>
    <w:rsid w:val="00F2020C"/>
    <w:rsid w:val="00F20988"/>
    <w:rsid w:val="00F21249"/>
    <w:rsid w:val="00F21DFA"/>
    <w:rsid w:val="00F22D71"/>
    <w:rsid w:val="00F245C0"/>
    <w:rsid w:val="00F312AC"/>
    <w:rsid w:val="00F32D13"/>
    <w:rsid w:val="00F35498"/>
    <w:rsid w:val="00F3651F"/>
    <w:rsid w:val="00F365AF"/>
    <w:rsid w:val="00F3731F"/>
    <w:rsid w:val="00F377A6"/>
    <w:rsid w:val="00F40DB2"/>
    <w:rsid w:val="00F4242B"/>
    <w:rsid w:val="00F43A62"/>
    <w:rsid w:val="00F4509E"/>
    <w:rsid w:val="00F463CC"/>
    <w:rsid w:val="00F50919"/>
    <w:rsid w:val="00F50CFC"/>
    <w:rsid w:val="00F5200F"/>
    <w:rsid w:val="00F54337"/>
    <w:rsid w:val="00F543D5"/>
    <w:rsid w:val="00F57C96"/>
    <w:rsid w:val="00F62226"/>
    <w:rsid w:val="00F628F0"/>
    <w:rsid w:val="00F63ABD"/>
    <w:rsid w:val="00F64635"/>
    <w:rsid w:val="00F67B40"/>
    <w:rsid w:val="00F703DC"/>
    <w:rsid w:val="00F72534"/>
    <w:rsid w:val="00F74B28"/>
    <w:rsid w:val="00F7675A"/>
    <w:rsid w:val="00F77638"/>
    <w:rsid w:val="00F80C17"/>
    <w:rsid w:val="00F85EE9"/>
    <w:rsid w:val="00F9106A"/>
    <w:rsid w:val="00F91820"/>
    <w:rsid w:val="00F92B26"/>
    <w:rsid w:val="00F92D25"/>
    <w:rsid w:val="00F93B35"/>
    <w:rsid w:val="00F93C8D"/>
    <w:rsid w:val="00F94CF5"/>
    <w:rsid w:val="00F96E90"/>
    <w:rsid w:val="00FA00FA"/>
    <w:rsid w:val="00FA0F4C"/>
    <w:rsid w:val="00FA17F3"/>
    <w:rsid w:val="00FA441D"/>
    <w:rsid w:val="00FA74A2"/>
    <w:rsid w:val="00FB0261"/>
    <w:rsid w:val="00FB178A"/>
    <w:rsid w:val="00FB4C66"/>
    <w:rsid w:val="00FB5A2B"/>
    <w:rsid w:val="00FB5F03"/>
    <w:rsid w:val="00FB6BF5"/>
    <w:rsid w:val="00FC03EC"/>
    <w:rsid w:val="00FC2CE6"/>
    <w:rsid w:val="00FD0FDA"/>
    <w:rsid w:val="00FD3FE9"/>
    <w:rsid w:val="00FD406D"/>
    <w:rsid w:val="00FD4F08"/>
    <w:rsid w:val="00FD568E"/>
    <w:rsid w:val="00FD717A"/>
    <w:rsid w:val="00FE0FEB"/>
    <w:rsid w:val="00FE65A3"/>
    <w:rsid w:val="00FF14DD"/>
    <w:rsid w:val="00FF2A97"/>
    <w:rsid w:val="00FF2C68"/>
    <w:rsid w:val="00FF41E4"/>
    <w:rsid w:val="00FF511C"/>
    <w:rsid w:val="00FF6CEB"/>
    <w:rsid w:val="00FF7B1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CD27A7"/>
  <w15:chartTrackingRefBased/>
  <w15:docId w15:val="{B87A9BB4-59F9-4D0C-824F-194936C33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PH" w:eastAsia="en-P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5947"/>
    <w:rPr>
      <w:lang w:val="en-US" w:eastAsia="en-US"/>
    </w:rPr>
  </w:style>
  <w:style w:type="paragraph" w:styleId="Heading1">
    <w:name w:val="heading 1"/>
    <w:basedOn w:val="Normal"/>
    <w:next w:val="Normal"/>
    <w:link w:val="Heading1Char"/>
    <w:qFormat/>
    <w:rsid w:val="00AF1F5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qFormat/>
    <w:rsid w:val="00CC5BA9"/>
    <w:pPr>
      <w:keepNext/>
      <w:numPr>
        <w:ilvl w:val="1"/>
        <w:numId w:val="3"/>
      </w:numPr>
      <w:suppressAutoHyphens/>
      <w:outlineLvl w:val="1"/>
    </w:pPr>
    <w:rPr>
      <w:rFonts w:ascii="Univers" w:hAnsi="Univers"/>
      <w:sz w:val="24"/>
    </w:rPr>
  </w:style>
  <w:style w:type="paragraph" w:styleId="Heading3">
    <w:name w:val="heading 3"/>
    <w:basedOn w:val="Normal"/>
    <w:next w:val="Normal"/>
    <w:qFormat/>
    <w:rsid w:val="00CC5BA9"/>
    <w:pPr>
      <w:keepNext/>
      <w:numPr>
        <w:ilvl w:val="2"/>
        <w:numId w:val="3"/>
      </w:numPr>
      <w:suppressAutoHyphens/>
      <w:ind w:right="360"/>
      <w:outlineLvl w:val="2"/>
    </w:pPr>
    <w:rPr>
      <w:rFonts w:ascii="Univers" w:hAnsi="Univers"/>
      <w:sz w:val="24"/>
    </w:rPr>
  </w:style>
  <w:style w:type="paragraph" w:styleId="Heading5">
    <w:name w:val="heading 5"/>
    <w:basedOn w:val="Normal"/>
    <w:next w:val="Normal"/>
    <w:qFormat/>
    <w:rsid w:val="00CC5BA9"/>
    <w:pPr>
      <w:keepNext/>
      <w:numPr>
        <w:ilvl w:val="4"/>
        <w:numId w:val="3"/>
      </w:numPr>
      <w:suppressAutoHyphens/>
      <w:outlineLvl w:val="4"/>
    </w:pPr>
    <w:rPr>
      <w:rFonts w:ascii="Univers" w:hAnsi="Univers"/>
      <w:sz w:val="24"/>
    </w:rPr>
  </w:style>
  <w:style w:type="paragraph" w:styleId="Heading7">
    <w:name w:val="heading 7"/>
    <w:basedOn w:val="Normal"/>
    <w:next w:val="Normal"/>
    <w:qFormat/>
    <w:rsid w:val="00CC5BA9"/>
    <w:pPr>
      <w:keepNext/>
      <w:numPr>
        <w:ilvl w:val="6"/>
        <w:numId w:val="3"/>
      </w:numPr>
      <w:outlineLvl w:val="6"/>
    </w:pPr>
    <w:rPr>
      <w:rFonts w:ascii="Arial" w:hAnsi="Arial"/>
      <w:b/>
      <w:sz w:val="24"/>
    </w:rPr>
  </w:style>
  <w:style w:type="paragraph" w:styleId="Heading8">
    <w:name w:val="heading 8"/>
    <w:basedOn w:val="Normal"/>
    <w:next w:val="Normal"/>
    <w:qFormat/>
    <w:rsid w:val="00CC5BA9"/>
    <w:pPr>
      <w:keepNext/>
      <w:numPr>
        <w:ilvl w:val="7"/>
        <w:numId w:val="3"/>
      </w:numPr>
      <w:outlineLvl w:val="7"/>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85688"/>
    <w:pPr>
      <w:tabs>
        <w:tab w:val="center" w:pos="4320"/>
        <w:tab w:val="right" w:pos="8640"/>
      </w:tabs>
    </w:pPr>
  </w:style>
  <w:style w:type="paragraph" w:styleId="Footer">
    <w:name w:val="footer"/>
    <w:basedOn w:val="Normal"/>
    <w:rsid w:val="00985688"/>
    <w:pPr>
      <w:tabs>
        <w:tab w:val="center" w:pos="4320"/>
        <w:tab w:val="right" w:pos="8640"/>
      </w:tabs>
    </w:pPr>
  </w:style>
  <w:style w:type="character" w:styleId="PageNumber">
    <w:name w:val="page number"/>
    <w:basedOn w:val="DefaultParagraphFont"/>
    <w:rsid w:val="00985688"/>
  </w:style>
  <w:style w:type="character" w:styleId="CommentReference">
    <w:name w:val="annotation reference"/>
    <w:semiHidden/>
    <w:rsid w:val="00985688"/>
    <w:rPr>
      <w:sz w:val="16"/>
      <w:szCs w:val="16"/>
    </w:rPr>
  </w:style>
  <w:style w:type="paragraph" w:styleId="CommentText">
    <w:name w:val="annotation text"/>
    <w:basedOn w:val="Normal"/>
    <w:semiHidden/>
    <w:rsid w:val="00985688"/>
    <w:rPr>
      <w:rFonts w:ascii="CG Times" w:hAnsi="CG Times"/>
      <w:lang w:eastAsia="en-GB"/>
    </w:rPr>
  </w:style>
  <w:style w:type="paragraph" w:styleId="FootnoteText">
    <w:name w:val="footnote text"/>
    <w:basedOn w:val="Normal"/>
    <w:semiHidden/>
    <w:rsid w:val="00985688"/>
    <w:rPr>
      <w:rFonts w:ascii="CG Times" w:hAnsi="CG Times"/>
      <w:lang w:eastAsia="en-GB"/>
    </w:rPr>
  </w:style>
  <w:style w:type="character" w:styleId="FootnoteReference">
    <w:name w:val="footnote reference"/>
    <w:semiHidden/>
    <w:rsid w:val="00985688"/>
    <w:rPr>
      <w:vertAlign w:val="superscript"/>
    </w:rPr>
  </w:style>
  <w:style w:type="paragraph" w:styleId="BalloonText">
    <w:name w:val="Balloon Text"/>
    <w:basedOn w:val="Normal"/>
    <w:semiHidden/>
    <w:rsid w:val="00985688"/>
    <w:rPr>
      <w:rFonts w:ascii="Tahoma" w:hAnsi="Tahoma" w:cs="Tahoma"/>
      <w:sz w:val="16"/>
      <w:szCs w:val="16"/>
    </w:rPr>
  </w:style>
  <w:style w:type="character" w:styleId="Hyperlink">
    <w:name w:val="Hyperlink"/>
    <w:rsid w:val="00311189"/>
    <w:rPr>
      <w:color w:val="0000FF"/>
      <w:u w:val="single"/>
    </w:rPr>
  </w:style>
  <w:style w:type="paragraph" w:styleId="BodyTextIndent2">
    <w:name w:val="Body Text Indent 2"/>
    <w:basedOn w:val="Normal"/>
    <w:rsid w:val="00CC5BA9"/>
    <w:pPr>
      <w:suppressAutoHyphens/>
      <w:ind w:left="720"/>
    </w:pPr>
    <w:rPr>
      <w:rFonts w:ascii="Univers" w:hAnsi="Univers"/>
      <w:spacing w:val="-3"/>
      <w:sz w:val="24"/>
    </w:rPr>
  </w:style>
  <w:style w:type="paragraph" w:customStyle="1" w:styleId="Default">
    <w:name w:val="Default"/>
    <w:rsid w:val="00CC5BA9"/>
    <w:pPr>
      <w:autoSpaceDE w:val="0"/>
      <w:autoSpaceDN w:val="0"/>
      <w:adjustRightInd w:val="0"/>
    </w:pPr>
    <w:rPr>
      <w:rFonts w:ascii="Arial" w:hAnsi="Arial" w:cs="Arial"/>
      <w:color w:val="000000"/>
      <w:sz w:val="24"/>
      <w:szCs w:val="24"/>
      <w:lang w:val="en-US" w:eastAsia="en-US"/>
    </w:rPr>
  </w:style>
  <w:style w:type="paragraph" w:customStyle="1" w:styleId="CM15">
    <w:name w:val="CM15"/>
    <w:basedOn w:val="Default"/>
    <w:next w:val="Default"/>
    <w:rsid w:val="00CC5BA9"/>
    <w:pPr>
      <w:widowControl w:val="0"/>
      <w:spacing w:after="253"/>
    </w:pPr>
    <w:rPr>
      <w:rFonts w:ascii="Eurostile" w:hAnsi="Eurostile" w:cs="Times New Roman"/>
      <w:color w:val="auto"/>
    </w:rPr>
  </w:style>
  <w:style w:type="paragraph" w:customStyle="1" w:styleId="CM14">
    <w:name w:val="CM14"/>
    <w:basedOn w:val="Default"/>
    <w:next w:val="Default"/>
    <w:rsid w:val="00CC5BA9"/>
    <w:pPr>
      <w:widowControl w:val="0"/>
      <w:spacing w:after="325"/>
    </w:pPr>
    <w:rPr>
      <w:rFonts w:ascii="Eurostile" w:hAnsi="Eurostile" w:cs="Times New Roman"/>
      <w:color w:val="auto"/>
    </w:rPr>
  </w:style>
  <w:style w:type="paragraph" w:customStyle="1" w:styleId="CM18">
    <w:name w:val="CM18"/>
    <w:basedOn w:val="Default"/>
    <w:next w:val="Default"/>
    <w:rsid w:val="00CC5BA9"/>
    <w:pPr>
      <w:widowControl w:val="0"/>
      <w:spacing w:after="490"/>
    </w:pPr>
    <w:rPr>
      <w:rFonts w:ascii="Eurostile" w:hAnsi="Eurostile" w:cs="Times New Roman"/>
      <w:color w:val="auto"/>
    </w:rPr>
  </w:style>
  <w:style w:type="paragraph" w:customStyle="1" w:styleId="CM1">
    <w:name w:val="CM1"/>
    <w:basedOn w:val="Default"/>
    <w:next w:val="Default"/>
    <w:rsid w:val="00CC5BA9"/>
    <w:pPr>
      <w:widowControl w:val="0"/>
      <w:spacing w:line="260" w:lineRule="atLeast"/>
    </w:pPr>
    <w:rPr>
      <w:rFonts w:ascii="Eurostile" w:hAnsi="Eurostile" w:cs="Times New Roman"/>
      <w:color w:val="auto"/>
    </w:rPr>
  </w:style>
  <w:style w:type="paragraph" w:customStyle="1" w:styleId="CM21">
    <w:name w:val="CM21"/>
    <w:basedOn w:val="Default"/>
    <w:next w:val="Default"/>
    <w:rsid w:val="00CC5BA9"/>
    <w:pPr>
      <w:widowControl w:val="0"/>
      <w:spacing w:after="415"/>
    </w:pPr>
    <w:rPr>
      <w:rFonts w:ascii="Eurostile" w:hAnsi="Eurostile" w:cs="Times New Roman"/>
      <w:color w:val="auto"/>
    </w:rPr>
  </w:style>
  <w:style w:type="paragraph" w:customStyle="1" w:styleId="CM9">
    <w:name w:val="CM9"/>
    <w:basedOn w:val="Default"/>
    <w:next w:val="Default"/>
    <w:rsid w:val="00CC5BA9"/>
    <w:pPr>
      <w:widowControl w:val="0"/>
      <w:spacing w:line="258" w:lineRule="atLeast"/>
    </w:pPr>
    <w:rPr>
      <w:rFonts w:ascii="Eurostile" w:hAnsi="Eurostile" w:cs="Times New Roman"/>
      <w:color w:val="auto"/>
    </w:rPr>
  </w:style>
  <w:style w:type="paragraph" w:customStyle="1" w:styleId="para">
    <w:name w:val="para"/>
    <w:basedOn w:val="Normal"/>
    <w:rsid w:val="009D04DB"/>
    <w:pPr>
      <w:spacing w:before="100" w:beforeAutospacing="1" w:after="100" w:afterAutospacing="1"/>
    </w:pPr>
    <w:rPr>
      <w:sz w:val="24"/>
      <w:szCs w:val="24"/>
    </w:rPr>
  </w:style>
  <w:style w:type="paragraph" w:styleId="ListParagraph">
    <w:name w:val="List Paragraph"/>
    <w:basedOn w:val="Normal"/>
    <w:uiPriority w:val="34"/>
    <w:qFormat/>
    <w:rsid w:val="00013F25"/>
    <w:pPr>
      <w:ind w:left="720"/>
    </w:pPr>
    <w:rPr>
      <w:sz w:val="24"/>
      <w:szCs w:val="24"/>
    </w:rPr>
  </w:style>
  <w:style w:type="character" w:customStyle="1" w:styleId="TableTitle">
    <w:name w:val="Table Title"/>
    <w:rsid w:val="0020690D"/>
    <w:rPr>
      <w:rFonts w:ascii="Trebuchet MS" w:hAnsi="Trebuchet MS"/>
      <w:b/>
      <w:bCs/>
      <w:sz w:val="20"/>
    </w:rPr>
  </w:style>
  <w:style w:type="paragraph" w:styleId="CommentSubject">
    <w:name w:val="annotation subject"/>
    <w:basedOn w:val="CommentText"/>
    <w:next w:val="CommentText"/>
    <w:semiHidden/>
    <w:rsid w:val="00EB2219"/>
    <w:rPr>
      <w:rFonts w:ascii="Times New Roman" w:hAnsi="Times New Roman"/>
      <w:b/>
      <w:bCs/>
      <w:lang w:eastAsia="en-US"/>
    </w:rPr>
  </w:style>
  <w:style w:type="table" w:styleId="TableGrid">
    <w:name w:val="Table Grid"/>
    <w:basedOn w:val="TableNormal"/>
    <w:rsid w:val="001B21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rsid w:val="00E15C47"/>
    <w:pPr>
      <w:numPr>
        <w:numId w:val="1"/>
      </w:numPr>
    </w:pPr>
  </w:style>
  <w:style w:type="paragraph" w:customStyle="1" w:styleId="CharCharCharCharCharChar">
    <w:name w:val="Char Char Char Char Char Char"/>
    <w:basedOn w:val="Normal"/>
    <w:rsid w:val="00B240D7"/>
    <w:pPr>
      <w:spacing w:after="160" w:line="240" w:lineRule="exact"/>
    </w:pPr>
    <w:rPr>
      <w:rFonts w:ascii="Verdana" w:hAnsi="Verdana"/>
    </w:rPr>
  </w:style>
  <w:style w:type="paragraph" w:customStyle="1" w:styleId="Normal1">
    <w:name w:val="Normal 1"/>
    <w:basedOn w:val="Normal"/>
    <w:rsid w:val="00B775D4"/>
    <w:pPr>
      <w:tabs>
        <w:tab w:val="left" w:pos="432"/>
      </w:tabs>
      <w:ind w:left="432" w:hanging="432"/>
      <w:jc w:val="both"/>
    </w:pPr>
    <w:rPr>
      <w:caps/>
      <w:sz w:val="22"/>
    </w:rPr>
  </w:style>
  <w:style w:type="numbering" w:styleId="1ai">
    <w:name w:val="Outline List 1"/>
    <w:basedOn w:val="NoList"/>
    <w:rsid w:val="007D30D3"/>
    <w:pPr>
      <w:numPr>
        <w:numId w:val="2"/>
      </w:numPr>
    </w:pPr>
  </w:style>
  <w:style w:type="numbering" w:styleId="ArticleSection">
    <w:name w:val="Outline List 3"/>
    <w:basedOn w:val="NoList"/>
    <w:rsid w:val="007D30D3"/>
    <w:pPr>
      <w:numPr>
        <w:numId w:val="3"/>
      </w:numPr>
    </w:pPr>
  </w:style>
  <w:style w:type="table" w:styleId="GridTable4-Accent5">
    <w:name w:val="Grid Table 4 Accent 5"/>
    <w:basedOn w:val="TableNormal"/>
    <w:uiPriority w:val="49"/>
    <w:rsid w:val="008E1236"/>
    <w:rPr>
      <w:rFonts w:ascii="Calibri" w:eastAsia="Calibri" w:hAnsi="Calibri"/>
      <w:sz w:val="22"/>
      <w:szCs w:val="22"/>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shd w:val="clear" w:color="auto" w:fill="1F4E79"/>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ing1Char">
    <w:name w:val="Heading 1 Char"/>
    <w:basedOn w:val="DefaultParagraphFont"/>
    <w:link w:val="Heading1"/>
    <w:rsid w:val="00AF1F5E"/>
    <w:rPr>
      <w:rFonts w:asciiTheme="majorHAnsi" w:eastAsiaTheme="majorEastAsia" w:hAnsiTheme="majorHAnsi" w:cstheme="majorBidi"/>
      <w:color w:val="2E74B5"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47040">
      <w:bodyDiv w:val="1"/>
      <w:marLeft w:val="0"/>
      <w:marRight w:val="0"/>
      <w:marTop w:val="0"/>
      <w:marBottom w:val="0"/>
      <w:divBdr>
        <w:top w:val="none" w:sz="0" w:space="0" w:color="auto"/>
        <w:left w:val="none" w:sz="0" w:space="0" w:color="auto"/>
        <w:bottom w:val="none" w:sz="0" w:space="0" w:color="auto"/>
        <w:right w:val="none" w:sz="0" w:space="0" w:color="auto"/>
      </w:divBdr>
      <w:divsChild>
        <w:div w:id="1274170293">
          <w:marLeft w:val="605"/>
          <w:marRight w:val="0"/>
          <w:marTop w:val="77"/>
          <w:marBottom w:val="0"/>
          <w:divBdr>
            <w:top w:val="none" w:sz="0" w:space="0" w:color="auto"/>
            <w:left w:val="none" w:sz="0" w:space="0" w:color="auto"/>
            <w:bottom w:val="none" w:sz="0" w:space="0" w:color="auto"/>
            <w:right w:val="none" w:sz="0" w:space="0" w:color="auto"/>
          </w:divBdr>
        </w:div>
      </w:divsChild>
    </w:div>
    <w:div w:id="59718308">
      <w:bodyDiv w:val="1"/>
      <w:marLeft w:val="0"/>
      <w:marRight w:val="0"/>
      <w:marTop w:val="0"/>
      <w:marBottom w:val="0"/>
      <w:divBdr>
        <w:top w:val="none" w:sz="0" w:space="0" w:color="auto"/>
        <w:left w:val="none" w:sz="0" w:space="0" w:color="auto"/>
        <w:bottom w:val="none" w:sz="0" w:space="0" w:color="auto"/>
        <w:right w:val="none" w:sz="0" w:space="0" w:color="auto"/>
      </w:divBdr>
    </w:div>
    <w:div w:id="61417855">
      <w:bodyDiv w:val="1"/>
      <w:marLeft w:val="0"/>
      <w:marRight w:val="0"/>
      <w:marTop w:val="0"/>
      <w:marBottom w:val="0"/>
      <w:divBdr>
        <w:top w:val="none" w:sz="0" w:space="0" w:color="auto"/>
        <w:left w:val="none" w:sz="0" w:space="0" w:color="auto"/>
        <w:bottom w:val="none" w:sz="0" w:space="0" w:color="auto"/>
        <w:right w:val="none" w:sz="0" w:space="0" w:color="auto"/>
      </w:divBdr>
    </w:div>
    <w:div w:id="131755083">
      <w:bodyDiv w:val="1"/>
      <w:marLeft w:val="0"/>
      <w:marRight w:val="0"/>
      <w:marTop w:val="0"/>
      <w:marBottom w:val="0"/>
      <w:divBdr>
        <w:top w:val="none" w:sz="0" w:space="0" w:color="auto"/>
        <w:left w:val="none" w:sz="0" w:space="0" w:color="auto"/>
        <w:bottom w:val="none" w:sz="0" w:space="0" w:color="auto"/>
        <w:right w:val="none" w:sz="0" w:space="0" w:color="auto"/>
      </w:divBdr>
      <w:divsChild>
        <w:div w:id="648559668">
          <w:marLeft w:val="720"/>
          <w:marRight w:val="0"/>
          <w:marTop w:val="0"/>
          <w:marBottom w:val="0"/>
          <w:divBdr>
            <w:top w:val="none" w:sz="0" w:space="0" w:color="auto"/>
            <w:left w:val="none" w:sz="0" w:space="0" w:color="auto"/>
            <w:bottom w:val="none" w:sz="0" w:space="0" w:color="auto"/>
            <w:right w:val="none" w:sz="0" w:space="0" w:color="auto"/>
          </w:divBdr>
        </w:div>
        <w:div w:id="682325105">
          <w:marLeft w:val="720"/>
          <w:marRight w:val="0"/>
          <w:marTop w:val="0"/>
          <w:marBottom w:val="0"/>
          <w:divBdr>
            <w:top w:val="none" w:sz="0" w:space="0" w:color="auto"/>
            <w:left w:val="none" w:sz="0" w:space="0" w:color="auto"/>
            <w:bottom w:val="none" w:sz="0" w:space="0" w:color="auto"/>
            <w:right w:val="none" w:sz="0" w:space="0" w:color="auto"/>
          </w:divBdr>
        </w:div>
        <w:div w:id="720977111">
          <w:marLeft w:val="720"/>
          <w:marRight w:val="0"/>
          <w:marTop w:val="0"/>
          <w:marBottom w:val="0"/>
          <w:divBdr>
            <w:top w:val="none" w:sz="0" w:space="0" w:color="auto"/>
            <w:left w:val="none" w:sz="0" w:space="0" w:color="auto"/>
            <w:bottom w:val="none" w:sz="0" w:space="0" w:color="auto"/>
            <w:right w:val="none" w:sz="0" w:space="0" w:color="auto"/>
          </w:divBdr>
        </w:div>
        <w:div w:id="748889441">
          <w:marLeft w:val="720"/>
          <w:marRight w:val="0"/>
          <w:marTop w:val="0"/>
          <w:marBottom w:val="0"/>
          <w:divBdr>
            <w:top w:val="none" w:sz="0" w:space="0" w:color="auto"/>
            <w:left w:val="none" w:sz="0" w:space="0" w:color="auto"/>
            <w:bottom w:val="none" w:sz="0" w:space="0" w:color="auto"/>
            <w:right w:val="none" w:sz="0" w:space="0" w:color="auto"/>
          </w:divBdr>
        </w:div>
      </w:divsChild>
    </w:div>
    <w:div w:id="307511797">
      <w:bodyDiv w:val="1"/>
      <w:marLeft w:val="0"/>
      <w:marRight w:val="0"/>
      <w:marTop w:val="0"/>
      <w:marBottom w:val="0"/>
      <w:divBdr>
        <w:top w:val="none" w:sz="0" w:space="0" w:color="auto"/>
        <w:left w:val="none" w:sz="0" w:space="0" w:color="auto"/>
        <w:bottom w:val="none" w:sz="0" w:space="0" w:color="auto"/>
        <w:right w:val="none" w:sz="0" w:space="0" w:color="auto"/>
      </w:divBdr>
    </w:div>
    <w:div w:id="447312615">
      <w:bodyDiv w:val="1"/>
      <w:marLeft w:val="0"/>
      <w:marRight w:val="0"/>
      <w:marTop w:val="0"/>
      <w:marBottom w:val="0"/>
      <w:divBdr>
        <w:top w:val="none" w:sz="0" w:space="0" w:color="auto"/>
        <w:left w:val="none" w:sz="0" w:space="0" w:color="auto"/>
        <w:bottom w:val="none" w:sz="0" w:space="0" w:color="auto"/>
        <w:right w:val="none" w:sz="0" w:space="0" w:color="auto"/>
      </w:divBdr>
      <w:divsChild>
        <w:div w:id="524560394">
          <w:marLeft w:val="0"/>
          <w:marRight w:val="0"/>
          <w:marTop w:val="0"/>
          <w:marBottom w:val="0"/>
          <w:divBdr>
            <w:top w:val="none" w:sz="0" w:space="0" w:color="auto"/>
            <w:left w:val="none" w:sz="0" w:space="0" w:color="auto"/>
            <w:bottom w:val="none" w:sz="0" w:space="0" w:color="auto"/>
            <w:right w:val="none" w:sz="0" w:space="0" w:color="auto"/>
          </w:divBdr>
          <w:divsChild>
            <w:div w:id="648636122">
              <w:marLeft w:val="0"/>
              <w:marRight w:val="0"/>
              <w:marTop w:val="0"/>
              <w:marBottom w:val="0"/>
              <w:divBdr>
                <w:top w:val="none" w:sz="0" w:space="0" w:color="auto"/>
                <w:left w:val="none" w:sz="0" w:space="0" w:color="auto"/>
                <w:bottom w:val="none" w:sz="0" w:space="0" w:color="auto"/>
                <w:right w:val="none" w:sz="0" w:space="0" w:color="auto"/>
              </w:divBdr>
            </w:div>
            <w:div w:id="1575747834">
              <w:marLeft w:val="0"/>
              <w:marRight w:val="0"/>
              <w:marTop w:val="0"/>
              <w:marBottom w:val="0"/>
              <w:divBdr>
                <w:top w:val="none" w:sz="0" w:space="0" w:color="auto"/>
                <w:left w:val="none" w:sz="0" w:space="0" w:color="auto"/>
                <w:bottom w:val="none" w:sz="0" w:space="0" w:color="auto"/>
                <w:right w:val="none" w:sz="0" w:space="0" w:color="auto"/>
              </w:divBdr>
            </w:div>
            <w:div w:id="2112240948">
              <w:marLeft w:val="0"/>
              <w:marRight w:val="0"/>
              <w:marTop w:val="0"/>
              <w:marBottom w:val="0"/>
              <w:divBdr>
                <w:top w:val="none" w:sz="0" w:space="0" w:color="auto"/>
                <w:left w:val="none" w:sz="0" w:space="0" w:color="auto"/>
                <w:bottom w:val="none" w:sz="0" w:space="0" w:color="auto"/>
                <w:right w:val="none" w:sz="0" w:space="0" w:color="auto"/>
              </w:divBdr>
            </w:div>
            <w:div w:id="213721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054256">
      <w:bodyDiv w:val="1"/>
      <w:marLeft w:val="0"/>
      <w:marRight w:val="0"/>
      <w:marTop w:val="0"/>
      <w:marBottom w:val="0"/>
      <w:divBdr>
        <w:top w:val="none" w:sz="0" w:space="0" w:color="auto"/>
        <w:left w:val="none" w:sz="0" w:space="0" w:color="auto"/>
        <w:bottom w:val="none" w:sz="0" w:space="0" w:color="auto"/>
        <w:right w:val="none" w:sz="0" w:space="0" w:color="auto"/>
      </w:divBdr>
      <w:divsChild>
        <w:div w:id="666594679">
          <w:marLeft w:val="0"/>
          <w:marRight w:val="0"/>
          <w:marTop w:val="0"/>
          <w:marBottom w:val="0"/>
          <w:divBdr>
            <w:top w:val="none" w:sz="0" w:space="0" w:color="auto"/>
            <w:left w:val="none" w:sz="0" w:space="0" w:color="auto"/>
            <w:bottom w:val="none" w:sz="0" w:space="0" w:color="auto"/>
            <w:right w:val="none" w:sz="0" w:space="0" w:color="auto"/>
          </w:divBdr>
          <w:divsChild>
            <w:div w:id="161829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106211">
      <w:bodyDiv w:val="1"/>
      <w:marLeft w:val="0"/>
      <w:marRight w:val="0"/>
      <w:marTop w:val="0"/>
      <w:marBottom w:val="0"/>
      <w:divBdr>
        <w:top w:val="none" w:sz="0" w:space="0" w:color="auto"/>
        <w:left w:val="none" w:sz="0" w:space="0" w:color="auto"/>
        <w:bottom w:val="none" w:sz="0" w:space="0" w:color="auto"/>
        <w:right w:val="none" w:sz="0" w:space="0" w:color="auto"/>
      </w:divBdr>
      <w:divsChild>
        <w:div w:id="298532028">
          <w:marLeft w:val="0"/>
          <w:marRight w:val="0"/>
          <w:marTop w:val="0"/>
          <w:marBottom w:val="0"/>
          <w:divBdr>
            <w:top w:val="none" w:sz="0" w:space="0" w:color="auto"/>
            <w:left w:val="none" w:sz="0" w:space="0" w:color="auto"/>
            <w:bottom w:val="none" w:sz="0" w:space="0" w:color="auto"/>
            <w:right w:val="none" w:sz="0" w:space="0" w:color="auto"/>
          </w:divBdr>
          <w:divsChild>
            <w:div w:id="66803732">
              <w:marLeft w:val="0"/>
              <w:marRight w:val="0"/>
              <w:marTop w:val="0"/>
              <w:marBottom w:val="0"/>
              <w:divBdr>
                <w:top w:val="none" w:sz="0" w:space="0" w:color="auto"/>
                <w:left w:val="none" w:sz="0" w:space="0" w:color="auto"/>
                <w:bottom w:val="none" w:sz="0" w:space="0" w:color="auto"/>
                <w:right w:val="none" w:sz="0" w:space="0" w:color="auto"/>
              </w:divBdr>
            </w:div>
            <w:div w:id="880753120">
              <w:marLeft w:val="0"/>
              <w:marRight w:val="0"/>
              <w:marTop w:val="0"/>
              <w:marBottom w:val="0"/>
              <w:divBdr>
                <w:top w:val="none" w:sz="0" w:space="0" w:color="auto"/>
                <w:left w:val="none" w:sz="0" w:space="0" w:color="auto"/>
                <w:bottom w:val="none" w:sz="0" w:space="0" w:color="auto"/>
                <w:right w:val="none" w:sz="0" w:space="0" w:color="auto"/>
              </w:divBdr>
            </w:div>
            <w:div w:id="1099715422">
              <w:marLeft w:val="0"/>
              <w:marRight w:val="0"/>
              <w:marTop w:val="0"/>
              <w:marBottom w:val="0"/>
              <w:divBdr>
                <w:top w:val="none" w:sz="0" w:space="0" w:color="auto"/>
                <w:left w:val="none" w:sz="0" w:space="0" w:color="auto"/>
                <w:bottom w:val="none" w:sz="0" w:space="0" w:color="auto"/>
                <w:right w:val="none" w:sz="0" w:space="0" w:color="auto"/>
              </w:divBdr>
            </w:div>
            <w:div w:id="1467822309">
              <w:marLeft w:val="0"/>
              <w:marRight w:val="0"/>
              <w:marTop w:val="0"/>
              <w:marBottom w:val="0"/>
              <w:divBdr>
                <w:top w:val="none" w:sz="0" w:space="0" w:color="auto"/>
                <w:left w:val="none" w:sz="0" w:space="0" w:color="auto"/>
                <w:bottom w:val="none" w:sz="0" w:space="0" w:color="auto"/>
                <w:right w:val="none" w:sz="0" w:space="0" w:color="auto"/>
              </w:divBdr>
            </w:div>
            <w:div w:id="1573348017">
              <w:marLeft w:val="0"/>
              <w:marRight w:val="0"/>
              <w:marTop w:val="0"/>
              <w:marBottom w:val="0"/>
              <w:divBdr>
                <w:top w:val="none" w:sz="0" w:space="0" w:color="auto"/>
                <w:left w:val="none" w:sz="0" w:space="0" w:color="auto"/>
                <w:bottom w:val="none" w:sz="0" w:space="0" w:color="auto"/>
                <w:right w:val="none" w:sz="0" w:space="0" w:color="auto"/>
              </w:divBdr>
            </w:div>
            <w:div w:id="1637828942">
              <w:marLeft w:val="0"/>
              <w:marRight w:val="0"/>
              <w:marTop w:val="0"/>
              <w:marBottom w:val="0"/>
              <w:divBdr>
                <w:top w:val="none" w:sz="0" w:space="0" w:color="auto"/>
                <w:left w:val="none" w:sz="0" w:space="0" w:color="auto"/>
                <w:bottom w:val="none" w:sz="0" w:space="0" w:color="auto"/>
                <w:right w:val="none" w:sz="0" w:space="0" w:color="auto"/>
              </w:divBdr>
            </w:div>
            <w:div w:id="176587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41403">
      <w:bodyDiv w:val="1"/>
      <w:marLeft w:val="0"/>
      <w:marRight w:val="0"/>
      <w:marTop w:val="0"/>
      <w:marBottom w:val="0"/>
      <w:divBdr>
        <w:top w:val="none" w:sz="0" w:space="0" w:color="auto"/>
        <w:left w:val="none" w:sz="0" w:space="0" w:color="auto"/>
        <w:bottom w:val="none" w:sz="0" w:space="0" w:color="auto"/>
        <w:right w:val="none" w:sz="0" w:space="0" w:color="auto"/>
      </w:divBdr>
      <w:divsChild>
        <w:div w:id="1253928071">
          <w:marLeft w:val="0"/>
          <w:marRight w:val="0"/>
          <w:marTop w:val="0"/>
          <w:marBottom w:val="0"/>
          <w:divBdr>
            <w:top w:val="none" w:sz="0" w:space="0" w:color="auto"/>
            <w:left w:val="none" w:sz="0" w:space="0" w:color="auto"/>
            <w:bottom w:val="none" w:sz="0" w:space="0" w:color="auto"/>
            <w:right w:val="none" w:sz="0" w:space="0" w:color="auto"/>
          </w:divBdr>
          <w:divsChild>
            <w:div w:id="775445613">
              <w:marLeft w:val="0"/>
              <w:marRight w:val="0"/>
              <w:marTop w:val="0"/>
              <w:marBottom w:val="0"/>
              <w:divBdr>
                <w:top w:val="none" w:sz="0" w:space="0" w:color="auto"/>
                <w:left w:val="none" w:sz="0" w:space="0" w:color="auto"/>
                <w:bottom w:val="none" w:sz="0" w:space="0" w:color="auto"/>
                <w:right w:val="none" w:sz="0" w:space="0" w:color="auto"/>
              </w:divBdr>
            </w:div>
            <w:div w:id="817724563">
              <w:marLeft w:val="0"/>
              <w:marRight w:val="0"/>
              <w:marTop w:val="0"/>
              <w:marBottom w:val="0"/>
              <w:divBdr>
                <w:top w:val="none" w:sz="0" w:space="0" w:color="auto"/>
                <w:left w:val="none" w:sz="0" w:space="0" w:color="auto"/>
                <w:bottom w:val="none" w:sz="0" w:space="0" w:color="auto"/>
                <w:right w:val="none" w:sz="0" w:space="0" w:color="auto"/>
              </w:divBdr>
            </w:div>
            <w:div w:id="857740169">
              <w:marLeft w:val="0"/>
              <w:marRight w:val="0"/>
              <w:marTop w:val="0"/>
              <w:marBottom w:val="0"/>
              <w:divBdr>
                <w:top w:val="none" w:sz="0" w:space="0" w:color="auto"/>
                <w:left w:val="none" w:sz="0" w:space="0" w:color="auto"/>
                <w:bottom w:val="none" w:sz="0" w:space="0" w:color="auto"/>
                <w:right w:val="none" w:sz="0" w:space="0" w:color="auto"/>
              </w:divBdr>
            </w:div>
            <w:div w:id="1266380409">
              <w:marLeft w:val="0"/>
              <w:marRight w:val="0"/>
              <w:marTop w:val="0"/>
              <w:marBottom w:val="0"/>
              <w:divBdr>
                <w:top w:val="none" w:sz="0" w:space="0" w:color="auto"/>
                <w:left w:val="none" w:sz="0" w:space="0" w:color="auto"/>
                <w:bottom w:val="none" w:sz="0" w:space="0" w:color="auto"/>
                <w:right w:val="none" w:sz="0" w:space="0" w:color="auto"/>
              </w:divBdr>
            </w:div>
            <w:div w:id="1717657238">
              <w:marLeft w:val="0"/>
              <w:marRight w:val="0"/>
              <w:marTop w:val="0"/>
              <w:marBottom w:val="0"/>
              <w:divBdr>
                <w:top w:val="none" w:sz="0" w:space="0" w:color="auto"/>
                <w:left w:val="none" w:sz="0" w:space="0" w:color="auto"/>
                <w:bottom w:val="none" w:sz="0" w:space="0" w:color="auto"/>
                <w:right w:val="none" w:sz="0" w:space="0" w:color="auto"/>
              </w:divBdr>
            </w:div>
            <w:div w:id="1831671787">
              <w:marLeft w:val="0"/>
              <w:marRight w:val="0"/>
              <w:marTop w:val="0"/>
              <w:marBottom w:val="0"/>
              <w:divBdr>
                <w:top w:val="none" w:sz="0" w:space="0" w:color="auto"/>
                <w:left w:val="none" w:sz="0" w:space="0" w:color="auto"/>
                <w:bottom w:val="none" w:sz="0" w:space="0" w:color="auto"/>
                <w:right w:val="none" w:sz="0" w:space="0" w:color="auto"/>
              </w:divBdr>
            </w:div>
            <w:div w:id="196083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073668">
      <w:bodyDiv w:val="1"/>
      <w:marLeft w:val="0"/>
      <w:marRight w:val="0"/>
      <w:marTop w:val="0"/>
      <w:marBottom w:val="0"/>
      <w:divBdr>
        <w:top w:val="none" w:sz="0" w:space="0" w:color="auto"/>
        <w:left w:val="none" w:sz="0" w:space="0" w:color="auto"/>
        <w:bottom w:val="none" w:sz="0" w:space="0" w:color="auto"/>
        <w:right w:val="none" w:sz="0" w:space="0" w:color="auto"/>
      </w:divBdr>
      <w:divsChild>
        <w:div w:id="111243867">
          <w:marLeft w:val="605"/>
          <w:marRight w:val="0"/>
          <w:marTop w:val="77"/>
          <w:marBottom w:val="0"/>
          <w:divBdr>
            <w:top w:val="none" w:sz="0" w:space="0" w:color="auto"/>
            <w:left w:val="none" w:sz="0" w:space="0" w:color="auto"/>
            <w:bottom w:val="none" w:sz="0" w:space="0" w:color="auto"/>
            <w:right w:val="none" w:sz="0" w:space="0" w:color="auto"/>
          </w:divBdr>
        </w:div>
      </w:divsChild>
    </w:div>
    <w:div w:id="820854146">
      <w:bodyDiv w:val="1"/>
      <w:marLeft w:val="0"/>
      <w:marRight w:val="0"/>
      <w:marTop w:val="0"/>
      <w:marBottom w:val="0"/>
      <w:divBdr>
        <w:top w:val="none" w:sz="0" w:space="0" w:color="auto"/>
        <w:left w:val="none" w:sz="0" w:space="0" w:color="auto"/>
        <w:bottom w:val="none" w:sz="0" w:space="0" w:color="auto"/>
        <w:right w:val="none" w:sz="0" w:space="0" w:color="auto"/>
      </w:divBdr>
      <w:divsChild>
        <w:div w:id="1656913620">
          <w:marLeft w:val="187"/>
          <w:marRight w:val="0"/>
          <w:marTop w:val="0"/>
          <w:marBottom w:val="0"/>
          <w:divBdr>
            <w:top w:val="none" w:sz="0" w:space="0" w:color="auto"/>
            <w:left w:val="none" w:sz="0" w:space="0" w:color="auto"/>
            <w:bottom w:val="none" w:sz="0" w:space="0" w:color="auto"/>
            <w:right w:val="none" w:sz="0" w:space="0" w:color="auto"/>
          </w:divBdr>
        </w:div>
      </w:divsChild>
    </w:div>
    <w:div w:id="842671367">
      <w:bodyDiv w:val="1"/>
      <w:marLeft w:val="0"/>
      <w:marRight w:val="0"/>
      <w:marTop w:val="0"/>
      <w:marBottom w:val="0"/>
      <w:divBdr>
        <w:top w:val="none" w:sz="0" w:space="0" w:color="auto"/>
        <w:left w:val="none" w:sz="0" w:space="0" w:color="auto"/>
        <w:bottom w:val="none" w:sz="0" w:space="0" w:color="auto"/>
        <w:right w:val="none" w:sz="0" w:space="0" w:color="auto"/>
      </w:divBdr>
      <w:divsChild>
        <w:div w:id="752119146">
          <w:marLeft w:val="187"/>
          <w:marRight w:val="0"/>
          <w:marTop w:val="0"/>
          <w:marBottom w:val="0"/>
          <w:divBdr>
            <w:top w:val="none" w:sz="0" w:space="0" w:color="auto"/>
            <w:left w:val="none" w:sz="0" w:space="0" w:color="auto"/>
            <w:bottom w:val="none" w:sz="0" w:space="0" w:color="auto"/>
            <w:right w:val="none" w:sz="0" w:space="0" w:color="auto"/>
          </w:divBdr>
        </w:div>
      </w:divsChild>
    </w:div>
    <w:div w:id="898324152">
      <w:bodyDiv w:val="1"/>
      <w:marLeft w:val="0"/>
      <w:marRight w:val="0"/>
      <w:marTop w:val="0"/>
      <w:marBottom w:val="0"/>
      <w:divBdr>
        <w:top w:val="none" w:sz="0" w:space="0" w:color="auto"/>
        <w:left w:val="none" w:sz="0" w:space="0" w:color="auto"/>
        <w:bottom w:val="none" w:sz="0" w:space="0" w:color="auto"/>
        <w:right w:val="none" w:sz="0" w:space="0" w:color="auto"/>
      </w:divBdr>
      <w:divsChild>
        <w:div w:id="201748215">
          <w:marLeft w:val="605"/>
          <w:marRight w:val="0"/>
          <w:marTop w:val="77"/>
          <w:marBottom w:val="0"/>
          <w:divBdr>
            <w:top w:val="none" w:sz="0" w:space="0" w:color="auto"/>
            <w:left w:val="none" w:sz="0" w:space="0" w:color="auto"/>
            <w:bottom w:val="none" w:sz="0" w:space="0" w:color="auto"/>
            <w:right w:val="none" w:sz="0" w:space="0" w:color="auto"/>
          </w:divBdr>
        </w:div>
      </w:divsChild>
    </w:div>
    <w:div w:id="911355497">
      <w:bodyDiv w:val="1"/>
      <w:marLeft w:val="0"/>
      <w:marRight w:val="0"/>
      <w:marTop w:val="0"/>
      <w:marBottom w:val="0"/>
      <w:divBdr>
        <w:top w:val="none" w:sz="0" w:space="0" w:color="auto"/>
        <w:left w:val="none" w:sz="0" w:space="0" w:color="auto"/>
        <w:bottom w:val="none" w:sz="0" w:space="0" w:color="auto"/>
        <w:right w:val="none" w:sz="0" w:space="0" w:color="auto"/>
      </w:divBdr>
      <w:divsChild>
        <w:div w:id="1868173134">
          <w:marLeft w:val="0"/>
          <w:marRight w:val="0"/>
          <w:marTop w:val="0"/>
          <w:marBottom w:val="0"/>
          <w:divBdr>
            <w:top w:val="none" w:sz="0" w:space="0" w:color="auto"/>
            <w:left w:val="none" w:sz="0" w:space="0" w:color="auto"/>
            <w:bottom w:val="none" w:sz="0" w:space="0" w:color="auto"/>
            <w:right w:val="none" w:sz="0" w:space="0" w:color="auto"/>
          </w:divBdr>
          <w:divsChild>
            <w:div w:id="4984183">
              <w:marLeft w:val="0"/>
              <w:marRight w:val="0"/>
              <w:marTop w:val="0"/>
              <w:marBottom w:val="0"/>
              <w:divBdr>
                <w:top w:val="none" w:sz="0" w:space="0" w:color="auto"/>
                <w:left w:val="none" w:sz="0" w:space="0" w:color="auto"/>
                <w:bottom w:val="none" w:sz="0" w:space="0" w:color="auto"/>
                <w:right w:val="none" w:sz="0" w:space="0" w:color="auto"/>
              </w:divBdr>
            </w:div>
            <w:div w:id="145555582">
              <w:marLeft w:val="0"/>
              <w:marRight w:val="0"/>
              <w:marTop w:val="0"/>
              <w:marBottom w:val="0"/>
              <w:divBdr>
                <w:top w:val="none" w:sz="0" w:space="0" w:color="auto"/>
                <w:left w:val="none" w:sz="0" w:space="0" w:color="auto"/>
                <w:bottom w:val="none" w:sz="0" w:space="0" w:color="auto"/>
                <w:right w:val="none" w:sz="0" w:space="0" w:color="auto"/>
              </w:divBdr>
            </w:div>
            <w:div w:id="276569289">
              <w:marLeft w:val="0"/>
              <w:marRight w:val="0"/>
              <w:marTop w:val="0"/>
              <w:marBottom w:val="0"/>
              <w:divBdr>
                <w:top w:val="none" w:sz="0" w:space="0" w:color="auto"/>
                <w:left w:val="none" w:sz="0" w:space="0" w:color="auto"/>
                <w:bottom w:val="none" w:sz="0" w:space="0" w:color="auto"/>
                <w:right w:val="none" w:sz="0" w:space="0" w:color="auto"/>
              </w:divBdr>
            </w:div>
            <w:div w:id="808403635">
              <w:marLeft w:val="0"/>
              <w:marRight w:val="0"/>
              <w:marTop w:val="0"/>
              <w:marBottom w:val="0"/>
              <w:divBdr>
                <w:top w:val="none" w:sz="0" w:space="0" w:color="auto"/>
                <w:left w:val="none" w:sz="0" w:space="0" w:color="auto"/>
                <w:bottom w:val="none" w:sz="0" w:space="0" w:color="auto"/>
                <w:right w:val="none" w:sz="0" w:space="0" w:color="auto"/>
              </w:divBdr>
            </w:div>
            <w:div w:id="1301879238">
              <w:marLeft w:val="0"/>
              <w:marRight w:val="0"/>
              <w:marTop w:val="0"/>
              <w:marBottom w:val="0"/>
              <w:divBdr>
                <w:top w:val="none" w:sz="0" w:space="0" w:color="auto"/>
                <w:left w:val="none" w:sz="0" w:space="0" w:color="auto"/>
                <w:bottom w:val="none" w:sz="0" w:space="0" w:color="auto"/>
                <w:right w:val="none" w:sz="0" w:space="0" w:color="auto"/>
              </w:divBdr>
            </w:div>
            <w:div w:id="1309821060">
              <w:marLeft w:val="0"/>
              <w:marRight w:val="0"/>
              <w:marTop w:val="0"/>
              <w:marBottom w:val="0"/>
              <w:divBdr>
                <w:top w:val="none" w:sz="0" w:space="0" w:color="auto"/>
                <w:left w:val="none" w:sz="0" w:space="0" w:color="auto"/>
                <w:bottom w:val="none" w:sz="0" w:space="0" w:color="auto"/>
                <w:right w:val="none" w:sz="0" w:space="0" w:color="auto"/>
              </w:divBdr>
            </w:div>
            <w:div w:id="196885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934568">
      <w:bodyDiv w:val="1"/>
      <w:marLeft w:val="0"/>
      <w:marRight w:val="0"/>
      <w:marTop w:val="0"/>
      <w:marBottom w:val="0"/>
      <w:divBdr>
        <w:top w:val="none" w:sz="0" w:space="0" w:color="auto"/>
        <w:left w:val="none" w:sz="0" w:space="0" w:color="auto"/>
        <w:bottom w:val="none" w:sz="0" w:space="0" w:color="auto"/>
        <w:right w:val="none" w:sz="0" w:space="0" w:color="auto"/>
      </w:divBdr>
    </w:div>
    <w:div w:id="1024945050">
      <w:bodyDiv w:val="1"/>
      <w:marLeft w:val="0"/>
      <w:marRight w:val="0"/>
      <w:marTop w:val="0"/>
      <w:marBottom w:val="0"/>
      <w:divBdr>
        <w:top w:val="none" w:sz="0" w:space="0" w:color="auto"/>
        <w:left w:val="none" w:sz="0" w:space="0" w:color="auto"/>
        <w:bottom w:val="none" w:sz="0" w:space="0" w:color="auto"/>
        <w:right w:val="none" w:sz="0" w:space="0" w:color="auto"/>
      </w:divBdr>
      <w:divsChild>
        <w:div w:id="1911845851">
          <w:marLeft w:val="0"/>
          <w:marRight w:val="0"/>
          <w:marTop w:val="0"/>
          <w:marBottom w:val="0"/>
          <w:divBdr>
            <w:top w:val="none" w:sz="0" w:space="0" w:color="auto"/>
            <w:left w:val="none" w:sz="0" w:space="0" w:color="auto"/>
            <w:bottom w:val="none" w:sz="0" w:space="0" w:color="auto"/>
            <w:right w:val="none" w:sz="0" w:space="0" w:color="auto"/>
          </w:divBdr>
          <w:divsChild>
            <w:div w:id="191365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630509">
      <w:bodyDiv w:val="1"/>
      <w:marLeft w:val="0"/>
      <w:marRight w:val="0"/>
      <w:marTop w:val="0"/>
      <w:marBottom w:val="0"/>
      <w:divBdr>
        <w:top w:val="none" w:sz="0" w:space="0" w:color="auto"/>
        <w:left w:val="none" w:sz="0" w:space="0" w:color="auto"/>
        <w:bottom w:val="none" w:sz="0" w:space="0" w:color="auto"/>
        <w:right w:val="none" w:sz="0" w:space="0" w:color="auto"/>
      </w:divBdr>
      <w:divsChild>
        <w:div w:id="1716158358">
          <w:marLeft w:val="605"/>
          <w:marRight w:val="0"/>
          <w:marTop w:val="77"/>
          <w:marBottom w:val="0"/>
          <w:divBdr>
            <w:top w:val="none" w:sz="0" w:space="0" w:color="auto"/>
            <w:left w:val="none" w:sz="0" w:space="0" w:color="auto"/>
            <w:bottom w:val="none" w:sz="0" w:space="0" w:color="auto"/>
            <w:right w:val="none" w:sz="0" w:space="0" w:color="auto"/>
          </w:divBdr>
        </w:div>
      </w:divsChild>
    </w:div>
    <w:div w:id="1261522746">
      <w:bodyDiv w:val="1"/>
      <w:marLeft w:val="0"/>
      <w:marRight w:val="0"/>
      <w:marTop w:val="0"/>
      <w:marBottom w:val="0"/>
      <w:divBdr>
        <w:top w:val="none" w:sz="0" w:space="0" w:color="auto"/>
        <w:left w:val="none" w:sz="0" w:space="0" w:color="auto"/>
        <w:bottom w:val="none" w:sz="0" w:space="0" w:color="auto"/>
        <w:right w:val="none" w:sz="0" w:space="0" w:color="auto"/>
      </w:divBdr>
      <w:divsChild>
        <w:div w:id="1981230202">
          <w:marLeft w:val="187"/>
          <w:marRight w:val="0"/>
          <w:marTop w:val="0"/>
          <w:marBottom w:val="0"/>
          <w:divBdr>
            <w:top w:val="none" w:sz="0" w:space="0" w:color="auto"/>
            <w:left w:val="none" w:sz="0" w:space="0" w:color="auto"/>
            <w:bottom w:val="none" w:sz="0" w:space="0" w:color="auto"/>
            <w:right w:val="none" w:sz="0" w:space="0" w:color="auto"/>
          </w:divBdr>
        </w:div>
      </w:divsChild>
    </w:div>
    <w:div w:id="1305694264">
      <w:bodyDiv w:val="1"/>
      <w:marLeft w:val="0"/>
      <w:marRight w:val="0"/>
      <w:marTop w:val="0"/>
      <w:marBottom w:val="0"/>
      <w:divBdr>
        <w:top w:val="none" w:sz="0" w:space="0" w:color="auto"/>
        <w:left w:val="none" w:sz="0" w:space="0" w:color="auto"/>
        <w:bottom w:val="none" w:sz="0" w:space="0" w:color="auto"/>
        <w:right w:val="none" w:sz="0" w:space="0" w:color="auto"/>
      </w:divBdr>
    </w:div>
    <w:div w:id="1334453058">
      <w:bodyDiv w:val="1"/>
      <w:marLeft w:val="0"/>
      <w:marRight w:val="0"/>
      <w:marTop w:val="0"/>
      <w:marBottom w:val="0"/>
      <w:divBdr>
        <w:top w:val="none" w:sz="0" w:space="0" w:color="auto"/>
        <w:left w:val="none" w:sz="0" w:space="0" w:color="auto"/>
        <w:bottom w:val="none" w:sz="0" w:space="0" w:color="auto"/>
        <w:right w:val="none" w:sz="0" w:space="0" w:color="auto"/>
      </w:divBdr>
      <w:divsChild>
        <w:div w:id="1931309957">
          <w:marLeft w:val="0"/>
          <w:marRight w:val="0"/>
          <w:marTop w:val="0"/>
          <w:marBottom w:val="0"/>
          <w:divBdr>
            <w:top w:val="none" w:sz="0" w:space="0" w:color="auto"/>
            <w:left w:val="none" w:sz="0" w:space="0" w:color="auto"/>
            <w:bottom w:val="none" w:sz="0" w:space="0" w:color="auto"/>
            <w:right w:val="none" w:sz="0" w:space="0" w:color="auto"/>
          </w:divBdr>
          <w:divsChild>
            <w:div w:id="92695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090811">
      <w:bodyDiv w:val="1"/>
      <w:marLeft w:val="0"/>
      <w:marRight w:val="0"/>
      <w:marTop w:val="0"/>
      <w:marBottom w:val="0"/>
      <w:divBdr>
        <w:top w:val="none" w:sz="0" w:space="0" w:color="auto"/>
        <w:left w:val="none" w:sz="0" w:space="0" w:color="auto"/>
        <w:bottom w:val="none" w:sz="0" w:space="0" w:color="auto"/>
        <w:right w:val="none" w:sz="0" w:space="0" w:color="auto"/>
      </w:divBdr>
      <w:divsChild>
        <w:div w:id="132645675">
          <w:marLeft w:val="720"/>
          <w:marRight w:val="0"/>
          <w:marTop w:val="0"/>
          <w:marBottom w:val="0"/>
          <w:divBdr>
            <w:top w:val="none" w:sz="0" w:space="0" w:color="auto"/>
            <w:left w:val="none" w:sz="0" w:space="0" w:color="auto"/>
            <w:bottom w:val="none" w:sz="0" w:space="0" w:color="auto"/>
            <w:right w:val="none" w:sz="0" w:space="0" w:color="auto"/>
          </w:divBdr>
        </w:div>
        <w:div w:id="445009330">
          <w:marLeft w:val="720"/>
          <w:marRight w:val="0"/>
          <w:marTop w:val="0"/>
          <w:marBottom w:val="0"/>
          <w:divBdr>
            <w:top w:val="none" w:sz="0" w:space="0" w:color="auto"/>
            <w:left w:val="none" w:sz="0" w:space="0" w:color="auto"/>
            <w:bottom w:val="none" w:sz="0" w:space="0" w:color="auto"/>
            <w:right w:val="none" w:sz="0" w:space="0" w:color="auto"/>
          </w:divBdr>
        </w:div>
        <w:div w:id="484779406">
          <w:marLeft w:val="720"/>
          <w:marRight w:val="0"/>
          <w:marTop w:val="0"/>
          <w:marBottom w:val="0"/>
          <w:divBdr>
            <w:top w:val="none" w:sz="0" w:space="0" w:color="auto"/>
            <w:left w:val="none" w:sz="0" w:space="0" w:color="auto"/>
            <w:bottom w:val="none" w:sz="0" w:space="0" w:color="auto"/>
            <w:right w:val="none" w:sz="0" w:space="0" w:color="auto"/>
          </w:divBdr>
        </w:div>
        <w:div w:id="517275931">
          <w:marLeft w:val="720"/>
          <w:marRight w:val="0"/>
          <w:marTop w:val="0"/>
          <w:marBottom w:val="0"/>
          <w:divBdr>
            <w:top w:val="none" w:sz="0" w:space="0" w:color="auto"/>
            <w:left w:val="none" w:sz="0" w:space="0" w:color="auto"/>
            <w:bottom w:val="none" w:sz="0" w:space="0" w:color="auto"/>
            <w:right w:val="none" w:sz="0" w:space="0" w:color="auto"/>
          </w:divBdr>
        </w:div>
        <w:div w:id="845168504">
          <w:marLeft w:val="720"/>
          <w:marRight w:val="0"/>
          <w:marTop w:val="0"/>
          <w:marBottom w:val="0"/>
          <w:divBdr>
            <w:top w:val="none" w:sz="0" w:space="0" w:color="auto"/>
            <w:left w:val="none" w:sz="0" w:space="0" w:color="auto"/>
            <w:bottom w:val="none" w:sz="0" w:space="0" w:color="auto"/>
            <w:right w:val="none" w:sz="0" w:space="0" w:color="auto"/>
          </w:divBdr>
        </w:div>
        <w:div w:id="1433746400">
          <w:marLeft w:val="720"/>
          <w:marRight w:val="0"/>
          <w:marTop w:val="0"/>
          <w:marBottom w:val="0"/>
          <w:divBdr>
            <w:top w:val="none" w:sz="0" w:space="0" w:color="auto"/>
            <w:left w:val="none" w:sz="0" w:space="0" w:color="auto"/>
            <w:bottom w:val="none" w:sz="0" w:space="0" w:color="auto"/>
            <w:right w:val="none" w:sz="0" w:space="0" w:color="auto"/>
          </w:divBdr>
        </w:div>
        <w:div w:id="1803381458">
          <w:marLeft w:val="720"/>
          <w:marRight w:val="0"/>
          <w:marTop w:val="0"/>
          <w:marBottom w:val="0"/>
          <w:divBdr>
            <w:top w:val="none" w:sz="0" w:space="0" w:color="auto"/>
            <w:left w:val="none" w:sz="0" w:space="0" w:color="auto"/>
            <w:bottom w:val="none" w:sz="0" w:space="0" w:color="auto"/>
            <w:right w:val="none" w:sz="0" w:space="0" w:color="auto"/>
          </w:divBdr>
        </w:div>
      </w:divsChild>
    </w:div>
    <w:div w:id="1733698916">
      <w:bodyDiv w:val="1"/>
      <w:marLeft w:val="0"/>
      <w:marRight w:val="0"/>
      <w:marTop w:val="0"/>
      <w:marBottom w:val="0"/>
      <w:divBdr>
        <w:top w:val="none" w:sz="0" w:space="0" w:color="auto"/>
        <w:left w:val="none" w:sz="0" w:space="0" w:color="auto"/>
        <w:bottom w:val="none" w:sz="0" w:space="0" w:color="auto"/>
        <w:right w:val="none" w:sz="0" w:space="0" w:color="auto"/>
      </w:divBdr>
    </w:div>
    <w:div w:id="2014339480">
      <w:bodyDiv w:val="1"/>
      <w:marLeft w:val="0"/>
      <w:marRight w:val="0"/>
      <w:marTop w:val="0"/>
      <w:marBottom w:val="0"/>
      <w:divBdr>
        <w:top w:val="none" w:sz="0" w:space="0" w:color="auto"/>
        <w:left w:val="none" w:sz="0" w:space="0" w:color="auto"/>
        <w:bottom w:val="none" w:sz="0" w:space="0" w:color="auto"/>
        <w:right w:val="none" w:sz="0" w:space="0" w:color="auto"/>
      </w:divBdr>
      <w:divsChild>
        <w:div w:id="1412386204">
          <w:marLeft w:val="18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0</TotalTime>
  <Pages>10</Pages>
  <Words>1850</Words>
  <Characters>1054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lpstr>
    </vt:vector>
  </TitlesOfParts>
  <Company>GLBE TELECOM</Company>
  <LinksUpToDate>false</LinksUpToDate>
  <CharactersWithSpaces>12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tc8087</dc:creator>
  <cp:keywords/>
  <cp:lastModifiedBy>Aleo Ralph De Leon</cp:lastModifiedBy>
  <cp:revision>9</cp:revision>
  <cp:lastPrinted>2010-02-09T01:57:00Z</cp:lastPrinted>
  <dcterms:created xsi:type="dcterms:W3CDTF">2020-05-20T03:57:00Z</dcterms:created>
  <dcterms:modified xsi:type="dcterms:W3CDTF">2020-06-18T09:22:00Z</dcterms:modified>
</cp:coreProperties>
</file>